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64690FB" w14:textId="77777777" w:rsidR="007F3921" w:rsidRPr="00E475E3" w:rsidRDefault="007F3921" w:rsidP="00060BAC">
      <w:pPr>
        <w:shd w:val="clear" w:color="auto" w:fill="FFFFFF" w:themeFill="background1"/>
        <w:rPr>
          <w:b/>
          <w:bCs/>
          <w:color w:val="004F6B"/>
        </w:rPr>
      </w:pPr>
    </w:p>
    <w:p w14:paraId="0D4C7EA6" w14:textId="74E8EA5F" w:rsidR="008264B6" w:rsidRPr="006E6098" w:rsidRDefault="00E013DA" w:rsidP="008264B6">
      <w:pPr>
        <w:jc w:val="center"/>
        <w:rPr>
          <w:b/>
          <w:bCs/>
          <w:color w:val="E73E97"/>
          <w:sz w:val="40"/>
          <w:szCs w:val="36"/>
        </w:rPr>
      </w:pPr>
      <w:r w:rsidRPr="006E6098">
        <w:rPr>
          <w:b/>
          <w:bCs/>
          <w:color w:val="E73E97"/>
          <w:sz w:val="40"/>
          <w:szCs w:val="36"/>
        </w:rPr>
        <w:t>Your experience</w:t>
      </w:r>
      <w:r w:rsidR="00B9680C" w:rsidRPr="006E6098">
        <w:rPr>
          <w:b/>
          <w:bCs/>
          <w:color w:val="E73E97"/>
          <w:sz w:val="40"/>
          <w:szCs w:val="36"/>
        </w:rPr>
        <w:t>s</w:t>
      </w:r>
      <w:r w:rsidRPr="006E6098">
        <w:rPr>
          <w:b/>
          <w:bCs/>
          <w:color w:val="E73E97"/>
          <w:sz w:val="40"/>
          <w:szCs w:val="36"/>
        </w:rPr>
        <w:t xml:space="preserve"> of </w:t>
      </w:r>
      <w:r w:rsidR="00CE064A" w:rsidRPr="006E6098">
        <w:rPr>
          <w:b/>
          <w:bCs/>
          <w:color w:val="E73E97"/>
          <w:sz w:val="40"/>
          <w:szCs w:val="36"/>
        </w:rPr>
        <w:t>using NHS</w:t>
      </w:r>
      <w:r w:rsidR="00100CE2">
        <w:rPr>
          <w:b/>
          <w:bCs/>
          <w:color w:val="E73E97"/>
          <w:sz w:val="40"/>
          <w:szCs w:val="36"/>
        </w:rPr>
        <w:t xml:space="preserve"> </w:t>
      </w:r>
      <w:r w:rsidR="00CE064A" w:rsidRPr="006E6098">
        <w:rPr>
          <w:b/>
          <w:bCs/>
          <w:color w:val="E73E97"/>
          <w:sz w:val="40"/>
          <w:szCs w:val="36"/>
        </w:rPr>
        <w:t>111</w:t>
      </w:r>
      <w:r w:rsidR="007A47CA" w:rsidRPr="006E6098">
        <w:rPr>
          <w:b/>
          <w:bCs/>
          <w:color w:val="E73E97"/>
          <w:sz w:val="40"/>
          <w:szCs w:val="36"/>
        </w:rPr>
        <w:t xml:space="preserve"> in East Sussex</w:t>
      </w:r>
    </w:p>
    <w:p w14:paraId="375BC085" w14:textId="716B9764" w:rsidR="00075541" w:rsidRPr="00E475E3" w:rsidRDefault="00E013DA" w:rsidP="00075541">
      <w:pPr>
        <w:rPr>
          <w:color w:val="004F6B"/>
          <w:lang w:eastAsia="en-GB"/>
        </w:rPr>
      </w:pPr>
      <w:r w:rsidRPr="00E475E3">
        <w:rPr>
          <w:color w:val="004F6B"/>
        </w:rPr>
        <w:t>Healthwatch</w:t>
      </w:r>
      <w:r w:rsidR="001A73C7">
        <w:rPr>
          <w:color w:val="004F6B"/>
        </w:rPr>
        <w:t xml:space="preserve"> is</w:t>
      </w:r>
      <w:r w:rsidRPr="00E475E3">
        <w:rPr>
          <w:color w:val="004F6B"/>
        </w:rPr>
        <w:t xml:space="preserve"> the public watchdog for those using health and social care services in East Sussex.</w:t>
      </w:r>
      <w:r w:rsidRPr="00E475E3">
        <w:rPr>
          <w:color w:val="004F6B"/>
          <w:lang w:eastAsia="en-GB"/>
        </w:rPr>
        <w:br/>
      </w:r>
      <w:r w:rsidRPr="00E475E3">
        <w:rPr>
          <w:color w:val="004F6B"/>
          <w:lang w:eastAsia="en-GB"/>
        </w:rPr>
        <w:br/>
      </w:r>
      <w:r w:rsidR="00075541" w:rsidRPr="00E475E3">
        <w:rPr>
          <w:color w:val="004F6B"/>
          <w:lang w:eastAsia="en-GB"/>
        </w:rPr>
        <w:t xml:space="preserve">The local NHS is encouraging people to access the 'right service at the right time' and use NHS 111 as the first port-of-call when faced with urgent, but not </w:t>
      </w:r>
      <w:r w:rsidR="00173225" w:rsidRPr="00E475E3">
        <w:rPr>
          <w:color w:val="004F6B"/>
          <w:lang w:eastAsia="en-GB"/>
        </w:rPr>
        <w:t>life-threatening</w:t>
      </w:r>
      <w:r w:rsidR="00075541" w:rsidRPr="00E475E3">
        <w:rPr>
          <w:color w:val="004F6B"/>
          <w:lang w:eastAsia="en-GB"/>
        </w:rPr>
        <w:t xml:space="preserve"> situations. </w:t>
      </w:r>
    </w:p>
    <w:p w14:paraId="54BACFAC" w14:textId="4DB1D681" w:rsidR="00075541" w:rsidRPr="00E475E3" w:rsidRDefault="00075541" w:rsidP="00075541">
      <w:pPr>
        <w:rPr>
          <w:color w:val="004F6B"/>
          <w:lang w:eastAsia="en-GB"/>
        </w:rPr>
      </w:pPr>
      <w:r w:rsidRPr="00E475E3">
        <w:rPr>
          <w:color w:val="004F6B"/>
          <w:lang w:eastAsia="en-GB"/>
        </w:rPr>
        <w:t xml:space="preserve">Healthwatch is keen to hear people's recent experiences of using NHS 111, online or by phone, so </w:t>
      </w:r>
      <w:r w:rsidR="00C66FDE">
        <w:rPr>
          <w:color w:val="004F6B"/>
          <w:lang w:eastAsia="en-GB"/>
        </w:rPr>
        <w:t>you</w:t>
      </w:r>
      <w:r w:rsidRPr="00E475E3">
        <w:rPr>
          <w:color w:val="004F6B"/>
          <w:lang w:eastAsia="en-GB"/>
        </w:rPr>
        <w:t>r stories may help us to better understand the effectiveness of the service</w:t>
      </w:r>
      <w:r w:rsidR="001A73C7">
        <w:rPr>
          <w:color w:val="004F6B"/>
          <w:lang w:eastAsia="en-GB"/>
        </w:rPr>
        <w:t xml:space="preserve"> and inform improvements in the future</w:t>
      </w:r>
      <w:r w:rsidRPr="00E475E3">
        <w:rPr>
          <w:color w:val="004F6B"/>
          <w:lang w:eastAsia="en-GB"/>
        </w:rPr>
        <w:t>.</w:t>
      </w:r>
    </w:p>
    <w:p w14:paraId="17C838A9" w14:textId="3D7B293E" w:rsidR="00075541" w:rsidRPr="00E475E3" w:rsidRDefault="00075541" w:rsidP="00075541">
      <w:pPr>
        <w:rPr>
          <w:color w:val="004F6B"/>
          <w:lang w:eastAsia="en-GB"/>
        </w:rPr>
      </w:pPr>
      <w:r w:rsidRPr="00E475E3">
        <w:rPr>
          <w:color w:val="004F6B"/>
          <w:lang w:eastAsia="en-GB"/>
        </w:rPr>
        <w:t>Have you used NHS</w:t>
      </w:r>
      <w:r w:rsidR="00100CE2">
        <w:rPr>
          <w:color w:val="004F6B"/>
          <w:lang w:eastAsia="en-GB"/>
        </w:rPr>
        <w:t xml:space="preserve"> </w:t>
      </w:r>
      <w:r w:rsidRPr="00E475E3">
        <w:rPr>
          <w:color w:val="004F6B"/>
          <w:lang w:eastAsia="en-GB"/>
        </w:rPr>
        <w:t>111 in the last 12 months? If so, how was it for you?</w:t>
      </w:r>
    </w:p>
    <w:p w14:paraId="65A75D91" w14:textId="6521F81B" w:rsidR="00075541" w:rsidRPr="00E475E3" w:rsidRDefault="00075541" w:rsidP="00075541">
      <w:pPr>
        <w:rPr>
          <w:color w:val="004F6B"/>
          <w:lang w:eastAsia="en-GB"/>
        </w:rPr>
      </w:pPr>
      <w:r w:rsidRPr="00E475E3">
        <w:rPr>
          <w:color w:val="004F6B"/>
          <w:lang w:eastAsia="en-GB"/>
        </w:rPr>
        <w:t>Complete our short survey and tell us:</w:t>
      </w:r>
    </w:p>
    <w:p w14:paraId="2B5E0458" w14:textId="3869CF6B" w:rsidR="003354E9" w:rsidRPr="003354E9" w:rsidRDefault="003354E9" w:rsidP="003354E9">
      <w:pPr>
        <w:pStyle w:val="ListParagraph"/>
        <w:numPr>
          <w:ilvl w:val="0"/>
          <w:numId w:val="31"/>
        </w:numPr>
        <w:rPr>
          <w:color w:val="004F6B"/>
          <w:lang w:eastAsia="en-GB"/>
        </w:rPr>
      </w:pPr>
      <w:r w:rsidRPr="003354E9">
        <w:rPr>
          <w:color w:val="004F6B"/>
          <w:lang w:eastAsia="en-GB"/>
        </w:rPr>
        <w:t>Did the service meet your needs?</w:t>
      </w:r>
    </w:p>
    <w:p w14:paraId="60BD63A8" w14:textId="476C935C" w:rsidR="00075541" w:rsidRPr="00E475E3" w:rsidRDefault="00075541" w:rsidP="00075541">
      <w:pPr>
        <w:pStyle w:val="ListParagraph"/>
        <w:numPr>
          <w:ilvl w:val="0"/>
          <w:numId w:val="31"/>
        </w:numPr>
        <w:rPr>
          <w:color w:val="004F6B"/>
          <w:lang w:eastAsia="en-GB"/>
        </w:rPr>
      </w:pPr>
      <w:r w:rsidRPr="00E475E3">
        <w:rPr>
          <w:color w:val="004F6B"/>
          <w:lang w:eastAsia="en-GB"/>
        </w:rPr>
        <w:t>What was good?</w:t>
      </w:r>
    </w:p>
    <w:p w14:paraId="5CA51805" w14:textId="5E008261" w:rsidR="00075541" w:rsidRPr="00E475E3" w:rsidRDefault="00075541" w:rsidP="00075541">
      <w:pPr>
        <w:pStyle w:val="ListParagraph"/>
        <w:numPr>
          <w:ilvl w:val="0"/>
          <w:numId w:val="31"/>
        </w:numPr>
        <w:rPr>
          <w:color w:val="004F6B"/>
          <w:lang w:eastAsia="en-GB"/>
        </w:rPr>
      </w:pPr>
      <w:r w:rsidRPr="00E475E3">
        <w:rPr>
          <w:color w:val="004F6B"/>
          <w:lang w:eastAsia="en-GB"/>
        </w:rPr>
        <w:t>What could be improved? </w:t>
      </w:r>
    </w:p>
    <w:p w14:paraId="3902C7D6" w14:textId="37587A5C" w:rsidR="00EE4442" w:rsidRPr="006E6098" w:rsidRDefault="00632963" w:rsidP="00EE4442">
      <w:pPr>
        <w:rPr>
          <w:b/>
          <w:bCs/>
          <w:color w:val="E73E97"/>
          <w:sz w:val="28"/>
          <w:szCs w:val="24"/>
        </w:rPr>
      </w:pPr>
      <w:r w:rsidRPr="00CF1658">
        <w:rPr>
          <w:noProof/>
          <w:color w:val="E73E97"/>
        </w:rPr>
        <w:drawing>
          <wp:anchor distT="0" distB="0" distL="114300" distR="114300" simplePos="0" relativeHeight="251659264" behindDoc="0" locked="0" layoutInCell="1" allowOverlap="1" wp14:anchorId="160524AB" wp14:editId="1BFEE7B5">
            <wp:simplePos x="0" y="0"/>
            <wp:positionH relativeFrom="column">
              <wp:posOffset>5298799</wp:posOffset>
            </wp:positionH>
            <wp:positionV relativeFrom="paragraph">
              <wp:posOffset>9525</wp:posOffset>
            </wp:positionV>
            <wp:extent cx="1367155" cy="1367155"/>
            <wp:effectExtent l="0" t="0" r="4445" b="4445"/>
            <wp:wrapSquare wrapText="bothSides"/>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7155" cy="1367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4442" w:rsidRPr="006E6098">
        <w:rPr>
          <w:b/>
          <w:bCs/>
          <w:color w:val="E73E97"/>
          <w:sz w:val="28"/>
          <w:szCs w:val="24"/>
        </w:rPr>
        <w:t>Completing our survey</w:t>
      </w:r>
    </w:p>
    <w:p w14:paraId="2FFDC287" w14:textId="13E39844" w:rsidR="00E013DA" w:rsidRPr="00E475E3" w:rsidRDefault="00E013DA" w:rsidP="00EE4442">
      <w:pPr>
        <w:rPr>
          <w:rFonts w:ascii="Helvetica" w:hAnsi="Helvetica"/>
          <w:color w:val="004F6B"/>
          <w:sz w:val="27"/>
          <w:szCs w:val="27"/>
          <w:lang w:eastAsia="en-GB"/>
        </w:rPr>
      </w:pPr>
      <w:r w:rsidRPr="00E475E3">
        <w:rPr>
          <w:color w:val="004F6B"/>
        </w:rPr>
        <w:t xml:space="preserve">Our survey can be accessed online </w:t>
      </w:r>
      <w:r w:rsidR="00EE4442" w:rsidRPr="00E475E3">
        <w:rPr>
          <w:color w:val="004F6B"/>
        </w:rPr>
        <w:t>via this link or QR code:</w:t>
      </w:r>
      <w:r w:rsidRPr="00E475E3">
        <w:rPr>
          <w:rFonts w:ascii="Helvetica" w:hAnsi="Helvetica"/>
          <w:color w:val="004F6B"/>
          <w:sz w:val="27"/>
          <w:szCs w:val="27"/>
          <w:lang w:eastAsia="en-GB"/>
        </w:rPr>
        <w:br/>
      </w:r>
      <w:hyperlink r:id="rId12" w:history="1">
        <w:r w:rsidR="00CE064A" w:rsidRPr="00E468AC">
          <w:rPr>
            <w:rStyle w:val="Hyperlink"/>
            <w:color w:val="E73E97"/>
            <w:sz w:val="28"/>
            <w:szCs w:val="28"/>
            <w:lang w:eastAsia="en-GB"/>
          </w:rPr>
          <w:t>https://www.surveymonkey.co.uk/r/HWESNHS1112022</w:t>
        </w:r>
      </w:hyperlink>
      <w:r w:rsidR="00CE064A" w:rsidRPr="00E468AC">
        <w:rPr>
          <w:rFonts w:ascii="Helvetica" w:hAnsi="Helvetica"/>
          <w:color w:val="E73E97"/>
          <w:sz w:val="28"/>
          <w:szCs w:val="28"/>
          <w:lang w:eastAsia="en-GB"/>
        </w:rPr>
        <w:t xml:space="preserve"> </w:t>
      </w:r>
    </w:p>
    <w:p w14:paraId="0C03CA8C" w14:textId="6BE09963" w:rsidR="00EE4442" w:rsidRPr="00E475E3" w:rsidRDefault="00EE4442" w:rsidP="00E013DA">
      <w:pPr>
        <w:rPr>
          <w:color w:val="004F6B"/>
          <w:lang w:eastAsia="en-GB"/>
        </w:rPr>
      </w:pPr>
      <w:r w:rsidRPr="00E475E3">
        <w:rPr>
          <w:color w:val="004F6B"/>
          <w:lang w:eastAsia="en-GB"/>
        </w:rPr>
        <w:t>The closing date for the survey is midnight on </w:t>
      </w:r>
      <w:r w:rsidR="00F93663">
        <w:rPr>
          <w:b/>
          <w:bCs/>
          <w:color w:val="004F6B"/>
          <w:lang w:eastAsia="en-GB"/>
        </w:rPr>
        <w:t>Sunday 15</w:t>
      </w:r>
      <w:r w:rsidR="00F93663" w:rsidRPr="00F93663">
        <w:rPr>
          <w:b/>
          <w:bCs/>
          <w:color w:val="004F6B"/>
          <w:vertAlign w:val="superscript"/>
          <w:lang w:eastAsia="en-GB"/>
        </w:rPr>
        <w:t>th</w:t>
      </w:r>
      <w:r w:rsidR="00F93663">
        <w:rPr>
          <w:b/>
          <w:bCs/>
          <w:color w:val="004F6B"/>
          <w:lang w:eastAsia="en-GB"/>
        </w:rPr>
        <w:t xml:space="preserve"> May</w:t>
      </w:r>
      <w:r w:rsidR="00832AB6" w:rsidRPr="00E475E3">
        <w:rPr>
          <w:b/>
          <w:bCs/>
          <w:color w:val="004F6B"/>
          <w:lang w:eastAsia="en-GB"/>
        </w:rPr>
        <w:t xml:space="preserve"> 2022</w:t>
      </w:r>
    </w:p>
    <w:p w14:paraId="351C88E4" w14:textId="5E0C47A8" w:rsidR="00E013DA" w:rsidRPr="00E475E3" w:rsidRDefault="00E013DA" w:rsidP="00E013DA">
      <w:pPr>
        <w:rPr>
          <w:color w:val="004F6B"/>
          <w:lang w:eastAsia="en-GB"/>
        </w:rPr>
      </w:pPr>
      <w:r w:rsidRPr="00E475E3">
        <w:rPr>
          <w:color w:val="004F6B"/>
          <w:lang w:eastAsia="en-GB"/>
        </w:rPr>
        <w:t>Your answers will help us understand public and patient opinion, which we will share with health and care providers and decision-makers.</w:t>
      </w:r>
    </w:p>
    <w:p w14:paraId="651E95AF" w14:textId="3F4C0528" w:rsidR="00E013DA" w:rsidRPr="00E475E3" w:rsidRDefault="00AA14F1" w:rsidP="007A47CA">
      <w:pPr>
        <w:rPr>
          <w:color w:val="004F6B"/>
          <w:lang w:eastAsia="en-GB"/>
        </w:rPr>
      </w:pPr>
      <w:r w:rsidRPr="00E475E3">
        <w:rPr>
          <w:color w:val="004F6B"/>
          <w:lang w:eastAsia="en-GB"/>
        </w:rPr>
        <w:t>We will then report on our website what changes have been made by services in response to the feedback you provide.</w:t>
      </w:r>
      <w:r w:rsidR="007A47CA" w:rsidRPr="00E475E3">
        <w:rPr>
          <w:color w:val="004F6B"/>
          <w:lang w:eastAsia="en-GB"/>
        </w:rPr>
        <w:br/>
      </w:r>
      <w:r w:rsidR="007A47CA" w:rsidRPr="00E475E3">
        <w:rPr>
          <w:b/>
          <w:color w:val="004F6B"/>
          <w:sz w:val="28"/>
          <w:szCs w:val="28"/>
        </w:rPr>
        <w:br/>
      </w:r>
      <w:r w:rsidR="00E013DA" w:rsidRPr="006E6098">
        <w:rPr>
          <w:b/>
          <w:color w:val="E73E97"/>
          <w:sz w:val="28"/>
          <w:szCs w:val="28"/>
        </w:rPr>
        <w:t>Support in completing the survey</w:t>
      </w:r>
      <w:r w:rsidR="00E013DA" w:rsidRPr="00E475E3">
        <w:rPr>
          <w:b/>
          <w:color w:val="004F6B"/>
          <w:sz w:val="28"/>
          <w:szCs w:val="28"/>
        </w:rPr>
        <w:br/>
      </w:r>
      <w:r w:rsidR="00E013DA" w:rsidRPr="00E475E3">
        <w:rPr>
          <w:rFonts w:ascii="Trebuchet MS" w:hAnsi="Trebuchet MS"/>
          <w:color w:val="004F6B"/>
          <w:szCs w:val="24"/>
        </w:rPr>
        <w:t xml:space="preserve">If you would like assistance in completing this survey, require it in a different format or wish to complete it with a member of our staff over the phone, please contact us via </w:t>
      </w:r>
    </w:p>
    <w:p w14:paraId="615BF4C7" w14:textId="77777777" w:rsidR="00286FA9" w:rsidRPr="00E475E3" w:rsidRDefault="00E469FB" w:rsidP="00EE4442">
      <w:pPr>
        <w:rPr>
          <w:rFonts w:ascii="Trebuchet MS" w:hAnsi="Trebuchet MS"/>
          <w:color w:val="004F6B"/>
          <w:szCs w:val="24"/>
        </w:rPr>
      </w:pPr>
      <w:hyperlink r:id="rId13" w:history="1">
        <w:r w:rsidR="00E013DA" w:rsidRPr="00E475E3">
          <w:rPr>
            <w:rFonts w:ascii="Trebuchet MS" w:hAnsi="Trebuchet MS"/>
            <w:color w:val="004F6B"/>
            <w:szCs w:val="24"/>
            <w:u w:val="single"/>
          </w:rPr>
          <w:t>enquiries@healthwatcheastsussex.co.uk</w:t>
        </w:r>
      </w:hyperlink>
      <w:r w:rsidR="00E013DA" w:rsidRPr="00E475E3">
        <w:rPr>
          <w:rFonts w:ascii="Trebuchet MS" w:hAnsi="Trebuchet MS"/>
          <w:color w:val="004F6B"/>
          <w:szCs w:val="24"/>
        </w:rPr>
        <w:t xml:space="preserve">  or call 0333 101 4007 </w:t>
      </w:r>
    </w:p>
    <w:p w14:paraId="33799A19" w14:textId="207A8411" w:rsidR="00E013DA" w:rsidRPr="00E475E3" w:rsidRDefault="00286FA9" w:rsidP="00EE4442">
      <w:pPr>
        <w:rPr>
          <w:rFonts w:ascii="Trebuchet MS" w:hAnsi="Trebuchet MS"/>
          <w:color w:val="004F6B"/>
          <w:sz w:val="20"/>
          <w:szCs w:val="20"/>
        </w:rPr>
      </w:pPr>
      <w:r w:rsidRPr="00E475E3">
        <w:rPr>
          <w:rFonts w:ascii="Trebuchet MS" w:hAnsi="Trebuchet MS"/>
          <w:color w:val="004F6B"/>
          <w:szCs w:val="24"/>
        </w:rPr>
        <w:t>You can return this survey to us free at: Freepost RTTT-BYBX-KCEY, Healthwatch East Sussex, Greencoat House, 32 St Leonards Road, Eastbourne, East Sussex, BN21 3UT.</w:t>
      </w:r>
      <w:r w:rsidR="00EE4442" w:rsidRPr="00E475E3">
        <w:rPr>
          <w:rFonts w:ascii="Trebuchet MS" w:hAnsi="Trebuchet MS"/>
          <w:color w:val="004F6B"/>
          <w:szCs w:val="24"/>
        </w:rPr>
        <w:br/>
      </w:r>
      <w:r w:rsidR="004B03DB" w:rsidRPr="00E475E3">
        <w:rPr>
          <w:b/>
          <w:color w:val="004F6B"/>
          <w:sz w:val="28"/>
          <w:szCs w:val="28"/>
        </w:rPr>
        <w:br/>
      </w:r>
      <w:r w:rsidR="00E013DA" w:rsidRPr="006E6098">
        <w:rPr>
          <w:b/>
          <w:color w:val="E73E97"/>
          <w:sz w:val="28"/>
          <w:szCs w:val="28"/>
        </w:rPr>
        <w:t>Your information</w:t>
      </w:r>
      <w:r w:rsidR="00E013DA" w:rsidRPr="006E6098">
        <w:rPr>
          <w:rFonts w:ascii="Helvetica" w:hAnsi="Helvetica"/>
          <w:color w:val="E73E97"/>
          <w:sz w:val="27"/>
          <w:szCs w:val="27"/>
          <w:lang w:eastAsia="en-GB"/>
        </w:rPr>
        <w:t xml:space="preserve"> </w:t>
      </w:r>
      <w:r w:rsidR="00E013DA" w:rsidRPr="00E475E3">
        <w:rPr>
          <w:rFonts w:ascii="Helvetica" w:hAnsi="Helvetica"/>
          <w:color w:val="004F6B"/>
          <w:sz w:val="27"/>
          <w:szCs w:val="27"/>
          <w:lang w:eastAsia="en-GB"/>
        </w:rPr>
        <w:br/>
      </w:r>
      <w:r w:rsidR="00E013DA" w:rsidRPr="00E475E3">
        <w:rPr>
          <w:color w:val="004F6B"/>
          <w:sz w:val="20"/>
          <w:szCs w:val="18"/>
        </w:rPr>
        <w:t>Any responses you provide will be anonymous unless you choose to provide us with your details. We will collate individual responses during the analysis, but this will not include identifiable personal information.</w:t>
      </w:r>
      <w:r w:rsidR="00E013DA" w:rsidRPr="00E475E3">
        <w:rPr>
          <w:color w:val="004F6B"/>
          <w:sz w:val="20"/>
          <w:szCs w:val="18"/>
        </w:rPr>
        <w:br/>
      </w:r>
      <w:r w:rsidR="00E013DA" w:rsidRPr="00E475E3">
        <w:rPr>
          <w:color w:val="004F6B"/>
          <w:sz w:val="20"/>
          <w:szCs w:val="18"/>
        </w:rPr>
        <w:br/>
        <w:t>Healthwatch East Sussex is committed to protecting and respecting your privacy and security. We process any personal data in accordance with the General Data Protection Regulations [GDPR] and the 2018 Data Protection Act.</w:t>
      </w:r>
    </w:p>
    <w:p w14:paraId="19A84A34" w14:textId="720C62CD" w:rsidR="00BC46F2" w:rsidRPr="00E475E3" w:rsidRDefault="00BC46F2" w:rsidP="00BC46F2">
      <w:pPr>
        <w:pStyle w:val="NoSpacing"/>
        <w:rPr>
          <w:color w:val="004F6B"/>
        </w:rPr>
        <w:sectPr w:rsidR="00BC46F2" w:rsidRPr="00E475E3" w:rsidSect="009A5C11">
          <w:headerReference w:type="default" r:id="rId14"/>
          <w:footerReference w:type="default" r:id="rId15"/>
          <w:pgSz w:w="11906" w:h="16838"/>
          <w:pgMar w:top="1134" w:right="1134" w:bottom="1134" w:left="1134" w:header="425" w:footer="425" w:gutter="0"/>
          <w:cols w:space="708"/>
          <w:docGrid w:linePitch="360"/>
        </w:sectPr>
      </w:pPr>
    </w:p>
    <w:p w14:paraId="63626209" w14:textId="38E9F9EE" w:rsidR="00080313" w:rsidRPr="00FF55DC" w:rsidRDefault="0046368F" w:rsidP="00FF55DC">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FF55DC">
        <w:rPr>
          <w:rFonts w:ascii="Trebuchet MS" w:hAnsi="Trebuchet MS" w:cs="LiberationSans"/>
          <w:color w:val="004F6B"/>
          <w:szCs w:val="24"/>
        </w:rPr>
        <w:lastRenderedPageBreak/>
        <w:t>How many times have you used NHS</w:t>
      </w:r>
      <w:r w:rsidR="00100CE2" w:rsidRPr="00FF55DC">
        <w:rPr>
          <w:rFonts w:ascii="Trebuchet MS" w:hAnsi="Trebuchet MS" w:cs="LiberationSans"/>
          <w:color w:val="004F6B"/>
          <w:szCs w:val="24"/>
        </w:rPr>
        <w:t xml:space="preserve"> </w:t>
      </w:r>
      <w:r w:rsidRPr="00FF55DC">
        <w:rPr>
          <w:rFonts w:ascii="Trebuchet MS" w:hAnsi="Trebuchet MS" w:cs="LiberationSans"/>
          <w:color w:val="004F6B"/>
          <w:szCs w:val="24"/>
        </w:rPr>
        <w:t>111 in the last 12 months?</w:t>
      </w:r>
      <w:r w:rsidR="00407680" w:rsidRPr="00FF55DC">
        <w:rPr>
          <w:rFonts w:ascii="Trebuchet MS" w:hAnsi="Trebuchet MS" w:cs="LiberationSans"/>
          <w:color w:val="004F6B"/>
          <w:szCs w:val="24"/>
        </w:rPr>
        <w:t xml:space="preserve"> </w:t>
      </w:r>
      <w:r w:rsidR="00407680" w:rsidRPr="00FF55DC">
        <w:rPr>
          <w:rFonts w:ascii="Trebuchet MS" w:hAnsi="Trebuchet MS" w:cs="LiberationSans"/>
          <w:color w:val="004F6B"/>
          <w:szCs w:val="24"/>
        </w:rPr>
        <w:br/>
      </w:r>
      <w:r w:rsidR="00407680" w:rsidRPr="00FF55DC">
        <w:rPr>
          <w:rFonts w:ascii="Trebuchet MS" w:hAnsi="Trebuchet MS" w:cs="LiberationSans"/>
          <w:color w:val="004F6B"/>
          <w:szCs w:val="24"/>
        </w:rPr>
        <w:br/>
      </w:r>
      <w:bookmarkStart w:id="0" w:name="_Hlk98510228"/>
      <w:r w:rsidR="00407680" w:rsidRPr="00FF55DC">
        <w:rPr>
          <w:rFonts w:ascii="Trebuchet MS" w:hAnsi="Trebuchet MS" w:cs="LiberationSans"/>
          <w:i/>
          <w:iCs/>
          <w:color w:val="004F6B"/>
          <w:szCs w:val="24"/>
        </w:rPr>
        <w:t>Please tick one option only</w:t>
      </w:r>
      <w:bookmarkEnd w:id="0"/>
    </w:p>
    <w:p w14:paraId="6A466BFC" w14:textId="77777777" w:rsidR="00F110E6" w:rsidRPr="00E475E3" w:rsidRDefault="00F110E6" w:rsidP="006D731B">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3681"/>
        <w:gridCol w:w="1133"/>
        <w:gridCol w:w="3686"/>
        <w:gridCol w:w="1128"/>
      </w:tblGrid>
      <w:tr w:rsidR="00E475E3" w:rsidRPr="00E475E3" w14:paraId="38707B70" w14:textId="77777777" w:rsidTr="00F110E6">
        <w:tc>
          <w:tcPr>
            <w:tcW w:w="3681" w:type="dxa"/>
          </w:tcPr>
          <w:p w14:paraId="331F676B" w14:textId="78139E59"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0 to 3</w:t>
            </w:r>
          </w:p>
        </w:tc>
        <w:tc>
          <w:tcPr>
            <w:tcW w:w="1133" w:type="dxa"/>
          </w:tcPr>
          <w:p w14:paraId="56CF3A3A" w14:textId="77777777" w:rsidR="00F110E6" w:rsidRPr="00E475E3" w:rsidRDefault="00F110E6" w:rsidP="00F110E6">
            <w:pPr>
              <w:autoSpaceDE w:val="0"/>
              <w:autoSpaceDN w:val="0"/>
              <w:adjustRightInd w:val="0"/>
              <w:rPr>
                <w:rFonts w:ascii="Trebuchet MS" w:hAnsi="Trebuchet MS" w:cs="LiberationSans"/>
                <w:color w:val="004F6B"/>
                <w:szCs w:val="24"/>
              </w:rPr>
            </w:pPr>
          </w:p>
        </w:tc>
        <w:tc>
          <w:tcPr>
            <w:tcW w:w="3686" w:type="dxa"/>
          </w:tcPr>
          <w:p w14:paraId="66F9B269" w14:textId="6334EA4F"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10 or more</w:t>
            </w:r>
          </w:p>
        </w:tc>
        <w:tc>
          <w:tcPr>
            <w:tcW w:w="1128" w:type="dxa"/>
          </w:tcPr>
          <w:p w14:paraId="143E6334" w14:textId="77777777" w:rsidR="00F110E6" w:rsidRPr="00E475E3" w:rsidRDefault="00F110E6" w:rsidP="00F110E6">
            <w:pPr>
              <w:autoSpaceDE w:val="0"/>
              <w:autoSpaceDN w:val="0"/>
              <w:adjustRightInd w:val="0"/>
              <w:rPr>
                <w:rFonts w:ascii="Trebuchet MS" w:hAnsi="Trebuchet MS" w:cs="LiberationSans"/>
                <w:color w:val="004F6B"/>
                <w:szCs w:val="24"/>
              </w:rPr>
            </w:pPr>
          </w:p>
        </w:tc>
      </w:tr>
      <w:tr w:rsidR="00E475E3" w:rsidRPr="00E475E3" w14:paraId="3FEBB065" w14:textId="77777777" w:rsidTr="00F110E6">
        <w:tc>
          <w:tcPr>
            <w:tcW w:w="3681" w:type="dxa"/>
          </w:tcPr>
          <w:p w14:paraId="4E3C3E58" w14:textId="23AEBE42"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4 to 6</w:t>
            </w:r>
          </w:p>
        </w:tc>
        <w:tc>
          <w:tcPr>
            <w:tcW w:w="1133" w:type="dxa"/>
          </w:tcPr>
          <w:p w14:paraId="78309AD2" w14:textId="77777777" w:rsidR="00F110E6" w:rsidRPr="00E475E3" w:rsidRDefault="00F110E6" w:rsidP="00F110E6">
            <w:pPr>
              <w:autoSpaceDE w:val="0"/>
              <w:autoSpaceDN w:val="0"/>
              <w:adjustRightInd w:val="0"/>
              <w:rPr>
                <w:rFonts w:ascii="Trebuchet MS" w:hAnsi="Trebuchet MS" w:cs="LiberationSans"/>
                <w:color w:val="004F6B"/>
                <w:szCs w:val="24"/>
              </w:rPr>
            </w:pPr>
          </w:p>
        </w:tc>
        <w:tc>
          <w:tcPr>
            <w:tcW w:w="3686" w:type="dxa"/>
          </w:tcPr>
          <w:p w14:paraId="7BB056DB" w14:textId="000DD2C3"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Don’t Know</w:t>
            </w:r>
          </w:p>
        </w:tc>
        <w:tc>
          <w:tcPr>
            <w:tcW w:w="1128" w:type="dxa"/>
          </w:tcPr>
          <w:p w14:paraId="37011768" w14:textId="77777777" w:rsidR="00F110E6" w:rsidRPr="00E475E3" w:rsidRDefault="00F110E6" w:rsidP="00F110E6">
            <w:pPr>
              <w:autoSpaceDE w:val="0"/>
              <w:autoSpaceDN w:val="0"/>
              <w:adjustRightInd w:val="0"/>
              <w:rPr>
                <w:rFonts w:ascii="Trebuchet MS" w:hAnsi="Trebuchet MS" w:cs="LiberationSans"/>
                <w:color w:val="004F6B"/>
                <w:szCs w:val="24"/>
              </w:rPr>
            </w:pPr>
          </w:p>
        </w:tc>
      </w:tr>
      <w:tr w:rsidR="00F110E6" w:rsidRPr="00E475E3" w14:paraId="4EB5D4F3" w14:textId="77777777" w:rsidTr="00F110E6">
        <w:tc>
          <w:tcPr>
            <w:tcW w:w="3681" w:type="dxa"/>
          </w:tcPr>
          <w:p w14:paraId="4FDAF4B2" w14:textId="01C5C29F"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7 to 9</w:t>
            </w:r>
          </w:p>
        </w:tc>
        <w:tc>
          <w:tcPr>
            <w:tcW w:w="1133" w:type="dxa"/>
          </w:tcPr>
          <w:p w14:paraId="1DEA40FC" w14:textId="77777777" w:rsidR="00F110E6" w:rsidRPr="00E475E3" w:rsidRDefault="00F110E6" w:rsidP="00F110E6">
            <w:pPr>
              <w:autoSpaceDE w:val="0"/>
              <w:autoSpaceDN w:val="0"/>
              <w:adjustRightInd w:val="0"/>
              <w:rPr>
                <w:rFonts w:ascii="Trebuchet MS" w:hAnsi="Trebuchet MS" w:cs="LiberationSans"/>
                <w:color w:val="004F6B"/>
                <w:szCs w:val="24"/>
              </w:rPr>
            </w:pPr>
          </w:p>
        </w:tc>
        <w:tc>
          <w:tcPr>
            <w:tcW w:w="3686" w:type="dxa"/>
          </w:tcPr>
          <w:p w14:paraId="3ECBC1BD" w14:textId="2D5B3232" w:rsidR="00F110E6" w:rsidRPr="00E475E3" w:rsidRDefault="00F110E6" w:rsidP="00F110E6">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tc>
        <w:tc>
          <w:tcPr>
            <w:tcW w:w="1128" w:type="dxa"/>
          </w:tcPr>
          <w:p w14:paraId="29D4405C" w14:textId="77777777" w:rsidR="00F110E6" w:rsidRPr="00E475E3" w:rsidRDefault="00F110E6" w:rsidP="00F110E6">
            <w:pPr>
              <w:autoSpaceDE w:val="0"/>
              <w:autoSpaceDN w:val="0"/>
              <w:adjustRightInd w:val="0"/>
              <w:rPr>
                <w:rFonts w:ascii="Trebuchet MS" w:hAnsi="Trebuchet MS" w:cs="LiberationSans"/>
                <w:color w:val="004F6B"/>
                <w:szCs w:val="24"/>
              </w:rPr>
            </w:pPr>
          </w:p>
        </w:tc>
      </w:tr>
    </w:tbl>
    <w:p w14:paraId="49B39A3A" w14:textId="77777777" w:rsidR="00616BBC" w:rsidRPr="00E475E3" w:rsidRDefault="00616BBC" w:rsidP="006D731B">
      <w:pPr>
        <w:autoSpaceDE w:val="0"/>
        <w:autoSpaceDN w:val="0"/>
        <w:adjustRightInd w:val="0"/>
        <w:spacing w:after="0" w:line="240" w:lineRule="auto"/>
        <w:rPr>
          <w:rFonts w:ascii="Trebuchet MS" w:hAnsi="Trebuchet MS" w:cs="LiberationSans"/>
          <w:color w:val="004F6B"/>
          <w:szCs w:val="24"/>
        </w:rPr>
      </w:pPr>
    </w:p>
    <w:p w14:paraId="1CF0DE89" w14:textId="0325E11A" w:rsidR="00407680" w:rsidRPr="00E475E3" w:rsidRDefault="00F71EEE"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When did you last use NHS</w:t>
      </w:r>
      <w:r w:rsidR="00100CE2">
        <w:rPr>
          <w:rFonts w:ascii="Trebuchet MS" w:hAnsi="Trebuchet MS" w:cs="LiberationSans"/>
          <w:color w:val="004F6B"/>
          <w:szCs w:val="24"/>
        </w:rPr>
        <w:t xml:space="preserve"> </w:t>
      </w:r>
      <w:r w:rsidRPr="00E475E3">
        <w:rPr>
          <w:rFonts w:ascii="Trebuchet MS" w:hAnsi="Trebuchet MS" w:cs="LiberationSans"/>
          <w:color w:val="004F6B"/>
          <w:szCs w:val="24"/>
        </w:rPr>
        <w:t>111?</w:t>
      </w:r>
      <w:r w:rsidR="00407680" w:rsidRPr="00E475E3">
        <w:rPr>
          <w:rFonts w:ascii="Trebuchet MS" w:hAnsi="Trebuchet MS" w:cs="LiberationSans"/>
          <w:color w:val="004F6B"/>
          <w:szCs w:val="24"/>
        </w:rPr>
        <w:t xml:space="preserve"> </w:t>
      </w:r>
    </w:p>
    <w:p w14:paraId="1809568A" w14:textId="612DA9F8" w:rsidR="00080313" w:rsidRPr="00E475E3" w:rsidRDefault="00407680" w:rsidP="00407680">
      <w:pPr>
        <w:pStyle w:val="ListParagraph"/>
        <w:autoSpaceDE w:val="0"/>
        <w:autoSpaceDN w:val="0"/>
        <w:adjustRightInd w:val="0"/>
        <w:spacing w:after="0" w:line="240" w:lineRule="auto"/>
        <w:ind w:left="360"/>
        <w:rPr>
          <w:rFonts w:ascii="Trebuchet MS" w:hAnsi="Trebuchet MS" w:cs="LiberationSans"/>
          <w:i/>
          <w:iCs/>
          <w:color w:val="004F6B"/>
          <w:szCs w:val="24"/>
        </w:rPr>
      </w:pPr>
      <w:r w:rsidRPr="00E475E3">
        <w:rPr>
          <w:rFonts w:ascii="Trebuchet MS" w:hAnsi="Trebuchet MS" w:cs="LiberationSans"/>
          <w:color w:val="004F6B"/>
          <w:szCs w:val="24"/>
        </w:rPr>
        <w:br/>
      </w:r>
      <w:r w:rsidRPr="00E475E3">
        <w:rPr>
          <w:rFonts w:ascii="Trebuchet MS" w:hAnsi="Trebuchet MS" w:cs="LiberationSans"/>
          <w:i/>
          <w:iCs/>
          <w:color w:val="004F6B"/>
          <w:szCs w:val="24"/>
        </w:rPr>
        <w:t xml:space="preserve">Please tick one option only </w:t>
      </w:r>
      <w:r w:rsidRPr="00E475E3">
        <w:rPr>
          <w:rFonts w:ascii="Trebuchet MS" w:hAnsi="Trebuchet MS" w:cs="LiberationSans"/>
          <w:i/>
          <w:iCs/>
          <w:color w:val="004F6B"/>
          <w:szCs w:val="24"/>
        </w:rPr>
        <w:br/>
      </w:r>
    </w:p>
    <w:tbl>
      <w:tblPr>
        <w:tblStyle w:val="TableGrid"/>
        <w:tblW w:w="0" w:type="auto"/>
        <w:tblLook w:val="04A0" w:firstRow="1" w:lastRow="0" w:firstColumn="1" w:lastColumn="0" w:noHBand="0" w:noVBand="1"/>
      </w:tblPr>
      <w:tblGrid>
        <w:gridCol w:w="8500"/>
        <w:gridCol w:w="1128"/>
      </w:tblGrid>
      <w:tr w:rsidR="00E475E3" w:rsidRPr="00E475E3" w14:paraId="1BD76F5D" w14:textId="77777777" w:rsidTr="0009515C">
        <w:tc>
          <w:tcPr>
            <w:tcW w:w="8500" w:type="dxa"/>
          </w:tcPr>
          <w:p w14:paraId="0DDB3F71" w14:textId="21155FA8" w:rsidR="00F71EEE" w:rsidRPr="00E475E3" w:rsidRDefault="00EB71D3"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In the last 3 months</w:t>
            </w:r>
          </w:p>
        </w:tc>
        <w:tc>
          <w:tcPr>
            <w:tcW w:w="1128" w:type="dxa"/>
          </w:tcPr>
          <w:p w14:paraId="2F1D8DD8" w14:textId="77777777" w:rsidR="00F71EEE" w:rsidRPr="00E475E3" w:rsidRDefault="00F71EEE" w:rsidP="006D731B">
            <w:pPr>
              <w:autoSpaceDE w:val="0"/>
              <w:autoSpaceDN w:val="0"/>
              <w:adjustRightInd w:val="0"/>
              <w:rPr>
                <w:rFonts w:ascii="Trebuchet MS" w:hAnsi="Trebuchet MS" w:cs="LiberationSans"/>
                <w:color w:val="004F6B"/>
                <w:szCs w:val="24"/>
              </w:rPr>
            </w:pPr>
          </w:p>
        </w:tc>
      </w:tr>
      <w:tr w:rsidR="00E475E3" w:rsidRPr="00E475E3" w14:paraId="744504DE" w14:textId="77777777" w:rsidTr="0009515C">
        <w:tc>
          <w:tcPr>
            <w:tcW w:w="8500" w:type="dxa"/>
          </w:tcPr>
          <w:p w14:paraId="32D7F8BC" w14:textId="02BDDE1A" w:rsidR="00F71EEE" w:rsidRPr="00E475E3" w:rsidRDefault="00EB71D3"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4 to 6 months ago</w:t>
            </w:r>
          </w:p>
        </w:tc>
        <w:tc>
          <w:tcPr>
            <w:tcW w:w="1128" w:type="dxa"/>
          </w:tcPr>
          <w:p w14:paraId="226E15BF" w14:textId="77777777" w:rsidR="00F71EEE" w:rsidRPr="00E475E3" w:rsidRDefault="00F71EEE" w:rsidP="006D731B">
            <w:pPr>
              <w:autoSpaceDE w:val="0"/>
              <w:autoSpaceDN w:val="0"/>
              <w:adjustRightInd w:val="0"/>
              <w:rPr>
                <w:rFonts w:ascii="Trebuchet MS" w:hAnsi="Trebuchet MS" w:cs="LiberationSans"/>
                <w:color w:val="004F6B"/>
                <w:szCs w:val="24"/>
              </w:rPr>
            </w:pPr>
          </w:p>
        </w:tc>
      </w:tr>
      <w:tr w:rsidR="00E475E3" w:rsidRPr="00E475E3" w14:paraId="41DFA4D1" w14:textId="77777777" w:rsidTr="0009515C">
        <w:tc>
          <w:tcPr>
            <w:tcW w:w="8500" w:type="dxa"/>
          </w:tcPr>
          <w:p w14:paraId="16D8B99A" w14:textId="0ED04D10" w:rsidR="00F71EEE" w:rsidRPr="00E475E3" w:rsidRDefault="00EB71D3"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7 to 9 months ago</w:t>
            </w:r>
          </w:p>
        </w:tc>
        <w:tc>
          <w:tcPr>
            <w:tcW w:w="1128" w:type="dxa"/>
          </w:tcPr>
          <w:p w14:paraId="135513A7" w14:textId="77777777" w:rsidR="00F71EEE" w:rsidRPr="00E475E3" w:rsidRDefault="00F71EEE" w:rsidP="006D731B">
            <w:pPr>
              <w:autoSpaceDE w:val="0"/>
              <w:autoSpaceDN w:val="0"/>
              <w:adjustRightInd w:val="0"/>
              <w:rPr>
                <w:rFonts w:ascii="Trebuchet MS" w:hAnsi="Trebuchet MS" w:cs="LiberationSans"/>
                <w:color w:val="004F6B"/>
                <w:szCs w:val="24"/>
              </w:rPr>
            </w:pPr>
          </w:p>
        </w:tc>
      </w:tr>
      <w:tr w:rsidR="00E475E3" w:rsidRPr="00E475E3" w14:paraId="048AA343" w14:textId="77777777" w:rsidTr="0009515C">
        <w:tc>
          <w:tcPr>
            <w:tcW w:w="8500" w:type="dxa"/>
          </w:tcPr>
          <w:p w14:paraId="3BC2B3C7" w14:textId="50C5F494" w:rsidR="00F71EEE" w:rsidRPr="00E475E3" w:rsidRDefault="000B6FCF"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10 to 12 months ago</w:t>
            </w:r>
          </w:p>
        </w:tc>
        <w:tc>
          <w:tcPr>
            <w:tcW w:w="1128" w:type="dxa"/>
          </w:tcPr>
          <w:p w14:paraId="3777A891" w14:textId="77777777" w:rsidR="00F71EEE" w:rsidRPr="00E475E3" w:rsidRDefault="00F71EEE" w:rsidP="006D731B">
            <w:pPr>
              <w:autoSpaceDE w:val="0"/>
              <w:autoSpaceDN w:val="0"/>
              <w:adjustRightInd w:val="0"/>
              <w:rPr>
                <w:rFonts w:ascii="Trebuchet MS" w:hAnsi="Trebuchet MS" w:cs="LiberationSans"/>
                <w:color w:val="004F6B"/>
                <w:szCs w:val="24"/>
              </w:rPr>
            </w:pPr>
          </w:p>
        </w:tc>
      </w:tr>
      <w:tr w:rsidR="004528C4" w:rsidRPr="00E475E3" w14:paraId="640F6460" w14:textId="77777777" w:rsidTr="0009515C">
        <w:tc>
          <w:tcPr>
            <w:tcW w:w="8500" w:type="dxa"/>
          </w:tcPr>
          <w:p w14:paraId="4BCE35EA" w14:textId="6EDEA50B" w:rsidR="004528C4" w:rsidRPr="00E475E3" w:rsidRDefault="004528C4" w:rsidP="006D731B">
            <w:pPr>
              <w:autoSpaceDE w:val="0"/>
              <w:autoSpaceDN w:val="0"/>
              <w:adjustRightInd w:val="0"/>
              <w:rPr>
                <w:rFonts w:ascii="Trebuchet MS" w:hAnsi="Trebuchet MS" w:cs="LiberationSans"/>
                <w:color w:val="004F6B"/>
                <w:szCs w:val="24"/>
              </w:rPr>
            </w:pPr>
            <w:r>
              <w:rPr>
                <w:rFonts w:ascii="Trebuchet MS" w:hAnsi="Trebuchet MS" w:cs="LiberationSans"/>
                <w:color w:val="004F6B"/>
                <w:szCs w:val="24"/>
              </w:rPr>
              <w:t>More than 12 months ago</w:t>
            </w:r>
          </w:p>
        </w:tc>
        <w:tc>
          <w:tcPr>
            <w:tcW w:w="1128" w:type="dxa"/>
          </w:tcPr>
          <w:p w14:paraId="40F7233B" w14:textId="77777777" w:rsidR="004528C4" w:rsidRPr="00E475E3" w:rsidRDefault="004528C4" w:rsidP="006D731B">
            <w:pPr>
              <w:autoSpaceDE w:val="0"/>
              <w:autoSpaceDN w:val="0"/>
              <w:adjustRightInd w:val="0"/>
              <w:rPr>
                <w:rFonts w:ascii="Trebuchet MS" w:hAnsi="Trebuchet MS" w:cs="LiberationSans"/>
                <w:color w:val="004F6B"/>
                <w:szCs w:val="24"/>
              </w:rPr>
            </w:pPr>
          </w:p>
        </w:tc>
      </w:tr>
      <w:tr w:rsidR="00F71EEE" w:rsidRPr="00E475E3" w14:paraId="10C99C6E" w14:textId="77777777" w:rsidTr="0009515C">
        <w:tc>
          <w:tcPr>
            <w:tcW w:w="8500" w:type="dxa"/>
          </w:tcPr>
          <w:p w14:paraId="55A5F9FC" w14:textId="28347637" w:rsidR="00F71EEE" w:rsidRPr="00E475E3" w:rsidRDefault="000B6FCF"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Don't know</w:t>
            </w:r>
          </w:p>
        </w:tc>
        <w:tc>
          <w:tcPr>
            <w:tcW w:w="1128" w:type="dxa"/>
          </w:tcPr>
          <w:p w14:paraId="5B741EAC" w14:textId="77777777" w:rsidR="00F71EEE" w:rsidRPr="00E475E3" w:rsidRDefault="00F71EEE" w:rsidP="006D731B">
            <w:pPr>
              <w:autoSpaceDE w:val="0"/>
              <w:autoSpaceDN w:val="0"/>
              <w:adjustRightInd w:val="0"/>
              <w:rPr>
                <w:rFonts w:ascii="Trebuchet MS" w:hAnsi="Trebuchet MS" w:cs="LiberationSans"/>
                <w:color w:val="004F6B"/>
                <w:szCs w:val="24"/>
              </w:rPr>
            </w:pPr>
          </w:p>
        </w:tc>
      </w:tr>
    </w:tbl>
    <w:p w14:paraId="35F2A479" w14:textId="77777777" w:rsidR="00F71EEE" w:rsidRPr="00E475E3" w:rsidRDefault="00F71EEE" w:rsidP="006D731B">
      <w:pPr>
        <w:autoSpaceDE w:val="0"/>
        <w:autoSpaceDN w:val="0"/>
        <w:adjustRightInd w:val="0"/>
        <w:spacing w:after="0" w:line="240" w:lineRule="auto"/>
        <w:rPr>
          <w:rFonts w:ascii="Trebuchet MS" w:hAnsi="Trebuchet MS" w:cs="LiberationSans"/>
          <w:color w:val="004F6B"/>
          <w:szCs w:val="24"/>
        </w:rPr>
      </w:pPr>
    </w:p>
    <w:p w14:paraId="0722AB23" w14:textId="2EBC1AA8" w:rsidR="00080313" w:rsidRPr="00E475E3" w:rsidRDefault="000B6FCF"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Who were you contacting the NHS 111 service on behalf of</w:t>
      </w:r>
      <w:r w:rsidR="00627D53" w:rsidRPr="00E475E3">
        <w:rPr>
          <w:rFonts w:ascii="Trebuchet MS" w:hAnsi="Trebuchet MS" w:cs="LiberationSans"/>
          <w:color w:val="004F6B"/>
          <w:szCs w:val="24"/>
        </w:rPr>
        <w:t xml:space="preserve"> when you last used it</w:t>
      </w:r>
      <w:r w:rsidRPr="00E475E3">
        <w:rPr>
          <w:rFonts w:ascii="Trebuchet MS" w:hAnsi="Trebuchet MS" w:cs="LiberationSans"/>
          <w:color w:val="004F6B"/>
          <w:szCs w:val="24"/>
        </w:rPr>
        <w:t>?</w:t>
      </w:r>
    </w:p>
    <w:p w14:paraId="01576BE9" w14:textId="1213E144" w:rsidR="007611E2" w:rsidRPr="00E475E3" w:rsidRDefault="007611E2" w:rsidP="007611E2">
      <w:pPr>
        <w:autoSpaceDE w:val="0"/>
        <w:autoSpaceDN w:val="0"/>
        <w:adjustRightInd w:val="0"/>
        <w:spacing w:after="0" w:line="240" w:lineRule="auto"/>
        <w:rPr>
          <w:rFonts w:ascii="Trebuchet MS" w:hAnsi="Trebuchet MS" w:cs="LiberationSans"/>
          <w:color w:val="004F6B"/>
          <w:szCs w:val="24"/>
        </w:rPr>
      </w:pPr>
    </w:p>
    <w:p w14:paraId="1FB5A873" w14:textId="757504BE" w:rsidR="007611E2" w:rsidRPr="00E475E3" w:rsidRDefault="007611E2" w:rsidP="007611E2">
      <w:pPr>
        <w:autoSpaceDE w:val="0"/>
        <w:autoSpaceDN w:val="0"/>
        <w:adjustRightInd w:val="0"/>
        <w:spacing w:after="0" w:line="240" w:lineRule="auto"/>
        <w:ind w:firstLine="360"/>
        <w:rPr>
          <w:rFonts w:ascii="Trebuchet MS" w:hAnsi="Trebuchet MS" w:cs="LiberationSans"/>
          <w:color w:val="004F6B"/>
          <w:szCs w:val="24"/>
        </w:rPr>
      </w:pPr>
      <w:r w:rsidRPr="00E475E3">
        <w:rPr>
          <w:rFonts w:ascii="Trebuchet MS" w:hAnsi="Trebuchet MS" w:cs="LiberationSans"/>
          <w:i/>
          <w:iCs/>
          <w:color w:val="004F6B"/>
          <w:szCs w:val="24"/>
        </w:rPr>
        <w:t>Please tick one option only</w:t>
      </w:r>
    </w:p>
    <w:p w14:paraId="6A60CFE8" w14:textId="77777777" w:rsidR="000B6FCF" w:rsidRPr="00E475E3" w:rsidRDefault="000B6FCF" w:rsidP="00080313">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8500"/>
        <w:gridCol w:w="1128"/>
      </w:tblGrid>
      <w:tr w:rsidR="00E475E3" w:rsidRPr="00E475E3" w14:paraId="49D666CA" w14:textId="77777777" w:rsidTr="0009515C">
        <w:tc>
          <w:tcPr>
            <w:tcW w:w="8500" w:type="dxa"/>
          </w:tcPr>
          <w:p w14:paraId="14B132E3" w14:textId="31574191" w:rsidR="007D3E0C" w:rsidRPr="00E475E3" w:rsidRDefault="007D3E0C"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Myself</w:t>
            </w:r>
          </w:p>
        </w:tc>
        <w:tc>
          <w:tcPr>
            <w:tcW w:w="1128" w:type="dxa"/>
          </w:tcPr>
          <w:p w14:paraId="6CF9E516" w14:textId="77777777" w:rsidR="007D3E0C" w:rsidRPr="00E475E3" w:rsidRDefault="007D3E0C" w:rsidP="006D731B">
            <w:pPr>
              <w:autoSpaceDE w:val="0"/>
              <w:autoSpaceDN w:val="0"/>
              <w:adjustRightInd w:val="0"/>
              <w:rPr>
                <w:rFonts w:ascii="Trebuchet MS" w:hAnsi="Trebuchet MS" w:cs="LiberationSans"/>
                <w:color w:val="004F6B"/>
                <w:szCs w:val="24"/>
              </w:rPr>
            </w:pPr>
          </w:p>
        </w:tc>
      </w:tr>
      <w:tr w:rsidR="00E475E3" w:rsidRPr="00E475E3" w14:paraId="074110F4" w14:textId="77777777" w:rsidTr="0009515C">
        <w:tc>
          <w:tcPr>
            <w:tcW w:w="8500" w:type="dxa"/>
          </w:tcPr>
          <w:p w14:paraId="41323F81" w14:textId="623C5CE5" w:rsidR="007D3E0C" w:rsidRPr="00E475E3" w:rsidRDefault="007D3E0C"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 xml:space="preserve">Someone else aged </w:t>
            </w:r>
            <w:r w:rsidRPr="00EC3D80">
              <w:rPr>
                <w:rFonts w:ascii="Trebuchet MS" w:hAnsi="Trebuchet MS" w:cs="LiberationSans"/>
                <w:b/>
                <w:bCs/>
                <w:color w:val="004F6B"/>
                <w:szCs w:val="24"/>
                <w:u w:val="single"/>
              </w:rPr>
              <w:t>over</w:t>
            </w:r>
            <w:r w:rsidRPr="00EC3D80">
              <w:rPr>
                <w:rFonts w:ascii="Trebuchet MS" w:hAnsi="Trebuchet MS" w:cs="LiberationSans"/>
                <w:color w:val="004F6B"/>
                <w:szCs w:val="24"/>
                <w:u w:val="single"/>
              </w:rPr>
              <w:t xml:space="preserve"> </w:t>
            </w:r>
            <w:r w:rsidRPr="00E475E3">
              <w:rPr>
                <w:rFonts w:ascii="Trebuchet MS" w:hAnsi="Trebuchet MS" w:cs="LiberationSans"/>
                <w:color w:val="004F6B"/>
                <w:szCs w:val="24"/>
              </w:rPr>
              <w:t>18</w:t>
            </w:r>
          </w:p>
        </w:tc>
        <w:tc>
          <w:tcPr>
            <w:tcW w:w="1128" w:type="dxa"/>
          </w:tcPr>
          <w:p w14:paraId="3FBB15D3" w14:textId="77777777" w:rsidR="007D3E0C" w:rsidRPr="00E475E3" w:rsidRDefault="007D3E0C" w:rsidP="006D731B">
            <w:pPr>
              <w:autoSpaceDE w:val="0"/>
              <w:autoSpaceDN w:val="0"/>
              <w:adjustRightInd w:val="0"/>
              <w:rPr>
                <w:rFonts w:ascii="Trebuchet MS" w:hAnsi="Trebuchet MS" w:cs="LiberationSans"/>
                <w:color w:val="004F6B"/>
                <w:szCs w:val="24"/>
              </w:rPr>
            </w:pPr>
          </w:p>
        </w:tc>
      </w:tr>
      <w:tr w:rsidR="00E475E3" w:rsidRPr="00E475E3" w14:paraId="493B73F2" w14:textId="77777777" w:rsidTr="0009515C">
        <w:tc>
          <w:tcPr>
            <w:tcW w:w="8500" w:type="dxa"/>
          </w:tcPr>
          <w:p w14:paraId="66341730" w14:textId="55A5A8BE" w:rsidR="007D3E0C" w:rsidRPr="00E475E3" w:rsidRDefault="00D37744"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 xml:space="preserve">Someone else aged </w:t>
            </w:r>
            <w:r w:rsidRPr="00EC3D80">
              <w:rPr>
                <w:rFonts w:ascii="Trebuchet MS" w:hAnsi="Trebuchet MS" w:cs="LiberationSans"/>
                <w:b/>
                <w:bCs/>
                <w:color w:val="004F6B"/>
                <w:szCs w:val="24"/>
                <w:u w:val="single"/>
              </w:rPr>
              <w:t>under</w:t>
            </w:r>
            <w:r w:rsidRPr="00E475E3">
              <w:rPr>
                <w:rFonts w:ascii="Trebuchet MS" w:hAnsi="Trebuchet MS" w:cs="LiberationSans"/>
                <w:color w:val="004F6B"/>
                <w:szCs w:val="24"/>
              </w:rPr>
              <w:t xml:space="preserve"> 18</w:t>
            </w:r>
          </w:p>
        </w:tc>
        <w:tc>
          <w:tcPr>
            <w:tcW w:w="1128" w:type="dxa"/>
          </w:tcPr>
          <w:p w14:paraId="776A6F44" w14:textId="77777777" w:rsidR="007D3E0C" w:rsidRPr="00E475E3" w:rsidRDefault="007D3E0C" w:rsidP="006D731B">
            <w:pPr>
              <w:autoSpaceDE w:val="0"/>
              <w:autoSpaceDN w:val="0"/>
              <w:adjustRightInd w:val="0"/>
              <w:rPr>
                <w:rFonts w:ascii="Trebuchet MS" w:hAnsi="Trebuchet MS" w:cs="LiberationSans"/>
                <w:color w:val="004F6B"/>
                <w:szCs w:val="24"/>
              </w:rPr>
            </w:pPr>
          </w:p>
        </w:tc>
      </w:tr>
      <w:tr w:rsidR="00D37744" w:rsidRPr="00E475E3" w14:paraId="79AA27B8" w14:textId="77777777" w:rsidTr="00A02F64">
        <w:trPr>
          <w:trHeight w:val="156"/>
        </w:trPr>
        <w:tc>
          <w:tcPr>
            <w:tcW w:w="9628" w:type="dxa"/>
            <w:gridSpan w:val="2"/>
          </w:tcPr>
          <w:p w14:paraId="77790B0F" w14:textId="0B49BD09" w:rsidR="00D37744" w:rsidRPr="00E475E3" w:rsidRDefault="00D37744"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tc>
      </w:tr>
    </w:tbl>
    <w:p w14:paraId="7A922F45" w14:textId="77777777" w:rsidR="007D3E0C" w:rsidRPr="00E475E3" w:rsidRDefault="007D3E0C" w:rsidP="006D731B">
      <w:pPr>
        <w:autoSpaceDE w:val="0"/>
        <w:autoSpaceDN w:val="0"/>
        <w:adjustRightInd w:val="0"/>
        <w:spacing w:after="0" w:line="240" w:lineRule="auto"/>
        <w:rPr>
          <w:rFonts w:ascii="Trebuchet MS" w:hAnsi="Trebuchet MS" w:cs="LiberationSans"/>
          <w:color w:val="004F6B"/>
          <w:szCs w:val="24"/>
        </w:rPr>
      </w:pPr>
    </w:p>
    <w:p w14:paraId="105D3CD2" w14:textId="5F395A6A" w:rsidR="00C4597A" w:rsidRPr="00E475E3" w:rsidRDefault="00C4597A"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How did you access NHS</w:t>
      </w:r>
      <w:r w:rsidR="00100CE2">
        <w:rPr>
          <w:rFonts w:ascii="Trebuchet MS" w:hAnsi="Trebuchet MS" w:cs="LiberationSans"/>
          <w:color w:val="004F6B"/>
          <w:szCs w:val="24"/>
        </w:rPr>
        <w:t xml:space="preserve"> </w:t>
      </w:r>
      <w:r w:rsidRPr="00E475E3">
        <w:rPr>
          <w:rFonts w:ascii="Trebuchet MS" w:hAnsi="Trebuchet MS" w:cs="LiberationSans"/>
          <w:color w:val="004F6B"/>
          <w:szCs w:val="24"/>
        </w:rPr>
        <w:t>111</w:t>
      </w:r>
      <w:r w:rsidR="00A96FA2" w:rsidRPr="00E475E3">
        <w:rPr>
          <w:rFonts w:ascii="Trebuchet MS" w:hAnsi="Trebuchet MS" w:cs="LiberationSans"/>
          <w:color w:val="004F6B"/>
          <w:szCs w:val="24"/>
        </w:rPr>
        <w:t xml:space="preserve"> when you last used it</w:t>
      </w:r>
      <w:r w:rsidRPr="00E475E3">
        <w:rPr>
          <w:rFonts w:ascii="Trebuchet MS" w:hAnsi="Trebuchet MS" w:cs="LiberationSans"/>
          <w:color w:val="004F6B"/>
          <w:szCs w:val="24"/>
        </w:rPr>
        <w:t>?</w:t>
      </w:r>
    </w:p>
    <w:p w14:paraId="6F91790A" w14:textId="78FD9C2A" w:rsidR="007611E2" w:rsidRPr="00E475E3" w:rsidRDefault="007611E2" w:rsidP="007611E2">
      <w:pPr>
        <w:autoSpaceDE w:val="0"/>
        <w:autoSpaceDN w:val="0"/>
        <w:adjustRightInd w:val="0"/>
        <w:spacing w:after="0" w:line="240" w:lineRule="auto"/>
        <w:rPr>
          <w:rFonts w:ascii="Trebuchet MS" w:hAnsi="Trebuchet MS" w:cs="LiberationSans"/>
          <w:color w:val="004F6B"/>
          <w:szCs w:val="24"/>
        </w:rPr>
      </w:pPr>
    </w:p>
    <w:p w14:paraId="345CFA62" w14:textId="58C14CBE" w:rsidR="007611E2" w:rsidRPr="00E475E3" w:rsidRDefault="007611E2" w:rsidP="007611E2">
      <w:pPr>
        <w:autoSpaceDE w:val="0"/>
        <w:autoSpaceDN w:val="0"/>
        <w:adjustRightInd w:val="0"/>
        <w:spacing w:after="0" w:line="240" w:lineRule="auto"/>
        <w:ind w:firstLine="360"/>
        <w:rPr>
          <w:rFonts w:ascii="Trebuchet MS" w:hAnsi="Trebuchet MS" w:cs="LiberationSans"/>
          <w:color w:val="004F6B"/>
          <w:szCs w:val="24"/>
        </w:rPr>
      </w:pPr>
      <w:r w:rsidRPr="00E475E3">
        <w:rPr>
          <w:rFonts w:ascii="Trebuchet MS" w:hAnsi="Trebuchet MS" w:cs="LiberationSans"/>
          <w:i/>
          <w:iCs/>
          <w:color w:val="004F6B"/>
          <w:szCs w:val="24"/>
        </w:rPr>
        <w:t>Please tick one option only</w:t>
      </w:r>
    </w:p>
    <w:p w14:paraId="13DF01B2" w14:textId="77777777" w:rsidR="00C4597A" w:rsidRPr="00E475E3" w:rsidRDefault="00C4597A" w:rsidP="00C4597A">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8500"/>
        <w:gridCol w:w="1128"/>
      </w:tblGrid>
      <w:tr w:rsidR="00E475E3" w:rsidRPr="00E475E3" w14:paraId="79263989" w14:textId="77777777" w:rsidTr="003C0A0A">
        <w:tc>
          <w:tcPr>
            <w:tcW w:w="8500" w:type="dxa"/>
          </w:tcPr>
          <w:p w14:paraId="5CA7D493" w14:textId="25D61489" w:rsidR="00C4597A" w:rsidRPr="00E475E3" w:rsidRDefault="003C0A0A" w:rsidP="00C4597A">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nline - via 111.nhs.uk</w:t>
            </w:r>
          </w:p>
        </w:tc>
        <w:tc>
          <w:tcPr>
            <w:tcW w:w="1128" w:type="dxa"/>
          </w:tcPr>
          <w:p w14:paraId="2D92F0A2" w14:textId="77777777" w:rsidR="00C4597A" w:rsidRPr="00E475E3" w:rsidRDefault="00C4597A" w:rsidP="00C4597A">
            <w:pPr>
              <w:autoSpaceDE w:val="0"/>
              <w:autoSpaceDN w:val="0"/>
              <w:adjustRightInd w:val="0"/>
              <w:rPr>
                <w:rFonts w:ascii="Trebuchet MS" w:hAnsi="Trebuchet MS" w:cs="LiberationSans"/>
                <w:color w:val="004F6B"/>
                <w:szCs w:val="24"/>
              </w:rPr>
            </w:pPr>
          </w:p>
        </w:tc>
      </w:tr>
      <w:tr w:rsidR="00E475E3" w:rsidRPr="00E475E3" w14:paraId="75C02845" w14:textId="77777777" w:rsidTr="003C0A0A">
        <w:tc>
          <w:tcPr>
            <w:tcW w:w="8500" w:type="dxa"/>
          </w:tcPr>
          <w:p w14:paraId="4A7A2FEF" w14:textId="257C9024" w:rsidR="00C4597A" w:rsidRPr="00E475E3" w:rsidRDefault="003C0A0A" w:rsidP="00C4597A">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By phoning 111</w:t>
            </w:r>
          </w:p>
        </w:tc>
        <w:tc>
          <w:tcPr>
            <w:tcW w:w="1128" w:type="dxa"/>
          </w:tcPr>
          <w:p w14:paraId="4C8DC4B5" w14:textId="77777777" w:rsidR="00C4597A" w:rsidRPr="00E475E3" w:rsidRDefault="00C4597A" w:rsidP="00C4597A">
            <w:pPr>
              <w:autoSpaceDE w:val="0"/>
              <w:autoSpaceDN w:val="0"/>
              <w:adjustRightInd w:val="0"/>
              <w:rPr>
                <w:rFonts w:ascii="Trebuchet MS" w:hAnsi="Trebuchet MS" w:cs="LiberationSans"/>
                <w:color w:val="004F6B"/>
                <w:szCs w:val="24"/>
              </w:rPr>
            </w:pPr>
          </w:p>
        </w:tc>
      </w:tr>
      <w:tr w:rsidR="00E475E3" w:rsidRPr="00E475E3" w14:paraId="10AD810C" w14:textId="77777777" w:rsidTr="003C0A0A">
        <w:tc>
          <w:tcPr>
            <w:tcW w:w="8500" w:type="dxa"/>
          </w:tcPr>
          <w:p w14:paraId="67D5DB12" w14:textId="7342AECC" w:rsidR="00C4597A" w:rsidRPr="00E475E3" w:rsidRDefault="003C0A0A" w:rsidP="00C4597A">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via British Sign Language (BSL) or an interpreting service</w:t>
            </w:r>
          </w:p>
        </w:tc>
        <w:tc>
          <w:tcPr>
            <w:tcW w:w="1128" w:type="dxa"/>
          </w:tcPr>
          <w:p w14:paraId="1242330F" w14:textId="77777777" w:rsidR="00C4597A" w:rsidRPr="00E475E3" w:rsidRDefault="00C4597A" w:rsidP="00C4597A">
            <w:pPr>
              <w:autoSpaceDE w:val="0"/>
              <w:autoSpaceDN w:val="0"/>
              <w:adjustRightInd w:val="0"/>
              <w:rPr>
                <w:rFonts w:ascii="Trebuchet MS" w:hAnsi="Trebuchet MS" w:cs="LiberationSans"/>
                <w:color w:val="004F6B"/>
                <w:szCs w:val="24"/>
              </w:rPr>
            </w:pPr>
          </w:p>
        </w:tc>
      </w:tr>
      <w:tr w:rsidR="00C4597A" w:rsidRPr="00E475E3" w14:paraId="06018C93" w14:textId="77777777" w:rsidTr="008A0A92">
        <w:trPr>
          <w:trHeight w:val="156"/>
        </w:trPr>
        <w:tc>
          <w:tcPr>
            <w:tcW w:w="9628" w:type="dxa"/>
            <w:gridSpan w:val="2"/>
          </w:tcPr>
          <w:p w14:paraId="6B3C5E7B" w14:textId="77777777" w:rsidR="00C4597A" w:rsidRPr="00E475E3" w:rsidRDefault="00C4597A" w:rsidP="00C4597A">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tc>
      </w:tr>
    </w:tbl>
    <w:p w14:paraId="40C4E591" w14:textId="77777777" w:rsidR="00C4597A" w:rsidRPr="00E475E3" w:rsidRDefault="00C4597A" w:rsidP="00C4597A">
      <w:pPr>
        <w:autoSpaceDE w:val="0"/>
        <w:autoSpaceDN w:val="0"/>
        <w:adjustRightInd w:val="0"/>
        <w:spacing w:after="0" w:line="240" w:lineRule="auto"/>
        <w:rPr>
          <w:rFonts w:ascii="Trebuchet MS" w:hAnsi="Trebuchet MS" w:cs="LiberationSans"/>
          <w:color w:val="004F6B"/>
          <w:szCs w:val="24"/>
        </w:rPr>
      </w:pPr>
    </w:p>
    <w:p w14:paraId="494B7DA0" w14:textId="611E57DE" w:rsidR="00D01054" w:rsidRPr="00E475E3" w:rsidRDefault="00D01054"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 xml:space="preserve">Before using NHS 111, did you </w:t>
      </w:r>
      <w:r w:rsidR="00627D53" w:rsidRPr="00E475E3">
        <w:rPr>
          <w:rFonts w:ascii="Trebuchet MS" w:hAnsi="Trebuchet MS" w:cs="LiberationSans"/>
          <w:color w:val="004F6B"/>
          <w:szCs w:val="24"/>
        </w:rPr>
        <w:t xml:space="preserve">contact or </w:t>
      </w:r>
      <w:r w:rsidR="00375B09" w:rsidRPr="00E475E3">
        <w:rPr>
          <w:rFonts w:ascii="Trebuchet MS" w:hAnsi="Trebuchet MS" w:cs="LiberationSans"/>
          <w:color w:val="004F6B"/>
          <w:szCs w:val="24"/>
        </w:rPr>
        <w:t>use</w:t>
      </w:r>
      <w:r w:rsidRPr="00E475E3">
        <w:rPr>
          <w:rFonts w:ascii="Trebuchet MS" w:hAnsi="Trebuchet MS" w:cs="LiberationSans"/>
          <w:color w:val="004F6B"/>
          <w:szCs w:val="24"/>
        </w:rPr>
        <w:t xml:space="preserve"> another service?</w:t>
      </w:r>
    </w:p>
    <w:p w14:paraId="701F4E9B" w14:textId="77777777" w:rsidR="00D01054" w:rsidRPr="00E475E3" w:rsidRDefault="00D01054" w:rsidP="00D01054">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3209"/>
        <w:gridCol w:w="3209"/>
        <w:gridCol w:w="3210"/>
      </w:tblGrid>
      <w:tr w:rsidR="00E475E3" w:rsidRPr="00E475E3" w14:paraId="20060F5F" w14:textId="77777777" w:rsidTr="003958E4">
        <w:tc>
          <w:tcPr>
            <w:tcW w:w="3209" w:type="dxa"/>
          </w:tcPr>
          <w:p w14:paraId="7B19271A" w14:textId="77777777" w:rsidR="00447318" w:rsidRPr="00E475E3" w:rsidRDefault="00447318" w:rsidP="00447318">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Yes</w:t>
            </w:r>
          </w:p>
        </w:tc>
        <w:tc>
          <w:tcPr>
            <w:tcW w:w="3209" w:type="dxa"/>
          </w:tcPr>
          <w:p w14:paraId="0EFE1CCA" w14:textId="77777777" w:rsidR="00447318" w:rsidRPr="00E475E3" w:rsidRDefault="00447318" w:rsidP="00447318">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o</w:t>
            </w:r>
          </w:p>
        </w:tc>
        <w:tc>
          <w:tcPr>
            <w:tcW w:w="3210" w:type="dxa"/>
          </w:tcPr>
          <w:p w14:paraId="45A32D1A" w14:textId="77777777" w:rsidR="00447318" w:rsidRPr="00E475E3" w:rsidRDefault="00447318" w:rsidP="00447318">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Don’t Know</w:t>
            </w:r>
          </w:p>
        </w:tc>
      </w:tr>
      <w:tr w:rsidR="00447318" w:rsidRPr="00E475E3" w14:paraId="29EF6463" w14:textId="77777777" w:rsidTr="003958E4">
        <w:tc>
          <w:tcPr>
            <w:tcW w:w="3209" w:type="dxa"/>
          </w:tcPr>
          <w:p w14:paraId="23886995" w14:textId="77777777" w:rsidR="00447318" w:rsidRPr="00E475E3" w:rsidRDefault="00447318" w:rsidP="00447318">
            <w:pPr>
              <w:autoSpaceDE w:val="0"/>
              <w:autoSpaceDN w:val="0"/>
              <w:adjustRightInd w:val="0"/>
              <w:jc w:val="center"/>
              <w:rPr>
                <w:rFonts w:ascii="Trebuchet MS" w:hAnsi="Trebuchet MS" w:cs="LiberationSans"/>
                <w:color w:val="004F6B"/>
                <w:szCs w:val="24"/>
              </w:rPr>
            </w:pPr>
          </w:p>
        </w:tc>
        <w:tc>
          <w:tcPr>
            <w:tcW w:w="3209" w:type="dxa"/>
          </w:tcPr>
          <w:p w14:paraId="43474A34" w14:textId="77777777" w:rsidR="00447318" w:rsidRPr="00E475E3" w:rsidRDefault="00447318" w:rsidP="00447318">
            <w:pPr>
              <w:autoSpaceDE w:val="0"/>
              <w:autoSpaceDN w:val="0"/>
              <w:adjustRightInd w:val="0"/>
              <w:jc w:val="center"/>
              <w:rPr>
                <w:rFonts w:ascii="Trebuchet MS" w:hAnsi="Trebuchet MS" w:cs="LiberationSans"/>
                <w:color w:val="004F6B"/>
                <w:szCs w:val="24"/>
              </w:rPr>
            </w:pPr>
          </w:p>
        </w:tc>
        <w:tc>
          <w:tcPr>
            <w:tcW w:w="3210" w:type="dxa"/>
          </w:tcPr>
          <w:p w14:paraId="20F674E6" w14:textId="77777777" w:rsidR="00447318" w:rsidRPr="00E475E3" w:rsidRDefault="00447318" w:rsidP="00447318">
            <w:pPr>
              <w:autoSpaceDE w:val="0"/>
              <w:autoSpaceDN w:val="0"/>
              <w:adjustRightInd w:val="0"/>
              <w:jc w:val="center"/>
              <w:rPr>
                <w:rFonts w:ascii="Trebuchet MS" w:hAnsi="Trebuchet MS" w:cs="LiberationSans"/>
                <w:color w:val="004F6B"/>
                <w:szCs w:val="24"/>
              </w:rPr>
            </w:pPr>
          </w:p>
        </w:tc>
      </w:tr>
    </w:tbl>
    <w:p w14:paraId="38A3B30F" w14:textId="77777777" w:rsidR="00447318" w:rsidRPr="00E475E3" w:rsidRDefault="00447318" w:rsidP="00D01054">
      <w:pPr>
        <w:autoSpaceDE w:val="0"/>
        <w:autoSpaceDN w:val="0"/>
        <w:adjustRightInd w:val="0"/>
        <w:spacing w:after="0" w:line="240" w:lineRule="auto"/>
        <w:rPr>
          <w:rFonts w:ascii="Trebuchet MS" w:hAnsi="Trebuchet MS" w:cs="LiberationSans"/>
          <w:color w:val="004F6B"/>
          <w:szCs w:val="24"/>
        </w:rPr>
      </w:pPr>
    </w:p>
    <w:p w14:paraId="7C1792FB" w14:textId="4063B08B" w:rsidR="00D01054" w:rsidRPr="00E475E3" w:rsidRDefault="00D01054" w:rsidP="00D01054">
      <w:pPr>
        <w:autoSpaceDE w:val="0"/>
        <w:autoSpaceDN w:val="0"/>
        <w:adjustRightInd w:val="0"/>
        <w:spacing w:after="0" w:line="240" w:lineRule="auto"/>
        <w:ind w:firstLine="360"/>
        <w:rPr>
          <w:rFonts w:ascii="Trebuchet MS" w:hAnsi="Trebuchet MS" w:cs="LiberationSans"/>
          <w:i/>
          <w:iCs/>
          <w:color w:val="004F6B"/>
          <w:szCs w:val="24"/>
        </w:rPr>
      </w:pPr>
      <w:r w:rsidRPr="00E475E3">
        <w:rPr>
          <w:rFonts w:ascii="Trebuchet MS" w:hAnsi="Trebuchet MS" w:cs="LiberationSans"/>
          <w:i/>
          <w:iCs/>
          <w:color w:val="004F6B"/>
          <w:szCs w:val="24"/>
        </w:rPr>
        <w:t xml:space="preserve">If yes, please </w:t>
      </w:r>
      <w:r w:rsidR="001E05F6">
        <w:rPr>
          <w:rFonts w:ascii="Trebuchet MS" w:hAnsi="Trebuchet MS" w:cs="LiberationSans"/>
          <w:i/>
          <w:iCs/>
          <w:color w:val="004F6B"/>
          <w:szCs w:val="24"/>
        </w:rPr>
        <w:t>tick</w:t>
      </w:r>
      <w:r w:rsidRPr="00E475E3">
        <w:rPr>
          <w:rFonts w:ascii="Trebuchet MS" w:hAnsi="Trebuchet MS" w:cs="LiberationSans"/>
          <w:i/>
          <w:iCs/>
          <w:color w:val="004F6B"/>
          <w:szCs w:val="24"/>
        </w:rPr>
        <w:t xml:space="preserve"> all that apply</w:t>
      </w:r>
    </w:p>
    <w:p w14:paraId="2F6E9EFF" w14:textId="77777777" w:rsidR="00D01054" w:rsidRPr="00E475E3" w:rsidRDefault="00D01054" w:rsidP="00D01054">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3681"/>
        <w:gridCol w:w="1133"/>
        <w:gridCol w:w="3686"/>
        <w:gridCol w:w="1128"/>
      </w:tblGrid>
      <w:tr w:rsidR="00E475E3" w:rsidRPr="00E475E3" w14:paraId="4BE73181" w14:textId="77777777" w:rsidTr="003958E4">
        <w:tc>
          <w:tcPr>
            <w:tcW w:w="3681" w:type="dxa"/>
          </w:tcPr>
          <w:p w14:paraId="41D66132"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mbulance Service</w:t>
            </w:r>
          </w:p>
        </w:tc>
        <w:tc>
          <w:tcPr>
            <w:tcW w:w="1133" w:type="dxa"/>
          </w:tcPr>
          <w:p w14:paraId="585B9CB8" w14:textId="77777777" w:rsidR="00D01054" w:rsidRPr="00E475E3" w:rsidRDefault="00D01054" w:rsidP="003958E4">
            <w:pPr>
              <w:autoSpaceDE w:val="0"/>
              <w:autoSpaceDN w:val="0"/>
              <w:adjustRightInd w:val="0"/>
              <w:rPr>
                <w:rFonts w:ascii="Trebuchet MS" w:hAnsi="Trebuchet MS" w:cs="LiberationSans"/>
                <w:color w:val="004F6B"/>
                <w:szCs w:val="24"/>
              </w:rPr>
            </w:pPr>
          </w:p>
        </w:tc>
        <w:tc>
          <w:tcPr>
            <w:tcW w:w="3686" w:type="dxa"/>
          </w:tcPr>
          <w:p w14:paraId="4D982BB7"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ut-of-hours GP service</w:t>
            </w:r>
          </w:p>
        </w:tc>
        <w:tc>
          <w:tcPr>
            <w:tcW w:w="1128" w:type="dxa"/>
          </w:tcPr>
          <w:p w14:paraId="61D1E265" w14:textId="77777777" w:rsidR="00D01054" w:rsidRPr="00E475E3" w:rsidRDefault="00D01054" w:rsidP="003958E4">
            <w:pPr>
              <w:autoSpaceDE w:val="0"/>
              <w:autoSpaceDN w:val="0"/>
              <w:adjustRightInd w:val="0"/>
              <w:rPr>
                <w:rFonts w:ascii="Trebuchet MS" w:hAnsi="Trebuchet MS" w:cs="LiberationSans"/>
                <w:color w:val="004F6B"/>
                <w:szCs w:val="24"/>
              </w:rPr>
            </w:pPr>
          </w:p>
        </w:tc>
      </w:tr>
      <w:tr w:rsidR="00E475E3" w:rsidRPr="00E475E3" w14:paraId="6D5C311E" w14:textId="77777777" w:rsidTr="003958E4">
        <w:tc>
          <w:tcPr>
            <w:tcW w:w="3681" w:type="dxa"/>
          </w:tcPr>
          <w:p w14:paraId="7F630284"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ccident and Emergency</w:t>
            </w:r>
          </w:p>
        </w:tc>
        <w:tc>
          <w:tcPr>
            <w:tcW w:w="1133" w:type="dxa"/>
          </w:tcPr>
          <w:p w14:paraId="14648E4C" w14:textId="77777777" w:rsidR="00D01054" w:rsidRPr="00E475E3" w:rsidRDefault="00D01054" w:rsidP="003958E4">
            <w:pPr>
              <w:autoSpaceDE w:val="0"/>
              <w:autoSpaceDN w:val="0"/>
              <w:adjustRightInd w:val="0"/>
              <w:rPr>
                <w:rFonts w:ascii="Trebuchet MS" w:hAnsi="Trebuchet MS" w:cs="LiberationSans"/>
                <w:color w:val="004F6B"/>
                <w:szCs w:val="24"/>
              </w:rPr>
            </w:pPr>
          </w:p>
        </w:tc>
        <w:tc>
          <w:tcPr>
            <w:tcW w:w="3686" w:type="dxa"/>
          </w:tcPr>
          <w:p w14:paraId="70B3B553"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Pharmacy</w:t>
            </w:r>
          </w:p>
        </w:tc>
        <w:tc>
          <w:tcPr>
            <w:tcW w:w="1128" w:type="dxa"/>
          </w:tcPr>
          <w:p w14:paraId="39402870" w14:textId="77777777" w:rsidR="00D01054" w:rsidRPr="00E475E3" w:rsidRDefault="00D01054" w:rsidP="003958E4">
            <w:pPr>
              <w:autoSpaceDE w:val="0"/>
              <w:autoSpaceDN w:val="0"/>
              <w:adjustRightInd w:val="0"/>
              <w:rPr>
                <w:rFonts w:ascii="Trebuchet MS" w:hAnsi="Trebuchet MS" w:cs="LiberationSans"/>
                <w:color w:val="004F6B"/>
                <w:szCs w:val="24"/>
              </w:rPr>
            </w:pPr>
          </w:p>
        </w:tc>
      </w:tr>
      <w:tr w:rsidR="00E475E3" w:rsidRPr="00E475E3" w14:paraId="636C183B" w14:textId="77777777" w:rsidTr="003958E4">
        <w:tc>
          <w:tcPr>
            <w:tcW w:w="3681" w:type="dxa"/>
          </w:tcPr>
          <w:p w14:paraId="04D54357"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Minor Injury Unit</w:t>
            </w:r>
          </w:p>
        </w:tc>
        <w:tc>
          <w:tcPr>
            <w:tcW w:w="1133" w:type="dxa"/>
          </w:tcPr>
          <w:p w14:paraId="04850267" w14:textId="77777777" w:rsidR="00D01054" w:rsidRPr="00E475E3" w:rsidRDefault="00D01054" w:rsidP="003958E4">
            <w:pPr>
              <w:autoSpaceDE w:val="0"/>
              <w:autoSpaceDN w:val="0"/>
              <w:adjustRightInd w:val="0"/>
              <w:rPr>
                <w:rFonts w:ascii="Trebuchet MS" w:hAnsi="Trebuchet MS" w:cs="LiberationSans"/>
                <w:color w:val="004F6B"/>
                <w:szCs w:val="24"/>
              </w:rPr>
            </w:pPr>
          </w:p>
        </w:tc>
        <w:tc>
          <w:tcPr>
            <w:tcW w:w="3686" w:type="dxa"/>
          </w:tcPr>
          <w:p w14:paraId="7DB9D9D1"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Self-care</w:t>
            </w:r>
          </w:p>
        </w:tc>
        <w:tc>
          <w:tcPr>
            <w:tcW w:w="1128" w:type="dxa"/>
          </w:tcPr>
          <w:p w14:paraId="5DE6342A" w14:textId="77777777" w:rsidR="00D01054" w:rsidRPr="00E475E3" w:rsidRDefault="00D01054" w:rsidP="003958E4">
            <w:pPr>
              <w:autoSpaceDE w:val="0"/>
              <w:autoSpaceDN w:val="0"/>
              <w:adjustRightInd w:val="0"/>
              <w:rPr>
                <w:rFonts w:ascii="Trebuchet MS" w:hAnsi="Trebuchet MS" w:cs="LiberationSans"/>
                <w:color w:val="004F6B"/>
                <w:szCs w:val="24"/>
              </w:rPr>
            </w:pPr>
          </w:p>
        </w:tc>
      </w:tr>
      <w:tr w:rsidR="00E475E3" w:rsidRPr="00E475E3" w14:paraId="67C34810" w14:textId="77777777" w:rsidTr="003958E4">
        <w:tc>
          <w:tcPr>
            <w:tcW w:w="3681" w:type="dxa"/>
          </w:tcPr>
          <w:p w14:paraId="44EA7BA1" w14:textId="77777777" w:rsidR="00D01054"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wn GP practice</w:t>
            </w:r>
          </w:p>
        </w:tc>
        <w:tc>
          <w:tcPr>
            <w:tcW w:w="1133" w:type="dxa"/>
          </w:tcPr>
          <w:p w14:paraId="7295B46A" w14:textId="77777777" w:rsidR="00D01054" w:rsidRPr="00E475E3" w:rsidRDefault="00D01054" w:rsidP="003958E4">
            <w:pPr>
              <w:autoSpaceDE w:val="0"/>
              <w:autoSpaceDN w:val="0"/>
              <w:adjustRightInd w:val="0"/>
              <w:rPr>
                <w:rFonts w:ascii="Trebuchet MS" w:hAnsi="Trebuchet MS" w:cs="LiberationSans"/>
                <w:color w:val="004F6B"/>
                <w:szCs w:val="24"/>
              </w:rPr>
            </w:pPr>
          </w:p>
        </w:tc>
        <w:tc>
          <w:tcPr>
            <w:tcW w:w="3686" w:type="dxa"/>
          </w:tcPr>
          <w:p w14:paraId="74373A0B" w14:textId="7150F67E" w:rsidR="00D01054" w:rsidRPr="00E475E3" w:rsidRDefault="00FF55DC" w:rsidP="003958E4">
            <w:pPr>
              <w:autoSpaceDE w:val="0"/>
              <w:autoSpaceDN w:val="0"/>
              <w:adjustRightInd w:val="0"/>
              <w:rPr>
                <w:rFonts w:ascii="Trebuchet MS" w:hAnsi="Trebuchet MS" w:cs="LiberationSans"/>
                <w:color w:val="004F6B"/>
                <w:szCs w:val="24"/>
              </w:rPr>
            </w:pPr>
            <w:r w:rsidRPr="00FF55DC">
              <w:rPr>
                <w:rFonts w:ascii="Trebuchet MS" w:hAnsi="Trebuchet MS" w:cs="LiberationSans"/>
                <w:color w:val="004F6B"/>
                <w:szCs w:val="24"/>
              </w:rPr>
              <w:t>Urgent Treatment Centre</w:t>
            </w:r>
          </w:p>
        </w:tc>
        <w:tc>
          <w:tcPr>
            <w:tcW w:w="1128" w:type="dxa"/>
          </w:tcPr>
          <w:p w14:paraId="05BABBCD" w14:textId="77777777" w:rsidR="00D01054" w:rsidRPr="00E475E3" w:rsidRDefault="00D01054" w:rsidP="003958E4">
            <w:pPr>
              <w:autoSpaceDE w:val="0"/>
              <w:autoSpaceDN w:val="0"/>
              <w:adjustRightInd w:val="0"/>
              <w:rPr>
                <w:rFonts w:ascii="Trebuchet MS" w:hAnsi="Trebuchet MS" w:cs="LiberationSans"/>
                <w:color w:val="004F6B"/>
                <w:szCs w:val="24"/>
              </w:rPr>
            </w:pPr>
          </w:p>
        </w:tc>
      </w:tr>
      <w:tr w:rsidR="00FF55DC" w:rsidRPr="00E475E3" w14:paraId="764CEF23" w14:textId="77777777" w:rsidTr="003958E4">
        <w:tc>
          <w:tcPr>
            <w:tcW w:w="3681" w:type="dxa"/>
          </w:tcPr>
          <w:p w14:paraId="6B60F687" w14:textId="1F50C8B7" w:rsidR="00FF55DC" w:rsidRPr="00E475E3" w:rsidRDefault="00FF55DC" w:rsidP="003958E4">
            <w:pPr>
              <w:autoSpaceDE w:val="0"/>
              <w:autoSpaceDN w:val="0"/>
              <w:adjustRightInd w:val="0"/>
              <w:rPr>
                <w:rFonts w:ascii="Trebuchet MS" w:hAnsi="Trebuchet MS" w:cs="LiberationSans"/>
                <w:color w:val="004F6B"/>
                <w:szCs w:val="24"/>
              </w:rPr>
            </w:pPr>
            <w:r w:rsidRPr="00FF55DC">
              <w:rPr>
                <w:rFonts w:ascii="Trebuchet MS" w:hAnsi="Trebuchet MS" w:cs="LiberationSans"/>
                <w:color w:val="004F6B"/>
                <w:szCs w:val="24"/>
              </w:rPr>
              <w:t>Not applicable</w:t>
            </w:r>
          </w:p>
        </w:tc>
        <w:tc>
          <w:tcPr>
            <w:tcW w:w="1133" w:type="dxa"/>
          </w:tcPr>
          <w:p w14:paraId="01DE76B5" w14:textId="77777777" w:rsidR="00FF55DC" w:rsidRPr="00E475E3" w:rsidRDefault="00FF55DC" w:rsidP="003958E4">
            <w:pPr>
              <w:autoSpaceDE w:val="0"/>
              <w:autoSpaceDN w:val="0"/>
              <w:adjustRightInd w:val="0"/>
              <w:rPr>
                <w:rFonts w:ascii="Trebuchet MS" w:hAnsi="Trebuchet MS" w:cs="LiberationSans"/>
                <w:color w:val="004F6B"/>
                <w:szCs w:val="24"/>
              </w:rPr>
            </w:pPr>
          </w:p>
        </w:tc>
        <w:tc>
          <w:tcPr>
            <w:tcW w:w="3686" w:type="dxa"/>
          </w:tcPr>
          <w:p w14:paraId="4E7CB354" w14:textId="77777777" w:rsidR="00FF55DC" w:rsidRPr="00E475E3" w:rsidRDefault="00FF55DC" w:rsidP="003958E4">
            <w:pPr>
              <w:autoSpaceDE w:val="0"/>
              <w:autoSpaceDN w:val="0"/>
              <w:adjustRightInd w:val="0"/>
              <w:rPr>
                <w:rFonts w:ascii="Trebuchet MS" w:hAnsi="Trebuchet MS" w:cs="LiberationSans"/>
                <w:color w:val="004F6B"/>
                <w:szCs w:val="24"/>
              </w:rPr>
            </w:pPr>
          </w:p>
        </w:tc>
        <w:tc>
          <w:tcPr>
            <w:tcW w:w="1128" w:type="dxa"/>
          </w:tcPr>
          <w:p w14:paraId="20F8727D" w14:textId="77777777" w:rsidR="00FF55DC" w:rsidRPr="00E475E3" w:rsidRDefault="00FF55DC" w:rsidP="003958E4">
            <w:pPr>
              <w:autoSpaceDE w:val="0"/>
              <w:autoSpaceDN w:val="0"/>
              <w:adjustRightInd w:val="0"/>
              <w:rPr>
                <w:rFonts w:ascii="Trebuchet MS" w:hAnsi="Trebuchet MS" w:cs="LiberationSans"/>
                <w:color w:val="004F6B"/>
                <w:szCs w:val="24"/>
              </w:rPr>
            </w:pPr>
          </w:p>
        </w:tc>
      </w:tr>
      <w:tr w:rsidR="00E475E3" w:rsidRPr="00E475E3" w14:paraId="15592039" w14:textId="77777777" w:rsidTr="003958E4">
        <w:tc>
          <w:tcPr>
            <w:tcW w:w="9628" w:type="dxa"/>
            <w:gridSpan w:val="4"/>
          </w:tcPr>
          <w:p w14:paraId="49B08E8A" w14:textId="289B29BE" w:rsidR="00C006D0" w:rsidRPr="00E475E3" w:rsidRDefault="00D01054" w:rsidP="003958E4">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tc>
      </w:tr>
    </w:tbl>
    <w:p w14:paraId="406B0E47" w14:textId="364E88A6" w:rsidR="00BC6661" w:rsidRPr="00C346BE" w:rsidRDefault="00BC6661"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C346BE">
        <w:rPr>
          <w:rFonts w:ascii="Trebuchet MS" w:hAnsi="Trebuchet MS" w:cs="LiberationSans"/>
          <w:color w:val="004F6B"/>
          <w:szCs w:val="24"/>
        </w:rPr>
        <w:lastRenderedPageBreak/>
        <w:t>Were you referred to NHS</w:t>
      </w:r>
      <w:r w:rsidR="00100CE2" w:rsidRPr="00C346BE">
        <w:rPr>
          <w:rFonts w:ascii="Trebuchet MS" w:hAnsi="Trebuchet MS" w:cs="LiberationSans"/>
          <w:color w:val="004F6B"/>
          <w:szCs w:val="24"/>
        </w:rPr>
        <w:t xml:space="preserve"> </w:t>
      </w:r>
      <w:r w:rsidRPr="00C346BE">
        <w:rPr>
          <w:rFonts w:ascii="Trebuchet MS" w:hAnsi="Trebuchet MS" w:cs="LiberationSans"/>
          <w:color w:val="004F6B"/>
          <w:szCs w:val="24"/>
        </w:rPr>
        <w:t>111 by another service?</w:t>
      </w:r>
    </w:p>
    <w:p w14:paraId="499D5F23" w14:textId="77777777" w:rsidR="00BC6661" w:rsidRPr="00E475E3" w:rsidRDefault="00BC6661" w:rsidP="00BC6661">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3209"/>
        <w:gridCol w:w="3209"/>
        <w:gridCol w:w="3210"/>
      </w:tblGrid>
      <w:tr w:rsidR="00E475E3" w:rsidRPr="00E475E3" w14:paraId="690B8E9F" w14:textId="77777777" w:rsidTr="00F57929">
        <w:tc>
          <w:tcPr>
            <w:tcW w:w="3209" w:type="dxa"/>
          </w:tcPr>
          <w:p w14:paraId="13EEC8DF" w14:textId="63A08C34" w:rsidR="00F57929" w:rsidRPr="00E475E3" w:rsidRDefault="00F57929" w:rsidP="00F57929">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Yes</w:t>
            </w:r>
          </w:p>
        </w:tc>
        <w:tc>
          <w:tcPr>
            <w:tcW w:w="3209" w:type="dxa"/>
          </w:tcPr>
          <w:p w14:paraId="4A9CBF38" w14:textId="38E2BB28" w:rsidR="00F57929" w:rsidRPr="00E475E3" w:rsidRDefault="00F57929" w:rsidP="00F57929">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o</w:t>
            </w:r>
          </w:p>
        </w:tc>
        <w:tc>
          <w:tcPr>
            <w:tcW w:w="3210" w:type="dxa"/>
          </w:tcPr>
          <w:p w14:paraId="7A60A7A0" w14:textId="24986E62" w:rsidR="00F57929" w:rsidRPr="00E475E3" w:rsidRDefault="00F57929" w:rsidP="00F57929">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Don’t Know</w:t>
            </w:r>
          </w:p>
        </w:tc>
      </w:tr>
      <w:tr w:rsidR="00F57929" w:rsidRPr="00E475E3" w14:paraId="6E81EB36" w14:textId="77777777" w:rsidTr="00F57929">
        <w:tc>
          <w:tcPr>
            <w:tcW w:w="3209" w:type="dxa"/>
          </w:tcPr>
          <w:p w14:paraId="7B6B605F" w14:textId="77777777" w:rsidR="00F57929" w:rsidRPr="00E475E3" w:rsidRDefault="00F57929" w:rsidP="00F57929">
            <w:pPr>
              <w:autoSpaceDE w:val="0"/>
              <w:autoSpaceDN w:val="0"/>
              <w:adjustRightInd w:val="0"/>
              <w:jc w:val="center"/>
              <w:rPr>
                <w:rFonts w:ascii="Trebuchet MS" w:hAnsi="Trebuchet MS" w:cs="LiberationSans"/>
                <w:color w:val="004F6B"/>
                <w:szCs w:val="24"/>
              </w:rPr>
            </w:pPr>
          </w:p>
        </w:tc>
        <w:tc>
          <w:tcPr>
            <w:tcW w:w="3209" w:type="dxa"/>
          </w:tcPr>
          <w:p w14:paraId="615D0AF4" w14:textId="77777777" w:rsidR="00F57929" w:rsidRPr="00E475E3" w:rsidRDefault="00F57929" w:rsidP="00F57929">
            <w:pPr>
              <w:autoSpaceDE w:val="0"/>
              <w:autoSpaceDN w:val="0"/>
              <w:adjustRightInd w:val="0"/>
              <w:jc w:val="center"/>
              <w:rPr>
                <w:rFonts w:ascii="Trebuchet MS" w:hAnsi="Trebuchet MS" w:cs="LiberationSans"/>
                <w:color w:val="004F6B"/>
                <w:szCs w:val="24"/>
              </w:rPr>
            </w:pPr>
          </w:p>
        </w:tc>
        <w:tc>
          <w:tcPr>
            <w:tcW w:w="3210" w:type="dxa"/>
          </w:tcPr>
          <w:p w14:paraId="497A28F4" w14:textId="77777777" w:rsidR="00F57929" w:rsidRPr="00E475E3" w:rsidRDefault="00F57929" w:rsidP="00F57929">
            <w:pPr>
              <w:autoSpaceDE w:val="0"/>
              <w:autoSpaceDN w:val="0"/>
              <w:adjustRightInd w:val="0"/>
              <w:jc w:val="center"/>
              <w:rPr>
                <w:rFonts w:ascii="Trebuchet MS" w:hAnsi="Trebuchet MS" w:cs="LiberationSans"/>
                <w:color w:val="004F6B"/>
                <w:szCs w:val="24"/>
              </w:rPr>
            </w:pPr>
          </w:p>
        </w:tc>
      </w:tr>
    </w:tbl>
    <w:p w14:paraId="65E6BFBE" w14:textId="77777777" w:rsidR="00BC6661" w:rsidRPr="00E475E3" w:rsidRDefault="00BC6661" w:rsidP="00BC6661">
      <w:pPr>
        <w:autoSpaceDE w:val="0"/>
        <w:autoSpaceDN w:val="0"/>
        <w:adjustRightInd w:val="0"/>
        <w:spacing w:after="0" w:line="240" w:lineRule="auto"/>
        <w:rPr>
          <w:rFonts w:ascii="Trebuchet MS" w:hAnsi="Trebuchet MS" w:cs="LiberationSans"/>
          <w:color w:val="004F6B"/>
          <w:szCs w:val="24"/>
        </w:rPr>
      </w:pPr>
    </w:p>
    <w:p w14:paraId="2599AB6A" w14:textId="0FA54209" w:rsidR="00F57929" w:rsidRPr="00E475E3" w:rsidRDefault="00F57929" w:rsidP="00F57929">
      <w:pPr>
        <w:autoSpaceDE w:val="0"/>
        <w:autoSpaceDN w:val="0"/>
        <w:adjustRightInd w:val="0"/>
        <w:spacing w:after="0" w:line="240" w:lineRule="auto"/>
        <w:rPr>
          <w:rFonts w:ascii="Trebuchet MS" w:hAnsi="Trebuchet MS" w:cs="LiberationSans"/>
          <w:i/>
          <w:iCs/>
          <w:color w:val="004F6B"/>
          <w:szCs w:val="24"/>
        </w:rPr>
      </w:pPr>
      <w:r w:rsidRPr="00E475E3">
        <w:rPr>
          <w:rFonts w:ascii="Trebuchet MS" w:hAnsi="Trebuchet MS" w:cs="LiberationSans"/>
          <w:i/>
          <w:iCs/>
          <w:color w:val="004F6B"/>
          <w:szCs w:val="24"/>
        </w:rPr>
        <w:t>If yes, please identify which service. Please tick one option only.</w:t>
      </w:r>
    </w:p>
    <w:p w14:paraId="1351BFDA" w14:textId="77777777" w:rsidR="00F57929" w:rsidRPr="00E475E3" w:rsidRDefault="00F57929" w:rsidP="00F57929">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3681"/>
        <w:gridCol w:w="1133"/>
        <w:gridCol w:w="3686"/>
        <w:gridCol w:w="1128"/>
      </w:tblGrid>
      <w:tr w:rsidR="00E475E3" w:rsidRPr="00E475E3" w14:paraId="421D77BC" w14:textId="77777777" w:rsidTr="003958E4">
        <w:tc>
          <w:tcPr>
            <w:tcW w:w="3681" w:type="dxa"/>
          </w:tcPr>
          <w:p w14:paraId="4239C677"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mbulance Service</w:t>
            </w:r>
          </w:p>
        </w:tc>
        <w:tc>
          <w:tcPr>
            <w:tcW w:w="1133" w:type="dxa"/>
          </w:tcPr>
          <w:p w14:paraId="3D7FACE1" w14:textId="77777777" w:rsidR="00F57929" w:rsidRPr="00E475E3" w:rsidRDefault="00F57929" w:rsidP="00F57929">
            <w:pPr>
              <w:autoSpaceDE w:val="0"/>
              <w:autoSpaceDN w:val="0"/>
              <w:adjustRightInd w:val="0"/>
              <w:rPr>
                <w:rFonts w:ascii="Trebuchet MS" w:hAnsi="Trebuchet MS" w:cs="LiberationSans"/>
                <w:color w:val="004F6B"/>
                <w:szCs w:val="24"/>
              </w:rPr>
            </w:pPr>
          </w:p>
        </w:tc>
        <w:tc>
          <w:tcPr>
            <w:tcW w:w="3686" w:type="dxa"/>
          </w:tcPr>
          <w:p w14:paraId="661811EC"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ut-of-hours GP service</w:t>
            </w:r>
          </w:p>
        </w:tc>
        <w:tc>
          <w:tcPr>
            <w:tcW w:w="1128" w:type="dxa"/>
          </w:tcPr>
          <w:p w14:paraId="447470F0" w14:textId="77777777" w:rsidR="00F57929" w:rsidRPr="00E475E3" w:rsidRDefault="00F57929" w:rsidP="00F57929">
            <w:pPr>
              <w:autoSpaceDE w:val="0"/>
              <w:autoSpaceDN w:val="0"/>
              <w:adjustRightInd w:val="0"/>
              <w:rPr>
                <w:rFonts w:ascii="Trebuchet MS" w:hAnsi="Trebuchet MS" w:cs="LiberationSans"/>
                <w:color w:val="004F6B"/>
                <w:szCs w:val="24"/>
              </w:rPr>
            </w:pPr>
          </w:p>
        </w:tc>
      </w:tr>
      <w:tr w:rsidR="00E475E3" w:rsidRPr="00E475E3" w14:paraId="13ED8DFB" w14:textId="77777777" w:rsidTr="003958E4">
        <w:tc>
          <w:tcPr>
            <w:tcW w:w="3681" w:type="dxa"/>
          </w:tcPr>
          <w:p w14:paraId="7F874B3F"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ccident and Emergency</w:t>
            </w:r>
          </w:p>
        </w:tc>
        <w:tc>
          <w:tcPr>
            <w:tcW w:w="1133" w:type="dxa"/>
          </w:tcPr>
          <w:p w14:paraId="045EBBEF" w14:textId="77777777" w:rsidR="00F57929" w:rsidRPr="00E475E3" w:rsidRDefault="00F57929" w:rsidP="00F57929">
            <w:pPr>
              <w:autoSpaceDE w:val="0"/>
              <w:autoSpaceDN w:val="0"/>
              <w:adjustRightInd w:val="0"/>
              <w:rPr>
                <w:rFonts w:ascii="Trebuchet MS" w:hAnsi="Trebuchet MS" w:cs="LiberationSans"/>
                <w:color w:val="004F6B"/>
                <w:szCs w:val="24"/>
              </w:rPr>
            </w:pPr>
          </w:p>
        </w:tc>
        <w:tc>
          <w:tcPr>
            <w:tcW w:w="3686" w:type="dxa"/>
          </w:tcPr>
          <w:p w14:paraId="415C5FAB"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Pharmacy</w:t>
            </w:r>
          </w:p>
        </w:tc>
        <w:tc>
          <w:tcPr>
            <w:tcW w:w="1128" w:type="dxa"/>
          </w:tcPr>
          <w:p w14:paraId="0FCF0488" w14:textId="77777777" w:rsidR="00F57929" w:rsidRPr="00E475E3" w:rsidRDefault="00F57929" w:rsidP="00F57929">
            <w:pPr>
              <w:autoSpaceDE w:val="0"/>
              <w:autoSpaceDN w:val="0"/>
              <w:adjustRightInd w:val="0"/>
              <w:rPr>
                <w:rFonts w:ascii="Trebuchet MS" w:hAnsi="Trebuchet MS" w:cs="LiberationSans"/>
                <w:color w:val="004F6B"/>
                <w:szCs w:val="24"/>
              </w:rPr>
            </w:pPr>
          </w:p>
        </w:tc>
      </w:tr>
      <w:tr w:rsidR="00E475E3" w:rsidRPr="00E475E3" w14:paraId="678F6BDE" w14:textId="77777777" w:rsidTr="003958E4">
        <w:tc>
          <w:tcPr>
            <w:tcW w:w="3681" w:type="dxa"/>
          </w:tcPr>
          <w:p w14:paraId="1B6C8EFB"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Minor Injury Unit</w:t>
            </w:r>
          </w:p>
        </w:tc>
        <w:tc>
          <w:tcPr>
            <w:tcW w:w="1133" w:type="dxa"/>
          </w:tcPr>
          <w:p w14:paraId="2EB600E3" w14:textId="77777777" w:rsidR="00F57929" w:rsidRPr="00E475E3" w:rsidRDefault="00F57929" w:rsidP="00F57929">
            <w:pPr>
              <w:autoSpaceDE w:val="0"/>
              <w:autoSpaceDN w:val="0"/>
              <w:adjustRightInd w:val="0"/>
              <w:rPr>
                <w:rFonts w:ascii="Trebuchet MS" w:hAnsi="Trebuchet MS" w:cs="LiberationSans"/>
                <w:color w:val="004F6B"/>
                <w:szCs w:val="24"/>
              </w:rPr>
            </w:pPr>
          </w:p>
        </w:tc>
        <w:tc>
          <w:tcPr>
            <w:tcW w:w="3686" w:type="dxa"/>
          </w:tcPr>
          <w:p w14:paraId="174CC5CE"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Self-care</w:t>
            </w:r>
          </w:p>
        </w:tc>
        <w:tc>
          <w:tcPr>
            <w:tcW w:w="1128" w:type="dxa"/>
          </w:tcPr>
          <w:p w14:paraId="774D324B" w14:textId="77777777" w:rsidR="00F57929" w:rsidRPr="00E475E3" w:rsidRDefault="00F57929" w:rsidP="00F57929">
            <w:pPr>
              <w:autoSpaceDE w:val="0"/>
              <w:autoSpaceDN w:val="0"/>
              <w:adjustRightInd w:val="0"/>
              <w:rPr>
                <w:rFonts w:ascii="Trebuchet MS" w:hAnsi="Trebuchet MS" w:cs="LiberationSans"/>
                <w:color w:val="004F6B"/>
                <w:szCs w:val="24"/>
              </w:rPr>
            </w:pPr>
          </w:p>
        </w:tc>
      </w:tr>
      <w:tr w:rsidR="00E475E3" w:rsidRPr="00E475E3" w14:paraId="4D1448B0" w14:textId="77777777" w:rsidTr="003958E4">
        <w:tc>
          <w:tcPr>
            <w:tcW w:w="3681" w:type="dxa"/>
          </w:tcPr>
          <w:p w14:paraId="042A10F9" w14:textId="77777777" w:rsidR="00F57929" w:rsidRPr="00E475E3" w:rsidRDefault="00F57929" w:rsidP="00F57929">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wn GP practice</w:t>
            </w:r>
          </w:p>
        </w:tc>
        <w:tc>
          <w:tcPr>
            <w:tcW w:w="1133" w:type="dxa"/>
          </w:tcPr>
          <w:p w14:paraId="5CD9D475" w14:textId="77777777" w:rsidR="00F57929" w:rsidRPr="00E475E3" w:rsidRDefault="00F57929" w:rsidP="00F57929">
            <w:pPr>
              <w:autoSpaceDE w:val="0"/>
              <w:autoSpaceDN w:val="0"/>
              <w:adjustRightInd w:val="0"/>
              <w:rPr>
                <w:rFonts w:ascii="Trebuchet MS" w:hAnsi="Trebuchet MS" w:cs="LiberationSans"/>
                <w:color w:val="004F6B"/>
                <w:szCs w:val="24"/>
              </w:rPr>
            </w:pPr>
          </w:p>
        </w:tc>
        <w:tc>
          <w:tcPr>
            <w:tcW w:w="3686" w:type="dxa"/>
          </w:tcPr>
          <w:p w14:paraId="2BB86898" w14:textId="0C209BC6" w:rsidR="00F57929" w:rsidRPr="00E475E3" w:rsidRDefault="00FF55DC" w:rsidP="00F57929">
            <w:pPr>
              <w:autoSpaceDE w:val="0"/>
              <w:autoSpaceDN w:val="0"/>
              <w:adjustRightInd w:val="0"/>
              <w:rPr>
                <w:rFonts w:ascii="Trebuchet MS" w:hAnsi="Trebuchet MS" w:cs="LiberationSans"/>
                <w:color w:val="004F6B"/>
                <w:szCs w:val="24"/>
              </w:rPr>
            </w:pPr>
            <w:r>
              <w:rPr>
                <w:rFonts w:ascii="Trebuchet MS" w:hAnsi="Trebuchet MS" w:cs="LiberationSans"/>
                <w:color w:val="004F6B"/>
                <w:szCs w:val="24"/>
              </w:rPr>
              <w:t>Urgent Treatment Centre</w:t>
            </w:r>
          </w:p>
        </w:tc>
        <w:tc>
          <w:tcPr>
            <w:tcW w:w="1128" w:type="dxa"/>
          </w:tcPr>
          <w:p w14:paraId="5C914BC2" w14:textId="77777777" w:rsidR="00F57929" w:rsidRPr="00E475E3" w:rsidRDefault="00F57929" w:rsidP="00F57929">
            <w:pPr>
              <w:autoSpaceDE w:val="0"/>
              <w:autoSpaceDN w:val="0"/>
              <w:adjustRightInd w:val="0"/>
              <w:rPr>
                <w:rFonts w:ascii="Trebuchet MS" w:hAnsi="Trebuchet MS" w:cs="LiberationSans"/>
                <w:color w:val="004F6B"/>
                <w:szCs w:val="24"/>
              </w:rPr>
            </w:pPr>
          </w:p>
        </w:tc>
      </w:tr>
      <w:tr w:rsidR="00FF55DC" w:rsidRPr="00E475E3" w14:paraId="50F8D9E6" w14:textId="77777777" w:rsidTr="003958E4">
        <w:tc>
          <w:tcPr>
            <w:tcW w:w="3681" w:type="dxa"/>
          </w:tcPr>
          <w:p w14:paraId="0BD40C44" w14:textId="406A835C" w:rsidR="00FF55DC" w:rsidRPr="00E475E3" w:rsidRDefault="00FF55DC" w:rsidP="00F57929">
            <w:pPr>
              <w:autoSpaceDE w:val="0"/>
              <w:autoSpaceDN w:val="0"/>
              <w:adjustRightInd w:val="0"/>
              <w:rPr>
                <w:rFonts w:ascii="Trebuchet MS" w:hAnsi="Trebuchet MS" w:cs="LiberationSans"/>
                <w:color w:val="004F6B"/>
                <w:szCs w:val="24"/>
              </w:rPr>
            </w:pPr>
            <w:r w:rsidRPr="00FF55DC">
              <w:rPr>
                <w:rFonts w:ascii="Trebuchet MS" w:hAnsi="Trebuchet MS" w:cs="LiberationSans"/>
                <w:color w:val="004F6B"/>
                <w:szCs w:val="24"/>
              </w:rPr>
              <w:t>Not applicable</w:t>
            </w:r>
          </w:p>
        </w:tc>
        <w:tc>
          <w:tcPr>
            <w:tcW w:w="1133" w:type="dxa"/>
          </w:tcPr>
          <w:p w14:paraId="60E74B0B" w14:textId="77777777" w:rsidR="00FF55DC" w:rsidRPr="00E475E3" w:rsidRDefault="00FF55DC" w:rsidP="00F57929">
            <w:pPr>
              <w:autoSpaceDE w:val="0"/>
              <w:autoSpaceDN w:val="0"/>
              <w:adjustRightInd w:val="0"/>
              <w:rPr>
                <w:rFonts w:ascii="Trebuchet MS" w:hAnsi="Trebuchet MS" w:cs="LiberationSans"/>
                <w:color w:val="004F6B"/>
                <w:szCs w:val="24"/>
              </w:rPr>
            </w:pPr>
          </w:p>
        </w:tc>
        <w:tc>
          <w:tcPr>
            <w:tcW w:w="3686" w:type="dxa"/>
          </w:tcPr>
          <w:p w14:paraId="2436C3A2" w14:textId="01159E7C" w:rsidR="00FF55DC" w:rsidRPr="00E475E3" w:rsidRDefault="00FF55DC" w:rsidP="00F57929">
            <w:pPr>
              <w:autoSpaceDE w:val="0"/>
              <w:autoSpaceDN w:val="0"/>
              <w:adjustRightInd w:val="0"/>
              <w:rPr>
                <w:rFonts w:ascii="Trebuchet MS" w:hAnsi="Trebuchet MS" w:cs="LiberationSans"/>
                <w:color w:val="004F6B"/>
                <w:szCs w:val="24"/>
              </w:rPr>
            </w:pPr>
          </w:p>
        </w:tc>
        <w:tc>
          <w:tcPr>
            <w:tcW w:w="1128" w:type="dxa"/>
          </w:tcPr>
          <w:p w14:paraId="63FBE123" w14:textId="77777777" w:rsidR="00FF55DC" w:rsidRPr="00E475E3" w:rsidRDefault="00FF55DC" w:rsidP="00F57929">
            <w:pPr>
              <w:autoSpaceDE w:val="0"/>
              <w:autoSpaceDN w:val="0"/>
              <w:adjustRightInd w:val="0"/>
              <w:rPr>
                <w:rFonts w:ascii="Trebuchet MS" w:hAnsi="Trebuchet MS" w:cs="LiberationSans"/>
                <w:color w:val="004F6B"/>
                <w:szCs w:val="24"/>
              </w:rPr>
            </w:pPr>
          </w:p>
        </w:tc>
      </w:tr>
      <w:tr w:rsidR="00F57929" w:rsidRPr="00E475E3" w14:paraId="00E6819E" w14:textId="77777777" w:rsidTr="003958E4">
        <w:tc>
          <w:tcPr>
            <w:tcW w:w="9628" w:type="dxa"/>
            <w:gridSpan w:val="4"/>
          </w:tcPr>
          <w:p w14:paraId="1E356167" w14:textId="513CCBDB" w:rsidR="00F57929" w:rsidRPr="00E475E3" w:rsidRDefault="00FF55DC" w:rsidP="00F57929">
            <w:pPr>
              <w:autoSpaceDE w:val="0"/>
              <w:autoSpaceDN w:val="0"/>
              <w:adjustRightInd w:val="0"/>
              <w:rPr>
                <w:rFonts w:ascii="Trebuchet MS" w:hAnsi="Trebuchet MS" w:cs="LiberationSans"/>
                <w:color w:val="004F6B"/>
                <w:szCs w:val="24"/>
              </w:rPr>
            </w:pPr>
            <w:r w:rsidRPr="00FF55DC">
              <w:rPr>
                <w:rFonts w:ascii="Trebuchet MS" w:hAnsi="Trebuchet MS" w:cs="LiberationSans"/>
                <w:color w:val="004F6B"/>
                <w:szCs w:val="24"/>
              </w:rPr>
              <w:t>Other – please specify:</w:t>
            </w:r>
          </w:p>
        </w:tc>
      </w:tr>
    </w:tbl>
    <w:p w14:paraId="72D67491" w14:textId="77777777" w:rsidR="00BC6661" w:rsidRPr="00E475E3" w:rsidRDefault="00BC6661" w:rsidP="00BC6661">
      <w:pPr>
        <w:autoSpaceDE w:val="0"/>
        <w:autoSpaceDN w:val="0"/>
        <w:adjustRightInd w:val="0"/>
        <w:spacing w:after="0" w:line="240" w:lineRule="auto"/>
        <w:rPr>
          <w:rFonts w:ascii="Trebuchet MS" w:hAnsi="Trebuchet MS" w:cs="LiberationSans"/>
          <w:color w:val="004F6B"/>
          <w:szCs w:val="24"/>
        </w:rPr>
      </w:pPr>
    </w:p>
    <w:p w14:paraId="47C0C601" w14:textId="200BB9C7" w:rsidR="00C4597A" w:rsidRPr="00E475E3" w:rsidRDefault="00543F84"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 xml:space="preserve">Why </w:t>
      </w:r>
      <w:r w:rsidR="002D09C7" w:rsidRPr="00E475E3">
        <w:rPr>
          <w:rFonts w:ascii="Trebuchet MS" w:hAnsi="Trebuchet MS" w:cs="LiberationSans"/>
          <w:color w:val="004F6B"/>
          <w:szCs w:val="24"/>
        </w:rPr>
        <w:t>type of ailment or injury did you</w:t>
      </w:r>
      <w:r w:rsidRPr="00E475E3">
        <w:rPr>
          <w:rFonts w:ascii="Trebuchet MS" w:hAnsi="Trebuchet MS" w:cs="LiberationSans"/>
          <w:color w:val="004F6B"/>
          <w:szCs w:val="24"/>
        </w:rPr>
        <w:t xml:space="preserve"> </w:t>
      </w:r>
      <w:r w:rsidR="00C521AE">
        <w:rPr>
          <w:rFonts w:ascii="Trebuchet MS" w:hAnsi="Trebuchet MS" w:cs="LiberationSans"/>
          <w:color w:val="004F6B"/>
          <w:szCs w:val="24"/>
        </w:rPr>
        <w:t xml:space="preserve">last </w:t>
      </w:r>
      <w:r w:rsidRPr="00E475E3">
        <w:rPr>
          <w:rFonts w:ascii="Trebuchet MS" w:hAnsi="Trebuchet MS" w:cs="LiberationSans"/>
          <w:color w:val="004F6B"/>
          <w:szCs w:val="24"/>
        </w:rPr>
        <w:t>contact NHS</w:t>
      </w:r>
      <w:r w:rsidR="00100CE2">
        <w:rPr>
          <w:rFonts w:ascii="Trebuchet MS" w:hAnsi="Trebuchet MS" w:cs="LiberationSans"/>
          <w:color w:val="004F6B"/>
          <w:szCs w:val="24"/>
        </w:rPr>
        <w:t xml:space="preserve"> </w:t>
      </w:r>
      <w:r w:rsidRPr="00E475E3">
        <w:rPr>
          <w:rFonts w:ascii="Trebuchet MS" w:hAnsi="Trebuchet MS" w:cs="LiberationSans"/>
          <w:color w:val="004F6B"/>
          <w:szCs w:val="24"/>
        </w:rPr>
        <w:t>111</w:t>
      </w:r>
      <w:r w:rsidR="002D09C7" w:rsidRPr="00E475E3">
        <w:rPr>
          <w:rFonts w:ascii="Trebuchet MS" w:hAnsi="Trebuchet MS" w:cs="LiberationSans"/>
          <w:color w:val="004F6B"/>
          <w:szCs w:val="24"/>
        </w:rPr>
        <w:t xml:space="preserve"> about</w:t>
      </w:r>
      <w:r w:rsidRPr="00E475E3">
        <w:rPr>
          <w:rFonts w:ascii="Trebuchet MS" w:hAnsi="Trebuchet MS" w:cs="LiberationSans"/>
          <w:color w:val="004F6B"/>
          <w:szCs w:val="24"/>
        </w:rPr>
        <w:t>?</w:t>
      </w:r>
    </w:p>
    <w:p w14:paraId="664EFD44" w14:textId="77777777" w:rsidR="00543F84" w:rsidRPr="00E475E3" w:rsidRDefault="00543F84" w:rsidP="00543F84">
      <w:pPr>
        <w:pStyle w:val="ListParagraph"/>
        <w:autoSpaceDE w:val="0"/>
        <w:autoSpaceDN w:val="0"/>
        <w:adjustRightInd w:val="0"/>
        <w:spacing w:after="0" w:line="240" w:lineRule="auto"/>
        <w:ind w:left="360"/>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9628"/>
      </w:tblGrid>
      <w:tr w:rsidR="00543F84" w:rsidRPr="00E475E3" w14:paraId="5EC1FC7C" w14:textId="77777777" w:rsidTr="00543F84">
        <w:tc>
          <w:tcPr>
            <w:tcW w:w="9628" w:type="dxa"/>
          </w:tcPr>
          <w:p w14:paraId="09A17305" w14:textId="77777777" w:rsidR="00543F84" w:rsidRPr="00E475E3" w:rsidRDefault="00543F84" w:rsidP="00543F84">
            <w:pPr>
              <w:autoSpaceDE w:val="0"/>
              <w:autoSpaceDN w:val="0"/>
              <w:adjustRightInd w:val="0"/>
              <w:rPr>
                <w:rFonts w:ascii="Trebuchet MS" w:hAnsi="Trebuchet MS" w:cs="LiberationSans"/>
                <w:color w:val="004F6B"/>
                <w:szCs w:val="24"/>
              </w:rPr>
            </w:pPr>
          </w:p>
          <w:p w14:paraId="60595941" w14:textId="68365467" w:rsidR="00F835AA" w:rsidRPr="00E475E3" w:rsidRDefault="00F835AA" w:rsidP="00543F84">
            <w:pPr>
              <w:autoSpaceDE w:val="0"/>
              <w:autoSpaceDN w:val="0"/>
              <w:adjustRightInd w:val="0"/>
              <w:rPr>
                <w:rFonts w:ascii="Trebuchet MS" w:hAnsi="Trebuchet MS" w:cs="LiberationSans"/>
                <w:color w:val="004F6B"/>
                <w:szCs w:val="24"/>
              </w:rPr>
            </w:pPr>
          </w:p>
        </w:tc>
      </w:tr>
    </w:tbl>
    <w:p w14:paraId="4B8890D3" w14:textId="77777777" w:rsidR="00A8061F" w:rsidRPr="00E475E3" w:rsidRDefault="00A8061F" w:rsidP="006D731B">
      <w:pPr>
        <w:autoSpaceDE w:val="0"/>
        <w:autoSpaceDN w:val="0"/>
        <w:adjustRightInd w:val="0"/>
        <w:spacing w:after="0" w:line="240" w:lineRule="auto"/>
        <w:rPr>
          <w:rFonts w:ascii="Trebuchet MS" w:hAnsi="Trebuchet MS" w:cs="LiberationSans"/>
          <w:color w:val="004F6B"/>
          <w:szCs w:val="24"/>
        </w:rPr>
      </w:pPr>
    </w:p>
    <w:p w14:paraId="26FEE029" w14:textId="0D638D94" w:rsidR="00A8061F" w:rsidRPr="00E475E3" w:rsidRDefault="00224FED"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Did the NHS 111 service resolve your needs?</w:t>
      </w:r>
      <w:r w:rsidRPr="00E475E3">
        <w:rPr>
          <w:rFonts w:ascii="Trebuchet MS" w:hAnsi="Trebuchet MS" w:cs="LiberationSans"/>
          <w:color w:val="004F6B"/>
          <w:szCs w:val="24"/>
        </w:rPr>
        <w:cr/>
      </w:r>
    </w:p>
    <w:tbl>
      <w:tblPr>
        <w:tblStyle w:val="TableGrid"/>
        <w:tblW w:w="0" w:type="auto"/>
        <w:tblLook w:val="04A0" w:firstRow="1" w:lastRow="0" w:firstColumn="1" w:lastColumn="0" w:noHBand="0" w:noVBand="1"/>
      </w:tblPr>
      <w:tblGrid>
        <w:gridCol w:w="8500"/>
        <w:gridCol w:w="1128"/>
      </w:tblGrid>
      <w:tr w:rsidR="00E475E3" w:rsidRPr="00E475E3" w14:paraId="30DDD615" w14:textId="77777777" w:rsidTr="002A6C6A">
        <w:tc>
          <w:tcPr>
            <w:tcW w:w="8500" w:type="dxa"/>
          </w:tcPr>
          <w:p w14:paraId="0D34C23A" w14:textId="0531D513" w:rsidR="00224FED" w:rsidRPr="00E475E3" w:rsidRDefault="00224FED" w:rsidP="00224FED">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Yes – totally</w:t>
            </w:r>
          </w:p>
        </w:tc>
        <w:tc>
          <w:tcPr>
            <w:tcW w:w="1128" w:type="dxa"/>
          </w:tcPr>
          <w:p w14:paraId="3C0BEF08" w14:textId="77777777" w:rsidR="00224FED" w:rsidRPr="00E475E3" w:rsidRDefault="00224FED" w:rsidP="00224FED">
            <w:pPr>
              <w:autoSpaceDE w:val="0"/>
              <w:autoSpaceDN w:val="0"/>
              <w:adjustRightInd w:val="0"/>
              <w:rPr>
                <w:rFonts w:ascii="Trebuchet MS" w:hAnsi="Trebuchet MS" w:cs="LiberationSans"/>
                <w:color w:val="004F6B"/>
                <w:szCs w:val="24"/>
              </w:rPr>
            </w:pPr>
          </w:p>
        </w:tc>
      </w:tr>
      <w:tr w:rsidR="00E475E3" w:rsidRPr="00E475E3" w14:paraId="5648682C" w14:textId="77777777" w:rsidTr="002A6C6A">
        <w:tc>
          <w:tcPr>
            <w:tcW w:w="8500" w:type="dxa"/>
          </w:tcPr>
          <w:p w14:paraId="496AA4BE" w14:textId="3F52CF53" w:rsidR="00224FED" w:rsidRPr="00E475E3" w:rsidRDefault="00224FED" w:rsidP="00224FED">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Yes – partially</w:t>
            </w:r>
          </w:p>
        </w:tc>
        <w:tc>
          <w:tcPr>
            <w:tcW w:w="1128" w:type="dxa"/>
          </w:tcPr>
          <w:p w14:paraId="1B3EE0F2" w14:textId="77777777" w:rsidR="00224FED" w:rsidRPr="00E475E3" w:rsidRDefault="00224FED" w:rsidP="00224FED">
            <w:pPr>
              <w:autoSpaceDE w:val="0"/>
              <w:autoSpaceDN w:val="0"/>
              <w:adjustRightInd w:val="0"/>
              <w:rPr>
                <w:rFonts w:ascii="Trebuchet MS" w:hAnsi="Trebuchet MS" w:cs="LiberationSans"/>
                <w:color w:val="004F6B"/>
                <w:szCs w:val="24"/>
              </w:rPr>
            </w:pPr>
          </w:p>
        </w:tc>
      </w:tr>
      <w:tr w:rsidR="00E475E3" w:rsidRPr="00E475E3" w14:paraId="240F3DFA" w14:textId="77777777" w:rsidTr="002A6C6A">
        <w:tc>
          <w:tcPr>
            <w:tcW w:w="8500" w:type="dxa"/>
          </w:tcPr>
          <w:p w14:paraId="32D14C08" w14:textId="7D135BCE" w:rsidR="00224FED" w:rsidRPr="00E475E3" w:rsidRDefault="00224FED" w:rsidP="00224FED">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No</w:t>
            </w:r>
          </w:p>
        </w:tc>
        <w:tc>
          <w:tcPr>
            <w:tcW w:w="1128" w:type="dxa"/>
          </w:tcPr>
          <w:p w14:paraId="225EA5E6" w14:textId="77777777" w:rsidR="00224FED" w:rsidRPr="00E475E3" w:rsidRDefault="00224FED" w:rsidP="00224FED">
            <w:pPr>
              <w:autoSpaceDE w:val="0"/>
              <w:autoSpaceDN w:val="0"/>
              <w:adjustRightInd w:val="0"/>
              <w:rPr>
                <w:rFonts w:ascii="Trebuchet MS" w:hAnsi="Trebuchet MS" w:cs="LiberationSans"/>
                <w:color w:val="004F6B"/>
                <w:szCs w:val="24"/>
              </w:rPr>
            </w:pPr>
          </w:p>
        </w:tc>
      </w:tr>
      <w:tr w:rsidR="00224FED" w:rsidRPr="00E475E3" w14:paraId="01F4D7A1" w14:textId="77777777" w:rsidTr="008A0A92">
        <w:trPr>
          <w:trHeight w:val="156"/>
        </w:trPr>
        <w:tc>
          <w:tcPr>
            <w:tcW w:w="9628" w:type="dxa"/>
            <w:gridSpan w:val="2"/>
          </w:tcPr>
          <w:p w14:paraId="66A45D24" w14:textId="77777777" w:rsidR="00224FED" w:rsidRPr="00E475E3" w:rsidRDefault="00224FED" w:rsidP="00224FED">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p w14:paraId="77C955FE" w14:textId="6DDD8781" w:rsidR="0009515C" w:rsidRPr="00E475E3" w:rsidRDefault="0009515C" w:rsidP="00224FED">
            <w:pPr>
              <w:autoSpaceDE w:val="0"/>
              <w:autoSpaceDN w:val="0"/>
              <w:adjustRightInd w:val="0"/>
              <w:rPr>
                <w:rFonts w:ascii="Trebuchet MS" w:hAnsi="Trebuchet MS" w:cs="LiberationSans"/>
                <w:color w:val="004F6B"/>
                <w:szCs w:val="24"/>
              </w:rPr>
            </w:pPr>
          </w:p>
        </w:tc>
      </w:tr>
    </w:tbl>
    <w:p w14:paraId="085CEFC1" w14:textId="77777777" w:rsidR="00224FED" w:rsidRPr="00E475E3" w:rsidRDefault="00224FED" w:rsidP="00224FED">
      <w:pPr>
        <w:autoSpaceDE w:val="0"/>
        <w:autoSpaceDN w:val="0"/>
        <w:adjustRightInd w:val="0"/>
        <w:spacing w:after="0" w:line="240" w:lineRule="auto"/>
        <w:rPr>
          <w:rFonts w:ascii="Trebuchet MS" w:hAnsi="Trebuchet MS" w:cs="LiberationSans"/>
          <w:color w:val="004F6B"/>
          <w:szCs w:val="24"/>
        </w:rPr>
      </w:pPr>
    </w:p>
    <w:p w14:paraId="285BB0D9" w14:textId="1F028D0E" w:rsidR="00A8061F" w:rsidRPr="00E475E3" w:rsidRDefault="00B34121"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 xml:space="preserve">After </w:t>
      </w:r>
      <w:r w:rsidR="0045532C">
        <w:rPr>
          <w:rFonts w:ascii="Trebuchet MS" w:hAnsi="Trebuchet MS" w:cs="LiberationSans"/>
          <w:color w:val="004F6B"/>
          <w:szCs w:val="24"/>
        </w:rPr>
        <w:t xml:space="preserve">contacting </w:t>
      </w:r>
      <w:r w:rsidRPr="00E475E3">
        <w:rPr>
          <w:rFonts w:ascii="Trebuchet MS" w:hAnsi="Trebuchet MS" w:cs="LiberationSans"/>
          <w:color w:val="004F6B"/>
          <w:szCs w:val="24"/>
        </w:rPr>
        <w:t xml:space="preserve">NHS 111, did you </w:t>
      </w:r>
      <w:r w:rsidR="00BC4CD7">
        <w:rPr>
          <w:rFonts w:ascii="Trebuchet MS" w:hAnsi="Trebuchet MS" w:cs="LiberationSans"/>
          <w:color w:val="004F6B"/>
          <w:szCs w:val="24"/>
        </w:rPr>
        <w:t xml:space="preserve">then </w:t>
      </w:r>
      <w:r w:rsidRPr="00E475E3">
        <w:rPr>
          <w:rFonts w:ascii="Trebuchet MS" w:hAnsi="Trebuchet MS" w:cs="LiberationSans"/>
          <w:color w:val="004F6B"/>
          <w:szCs w:val="24"/>
        </w:rPr>
        <w:t>need to access another service?</w:t>
      </w:r>
    </w:p>
    <w:p w14:paraId="4F3E5F46" w14:textId="77777777" w:rsidR="00B34121" w:rsidRPr="00E475E3" w:rsidRDefault="00B34121" w:rsidP="00B34121">
      <w:pPr>
        <w:autoSpaceDE w:val="0"/>
        <w:autoSpaceDN w:val="0"/>
        <w:adjustRightInd w:val="0"/>
        <w:spacing w:after="0" w:line="240" w:lineRule="auto"/>
        <w:rPr>
          <w:rFonts w:ascii="Trebuchet MS" w:hAnsi="Trebuchet MS" w:cs="LiberationSans"/>
          <w:color w:val="004F6B"/>
          <w:szCs w:val="24"/>
        </w:rPr>
      </w:pPr>
    </w:p>
    <w:p w14:paraId="5847117F" w14:textId="145F48D2" w:rsidR="00B34121" w:rsidRPr="00E475E3" w:rsidRDefault="00B34121" w:rsidP="00B34121">
      <w:pPr>
        <w:autoSpaceDE w:val="0"/>
        <w:autoSpaceDN w:val="0"/>
        <w:adjustRightInd w:val="0"/>
        <w:spacing w:after="0" w:line="240" w:lineRule="auto"/>
        <w:rPr>
          <w:rFonts w:ascii="Trebuchet MS" w:hAnsi="Trebuchet MS" w:cs="LiberationSans"/>
          <w:i/>
          <w:iCs/>
          <w:color w:val="004F6B"/>
          <w:szCs w:val="24"/>
        </w:rPr>
      </w:pPr>
      <w:r w:rsidRPr="00E475E3">
        <w:rPr>
          <w:rFonts w:ascii="Trebuchet MS" w:hAnsi="Trebuchet MS" w:cs="LiberationSans"/>
          <w:i/>
          <w:iCs/>
          <w:color w:val="004F6B"/>
          <w:szCs w:val="24"/>
        </w:rPr>
        <w:t>If yes, please identify all that apply</w:t>
      </w:r>
    </w:p>
    <w:p w14:paraId="181671CD" w14:textId="77777777" w:rsidR="00B34121" w:rsidRPr="00E475E3" w:rsidRDefault="00B34121" w:rsidP="00B34121">
      <w:pPr>
        <w:autoSpaceDE w:val="0"/>
        <w:autoSpaceDN w:val="0"/>
        <w:adjustRightInd w:val="0"/>
        <w:spacing w:after="0" w:line="240" w:lineRule="auto"/>
        <w:rPr>
          <w:rFonts w:ascii="Trebuchet MS" w:hAnsi="Trebuchet MS" w:cs="LiberationSans"/>
          <w:i/>
          <w:iCs/>
          <w:color w:val="004F6B"/>
          <w:szCs w:val="24"/>
        </w:rPr>
      </w:pPr>
    </w:p>
    <w:tbl>
      <w:tblPr>
        <w:tblStyle w:val="TableGrid"/>
        <w:tblW w:w="0" w:type="auto"/>
        <w:tblLook w:val="04A0" w:firstRow="1" w:lastRow="0" w:firstColumn="1" w:lastColumn="0" w:noHBand="0" w:noVBand="1"/>
      </w:tblPr>
      <w:tblGrid>
        <w:gridCol w:w="3114"/>
        <w:gridCol w:w="1843"/>
        <w:gridCol w:w="1842"/>
        <w:gridCol w:w="1425"/>
        <w:gridCol w:w="1404"/>
      </w:tblGrid>
      <w:tr w:rsidR="00E475E3" w:rsidRPr="00E475E3" w14:paraId="427B5B5E" w14:textId="77777777" w:rsidTr="00D51389">
        <w:tc>
          <w:tcPr>
            <w:tcW w:w="3114" w:type="dxa"/>
          </w:tcPr>
          <w:p w14:paraId="2807BDAC" w14:textId="77777777" w:rsidR="002C3B25" w:rsidRPr="00E475E3" w:rsidRDefault="002C3B25" w:rsidP="00B34121">
            <w:pPr>
              <w:autoSpaceDE w:val="0"/>
              <w:autoSpaceDN w:val="0"/>
              <w:adjustRightInd w:val="0"/>
              <w:rPr>
                <w:rFonts w:ascii="Trebuchet MS" w:hAnsi="Trebuchet MS" w:cs="LiberationSans"/>
                <w:color w:val="004F6B"/>
                <w:szCs w:val="24"/>
              </w:rPr>
            </w:pPr>
          </w:p>
        </w:tc>
        <w:tc>
          <w:tcPr>
            <w:tcW w:w="1843" w:type="dxa"/>
          </w:tcPr>
          <w:p w14:paraId="50FF8A86" w14:textId="7C2C7604" w:rsidR="00866521" w:rsidRPr="00E475E3" w:rsidRDefault="00866521"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 xml:space="preserve">Yes </w:t>
            </w:r>
            <w:r w:rsidR="00750FDB">
              <w:rPr>
                <w:rFonts w:ascii="Trebuchet MS" w:hAnsi="Trebuchet MS" w:cs="LiberationSans"/>
                <w:color w:val="004F6B"/>
                <w:szCs w:val="24"/>
              </w:rPr>
              <w:t>–</w:t>
            </w:r>
            <w:r w:rsidRPr="00E475E3">
              <w:rPr>
                <w:rFonts w:ascii="Trebuchet MS" w:hAnsi="Trebuchet MS" w:cs="LiberationSans"/>
                <w:color w:val="004F6B"/>
                <w:szCs w:val="24"/>
              </w:rPr>
              <w:t xml:space="preserve"> </w:t>
            </w:r>
            <w:r w:rsidR="00750FDB">
              <w:rPr>
                <w:rFonts w:ascii="Trebuchet MS" w:hAnsi="Trebuchet MS" w:cs="LiberationSans"/>
                <w:color w:val="004F6B"/>
                <w:szCs w:val="24"/>
              </w:rPr>
              <w:t xml:space="preserve">NHS 111 </w:t>
            </w:r>
            <w:r w:rsidR="001E77B6">
              <w:rPr>
                <w:rFonts w:ascii="Trebuchet MS" w:hAnsi="Trebuchet MS" w:cs="LiberationSans"/>
                <w:color w:val="004F6B"/>
                <w:szCs w:val="24"/>
              </w:rPr>
              <w:t>gave me details for</w:t>
            </w:r>
          </w:p>
          <w:p w14:paraId="76720A73" w14:textId="1B7931AF" w:rsidR="00866521" w:rsidRPr="00E475E3" w:rsidRDefault="00866521"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 xml:space="preserve">or referred </w:t>
            </w:r>
            <w:r w:rsidR="00903AD4">
              <w:rPr>
                <w:rFonts w:ascii="Trebuchet MS" w:hAnsi="Trebuchet MS" w:cs="LiberationSans"/>
                <w:color w:val="004F6B"/>
                <w:szCs w:val="24"/>
              </w:rPr>
              <w:t xml:space="preserve">me </w:t>
            </w:r>
            <w:r w:rsidRPr="00E475E3">
              <w:rPr>
                <w:rFonts w:ascii="Trebuchet MS" w:hAnsi="Trebuchet MS" w:cs="LiberationSans"/>
                <w:color w:val="004F6B"/>
                <w:szCs w:val="24"/>
              </w:rPr>
              <w:t>to this</w:t>
            </w:r>
          </w:p>
          <w:p w14:paraId="4C04443A" w14:textId="1417D1BF" w:rsidR="002C3B25" w:rsidRPr="00E475E3" w:rsidRDefault="00866521"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 xml:space="preserve">service </w:t>
            </w:r>
          </w:p>
        </w:tc>
        <w:tc>
          <w:tcPr>
            <w:tcW w:w="1842" w:type="dxa"/>
          </w:tcPr>
          <w:p w14:paraId="32271687" w14:textId="38688381" w:rsidR="0084357D" w:rsidRPr="00E475E3" w:rsidRDefault="0084357D"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 xml:space="preserve">Yes </w:t>
            </w:r>
            <w:r w:rsidR="00B44798">
              <w:rPr>
                <w:rFonts w:ascii="Trebuchet MS" w:hAnsi="Trebuchet MS" w:cs="LiberationSans"/>
                <w:color w:val="004F6B"/>
                <w:szCs w:val="24"/>
              </w:rPr>
              <w:t>–</w:t>
            </w:r>
            <w:r w:rsidRPr="00E475E3">
              <w:rPr>
                <w:rFonts w:ascii="Trebuchet MS" w:hAnsi="Trebuchet MS" w:cs="LiberationSans"/>
                <w:color w:val="004F6B"/>
                <w:szCs w:val="24"/>
              </w:rPr>
              <w:t xml:space="preserve"> </w:t>
            </w:r>
            <w:r w:rsidR="00A362A4">
              <w:rPr>
                <w:rFonts w:ascii="Trebuchet MS" w:hAnsi="Trebuchet MS" w:cs="LiberationSans"/>
                <w:color w:val="004F6B"/>
                <w:szCs w:val="24"/>
              </w:rPr>
              <w:t xml:space="preserve">but </w:t>
            </w:r>
            <w:r w:rsidRPr="00E475E3">
              <w:rPr>
                <w:rFonts w:ascii="Trebuchet MS" w:hAnsi="Trebuchet MS" w:cs="LiberationSans"/>
                <w:color w:val="004F6B"/>
                <w:szCs w:val="24"/>
              </w:rPr>
              <w:t>I</w:t>
            </w:r>
            <w:r w:rsidR="00B44798">
              <w:rPr>
                <w:rFonts w:ascii="Trebuchet MS" w:hAnsi="Trebuchet MS" w:cs="LiberationSans"/>
                <w:color w:val="004F6B"/>
                <w:szCs w:val="24"/>
              </w:rPr>
              <w:t xml:space="preserve"> had to</w:t>
            </w:r>
            <w:r w:rsidRPr="00E475E3">
              <w:rPr>
                <w:rFonts w:ascii="Trebuchet MS" w:hAnsi="Trebuchet MS" w:cs="LiberationSans"/>
                <w:color w:val="004F6B"/>
                <w:szCs w:val="24"/>
              </w:rPr>
              <w:t xml:space="preserve"> </w:t>
            </w:r>
            <w:r w:rsidR="00252642">
              <w:rPr>
                <w:rFonts w:ascii="Trebuchet MS" w:hAnsi="Trebuchet MS" w:cs="LiberationSans"/>
                <w:color w:val="004F6B"/>
                <w:szCs w:val="24"/>
              </w:rPr>
              <w:t>access this</w:t>
            </w:r>
          </w:p>
          <w:p w14:paraId="2097FCDB" w14:textId="19C7C4F9" w:rsidR="0084357D" w:rsidRPr="00E475E3" w:rsidRDefault="0084357D"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 xml:space="preserve">service myself </w:t>
            </w:r>
            <w:r w:rsidR="00A837CC">
              <w:rPr>
                <w:rFonts w:ascii="Trebuchet MS" w:hAnsi="Trebuchet MS" w:cs="LiberationSans"/>
                <w:color w:val="004F6B"/>
                <w:szCs w:val="24"/>
              </w:rPr>
              <w:br/>
              <w:t>(N</w:t>
            </w:r>
            <w:r w:rsidRPr="00E475E3">
              <w:rPr>
                <w:rFonts w:ascii="Trebuchet MS" w:hAnsi="Trebuchet MS" w:cs="LiberationSans"/>
                <w:color w:val="004F6B"/>
                <w:szCs w:val="24"/>
              </w:rPr>
              <w:t>ot via</w:t>
            </w:r>
          </w:p>
          <w:p w14:paraId="5ABA4F9E" w14:textId="111F14C2" w:rsidR="002C3B25" w:rsidRPr="00E475E3" w:rsidRDefault="0084357D"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HS</w:t>
            </w:r>
            <w:r w:rsidR="00100CE2">
              <w:rPr>
                <w:rFonts w:ascii="Trebuchet MS" w:hAnsi="Trebuchet MS" w:cs="LiberationSans"/>
                <w:color w:val="004F6B"/>
                <w:szCs w:val="24"/>
              </w:rPr>
              <w:t xml:space="preserve"> </w:t>
            </w:r>
            <w:r w:rsidRPr="00E475E3">
              <w:rPr>
                <w:rFonts w:ascii="Trebuchet MS" w:hAnsi="Trebuchet MS" w:cs="LiberationSans"/>
                <w:color w:val="004F6B"/>
                <w:szCs w:val="24"/>
              </w:rPr>
              <w:t>111 signposting</w:t>
            </w:r>
            <w:r w:rsidR="007B091D">
              <w:rPr>
                <w:rFonts w:ascii="Trebuchet MS" w:hAnsi="Trebuchet MS" w:cs="LiberationSans"/>
                <w:color w:val="004F6B"/>
                <w:szCs w:val="24"/>
              </w:rPr>
              <w:t xml:space="preserve"> or referral</w:t>
            </w:r>
            <w:r w:rsidR="00F10BB1" w:rsidRPr="00E475E3">
              <w:rPr>
                <w:rFonts w:ascii="Trebuchet MS" w:hAnsi="Trebuchet MS" w:cs="LiberationSans"/>
                <w:color w:val="004F6B"/>
                <w:szCs w:val="24"/>
              </w:rPr>
              <w:t>)</w:t>
            </w:r>
          </w:p>
        </w:tc>
        <w:tc>
          <w:tcPr>
            <w:tcW w:w="1425" w:type="dxa"/>
          </w:tcPr>
          <w:p w14:paraId="388D457A" w14:textId="0A50B0EA" w:rsidR="002C3B25" w:rsidRPr="00E475E3" w:rsidRDefault="0084357D"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o</w:t>
            </w:r>
          </w:p>
        </w:tc>
        <w:tc>
          <w:tcPr>
            <w:tcW w:w="1404" w:type="dxa"/>
          </w:tcPr>
          <w:p w14:paraId="1EAF346F" w14:textId="083677AC" w:rsidR="002C3B25" w:rsidRPr="00E475E3" w:rsidRDefault="0084357D" w:rsidP="0086652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ot applicable</w:t>
            </w:r>
          </w:p>
        </w:tc>
      </w:tr>
      <w:tr w:rsidR="00E475E3" w:rsidRPr="00E475E3" w14:paraId="10A66269" w14:textId="77777777" w:rsidTr="00D51389">
        <w:tc>
          <w:tcPr>
            <w:tcW w:w="3114" w:type="dxa"/>
          </w:tcPr>
          <w:p w14:paraId="116D0536" w14:textId="7ABCBA32" w:rsidR="002C3B25" w:rsidRPr="00E475E3" w:rsidRDefault="00866521"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mbulance Service</w:t>
            </w:r>
          </w:p>
        </w:tc>
        <w:tc>
          <w:tcPr>
            <w:tcW w:w="1843" w:type="dxa"/>
          </w:tcPr>
          <w:p w14:paraId="1E6D96DA"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6D40DF71"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6CC8DF5E"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712E19F3"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0F83893E" w14:textId="77777777" w:rsidTr="00D51389">
        <w:tc>
          <w:tcPr>
            <w:tcW w:w="3114" w:type="dxa"/>
          </w:tcPr>
          <w:p w14:paraId="5A1A159C" w14:textId="6612B21D" w:rsidR="002C3B25" w:rsidRPr="00E475E3" w:rsidRDefault="00293491" w:rsidP="0029349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ccident and</w:t>
            </w:r>
            <w:r w:rsidR="00D51389" w:rsidRPr="00E475E3">
              <w:rPr>
                <w:rFonts w:ascii="Trebuchet MS" w:hAnsi="Trebuchet MS" w:cs="LiberationSans"/>
                <w:color w:val="004F6B"/>
                <w:szCs w:val="24"/>
              </w:rPr>
              <w:t xml:space="preserve"> </w:t>
            </w:r>
            <w:r w:rsidRPr="00E475E3">
              <w:rPr>
                <w:rFonts w:ascii="Trebuchet MS" w:hAnsi="Trebuchet MS" w:cs="LiberationSans"/>
                <w:color w:val="004F6B"/>
                <w:szCs w:val="24"/>
              </w:rPr>
              <w:t>Emergency</w:t>
            </w:r>
          </w:p>
        </w:tc>
        <w:tc>
          <w:tcPr>
            <w:tcW w:w="1843" w:type="dxa"/>
          </w:tcPr>
          <w:p w14:paraId="35BBD5BE"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0203AC39"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61F2C426"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395BBD8C"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02465684" w14:textId="77777777" w:rsidTr="00D51389">
        <w:tc>
          <w:tcPr>
            <w:tcW w:w="3114" w:type="dxa"/>
          </w:tcPr>
          <w:p w14:paraId="4434B9C8" w14:textId="7BE198B5" w:rsidR="002C3B25" w:rsidRPr="00E475E3" w:rsidRDefault="00293491"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Minor Injury Unit</w:t>
            </w:r>
          </w:p>
        </w:tc>
        <w:tc>
          <w:tcPr>
            <w:tcW w:w="1843" w:type="dxa"/>
          </w:tcPr>
          <w:p w14:paraId="35C81894"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5863C752"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06E281AA"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3A950750"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65791E51" w14:textId="77777777" w:rsidTr="00D51389">
        <w:tc>
          <w:tcPr>
            <w:tcW w:w="3114" w:type="dxa"/>
          </w:tcPr>
          <w:p w14:paraId="5F71C03F" w14:textId="2B98D35B" w:rsidR="002C3B25" w:rsidRPr="00E475E3" w:rsidRDefault="00293491"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wn GP practice</w:t>
            </w:r>
          </w:p>
        </w:tc>
        <w:tc>
          <w:tcPr>
            <w:tcW w:w="1843" w:type="dxa"/>
          </w:tcPr>
          <w:p w14:paraId="29E916DE"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6E1F154B"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3980C57F"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1C257EAB"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7C0B38EB" w14:textId="77777777" w:rsidTr="00D51389">
        <w:tc>
          <w:tcPr>
            <w:tcW w:w="3114" w:type="dxa"/>
          </w:tcPr>
          <w:p w14:paraId="728CEC1B" w14:textId="6895E74F" w:rsidR="002C3B25" w:rsidRPr="00E475E3" w:rsidRDefault="00293491" w:rsidP="0029349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ut-of-hours GP</w:t>
            </w:r>
            <w:r w:rsidR="00D51389" w:rsidRPr="00E475E3">
              <w:rPr>
                <w:rFonts w:ascii="Trebuchet MS" w:hAnsi="Trebuchet MS" w:cs="LiberationSans"/>
                <w:color w:val="004F6B"/>
                <w:szCs w:val="24"/>
              </w:rPr>
              <w:t xml:space="preserve"> </w:t>
            </w:r>
            <w:r w:rsidRPr="00E475E3">
              <w:rPr>
                <w:rFonts w:ascii="Trebuchet MS" w:hAnsi="Trebuchet MS" w:cs="LiberationSans"/>
                <w:color w:val="004F6B"/>
                <w:szCs w:val="24"/>
              </w:rPr>
              <w:t>service</w:t>
            </w:r>
          </w:p>
        </w:tc>
        <w:tc>
          <w:tcPr>
            <w:tcW w:w="1843" w:type="dxa"/>
          </w:tcPr>
          <w:p w14:paraId="234AAA1E"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026D005E"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2AB3C3DB"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4D6D7AC2"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470E91C6" w14:textId="77777777" w:rsidTr="00D51389">
        <w:tc>
          <w:tcPr>
            <w:tcW w:w="3114" w:type="dxa"/>
          </w:tcPr>
          <w:p w14:paraId="55938468" w14:textId="61FE98A4" w:rsidR="002C3B25" w:rsidRPr="00E475E3" w:rsidRDefault="00C536A4"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Pharmacy</w:t>
            </w:r>
          </w:p>
        </w:tc>
        <w:tc>
          <w:tcPr>
            <w:tcW w:w="1843" w:type="dxa"/>
          </w:tcPr>
          <w:p w14:paraId="174B7F7F"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4666EC53"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7585070A"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0B6BF123"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E475E3" w:rsidRPr="00E475E3" w14:paraId="4396E2B5" w14:textId="77777777" w:rsidTr="00D51389">
        <w:tc>
          <w:tcPr>
            <w:tcW w:w="3114" w:type="dxa"/>
          </w:tcPr>
          <w:p w14:paraId="14FB2C67" w14:textId="3C29207B" w:rsidR="002C3B25" w:rsidRPr="00E475E3" w:rsidRDefault="00C536A4"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Self-care</w:t>
            </w:r>
          </w:p>
        </w:tc>
        <w:tc>
          <w:tcPr>
            <w:tcW w:w="1843" w:type="dxa"/>
          </w:tcPr>
          <w:p w14:paraId="02E32C3C"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6024B1D7"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7AC78036"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528E992B"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r w:rsidR="00C346BE" w:rsidRPr="00E475E3" w14:paraId="7B7CCF21" w14:textId="77777777" w:rsidTr="00D51389">
        <w:tc>
          <w:tcPr>
            <w:tcW w:w="3114" w:type="dxa"/>
          </w:tcPr>
          <w:p w14:paraId="0B3066C4" w14:textId="6F6E1328" w:rsidR="00C346BE" w:rsidRPr="00E475E3" w:rsidRDefault="00C346BE" w:rsidP="00B34121">
            <w:pPr>
              <w:autoSpaceDE w:val="0"/>
              <w:autoSpaceDN w:val="0"/>
              <w:adjustRightInd w:val="0"/>
              <w:rPr>
                <w:rFonts w:ascii="Trebuchet MS" w:hAnsi="Trebuchet MS" w:cs="LiberationSans"/>
                <w:color w:val="004F6B"/>
                <w:szCs w:val="24"/>
              </w:rPr>
            </w:pPr>
            <w:r>
              <w:rPr>
                <w:rFonts w:ascii="Trebuchet MS" w:hAnsi="Trebuchet MS" w:cs="LiberationSans"/>
                <w:color w:val="004F6B"/>
                <w:szCs w:val="24"/>
              </w:rPr>
              <w:t>Urgent Treatment Centre</w:t>
            </w:r>
          </w:p>
        </w:tc>
        <w:tc>
          <w:tcPr>
            <w:tcW w:w="1843" w:type="dxa"/>
          </w:tcPr>
          <w:p w14:paraId="5AE3367B" w14:textId="77777777" w:rsidR="00C346BE" w:rsidRPr="00E475E3" w:rsidRDefault="00C346BE" w:rsidP="00866521">
            <w:pPr>
              <w:autoSpaceDE w:val="0"/>
              <w:autoSpaceDN w:val="0"/>
              <w:adjustRightInd w:val="0"/>
              <w:jc w:val="center"/>
              <w:rPr>
                <w:rFonts w:ascii="Trebuchet MS" w:hAnsi="Trebuchet MS" w:cs="LiberationSans"/>
                <w:color w:val="004F6B"/>
                <w:szCs w:val="24"/>
              </w:rPr>
            </w:pPr>
          </w:p>
        </w:tc>
        <w:tc>
          <w:tcPr>
            <w:tcW w:w="1842" w:type="dxa"/>
          </w:tcPr>
          <w:p w14:paraId="59ADFF3F" w14:textId="77777777" w:rsidR="00C346BE" w:rsidRPr="00E475E3" w:rsidRDefault="00C346BE" w:rsidP="00866521">
            <w:pPr>
              <w:autoSpaceDE w:val="0"/>
              <w:autoSpaceDN w:val="0"/>
              <w:adjustRightInd w:val="0"/>
              <w:jc w:val="center"/>
              <w:rPr>
                <w:rFonts w:ascii="Trebuchet MS" w:hAnsi="Trebuchet MS" w:cs="LiberationSans"/>
                <w:color w:val="004F6B"/>
                <w:szCs w:val="24"/>
              </w:rPr>
            </w:pPr>
          </w:p>
        </w:tc>
        <w:tc>
          <w:tcPr>
            <w:tcW w:w="1425" w:type="dxa"/>
          </w:tcPr>
          <w:p w14:paraId="032609AE" w14:textId="77777777" w:rsidR="00C346BE" w:rsidRPr="00E475E3" w:rsidRDefault="00C346BE" w:rsidP="00866521">
            <w:pPr>
              <w:autoSpaceDE w:val="0"/>
              <w:autoSpaceDN w:val="0"/>
              <w:adjustRightInd w:val="0"/>
              <w:jc w:val="center"/>
              <w:rPr>
                <w:rFonts w:ascii="Trebuchet MS" w:hAnsi="Trebuchet MS" w:cs="LiberationSans"/>
                <w:color w:val="004F6B"/>
                <w:szCs w:val="24"/>
              </w:rPr>
            </w:pPr>
          </w:p>
        </w:tc>
        <w:tc>
          <w:tcPr>
            <w:tcW w:w="1404" w:type="dxa"/>
          </w:tcPr>
          <w:p w14:paraId="654DFA00" w14:textId="77777777" w:rsidR="00C346BE" w:rsidRPr="00E475E3" w:rsidRDefault="00C346BE" w:rsidP="00866521">
            <w:pPr>
              <w:autoSpaceDE w:val="0"/>
              <w:autoSpaceDN w:val="0"/>
              <w:adjustRightInd w:val="0"/>
              <w:jc w:val="center"/>
              <w:rPr>
                <w:rFonts w:ascii="Trebuchet MS" w:hAnsi="Trebuchet MS" w:cs="LiberationSans"/>
                <w:color w:val="004F6B"/>
                <w:szCs w:val="24"/>
              </w:rPr>
            </w:pPr>
          </w:p>
        </w:tc>
      </w:tr>
      <w:tr w:rsidR="002C3B25" w:rsidRPr="00E475E3" w14:paraId="1224A7CC" w14:textId="77777777" w:rsidTr="00D51389">
        <w:tc>
          <w:tcPr>
            <w:tcW w:w="3114" w:type="dxa"/>
          </w:tcPr>
          <w:p w14:paraId="4A3B0C0E" w14:textId="4E040D23" w:rsidR="002C3B25" w:rsidRPr="00E475E3" w:rsidRDefault="00C536A4" w:rsidP="00B34121">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Not applicable</w:t>
            </w:r>
          </w:p>
        </w:tc>
        <w:tc>
          <w:tcPr>
            <w:tcW w:w="1843" w:type="dxa"/>
          </w:tcPr>
          <w:p w14:paraId="564A4F13"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842" w:type="dxa"/>
          </w:tcPr>
          <w:p w14:paraId="7BC86B82"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25" w:type="dxa"/>
          </w:tcPr>
          <w:p w14:paraId="52D151BD"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c>
          <w:tcPr>
            <w:tcW w:w="1404" w:type="dxa"/>
          </w:tcPr>
          <w:p w14:paraId="43398EB6" w14:textId="77777777" w:rsidR="002C3B25" w:rsidRPr="00E475E3" w:rsidRDefault="002C3B25" w:rsidP="00866521">
            <w:pPr>
              <w:autoSpaceDE w:val="0"/>
              <w:autoSpaceDN w:val="0"/>
              <w:adjustRightInd w:val="0"/>
              <w:jc w:val="center"/>
              <w:rPr>
                <w:rFonts w:ascii="Trebuchet MS" w:hAnsi="Trebuchet MS" w:cs="LiberationSans"/>
                <w:color w:val="004F6B"/>
                <w:szCs w:val="24"/>
              </w:rPr>
            </w:pPr>
          </w:p>
        </w:tc>
      </w:tr>
    </w:tbl>
    <w:p w14:paraId="5F4DE416" w14:textId="60E25F9A" w:rsidR="00C536A4" w:rsidRPr="00E475E3" w:rsidRDefault="00C536A4" w:rsidP="00B34121">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9628"/>
      </w:tblGrid>
      <w:tr w:rsidR="00D51389" w:rsidRPr="00E475E3" w14:paraId="0E40305B" w14:textId="77777777" w:rsidTr="00D51389">
        <w:tc>
          <w:tcPr>
            <w:tcW w:w="9628" w:type="dxa"/>
          </w:tcPr>
          <w:p w14:paraId="41EA5E46" w14:textId="77777777" w:rsidR="00D51389" w:rsidRPr="00E475E3" w:rsidRDefault="00D51389" w:rsidP="006D731B">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 please specify:</w:t>
            </w:r>
          </w:p>
          <w:p w14:paraId="4537F1B3" w14:textId="1F062FE4" w:rsidR="0009515C" w:rsidRPr="00E475E3" w:rsidRDefault="0009515C" w:rsidP="006D731B">
            <w:pPr>
              <w:autoSpaceDE w:val="0"/>
              <w:autoSpaceDN w:val="0"/>
              <w:adjustRightInd w:val="0"/>
              <w:rPr>
                <w:rFonts w:ascii="Trebuchet MS" w:hAnsi="Trebuchet MS" w:cs="LiberationSans"/>
                <w:color w:val="004F6B"/>
                <w:szCs w:val="24"/>
              </w:rPr>
            </w:pPr>
          </w:p>
        </w:tc>
      </w:tr>
    </w:tbl>
    <w:p w14:paraId="64381131" w14:textId="77777777" w:rsidR="00D51389" w:rsidRPr="00E475E3" w:rsidRDefault="00D51389" w:rsidP="006D731B">
      <w:pPr>
        <w:autoSpaceDE w:val="0"/>
        <w:autoSpaceDN w:val="0"/>
        <w:adjustRightInd w:val="0"/>
        <w:spacing w:after="0" w:line="240" w:lineRule="auto"/>
        <w:rPr>
          <w:rFonts w:ascii="Trebuchet MS" w:hAnsi="Trebuchet MS" w:cs="LiberationSans"/>
          <w:color w:val="004F6B"/>
          <w:szCs w:val="24"/>
        </w:rPr>
      </w:pPr>
    </w:p>
    <w:p w14:paraId="6A8ADAD1" w14:textId="2407AAE3" w:rsidR="00C521AE" w:rsidRPr="00C521AE" w:rsidRDefault="00C521AE"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C521AE">
        <w:rPr>
          <w:rFonts w:ascii="Trebuchet MS" w:hAnsi="Trebuchet MS" w:cs="LiberationSans"/>
          <w:color w:val="004F6B"/>
          <w:szCs w:val="24"/>
        </w:rPr>
        <w:t>Please rate the different aspects of the NHS111 service based on your last experience of using it?</w:t>
      </w:r>
    </w:p>
    <w:tbl>
      <w:tblPr>
        <w:tblStyle w:val="TableGrid"/>
        <w:tblW w:w="0" w:type="auto"/>
        <w:tblLook w:val="04A0" w:firstRow="1" w:lastRow="0" w:firstColumn="1" w:lastColumn="0" w:noHBand="0" w:noVBand="1"/>
      </w:tblPr>
      <w:tblGrid>
        <w:gridCol w:w="2525"/>
        <w:gridCol w:w="1214"/>
        <w:gridCol w:w="1056"/>
        <w:gridCol w:w="1132"/>
        <w:gridCol w:w="1117"/>
        <w:gridCol w:w="1254"/>
        <w:gridCol w:w="1330"/>
      </w:tblGrid>
      <w:tr w:rsidR="00E475E3" w:rsidRPr="00E475E3" w14:paraId="2AD838BF" w14:textId="77777777" w:rsidTr="00C521AE">
        <w:tc>
          <w:tcPr>
            <w:tcW w:w="2534" w:type="dxa"/>
          </w:tcPr>
          <w:p w14:paraId="51C0DFC2" w14:textId="77777777" w:rsidR="00210161" w:rsidRPr="00E475E3" w:rsidRDefault="00210161" w:rsidP="0050727F">
            <w:pPr>
              <w:autoSpaceDE w:val="0"/>
              <w:autoSpaceDN w:val="0"/>
              <w:adjustRightInd w:val="0"/>
              <w:rPr>
                <w:rFonts w:ascii="Trebuchet MS" w:hAnsi="Trebuchet MS" w:cs="LiberationSans"/>
                <w:color w:val="004F6B"/>
                <w:szCs w:val="24"/>
              </w:rPr>
            </w:pPr>
          </w:p>
        </w:tc>
        <w:tc>
          <w:tcPr>
            <w:tcW w:w="1214" w:type="dxa"/>
          </w:tcPr>
          <w:p w14:paraId="6F54E4C0" w14:textId="61AEF5A9"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Excellent</w:t>
            </w:r>
          </w:p>
        </w:tc>
        <w:tc>
          <w:tcPr>
            <w:tcW w:w="1067" w:type="dxa"/>
          </w:tcPr>
          <w:p w14:paraId="26D87A56" w14:textId="70CF792D"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Good</w:t>
            </w:r>
          </w:p>
        </w:tc>
        <w:tc>
          <w:tcPr>
            <w:tcW w:w="1134" w:type="dxa"/>
          </w:tcPr>
          <w:p w14:paraId="59D9EDF6" w14:textId="62D2EC4F"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Average</w:t>
            </w:r>
          </w:p>
        </w:tc>
        <w:tc>
          <w:tcPr>
            <w:tcW w:w="1134" w:type="dxa"/>
          </w:tcPr>
          <w:p w14:paraId="188AE377" w14:textId="484DC654"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Poor</w:t>
            </w:r>
          </w:p>
        </w:tc>
        <w:tc>
          <w:tcPr>
            <w:tcW w:w="1276" w:type="dxa"/>
          </w:tcPr>
          <w:p w14:paraId="234511B1" w14:textId="116C1BA5"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Very poor</w:t>
            </w:r>
          </w:p>
        </w:tc>
        <w:tc>
          <w:tcPr>
            <w:tcW w:w="1269" w:type="dxa"/>
          </w:tcPr>
          <w:p w14:paraId="2BC47564" w14:textId="3FDD3DCA" w:rsidR="00210161" w:rsidRPr="00E475E3" w:rsidRDefault="00210161" w:rsidP="00210161">
            <w:pPr>
              <w:autoSpaceDE w:val="0"/>
              <w:autoSpaceDN w:val="0"/>
              <w:adjustRightInd w:val="0"/>
              <w:jc w:val="center"/>
              <w:rPr>
                <w:rFonts w:ascii="Trebuchet MS" w:hAnsi="Trebuchet MS" w:cs="LiberationSans"/>
                <w:color w:val="004F6B"/>
                <w:szCs w:val="24"/>
              </w:rPr>
            </w:pPr>
            <w:r w:rsidRPr="00E475E3">
              <w:rPr>
                <w:rFonts w:ascii="Trebuchet MS" w:hAnsi="Trebuchet MS" w:cs="LiberationSans"/>
                <w:color w:val="004F6B"/>
                <w:szCs w:val="24"/>
              </w:rPr>
              <w:t>Not applicable</w:t>
            </w:r>
          </w:p>
        </w:tc>
      </w:tr>
      <w:tr w:rsidR="00E475E3" w:rsidRPr="00E475E3" w14:paraId="49446CB3" w14:textId="77777777" w:rsidTr="00C521AE">
        <w:tc>
          <w:tcPr>
            <w:tcW w:w="2534" w:type="dxa"/>
          </w:tcPr>
          <w:p w14:paraId="543D81A1" w14:textId="77777777" w:rsidR="00C270FE"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Accessibility of</w:t>
            </w:r>
          </w:p>
          <w:p w14:paraId="4405D2CD" w14:textId="56A2E809" w:rsidR="00210161"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information/advice</w:t>
            </w:r>
          </w:p>
        </w:tc>
        <w:tc>
          <w:tcPr>
            <w:tcW w:w="1214" w:type="dxa"/>
          </w:tcPr>
          <w:p w14:paraId="2E74CD07"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067" w:type="dxa"/>
          </w:tcPr>
          <w:p w14:paraId="51EA551E"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25D035FE"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3FB41FCC"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76" w:type="dxa"/>
          </w:tcPr>
          <w:p w14:paraId="7C34BCBB"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69" w:type="dxa"/>
          </w:tcPr>
          <w:p w14:paraId="0E395A28"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r>
      <w:tr w:rsidR="00E475E3" w:rsidRPr="00E475E3" w14:paraId="43397A3B" w14:textId="77777777" w:rsidTr="00C521AE">
        <w:tc>
          <w:tcPr>
            <w:tcW w:w="2534" w:type="dxa"/>
          </w:tcPr>
          <w:p w14:paraId="6B81FDC9" w14:textId="77777777" w:rsidR="00C270FE"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Speed of response</w:t>
            </w:r>
          </w:p>
          <w:p w14:paraId="610AE365" w14:textId="7F279E98" w:rsidR="00210161"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w:t>
            </w:r>
            <w:proofErr w:type="gramStart"/>
            <w:r w:rsidRPr="00E475E3">
              <w:rPr>
                <w:rFonts w:ascii="Trebuchet MS" w:hAnsi="Trebuchet MS" w:cs="LiberationSans"/>
                <w:color w:val="004F6B"/>
                <w:szCs w:val="24"/>
              </w:rPr>
              <w:t>where</w:t>
            </w:r>
            <w:proofErr w:type="gramEnd"/>
            <w:r w:rsidRPr="00E475E3">
              <w:rPr>
                <w:rFonts w:ascii="Trebuchet MS" w:hAnsi="Trebuchet MS" w:cs="LiberationSans"/>
                <w:color w:val="004F6B"/>
                <w:szCs w:val="24"/>
              </w:rPr>
              <w:t xml:space="preserve"> applicable)</w:t>
            </w:r>
          </w:p>
        </w:tc>
        <w:tc>
          <w:tcPr>
            <w:tcW w:w="1214" w:type="dxa"/>
          </w:tcPr>
          <w:p w14:paraId="79C287C2"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067" w:type="dxa"/>
          </w:tcPr>
          <w:p w14:paraId="36DF1729"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27885923"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34D05401"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76" w:type="dxa"/>
          </w:tcPr>
          <w:p w14:paraId="37337E5C"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69" w:type="dxa"/>
          </w:tcPr>
          <w:p w14:paraId="4D835AA6"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r>
      <w:tr w:rsidR="00E475E3" w:rsidRPr="00E475E3" w14:paraId="207CC1B0" w14:textId="77777777" w:rsidTr="00C521AE">
        <w:tc>
          <w:tcPr>
            <w:tcW w:w="2534" w:type="dxa"/>
          </w:tcPr>
          <w:p w14:paraId="30C10734" w14:textId="77777777" w:rsidR="00C270FE"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Quality of</w:t>
            </w:r>
          </w:p>
          <w:p w14:paraId="783E27B6" w14:textId="77777777" w:rsidR="00C270FE"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information/advice</w:t>
            </w:r>
          </w:p>
          <w:p w14:paraId="0F1300CE" w14:textId="03865873" w:rsidR="00210161"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provided</w:t>
            </w:r>
          </w:p>
        </w:tc>
        <w:tc>
          <w:tcPr>
            <w:tcW w:w="1214" w:type="dxa"/>
          </w:tcPr>
          <w:p w14:paraId="67128A5E"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067" w:type="dxa"/>
          </w:tcPr>
          <w:p w14:paraId="4D532671"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09F6A548"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562F61AB"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76" w:type="dxa"/>
          </w:tcPr>
          <w:p w14:paraId="72C2C4E5"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69" w:type="dxa"/>
          </w:tcPr>
          <w:p w14:paraId="350874FC"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r>
      <w:tr w:rsidR="00E475E3" w:rsidRPr="00E475E3" w14:paraId="01F0C5CA" w14:textId="77777777" w:rsidTr="00C521AE">
        <w:tc>
          <w:tcPr>
            <w:tcW w:w="2534" w:type="dxa"/>
          </w:tcPr>
          <w:p w14:paraId="65B94B57" w14:textId="77777777" w:rsidR="00C270FE"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Usefulness of</w:t>
            </w:r>
          </w:p>
          <w:p w14:paraId="6D1F441E" w14:textId="108C3E05" w:rsidR="00210161" w:rsidRPr="00E475E3" w:rsidRDefault="00C270FE" w:rsidP="00C270FE">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information/advice</w:t>
            </w:r>
          </w:p>
        </w:tc>
        <w:tc>
          <w:tcPr>
            <w:tcW w:w="1214" w:type="dxa"/>
          </w:tcPr>
          <w:p w14:paraId="6385222A"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067" w:type="dxa"/>
          </w:tcPr>
          <w:p w14:paraId="057C9B6C"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186342DF"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3309272D"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76" w:type="dxa"/>
          </w:tcPr>
          <w:p w14:paraId="0130ABBD"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69" w:type="dxa"/>
          </w:tcPr>
          <w:p w14:paraId="43392297"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r>
      <w:tr w:rsidR="005F72EC" w:rsidRPr="00E475E3" w14:paraId="5069FEAC" w14:textId="77777777" w:rsidTr="00C521AE">
        <w:tc>
          <w:tcPr>
            <w:tcW w:w="2534" w:type="dxa"/>
          </w:tcPr>
          <w:p w14:paraId="6AD5C01D" w14:textId="77777777" w:rsidR="005F72EC" w:rsidRPr="00E475E3" w:rsidRDefault="005F72EC" w:rsidP="005F72EC">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Value of referral or</w:t>
            </w:r>
          </w:p>
          <w:p w14:paraId="2538040F" w14:textId="77777777" w:rsidR="005F72EC" w:rsidRPr="00E475E3" w:rsidRDefault="005F72EC" w:rsidP="005F72EC">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signposting to</w:t>
            </w:r>
          </w:p>
          <w:p w14:paraId="0CE0878A" w14:textId="71008019" w:rsidR="00210161" w:rsidRPr="00E475E3" w:rsidRDefault="005F72EC" w:rsidP="005F72EC">
            <w:pPr>
              <w:autoSpaceDE w:val="0"/>
              <w:autoSpaceDN w:val="0"/>
              <w:adjustRightInd w:val="0"/>
              <w:rPr>
                <w:rFonts w:ascii="Trebuchet MS" w:hAnsi="Trebuchet MS" w:cs="LiberationSans"/>
                <w:color w:val="004F6B"/>
                <w:szCs w:val="24"/>
              </w:rPr>
            </w:pPr>
            <w:r w:rsidRPr="00E475E3">
              <w:rPr>
                <w:rFonts w:ascii="Trebuchet MS" w:hAnsi="Trebuchet MS" w:cs="LiberationSans"/>
                <w:color w:val="004F6B"/>
                <w:szCs w:val="24"/>
              </w:rPr>
              <w:t>other services</w:t>
            </w:r>
          </w:p>
        </w:tc>
        <w:tc>
          <w:tcPr>
            <w:tcW w:w="1214" w:type="dxa"/>
          </w:tcPr>
          <w:p w14:paraId="1CBC729C"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067" w:type="dxa"/>
          </w:tcPr>
          <w:p w14:paraId="04857AFF"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0FCC32F0"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134" w:type="dxa"/>
          </w:tcPr>
          <w:p w14:paraId="27CAD60D"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76" w:type="dxa"/>
          </w:tcPr>
          <w:p w14:paraId="2B827D0A"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c>
          <w:tcPr>
            <w:tcW w:w="1269" w:type="dxa"/>
          </w:tcPr>
          <w:p w14:paraId="4803AF54" w14:textId="77777777" w:rsidR="00210161" w:rsidRPr="00E475E3" w:rsidRDefault="00210161" w:rsidP="00210161">
            <w:pPr>
              <w:autoSpaceDE w:val="0"/>
              <w:autoSpaceDN w:val="0"/>
              <w:adjustRightInd w:val="0"/>
              <w:jc w:val="center"/>
              <w:rPr>
                <w:rFonts w:ascii="Trebuchet MS" w:hAnsi="Trebuchet MS" w:cs="LiberationSans"/>
                <w:color w:val="004F6B"/>
                <w:szCs w:val="24"/>
              </w:rPr>
            </w:pPr>
          </w:p>
        </w:tc>
      </w:tr>
    </w:tbl>
    <w:p w14:paraId="53A92EE0" w14:textId="77777777" w:rsidR="005F72EC" w:rsidRPr="00E475E3" w:rsidRDefault="005F72EC" w:rsidP="006D731B">
      <w:pPr>
        <w:autoSpaceDE w:val="0"/>
        <w:autoSpaceDN w:val="0"/>
        <w:adjustRightInd w:val="0"/>
        <w:spacing w:after="0" w:line="240" w:lineRule="auto"/>
        <w:rPr>
          <w:rFonts w:ascii="Trebuchet MS" w:hAnsi="Trebuchet MS" w:cs="LiberationSans"/>
          <w:color w:val="004F6B"/>
          <w:szCs w:val="24"/>
        </w:rPr>
      </w:pPr>
    </w:p>
    <w:p w14:paraId="490C1C3A" w14:textId="42389B56" w:rsidR="005F72EC" w:rsidRPr="00E475E3" w:rsidRDefault="00D370CD"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Tell us what you liked about the NHS 111 service?</w:t>
      </w:r>
      <w:r w:rsidRPr="00E475E3">
        <w:rPr>
          <w:rFonts w:ascii="Trebuchet MS" w:hAnsi="Trebuchet MS" w:cs="LiberationSans"/>
          <w:color w:val="004F6B"/>
          <w:szCs w:val="24"/>
        </w:rPr>
        <w:cr/>
      </w:r>
    </w:p>
    <w:tbl>
      <w:tblPr>
        <w:tblStyle w:val="TableGrid"/>
        <w:tblW w:w="0" w:type="auto"/>
        <w:tblLook w:val="04A0" w:firstRow="1" w:lastRow="0" w:firstColumn="1" w:lastColumn="0" w:noHBand="0" w:noVBand="1"/>
      </w:tblPr>
      <w:tblGrid>
        <w:gridCol w:w="9628"/>
      </w:tblGrid>
      <w:tr w:rsidR="00D370CD" w:rsidRPr="00E475E3" w14:paraId="4CAE7E07" w14:textId="77777777" w:rsidTr="00D370CD">
        <w:tc>
          <w:tcPr>
            <w:tcW w:w="9628" w:type="dxa"/>
          </w:tcPr>
          <w:p w14:paraId="0CD3D4ED" w14:textId="77777777" w:rsidR="00D370CD" w:rsidRPr="00E475E3" w:rsidRDefault="00D370CD" w:rsidP="00D370CD">
            <w:pPr>
              <w:autoSpaceDE w:val="0"/>
              <w:autoSpaceDN w:val="0"/>
              <w:adjustRightInd w:val="0"/>
              <w:rPr>
                <w:rFonts w:ascii="Trebuchet MS" w:hAnsi="Trebuchet MS" w:cs="LiberationSans"/>
                <w:color w:val="004F6B"/>
                <w:szCs w:val="24"/>
              </w:rPr>
            </w:pPr>
          </w:p>
          <w:p w14:paraId="485DE8C7" w14:textId="39A5AD24" w:rsidR="00D370CD" w:rsidRDefault="00D370CD" w:rsidP="00D370CD">
            <w:pPr>
              <w:autoSpaceDE w:val="0"/>
              <w:autoSpaceDN w:val="0"/>
              <w:adjustRightInd w:val="0"/>
              <w:rPr>
                <w:rFonts w:ascii="Trebuchet MS" w:hAnsi="Trebuchet MS" w:cs="LiberationSans"/>
                <w:color w:val="004F6B"/>
                <w:szCs w:val="24"/>
              </w:rPr>
            </w:pPr>
          </w:p>
          <w:p w14:paraId="23F0090C" w14:textId="4A97CDC0" w:rsidR="009227A3" w:rsidRDefault="009227A3" w:rsidP="00D370CD">
            <w:pPr>
              <w:autoSpaceDE w:val="0"/>
              <w:autoSpaceDN w:val="0"/>
              <w:adjustRightInd w:val="0"/>
              <w:rPr>
                <w:rFonts w:ascii="Trebuchet MS" w:hAnsi="Trebuchet MS" w:cs="LiberationSans"/>
                <w:color w:val="004F6B"/>
                <w:szCs w:val="24"/>
              </w:rPr>
            </w:pPr>
          </w:p>
          <w:p w14:paraId="3CBD2806" w14:textId="77777777" w:rsidR="009227A3" w:rsidRPr="00E475E3" w:rsidRDefault="009227A3" w:rsidP="00D370CD">
            <w:pPr>
              <w:autoSpaceDE w:val="0"/>
              <w:autoSpaceDN w:val="0"/>
              <w:adjustRightInd w:val="0"/>
              <w:rPr>
                <w:rFonts w:ascii="Trebuchet MS" w:hAnsi="Trebuchet MS" w:cs="LiberationSans"/>
                <w:color w:val="004F6B"/>
                <w:szCs w:val="24"/>
              </w:rPr>
            </w:pPr>
          </w:p>
          <w:p w14:paraId="7644E913" w14:textId="55B7F3D5" w:rsidR="00D370CD" w:rsidRPr="00E475E3" w:rsidRDefault="00D370CD" w:rsidP="00D370CD">
            <w:pPr>
              <w:autoSpaceDE w:val="0"/>
              <w:autoSpaceDN w:val="0"/>
              <w:adjustRightInd w:val="0"/>
              <w:rPr>
                <w:rFonts w:ascii="Trebuchet MS" w:hAnsi="Trebuchet MS" w:cs="LiberationSans"/>
                <w:color w:val="004F6B"/>
                <w:szCs w:val="24"/>
              </w:rPr>
            </w:pPr>
          </w:p>
        </w:tc>
      </w:tr>
    </w:tbl>
    <w:p w14:paraId="75BE3508" w14:textId="77777777" w:rsidR="00D370CD" w:rsidRPr="00E475E3" w:rsidRDefault="00D370CD" w:rsidP="00D370CD">
      <w:pPr>
        <w:autoSpaceDE w:val="0"/>
        <w:autoSpaceDN w:val="0"/>
        <w:adjustRightInd w:val="0"/>
        <w:spacing w:after="0" w:line="240" w:lineRule="auto"/>
        <w:rPr>
          <w:rFonts w:ascii="Trebuchet MS" w:hAnsi="Trebuchet MS" w:cs="LiberationSans"/>
          <w:color w:val="004F6B"/>
          <w:szCs w:val="24"/>
        </w:rPr>
      </w:pPr>
    </w:p>
    <w:p w14:paraId="0C270FA3" w14:textId="06A98F03" w:rsidR="00A8061F" w:rsidRPr="00E475E3" w:rsidRDefault="00D370CD"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Tell us what you did not like about the NHS 111 service?</w:t>
      </w:r>
    </w:p>
    <w:p w14:paraId="0542E024" w14:textId="77777777" w:rsidR="00D370CD" w:rsidRPr="00E475E3" w:rsidRDefault="00D370CD" w:rsidP="00D370CD">
      <w:pPr>
        <w:autoSpaceDE w:val="0"/>
        <w:autoSpaceDN w:val="0"/>
        <w:adjustRightInd w:val="0"/>
        <w:spacing w:after="0" w:line="240" w:lineRule="auto"/>
        <w:rPr>
          <w:rFonts w:ascii="Trebuchet MS" w:hAnsi="Trebuchet MS" w:cs="LiberationSans"/>
          <w:color w:val="004F6B"/>
          <w:szCs w:val="24"/>
        </w:rPr>
      </w:pPr>
    </w:p>
    <w:tbl>
      <w:tblPr>
        <w:tblStyle w:val="TableGrid"/>
        <w:tblW w:w="0" w:type="auto"/>
        <w:tblLook w:val="04A0" w:firstRow="1" w:lastRow="0" w:firstColumn="1" w:lastColumn="0" w:noHBand="0" w:noVBand="1"/>
      </w:tblPr>
      <w:tblGrid>
        <w:gridCol w:w="9628"/>
      </w:tblGrid>
      <w:tr w:rsidR="00D370CD" w:rsidRPr="00E475E3" w14:paraId="5A241817" w14:textId="77777777" w:rsidTr="00D370CD">
        <w:tc>
          <w:tcPr>
            <w:tcW w:w="9628" w:type="dxa"/>
          </w:tcPr>
          <w:p w14:paraId="33CBF07F" w14:textId="77777777" w:rsidR="00D370CD" w:rsidRPr="00E475E3" w:rsidRDefault="00D370CD" w:rsidP="00D370CD">
            <w:pPr>
              <w:autoSpaceDE w:val="0"/>
              <w:autoSpaceDN w:val="0"/>
              <w:adjustRightInd w:val="0"/>
              <w:rPr>
                <w:rFonts w:ascii="Trebuchet MS" w:hAnsi="Trebuchet MS" w:cs="LiberationSans"/>
                <w:color w:val="004F6B"/>
                <w:szCs w:val="24"/>
              </w:rPr>
            </w:pPr>
          </w:p>
          <w:p w14:paraId="78B3C112" w14:textId="77777777" w:rsidR="00D370CD" w:rsidRPr="00E475E3" w:rsidRDefault="00D370CD" w:rsidP="00D370CD">
            <w:pPr>
              <w:autoSpaceDE w:val="0"/>
              <w:autoSpaceDN w:val="0"/>
              <w:adjustRightInd w:val="0"/>
              <w:rPr>
                <w:rFonts w:ascii="Trebuchet MS" w:hAnsi="Trebuchet MS" w:cs="LiberationSans"/>
                <w:color w:val="004F6B"/>
                <w:szCs w:val="24"/>
              </w:rPr>
            </w:pPr>
          </w:p>
          <w:p w14:paraId="29C68BE9" w14:textId="77777777" w:rsidR="00D370CD" w:rsidRDefault="00D370CD" w:rsidP="00D370CD">
            <w:pPr>
              <w:autoSpaceDE w:val="0"/>
              <w:autoSpaceDN w:val="0"/>
              <w:adjustRightInd w:val="0"/>
              <w:rPr>
                <w:rFonts w:ascii="Trebuchet MS" w:hAnsi="Trebuchet MS" w:cs="LiberationSans"/>
                <w:color w:val="004F6B"/>
                <w:szCs w:val="24"/>
              </w:rPr>
            </w:pPr>
          </w:p>
          <w:p w14:paraId="276770FD" w14:textId="77777777" w:rsidR="009227A3" w:rsidRDefault="009227A3" w:rsidP="00D370CD">
            <w:pPr>
              <w:autoSpaceDE w:val="0"/>
              <w:autoSpaceDN w:val="0"/>
              <w:adjustRightInd w:val="0"/>
              <w:rPr>
                <w:rFonts w:ascii="Trebuchet MS" w:hAnsi="Trebuchet MS" w:cs="LiberationSans"/>
                <w:color w:val="004F6B"/>
                <w:szCs w:val="24"/>
              </w:rPr>
            </w:pPr>
          </w:p>
          <w:p w14:paraId="69220B9B" w14:textId="40F23852" w:rsidR="009227A3" w:rsidRPr="00E475E3" w:rsidRDefault="009227A3" w:rsidP="00D370CD">
            <w:pPr>
              <w:autoSpaceDE w:val="0"/>
              <w:autoSpaceDN w:val="0"/>
              <w:adjustRightInd w:val="0"/>
              <w:rPr>
                <w:rFonts w:ascii="Trebuchet MS" w:hAnsi="Trebuchet MS" w:cs="LiberationSans"/>
                <w:color w:val="004F6B"/>
                <w:szCs w:val="24"/>
              </w:rPr>
            </w:pPr>
          </w:p>
        </w:tc>
      </w:tr>
    </w:tbl>
    <w:p w14:paraId="0134B594" w14:textId="77777777" w:rsidR="00D370CD" w:rsidRPr="00E475E3" w:rsidRDefault="00D370CD" w:rsidP="00D370CD">
      <w:pPr>
        <w:autoSpaceDE w:val="0"/>
        <w:autoSpaceDN w:val="0"/>
        <w:adjustRightInd w:val="0"/>
        <w:spacing w:after="0" w:line="240" w:lineRule="auto"/>
        <w:rPr>
          <w:rFonts w:ascii="Trebuchet MS" w:hAnsi="Trebuchet MS" w:cs="LiberationSans"/>
          <w:color w:val="004F6B"/>
          <w:szCs w:val="24"/>
        </w:rPr>
      </w:pPr>
    </w:p>
    <w:p w14:paraId="43D1244E" w14:textId="03BE91AD" w:rsidR="00D370CD" w:rsidRPr="00E475E3" w:rsidRDefault="00062F6F"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In your opinion how could the NHS 111 service be improved?</w:t>
      </w:r>
      <w:r w:rsidRPr="00E475E3">
        <w:rPr>
          <w:rFonts w:ascii="Trebuchet MS" w:hAnsi="Trebuchet MS" w:cs="LiberationSans"/>
          <w:color w:val="004F6B"/>
          <w:szCs w:val="24"/>
        </w:rPr>
        <w:cr/>
      </w:r>
    </w:p>
    <w:tbl>
      <w:tblPr>
        <w:tblStyle w:val="TableGrid"/>
        <w:tblW w:w="0" w:type="auto"/>
        <w:tblLook w:val="04A0" w:firstRow="1" w:lastRow="0" w:firstColumn="1" w:lastColumn="0" w:noHBand="0" w:noVBand="1"/>
      </w:tblPr>
      <w:tblGrid>
        <w:gridCol w:w="9628"/>
      </w:tblGrid>
      <w:tr w:rsidR="00062F6F" w:rsidRPr="00E475E3" w14:paraId="1C93DB1F" w14:textId="77777777" w:rsidTr="00062F6F">
        <w:tc>
          <w:tcPr>
            <w:tcW w:w="9628" w:type="dxa"/>
          </w:tcPr>
          <w:p w14:paraId="025A432E" w14:textId="77777777" w:rsidR="00062F6F" w:rsidRPr="00E475E3" w:rsidRDefault="00062F6F" w:rsidP="00062F6F">
            <w:pPr>
              <w:autoSpaceDE w:val="0"/>
              <w:autoSpaceDN w:val="0"/>
              <w:adjustRightInd w:val="0"/>
              <w:rPr>
                <w:rFonts w:ascii="Trebuchet MS" w:hAnsi="Trebuchet MS" w:cs="LiberationSans"/>
                <w:color w:val="004F6B"/>
                <w:szCs w:val="24"/>
              </w:rPr>
            </w:pPr>
          </w:p>
          <w:p w14:paraId="5276DD5A" w14:textId="77777777" w:rsidR="00062F6F" w:rsidRPr="00E475E3" w:rsidRDefault="00062F6F" w:rsidP="00062F6F">
            <w:pPr>
              <w:autoSpaceDE w:val="0"/>
              <w:autoSpaceDN w:val="0"/>
              <w:adjustRightInd w:val="0"/>
              <w:rPr>
                <w:rFonts w:ascii="Trebuchet MS" w:hAnsi="Trebuchet MS" w:cs="LiberationSans"/>
                <w:color w:val="004F6B"/>
                <w:szCs w:val="24"/>
              </w:rPr>
            </w:pPr>
          </w:p>
          <w:p w14:paraId="636ABECF" w14:textId="77777777" w:rsidR="00062F6F" w:rsidRDefault="00062F6F" w:rsidP="00062F6F">
            <w:pPr>
              <w:autoSpaceDE w:val="0"/>
              <w:autoSpaceDN w:val="0"/>
              <w:adjustRightInd w:val="0"/>
              <w:rPr>
                <w:rFonts w:ascii="Trebuchet MS" w:hAnsi="Trebuchet MS" w:cs="LiberationSans"/>
                <w:color w:val="004F6B"/>
                <w:szCs w:val="24"/>
              </w:rPr>
            </w:pPr>
          </w:p>
          <w:p w14:paraId="1DF68DBF" w14:textId="77777777" w:rsidR="009227A3" w:rsidRDefault="009227A3" w:rsidP="00062F6F">
            <w:pPr>
              <w:autoSpaceDE w:val="0"/>
              <w:autoSpaceDN w:val="0"/>
              <w:adjustRightInd w:val="0"/>
              <w:rPr>
                <w:rFonts w:ascii="Trebuchet MS" w:hAnsi="Trebuchet MS" w:cs="LiberationSans"/>
                <w:color w:val="004F6B"/>
                <w:szCs w:val="24"/>
              </w:rPr>
            </w:pPr>
          </w:p>
          <w:p w14:paraId="08F79175" w14:textId="1126F0F4" w:rsidR="009227A3" w:rsidRPr="00E475E3" w:rsidRDefault="009227A3" w:rsidP="00062F6F">
            <w:pPr>
              <w:autoSpaceDE w:val="0"/>
              <w:autoSpaceDN w:val="0"/>
              <w:adjustRightInd w:val="0"/>
              <w:rPr>
                <w:rFonts w:ascii="Trebuchet MS" w:hAnsi="Trebuchet MS" w:cs="LiberationSans"/>
                <w:color w:val="004F6B"/>
                <w:szCs w:val="24"/>
              </w:rPr>
            </w:pPr>
          </w:p>
        </w:tc>
      </w:tr>
    </w:tbl>
    <w:p w14:paraId="1311FE25" w14:textId="77777777" w:rsidR="00062F6F" w:rsidRPr="00E475E3" w:rsidRDefault="00062F6F" w:rsidP="00062F6F">
      <w:pPr>
        <w:autoSpaceDE w:val="0"/>
        <w:autoSpaceDN w:val="0"/>
        <w:adjustRightInd w:val="0"/>
        <w:spacing w:after="0" w:line="240" w:lineRule="auto"/>
        <w:rPr>
          <w:rFonts w:ascii="Trebuchet MS" w:hAnsi="Trebuchet MS" w:cs="LiberationSans"/>
          <w:color w:val="004F6B"/>
          <w:szCs w:val="24"/>
        </w:rPr>
      </w:pPr>
    </w:p>
    <w:p w14:paraId="6BE57CC0" w14:textId="7BDDE5BB" w:rsidR="00E1665A" w:rsidRPr="00E475E3" w:rsidRDefault="00B36502"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Is there anything else you would like to tell us about your experience of using NHS</w:t>
      </w:r>
      <w:r w:rsidR="00100CE2">
        <w:rPr>
          <w:rFonts w:ascii="Trebuchet MS" w:hAnsi="Trebuchet MS" w:cs="LiberationSans"/>
          <w:color w:val="004F6B"/>
          <w:szCs w:val="24"/>
        </w:rPr>
        <w:t xml:space="preserve"> </w:t>
      </w:r>
      <w:r w:rsidRPr="00E475E3">
        <w:rPr>
          <w:rFonts w:ascii="Trebuchet MS" w:hAnsi="Trebuchet MS" w:cs="LiberationSans"/>
          <w:color w:val="004F6B"/>
          <w:szCs w:val="24"/>
        </w:rPr>
        <w:t>111?</w:t>
      </w:r>
    </w:p>
    <w:p w14:paraId="2223012E" w14:textId="77777777" w:rsidR="00EC171D" w:rsidRPr="00E475E3" w:rsidRDefault="00EC171D" w:rsidP="00EC171D">
      <w:pPr>
        <w:autoSpaceDE w:val="0"/>
        <w:autoSpaceDN w:val="0"/>
        <w:adjustRightInd w:val="0"/>
        <w:spacing w:after="0" w:line="240" w:lineRule="auto"/>
        <w:rPr>
          <w:rFonts w:ascii="Trebuchet MS" w:hAnsi="Trebuchet MS" w:cs="LiberationSans"/>
          <w:color w:val="004F6B"/>
          <w:szCs w:val="26"/>
        </w:rPr>
      </w:pPr>
      <w:bookmarkStart w:id="1" w:name="_Hlk65050464"/>
    </w:p>
    <w:tbl>
      <w:tblPr>
        <w:tblStyle w:val="Healthwatch"/>
        <w:tblW w:w="0" w:type="auto"/>
        <w:tblLook w:val="04A0" w:firstRow="1" w:lastRow="0" w:firstColumn="1" w:lastColumn="0" w:noHBand="0" w:noVBand="1"/>
      </w:tblPr>
      <w:tblGrid>
        <w:gridCol w:w="9628"/>
      </w:tblGrid>
      <w:tr w:rsidR="00E475E3" w:rsidRPr="00E475E3" w14:paraId="6E6A4412" w14:textId="77777777" w:rsidTr="00EC171D">
        <w:trPr>
          <w:cnfStyle w:val="100000000000" w:firstRow="1" w:lastRow="0" w:firstColumn="0" w:lastColumn="0" w:oddVBand="0" w:evenVBand="0" w:oddHBand="0" w:evenHBand="0" w:firstRowFirstColumn="0" w:firstRowLastColumn="0" w:lastRowFirstColumn="0" w:lastRowLastColumn="0"/>
        </w:trPr>
        <w:tc>
          <w:tcPr>
            <w:tcW w:w="9628" w:type="dxa"/>
            <w:tcBorders>
              <w:top w:val="single" w:sz="4" w:space="0" w:color="auto"/>
              <w:left w:val="single" w:sz="4" w:space="0" w:color="auto"/>
              <w:bottom w:val="single" w:sz="4" w:space="0" w:color="auto"/>
              <w:right w:val="single" w:sz="4" w:space="0" w:color="auto"/>
            </w:tcBorders>
            <w:shd w:val="clear" w:color="auto" w:fill="auto"/>
          </w:tcPr>
          <w:p w14:paraId="52F17796" w14:textId="77777777" w:rsidR="00EC171D" w:rsidRPr="00E475E3" w:rsidRDefault="00EC171D" w:rsidP="00EC171D">
            <w:pPr>
              <w:autoSpaceDE w:val="0"/>
              <w:autoSpaceDN w:val="0"/>
              <w:adjustRightInd w:val="0"/>
              <w:spacing w:after="0"/>
              <w:rPr>
                <w:rFonts w:ascii="Trebuchet MS" w:hAnsi="Trebuchet MS" w:cs="LiberationSans"/>
                <w:b w:val="0"/>
                <w:color w:val="004F6B"/>
                <w:szCs w:val="26"/>
              </w:rPr>
            </w:pPr>
          </w:p>
          <w:p w14:paraId="5A835509" w14:textId="77777777" w:rsidR="00E1665A" w:rsidRDefault="00E1665A" w:rsidP="00EC171D">
            <w:pPr>
              <w:autoSpaceDE w:val="0"/>
              <w:autoSpaceDN w:val="0"/>
              <w:adjustRightInd w:val="0"/>
              <w:spacing w:after="0"/>
              <w:rPr>
                <w:rFonts w:ascii="Trebuchet MS" w:hAnsi="Trebuchet MS" w:cs="LiberationSans"/>
                <w:b w:val="0"/>
                <w:color w:val="004F6B"/>
                <w:szCs w:val="26"/>
              </w:rPr>
            </w:pPr>
          </w:p>
          <w:p w14:paraId="7CE0E562" w14:textId="77777777" w:rsidR="009227A3" w:rsidRDefault="009227A3" w:rsidP="00EC171D">
            <w:pPr>
              <w:autoSpaceDE w:val="0"/>
              <w:autoSpaceDN w:val="0"/>
              <w:adjustRightInd w:val="0"/>
              <w:spacing w:after="0"/>
              <w:rPr>
                <w:rFonts w:ascii="Trebuchet MS" w:hAnsi="Trebuchet MS" w:cs="LiberationSans"/>
                <w:b w:val="0"/>
                <w:color w:val="004F6B"/>
                <w:szCs w:val="26"/>
              </w:rPr>
            </w:pPr>
          </w:p>
          <w:p w14:paraId="7DDBA588" w14:textId="7B621587" w:rsidR="009227A3" w:rsidRPr="00E475E3" w:rsidRDefault="009227A3" w:rsidP="00EC171D">
            <w:pPr>
              <w:autoSpaceDE w:val="0"/>
              <w:autoSpaceDN w:val="0"/>
              <w:adjustRightInd w:val="0"/>
              <w:spacing w:after="0"/>
              <w:rPr>
                <w:rFonts w:ascii="Trebuchet MS" w:hAnsi="Trebuchet MS" w:cs="LiberationSans"/>
                <w:color w:val="004F6B"/>
                <w:szCs w:val="26"/>
              </w:rPr>
            </w:pPr>
          </w:p>
        </w:tc>
      </w:tr>
    </w:tbl>
    <w:p w14:paraId="773C6DA8" w14:textId="77777777" w:rsidR="008967FA" w:rsidRPr="00E475E3" w:rsidRDefault="008967FA" w:rsidP="008967FA">
      <w:pPr>
        <w:pStyle w:val="ListParagraph"/>
        <w:autoSpaceDE w:val="0"/>
        <w:autoSpaceDN w:val="0"/>
        <w:adjustRightInd w:val="0"/>
        <w:spacing w:after="0" w:line="240" w:lineRule="auto"/>
        <w:ind w:left="360"/>
        <w:rPr>
          <w:rFonts w:ascii="Trebuchet MS" w:hAnsi="Trebuchet MS" w:cs="LiberationSans"/>
          <w:color w:val="004F6B"/>
          <w:szCs w:val="26"/>
        </w:rPr>
      </w:pPr>
    </w:p>
    <w:p w14:paraId="0CECF02B" w14:textId="0AC321A3" w:rsidR="008967FA" w:rsidRPr="00E475E3" w:rsidRDefault="008967FA"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6"/>
        </w:rPr>
      </w:pPr>
      <w:r w:rsidRPr="00E475E3">
        <w:rPr>
          <w:rFonts w:ascii="Trebuchet MS" w:hAnsi="Trebuchet MS" w:cs="LiberationSans"/>
          <w:color w:val="004F6B"/>
          <w:szCs w:val="26"/>
        </w:rPr>
        <w:lastRenderedPageBreak/>
        <w:t>Overall, how would you rate your experience of using NHS</w:t>
      </w:r>
      <w:r w:rsidR="00100CE2">
        <w:rPr>
          <w:rFonts w:ascii="Trebuchet MS" w:hAnsi="Trebuchet MS" w:cs="LiberationSans"/>
          <w:color w:val="004F6B"/>
          <w:szCs w:val="26"/>
        </w:rPr>
        <w:t xml:space="preserve"> </w:t>
      </w:r>
      <w:r w:rsidRPr="00E475E3">
        <w:rPr>
          <w:rFonts w:ascii="Trebuchet MS" w:hAnsi="Trebuchet MS" w:cs="LiberationSans"/>
          <w:color w:val="004F6B"/>
          <w:szCs w:val="26"/>
        </w:rPr>
        <w:t>111?</w:t>
      </w:r>
    </w:p>
    <w:p w14:paraId="78E04C99" w14:textId="77777777" w:rsidR="008967FA" w:rsidRPr="00E475E3" w:rsidRDefault="008967FA" w:rsidP="008967FA">
      <w:pPr>
        <w:pStyle w:val="ListParagraph"/>
        <w:autoSpaceDE w:val="0"/>
        <w:autoSpaceDN w:val="0"/>
        <w:adjustRightInd w:val="0"/>
        <w:spacing w:after="0" w:line="240" w:lineRule="auto"/>
        <w:ind w:left="360"/>
        <w:rPr>
          <w:rFonts w:ascii="Trebuchet MS" w:hAnsi="Trebuchet MS" w:cs="LiberationSans"/>
          <w:color w:val="004F6B"/>
          <w:szCs w:val="26"/>
        </w:rPr>
      </w:pPr>
    </w:p>
    <w:tbl>
      <w:tblPr>
        <w:tblStyle w:val="TableGrid"/>
        <w:tblW w:w="5000" w:type="pct"/>
        <w:jc w:val="center"/>
        <w:tblLook w:val="04A0" w:firstRow="1" w:lastRow="0" w:firstColumn="1" w:lastColumn="0" w:noHBand="0" w:noVBand="1"/>
      </w:tblPr>
      <w:tblGrid>
        <w:gridCol w:w="2043"/>
        <w:gridCol w:w="1797"/>
        <w:gridCol w:w="1908"/>
        <w:gridCol w:w="1908"/>
        <w:gridCol w:w="1972"/>
      </w:tblGrid>
      <w:tr w:rsidR="00E475E3" w:rsidRPr="00E475E3" w14:paraId="00B5D6DF" w14:textId="77777777" w:rsidTr="008967FA">
        <w:trPr>
          <w:jc w:val="center"/>
        </w:trPr>
        <w:tc>
          <w:tcPr>
            <w:tcW w:w="1061" w:type="pct"/>
          </w:tcPr>
          <w:p w14:paraId="46F21B8F" w14:textId="4722732D" w:rsidR="008967FA" w:rsidRPr="00E475E3" w:rsidRDefault="00E47FC6" w:rsidP="008967FA">
            <w:pPr>
              <w:autoSpaceDE w:val="0"/>
              <w:autoSpaceDN w:val="0"/>
              <w:adjustRightInd w:val="0"/>
              <w:jc w:val="center"/>
              <w:rPr>
                <w:rFonts w:ascii="Trebuchet MS" w:hAnsi="Trebuchet MS" w:cs="LiberationSans"/>
                <w:color w:val="004F6B"/>
                <w:szCs w:val="26"/>
              </w:rPr>
            </w:pPr>
            <w:r w:rsidRPr="00E475E3">
              <w:rPr>
                <w:rFonts w:ascii="Trebuchet MS" w:hAnsi="Trebuchet MS" w:cs="LiberationSans"/>
                <w:color w:val="004F6B"/>
                <w:szCs w:val="26"/>
              </w:rPr>
              <w:t xml:space="preserve">5 - </w:t>
            </w:r>
            <w:r w:rsidR="008967FA" w:rsidRPr="00E475E3">
              <w:rPr>
                <w:rFonts w:ascii="Trebuchet MS" w:hAnsi="Trebuchet MS" w:cs="LiberationSans"/>
                <w:color w:val="004F6B"/>
                <w:szCs w:val="26"/>
              </w:rPr>
              <w:t>Excellent</w:t>
            </w:r>
          </w:p>
        </w:tc>
        <w:tc>
          <w:tcPr>
            <w:tcW w:w="933" w:type="pct"/>
          </w:tcPr>
          <w:p w14:paraId="5118233A" w14:textId="77777777" w:rsidR="008967FA" w:rsidRPr="00E475E3" w:rsidRDefault="008967FA" w:rsidP="008967FA">
            <w:pPr>
              <w:autoSpaceDE w:val="0"/>
              <w:autoSpaceDN w:val="0"/>
              <w:adjustRightInd w:val="0"/>
              <w:jc w:val="center"/>
              <w:rPr>
                <w:rFonts w:ascii="Trebuchet MS" w:hAnsi="Trebuchet MS" w:cs="LiberationSans"/>
                <w:color w:val="004F6B"/>
                <w:szCs w:val="26"/>
              </w:rPr>
            </w:pPr>
            <w:r w:rsidRPr="00E475E3">
              <w:rPr>
                <w:rFonts w:ascii="Trebuchet MS" w:hAnsi="Trebuchet MS" w:cs="LiberationSans"/>
                <w:color w:val="004F6B"/>
                <w:szCs w:val="26"/>
              </w:rPr>
              <w:t>Good</w:t>
            </w:r>
          </w:p>
        </w:tc>
        <w:tc>
          <w:tcPr>
            <w:tcW w:w="991" w:type="pct"/>
          </w:tcPr>
          <w:p w14:paraId="260C3F97" w14:textId="77777777" w:rsidR="008967FA" w:rsidRPr="00E475E3" w:rsidRDefault="008967FA" w:rsidP="008967FA">
            <w:pPr>
              <w:autoSpaceDE w:val="0"/>
              <w:autoSpaceDN w:val="0"/>
              <w:adjustRightInd w:val="0"/>
              <w:jc w:val="center"/>
              <w:rPr>
                <w:rFonts w:ascii="Trebuchet MS" w:hAnsi="Trebuchet MS" w:cs="LiberationSans"/>
                <w:color w:val="004F6B"/>
                <w:szCs w:val="26"/>
              </w:rPr>
            </w:pPr>
            <w:r w:rsidRPr="00E475E3">
              <w:rPr>
                <w:rFonts w:ascii="Trebuchet MS" w:hAnsi="Trebuchet MS" w:cs="LiberationSans"/>
                <w:color w:val="004F6B"/>
                <w:szCs w:val="26"/>
              </w:rPr>
              <w:t>Average</w:t>
            </w:r>
          </w:p>
        </w:tc>
        <w:tc>
          <w:tcPr>
            <w:tcW w:w="991" w:type="pct"/>
          </w:tcPr>
          <w:p w14:paraId="3EF03D53" w14:textId="77777777" w:rsidR="008967FA" w:rsidRPr="00E475E3" w:rsidRDefault="008967FA" w:rsidP="008967FA">
            <w:pPr>
              <w:autoSpaceDE w:val="0"/>
              <w:autoSpaceDN w:val="0"/>
              <w:adjustRightInd w:val="0"/>
              <w:jc w:val="center"/>
              <w:rPr>
                <w:rFonts w:ascii="Trebuchet MS" w:hAnsi="Trebuchet MS" w:cs="LiberationSans"/>
                <w:color w:val="004F6B"/>
                <w:szCs w:val="26"/>
              </w:rPr>
            </w:pPr>
            <w:r w:rsidRPr="00E475E3">
              <w:rPr>
                <w:rFonts w:ascii="Trebuchet MS" w:hAnsi="Trebuchet MS" w:cs="LiberationSans"/>
                <w:color w:val="004F6B"/>
                <w:szCs w:val="26"/>
              </w:rPr>
              <w:t>Poor</w:t>
            </w:r>
          </w:p>
        </w:tc>
        <w:tc>
          <w:tcPr>
            <w:tcW w:w="1024" w:type="pct"/>
          </w:tcPr>
          <w:p w14:paraId="216D7F35" w14:textId="0DE5FE87" w:rsidR="008967FA" w:rsidRPr="00E475E3" w:rsidRDefault="00E47FC6" w:rsidP="008967FA">
            <w:pPr>
              <w:autoSpaceDE w:val="0"/>
              <w:autoSpaceDN w:val="0"/>
              <w:adjustRightInd w:val="0"/>
              <w:jc w:val="center"/>
              <w:rPr>
                <w:rFonts w:ascii="Trebuchet MS" w:hAnsi="Trebuchet MS" w:cs="LiberationSans"/>
                <w:color w:val="004F6B"/>
                <w:szCs w:val="26"/>
              </w:rPr>
            </w:pPr>
            <w:r w:rsidRPr="00E475E3">
              <w:rPr>
                <w:rFonts w:ascii="Trebuchet MS" w:hAnsi="Trebuchet MS" w:cs="LiberationSans"/>
                <w:color w:val="004F6B"/>
                <w:szCs w:val="26"/>
              </w:rPr>
              <w:t xml:space="preserve">1 - </w:t>
            </w:r>
            <w:r w:rsidR="008967FA" w:rsidRPr="00E475E3">
              <w:rPr>
                <w:rFonts w:ascii="Trebuchet MS" w:hAnsi="Trebuchet MS" w:cs="LiberationSans"/>
                <w:color w:val="004F6B"/>
                <w:szCs w:val="26"/>
              </w:rPr>
              <w:t>Very poor</w:t>
            </w:r>
          </w:p>
        </w:tc>
      </w:tr>
      <w:tr w:rsidR="008967FA" w:rsidRPr="00E475E3" w14:paraId="4EFE07CE" w14:textId="77777777" w:rsidTr="008967FA">
        <w:trPr>
          <w:jc w:val="center"/>
        </w:trPr>
        <w:tc>
          <w:tcPr>
            <w:tcW w:w="1061" w:type="pct"/>
          </w:tcPr>
          <w:p w14:paraId="5B00C87B" w14:textId="77777777" w:rsidR="008967FA" w:rsidRPr="00E475E3" w:rsidRDefault="008967FA" w:rsidP="008967FA">
            <w:pPr>
              <w:autoSpaceDE w:val="0"/>
              <w:autoSpaceDN w:val="0"/>
              <w:adjustRightInd w:val="0"/>
              <w:jc w:val="center"/>
              <w:rPr>
                <w:rFonts w:ascii="Trebuchet MS" w:hAnsi="Trebuchet MS" w:cs="LiberationSans"/>
                <w:color w:val="004F6B"/>
                <w:szCs w:val="26"/>
              </w:rPr>
            </w:pPr>
          </w:p>
        </w:tc>
        <w:tc>
          <w:tcPr>
            <w:tcW w:w="933" w:type="pct"/>
          </w:tcPr>
          <w:p w14:paraId="4817FB9D" w14:textId="77777777" w:rsidR="008967FA" w:rsidRPr="00E475E3" w:rsidRDefault="008967FA" w:rsidP="008967FA">
            <w:pPr>
              <w:autoSpaceDE w:val="0"/>
              <w:autoSpaceDN w:val="0"/>
              <w:adjustRightInd w:val="0"/>
              <w:jc w:val="center"/>
              <w:rPr>
                <w:rFonts w:ascii="Trebuchet MS" w:hAnsi="Trebuchet MS" w:cs="LiberationSans"/>
                <w:color w:val="004F6B"/>
                <w:szCs w:val="26"/>
              </w:rPr>
            </w:pPr>
          </w:p>
        </w:tc>
        <w:tc>
          <w:tcPr>
            <w:tcW w:w="991" w:type="pct"/>
          </w:tcPr>
          <w:p w14:paraId="5B1C8EAD" w14:textId="77777777" w:rsidR="008967FA" w:rsidRPr="00E475E3" w:rsidRDefault="008967FA" w:rsidP="008967FA">
            <w:pPr>
              <w:autoSpaceDE w:val="0"/>
              <w:autoSpaceDN w:val="0"/>
              <w:adjustRightInd w:val="0"/>
              <w:jc w:val="center"/>
              <w:rPr>
                <w:rFonts w:ascii="Trebuchet MS" w:hAnsi="Trebuchet MS" w:cs="LiberationSans"/>
                <w:color w:val="004F6B"/>
                <w:szCs w:val="26"/>
              </w:rPr>
            </w:pPr>
          </w:p>
        </w:tc>
        <w:tc>
          <w:tcPr>
            <w:tcW w:w="991" w:type="pct"/>
          </w:tcPr>
          <w:p w14:paraId="719A581D" w14:textId="77777777" w:rsidR="008967FA" w:rsidRPr="00E475E3" w:rsidRDefault="008967FA" w:rsidP="008967FA">
            <w:pPr>
              <w:autoSpaceDE w:val="0"/>
              <w:autoSpaceDN w:val="0"/>
              <w:adjustRightInd w:val="0"/>
              <w:jc w:val="center"/>
              <w:rPr>
                <w:rFonts w:ascii="Trebuchet MS" w:hAnsi="Trebuchet MS" w:cs="LiberationSans"/>
                <w:color w:val="004F6B"/>
                <w:szCs w:val="26"/>
              </w:rPr>
            </w:pPr>
          </w:p>
        </w:tc>
        <w:tc>
          <w:tcPr>
            <w:tcW w:w="1024" w:type="pct"/>
          </w:tcPr>
          <w:p w14:paraId="4933457F" w14:textId="77777777" w:rsidR="008967FA" w:rsidRPr="00E475E3" w:rsidRDefault="008967FA" w:rsidP="008967FA">
            <w:pPr>
              <w:autoSpaceDE w:val="0"/>
              <w:autoSpaceDN w:val="0"/>
              <w:adjustRightInd w:val="0"/>
              <w:jc w:val="center"/>
              <w:rPr>
                <w:rFonts w:ascii="Trebuchet MS" w:hAnsi="Trebuchet MS" w:cs="LiberationSans"/>
                <w:color w:val="004F6B"/>
                <w:szCs w:val="26"/>
              </w:rPr>
            </w:pPr>
          </w:p>
        </w:tc>
      </w:tr>
    </w:tbl>
    <w:p w14:paraId="79495F1C" w14:textId="77777777" w:rsidR="005F64AD" w:rsidRDefault="005F64AD" w:rsidP="008967FA">
      <w:pPr>
        <w:autoSpaceDE w:val="0"/>
        <w:autoSpaceDN w:val="0"/>
        <w:adjustRightInd w:val="0"/>
        <w:spacing w:after="0" w:line="240" w:lineRule="auto"/>
        <w:rPr>
          <w:rFonts w:ascii="Trebuchet MS" w:hAnsi="Trebuchet MS" w:cs="LiberationSans"/>
          <w:color w:val="004F6B"/>
          <w:szCs w:val="26"/>
        </w:rPr>
      </w:pPr>
    </w:p>
    <w:p w14:paraId="35A99512" w14:textId="04257E69" w:rsidR="005F64AD" w:rsidRDefault="005F64AD" w:rsidP="006451BA">
      <w:pPr>
        <w:pStyle w:val="ListParagraph"/>
        <w:numPr>
          <w:ilvl w:val="0"/>
          <w:numId w:val="38"/>
        </w:numPr>
        <w:autoSpaceDE w:val="0"/>
        <w:autoSpaceDN w:val="0"/>
        <w:adjustRightInd w:val="0"/>
        <w:spacing w:after="0" w:line="240" w:lineRule="auto"/>
        <w:rPr>
          <w:rFonts w:ascii="Trebuchet MS" w:hAnsi="Trebuchet MS" w:cs="LiberationSans"/>
          <w:color w:val="004F6B"/>
          <w:szCs w:val="26"/>
        </w:rPr>
      </w:pPr>
      <w:r w:rsidRPr="005F64AD">
        <w:rPr>
          <w:rFonts w:ascii="Trebuchet MS" w:hAnsi="Trebuchet MS" w:cs="LiberationSans"/>
          <w:color w:val="004F6B"/>
          <w:szCs w:val="26"/>
        </w:rPr>
        <w:t xml:space="preserve">Based on your experience of NHS 111 </w:t>
      </w:r>
      <w:r>
        <w:rPr>
          <w:rFonts w:ascii="Trebuchet MS" w:hAnsi="Trebuchet MS" w:cs="LiberationSans"/>
          <w:color w:val="004F6B"/>
          <w:szCs w:val="26"/>
        </w:rPr>
        <w:t>how likely are</w:t>
      </w:r>
      <w:r w:rsidRPr="005F64AD">
        <w:rPr>
          <w:rFonts w:ascii="Trebuchet MS" w:hAnsi="Trebuchet MS" w:cs="LiberationSans"/>
          <w:color w:val="004F6B"/>
          <w:szCs w:val="26"/>
        </w:rPr>
        <w:t xml:space="preserve"> you </w:t>
      </w:r>
      <w:r>
        <w:rPr>
          <w:rFonts w:ascii="Trebuchet MS" w:hAnsi="Trebuchet MS" w:cs="LiberationSans"/>
          <w:color w:val="004F6B"/>
          <w:szCs w:val="26"/>
        </w:rPr>
        <w:t xml:space="preserve">to </w:t>
      </w:r>
      <w:r w:rsidRPr="005F64AD">
        <w:rPr>
          <w:rFonts w:ascii="Trebuchet MS" w:hAnsi="Trebuchet MS" w:cs="LiberationSans"/>
          <w:color w:val="004F6B"/>
          <w:szCs w:val="26"/>
        </w:rPr>
        <w:t>use the service in the future?</w:t>
      </w:r>
    </w:p>
    <w:p w14:paraId="25904C08" w14:textId="4A33F2F4" w:rsidR="005F64AD" w:rsidRDefault="005F64AD" w:rsidP="005F64AD">
      <w:pPr>
        <w:autoSpaceDE w:val="0"/>
        <w:autoSpaceDN w:val="0"/>
        <w:adjustRightInd w:val="0"/>
        <w:spacing w:after="0" w:line="240" w:lineRule="auto"/>
        <w:rPr>
          <w:rFonts w:ascii="Trebuchet MS" w:hAnsi="Trebuchet MS" w:cs="LiberationSans"/>
          <w:color w:val="004F6B"/>
          <w:szCs w:val="26"/>
        </w:rPr>
      </w:pPr>
    </w:p>
    <w:tbl>
      <w:tblPr>
        <w:tblStyle w:val="TableGrid"/>
        <w:tblW w:w="0" w:type="auto"/>
        <w:tblLook w:val="04A0" w:firstRow="1" w:lastRow="0" w:firstColumn="1" w:lastColumn="0" w:noHBand="0" w:noVBand="1"/>
      </w:tblPr>
      <w:tblGrid>
        <w:gridCol w:w="2407"/>
        <w:gridCol w:w="2407"/>
        <w:gridCol w:w="2407"/>
        <w:gridCol w:w="2407"/>
      </w:tblGrid>
      <w:tr w:rsidR="005F64AD" w14:paraId="0A8168DE" w14:textId="77777777" w:rsidTr="005F64AD">
        <w:tc>
          <w:tcPr>
            <w:tcW w:w="2407" w:type="dxa"/>
          </w:tcPr>
          <w:p w14:paraId="5823CC22" w14:textId="52E5A5C5" w:rsidR="005F64AD" w:rsidRDefault="005F64AD" w:rsidP="005F64AD">
            <w:pPr>
              <w:autoSpaceDE w:val="0"/>
              <w:autoSpaceDN w:val="0"/>
              <w:adjustRightInd w:val="0"/>
              <w:jc w:val="center"/>
              <w:rPr>
                <w:rFonts w:ascii="Trebuchet MS" w:hAnsi="Trebuchet MS" w:cs="LiberationSans"/>
                <w:color w:val="004F6B"/>
                <w:szCs w:val="26"/>
              </w:rPr>
            </w:pPr>
            <w:r>
              <w:rPr>
                <w:rFonts w:ascii="Trebuchet MS" w:hAnsi="Trebuchet MS" w:cs="LiberationSans"/>
                <w:color w:val="004F6B"/>
                <w:szCs w:val="26"/>
              </w:rPr>
              <w:t>Very Likely</w:t>
            </w:r>
          </w:p>
        </w:tc>
        <w:tc>
          <w:tcPr>
            <w:tcW w:w="2407" w:type="dxa"/>
          </w:tcPr>
          <w:p w14:paraId="705B07AB" w14:textId="0354980C" w:rsidR="005F64AD" w:rsidRDefault="005F64AD" w:rsidP="005F64AD">
            <w:pPr>
              <w:autoSpaceDE w:val="0"/>
              <w:autoSpaceDN w:val="0"/>
              <w:adjustRightInd w:val="0"/>
              <w:jc w:val="center"/>
              <w:rPr>
                <w:rFonts w:ascii="Trebuchet MS" w:hAnsi="Trebuchet MS" w:cs="LiberationSans"/>
                <w:color w:val="004F6B"/>
                <w:szCs w:val="26"/>
              </w:rPr>
            </w:pPr>
            <w:r>
              <w:rPr>
                <w:rFonts w:ascii="Trebuchet MS" w:hAnsi="Trebuchet MS" w:cs="LiberationSans"/>
                <w:color w:val="004F6B"/>
                <w:szCs w:val="26"/>
              </w:rPr>
              <w:t>Likely</w:t>
            </w:r>
          </w:p>
        </w:tc>
        <w:tc>
          <w:tcPr>
            <w:tcW w:w="2407" w:type="dxa"/>
          </w:tcPr>
          <w:p w14:paraId="6F422AB9" w14:textId="3B523C07" w:rsidR="005F64AD" w:rsidRDefault="005F64AD" w:rsidP="005F64AD">
            <w:pPr>
              <w:autoSpaceDE w:val="0"/>
              <w:autoSpaceDN w:val="0"/>
              <w:adjustRightInd w:val="0"/>
              <w:jc w:val="center"/>
              <w:rPr>
                <w:rFonts w:ascii="Trebuchet MS" w:hAnsi="Trebuchet MS" w:cs="LiberationSans"/>
                <w:color w:val="004F6B"/>
                <w:szCs w:val="26"/>
              </w:rPr>
            </w:pPr>
            <w:r>
              <w:rPr>
                <w:rFonts w:ascii="Trebuchet MS" w:hAnsi="Trebuchet MS" w:cs="LiberationSans"/>
                <w:color w:val="004F6B"/>
                <w:szCs w:val="26"/>
              </w:rPr>
              <w:t>Unlikely</w:t>
            </w:r>
          </w:p>
        </w:tc>
        <w:tc>
          <w:tcPr>
            <w:tcW w:w="2407" w:type="dxa"/>
          </w:tcPr>
          <w:p w14:paraId="586DE1EF" w14:textId="2375A5AB" w:rsidR="005F64AD" w:rsidRDefault="005F64AD" w:rsidP="005F64AD">
            <w:pPr>
              <w:autoSpaceDE w:val="0"/>
              <w:autoSpaceDN w:val="0"/>
              <w:adjustRightInd w:val="0"/>
              <w:jc w:val="center"/>
              <w:rPr>
                <w:rFonts w:ascii="Trebuchet MS" w:hAnsi="Trebuchet MS" w:cs="LiberationSans"/>
                <w:color w:val="004F6B"/>
                <w:szCs w:val="26"/>
              </w:rPr>
            </w:pPr>
            <w:r>
              <w:rPr>
                <w:rFonts w:ascii="Trebuchet MS" w:hAnsi="Trebuchet MS" w:cs="LiberationSans"/>
                <w:color w:val="004F6B"/>
                <w:szCs w:val="26"/>
              </w:rPr>
              <w:t>Very unlikely</w:t>
            </w:r>
          </w:p>
        </w:tc>
      </w:tr>
      <w:tr w:rsidR="005F64AD" w14:paraId="4539F3E4" w14:textId="77777777" w:rsidTr="005F64AD">
        <w:tc>
          <w:tcPr>
            <w:tcW w:w="2407" w:type="dxa"/>
          </w:tcPr>
          <w:p w14:paraId="21A0B45D" w14:textId="77777777" w:rsidR="005F64AD" w:rsidRDefault="005F64AD" w:rsidP="005F64AD">
            <w:pPr>
              <w:autoSpaceDE w:val="0"/>
              <w:autoSpaceDN w:val="0"/>
              <w:adjustRightInd w:val="0"/>
              <w:jc w:val="center"/>
              <w:rPr>
                <w:rFonts w:ascii="Trebuchet MS" w:hAnsi="Trebuchet MS" w:cs="LiberationSans"/>
                <w:color w:val="004F6B"/>
                <w:szCs w:val="26"/>
              </w:rPr>
            </w:pPr>
          </w:p>
        </w:tc>
        <w:tc>
          <w:tcPr>
            <w:tcW w:w="2407" w:type="dxa"/>
          </w:tcPr>
          <w:p w14:paraId="2D34119A" w14:textId="77777777" w:rsidR="005F64AD" w:rsidRDefault="005F64AD" w:rsidP="005F64AD">
            <w:pPr>
              <w:autoSpaceDE w:val="0"/>
              <w:autoSpaceDN w:val="0"/>
              <w:adjustRightInd w:val="0"/>
              <w:jc w:val="center"/>
              <w:rPr>
                <w:rFonts w:ascii="Trebuchet MS" w:hAnsi="Trebuchet MS" w:cs="LiberationSans"/>
                <w:color w:val="004F6B"/>
                <w:szCs w:val="26"/>
              </w:rPr>
            </w:pPr>
          </w:p>
        </w:tc>
        <w:tc>
          <w:tcPr>
            <w:tcW w:w="2407" w:type="dxa"/>
          </w:tcPr>
          <w:p w14:paraId="4194152A" w14:textId="77777777" w:rsidR="005F64AD" w:rsidRDefault="005F64AD" w:rsidP="005F64AD">
            <w:pPr>
              <w:autoSpaceDE w:val="0"/>
              <w:autoSpaceDN w:val="0"/>
              <w:adjustRightInd w:val="0"/>
              <w:jc w:val="center"/>
              <w:rPr>
                <w:rFonts w:ascii="Trebuchet MS" w:hAnsi="Trebuchet MS" w:cs="LiberationSans"/>
                <w:color w:val="004F6B"/>
                <w:szCs w:val="26"/>
              </w:rPr>
            </w:pPr>
          </w:p>
        </w:tc>
        <w:tc>
          <w:tcPr>
            <w:tcW w:w="2407" w:type="dxa"/>
          </w:tcPr>
          <w:p w14:paraId="68FCCC63" w14:textId="77777777" w:rsidR="005F64AD" w:rsidRDefault="005F64AD" w:rsidP="005F64AD">
            <w:pPr>
              <w:autoSpaceDE w:val="0"/>
              <w:autoSpaceDN w:val="0"/>
              <w:adjustRightInd w:val="0"/>
              <w:jc w:val="center"/>
              <w:rPr>
                <w:rFonts w:ascii="Trebuchet MS" w:hAnsi="Trebuchet MS" w:cs="LiberationSans"/>
                <w:color w:val="004F6B"/>
                <w:szCs w:val="26"/>
              </w:rPr>
            </w:pPr>
          </w:p>
        </w:tc>
      </w:tr>
    </w:tbl>
    <w:p w14:paraId="3F1E6F58" w14:textId="77777777" w:rsidR="005F64AD" w:rsidRDefault="005F64AD" w:rsidP="005F64AD">
      <w:pPr>
        <w:autoSpaceDE w:val="0"/>
        <w:autoSpaceDN w:val="0"/>
        <w:adjustRightInd w:val="0"/>
        <w:spacing w:after="0" w:line="240" w:lineRule="auto"/>
        <w:rPr>
          <w:rFonts w:ascii="Trebuchet MS" w:hAnsi="Trebuchet MS" w:cs="LiberationSans"/>
          <w:color w:val="004F6B"/>
          <w:szCs w:val="26"/>
        </w:rPr>
      </w:pPr>
    </w:p>
    <w:p w14:paraId="272B95C1" w14:textId="77777777" w:rsidR="005F64AD" w:rsidRDefault="005F64AD" w:rsidP="005F64AD">
      <w:pPr>
        <w:autoSpaceDE w:val="0"/>
        <w:autoSpaceDN w:val="0"/>
        <w:adjustRightInd w:val="0"/>
        <w:spacing w:after="0" w:line="240" w:lineRule="auto"/>
        <w:rPr>
          <w:rFonts w:ascii="Trebuchet MS" w:hAnsi="Trebuchet MS" w:cs="LiberationSans"/>
          <w:color w:val="004F6B"/>
          <w:szCs w:val="26"/>
        </w:rPr>
      </w:pPr>
    </w:p>
    <w:p w14:paraId="184B43A8" w14:textId="0DA251DF" w:rsidR="005F64AD" w:rsidRPr="00E475E3" w:rsidRDefault="005F64AD" w:rsidP="005F64AD">
      <w:pPr>
        <w:autoSpaceDE w:val="0"/>
        <w:autoSpaceDN w:val="0"/>
        <w:adjustRightInd w:val="0"/>
        <w:spacing w:after="0" w:line="240" w:lineRule="auto"/>
        <w:rPr>
          <w:rFonts w:ascii="Trebuchet MS" w:hAnsi="Trebuchet MS" w:cs="LiberationSans"/>
          <w:color w:val="004F6B"/>
          <w:szCs w:val="26"/>
        </w:rPr>
        <w:sectPr w:rsidR="005F64AD" w:rsidRPr="00E475E3" w:rsidSect="009A5C11">
          <w:pgSz w:w="11906" w:h="16838"/>
          <w:pgMar w:top="1134" w:right="1134" w:bottom="1134" w:left="1134" w:header="425" w:footer="425" w:gutter="0"/>
          <w:cols w:space="708"/>
          <w:docGrid w:linePitch="360"/>
        </w:sectPr>
      </w:pPr>
    </w:p>
    <w:bookmarkEnd w:id="1"/>
    <w:p w14:paraId="58FF7121" w14:textId="0AF42615" w:rsidR="00FE4787" w:rsidRPr="006E6098" w:rsidRDefault="00FE4787" w:rsidP="00FE4787">
      <w:pPr>
        <w:autoSpaceDE w:val="0"/>
        <w:autoSpaceDN w:val="0"/>
        <w:adjustRightInd w:val="0"/>
        <w:spacing w:after="0" w:line="240" w:lineRule="auto"/>
        <w:rPr>
          <w:rFonts w:ascii="Trebuchet MS" w:hAnsi="Trebuchet MS" w:cs="LiberationSans"/>
          <w:b/>
          <w:bCs/>
          <w:color w:val="E73E97"/>
          <w:sz w:val="28"/>
          <w:szCs w:val="28"/>
        </w:rPr>
      </w:pPr>
      <w:r w:rsidRPr="006E6098">
        <w:rPr>
          <w:rFonts w:ascii="Trebuchet MS" w:hAnsi="Trebuchet MS" w:cs="LiberationSans"/>
          <w:b/>
          <w:bCs/>
          <w:color w:val="E73E97"/>
          <w:sz w:val="28"/>
          <w:szCs w:val="28"/>
        </w:rPr>
        <w:lastRenderedPageBreak/>
        <w:t>About You</w:t>
      </w:r>
    </w:p>
    <w:p w14:paraId="5AA3F4ED" w14:textId="77777777" w:rsidR="00FE4787" w:rsidRPr="00E475E3" w:rsidRDefault="00FE4787" w:rsidP="00FE4787">
      <w:p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By telling us more information about yourself, you can help us better understand</w:t>
      </w:r>
    </w:p>
    <w:p w14:paraId="5059612D" w14:textId="54828DD9" w:rsidR="005446DA" w:rsidRPr="00E475E3" w:rsidRDefault="00FE4787" w:rsidP="005446DA">
      <w:p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how people's experiences may differ depending on their personal characteristics.</w:t>
      </w:r>
    </w:p>
    <w:p w14:paraId="2F889413" w14:textId="25A5795E" w:rsidR="00A675BF" w:rsidRPr="00E475E3" w:rsidRDefault="00A675BF" w:rsidP="005446DA">
      <w:pPr>
        <w:autoSpaceDE w:val="0"/>
        <w:autoSpaceDN w:val="0"/>
        <w:adjustRightInd w:val="0"/>
        <w:spacing w:after="0" w:line="240" w:lineRule="auto"/>
        <w:rPr>
          <w:rFonts w:ascii="Trebuchet MS" w:hAnsi="Trebuchet MS" w:cs="LiberationSans"/>
          <w:color w:val="004F6B"/>
          <w:szCs w:val="24"/>
        </w:rPr>
      </w:pPr>
    </w:p>
    <w:p w14:paraId="582DC42B" w14:textId="45AA8982" w:rsidR="00A675BF" w:rsidRPr="00E475E3" w:rsidRDefault="00A675BF" w:rsidP="005446DA">
      <w:p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If you are completing this on behalf of someone else, please complete it using their details (where known), leaving any questions where you do not know the answer blank.</w:t>
      </w:r>
    </w:p>
    <w:p w14:paraId="2DDA1F33" w14:textId="77777777" w:rsidR="006708C4" w:rsidRPr="00E475E3" w:rsidRDefault="006708C4" w:rsidP="005446DA">
      <w:pPr>
        <w:autoSpaceDE w:val="0"/>
        <w:autoSpaceDN w:val="0"/>
        <w:adjustRightInd w:val="0"/>
        <w:spacing w:after="0" w:line="240" w:lineRule="auto"/>
        <w:rPr>
          <w:rFonts w:ascii="Trebuchet MS" w:hAnsi="Trebuchet MS" w:cs="LiberationSans"/>
          <w:color w:val="004F6B"/>
          <w:szCs w:val="24"/>
        </w:rPr>
      </w:pPr>
    </w:p>
    <w:p w14:paraId="65F473F8" w14:textId="34CDB64A" w:rsidR="005446DA" w:rsidRPr="00E475E3" w:rsidRDefault="00FE4787" w:rsidP="005446DA">
      <w:pPr>
        <w:autoSpaceDE w:val="0"/>
        <w:autoSpaceDN w:val="0"/>
        <w:adjustRightInd w:val="0"/>
        <w:spacing w:after="0" w:line="240" w:lineRule="auto"/>
        <w:rPr>
          <w:rFonts w:ascii="Trebuchet MS" w:hAnsi="Trebuchet MS" w:cs="LiberationSans"/>
          <w:color w:val="004F6B"/>
          <w:szCs w:val="24"/>
        </w:rPr>
      </w:pPr>
      <w:r w:rsidRPr="00E475E3">
        <w:rPr>
          <w:rFonts w:ascii="Trebuchet MS" w:hAnsi="Trebuchet MS" w:cs="LiberationSans"/>
          <w:color w:val="004F6B"/>
          <w:szCs w:val="24"/>
        </w:rPr>
        <w:t>However, if you do not wish to answer these questions you do not have to.</w:t>
      </w:r>
    </w:p>
    <w:p w14:paraId="23E86514" w14:textId="77777777" w:rsidR="00B67E61" w:rsidRPr="00E475E3" w:rsidRDefault="00B67E61" w:rsidP="00B67E61">
      <w:pPr>
        <w:pStyle w:val="NoSpacing"/>
        <w:rPr>
          <w:color w:val="004F6B"/>
        </w:rPr>
      </w:pPr>
    </w:p>
    <w:p w14:paraId="59E1EF09" w14:textId="77777777" w:rsidR="00062033" w:rsidRPr="00E475E3" w:rsidRDefault="00062033" w:rsidP="00062033">
      <w:pPr>
        <w:pStyle w:val="NoSpacing"/>
        <w:numPr>
          <w:ilvl w:val="0"/>
          <w:numId w:val="22"/>
        </w:numPr>
        <w:rPr>
          <w:b/>
          <w:bCs/>
          <w:color w:val="004F6B"/>
        </w:rPr>
      </w:pPr>
      <w:r w:rsidRPr="00E475E3">
        <w:rPr>
          <w:b/>
          <w:bCs/>
          <w:color w:val="004F6B"/>
        </w:rPr>
        <w:t>What is your age?</w:t>
      </w:r>
    </w:p>
    <w:tbl>
      <w:tblPr>
        <w:tblStyle w:val="TableGrid"/>
        <w:tblW w:w="5000" w:type="pct"/>
        <w:tblLook w:val="04A0" w:firstRow="1" w:lastRow="0" w:firstColumn="1" w:lastColumn="0" w:noHBand="0" w:noVBand="1"/>
      </w:tblPr>
      <w:tblGrid>
        <w:gridCol w:w="3223"/>
        <w:gridCol w:w="3212"/>
        <w:gridCol w:w="3193"/>
      </w:tblGrid>
      <w:tr w:rsidR="00E475E3" w:rsidRPr="00E475E3" w14:paraId="2E42EB9B" w14:textId="77777777" w:rsidTr="00062033">
        <w:tc>
          <w:tcPr>
            <w:tcW w:w="1674" w:type="pct"/>
          </w:tcPr>
          <w:p w14:paraId="4B9C1279" w14:textId="77777777" w:rsidR="00062033" w:rsidRPr="00E475E3" w:rsidRDefault="00E469FB" w:rsidP="00062033">
            <w:pPr>
              <w:pStyle w:val="NoSpacing"/>
              <w:rPr>
                <w:color w:val="004F6B"/>
              </w:rPr>
            </w:pPr>
            <w:sdt>
              <w:sdtPr>
                <w:rPr>
                  <w:color w:val="004F6B"/>
                </w:rPr>
                <w:id w:val="43741450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0 to 12 years</w:t>
            </w:r>
          </w:p>
        </w:tc>
        <w:tc>
          <w:tcPr>
            <w:tcW w:w="1668" w:type="pct"/>
          </w:tcPr>
          <w:p w14:paraId="3D7D7C81" w14:textId="77777777" w:rsidR="00062033" w:rsidRPr="00E475E3" w:rsidRDefault="00E469FB" w:rsidP="00062033">
            <w:pPr>
              <w:pStyle w:val="NoSpacing"/>
              <w:rPr>
                <w:color w:val="004F6B"/>
              </w:rPr>
            </w:pPr>
            <w:sdt>
              <w:sdtPr>
                <w:rPr>
                  <w:color w:val="004F6B"/>
                </w:rPr>
                <w:id w:val="204655861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13 to 15 years</w:t>
            </w:r>
          </w:p>
        </w:tc>
        <w:tc>
          <w:tcPr>
            <w:tcW w:w="1659" w:type="pct"/>
          </w:tcPr>
          <w:p w14:paraId="121E44D2" w14:textId="77777777" w:rsidR="00062033" w:rsidRPr="00E475E3" w:rsidRDefault="00E469FB" w:rsidP="00062033">
            <w:pPr>
              <w:pStyle w:val="NoSpacing"/>
              <w:rPr>
                <w:color w:val="004F6B"/>
              </w:rPr>
            </w:pPr>
            <w:sdt>
              <w:sdtPr>
                <w:rPr>
                  <w:color w:val="004F6B"/>
                </w:rPr>
                <w:id w:val="-199433010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16 to 17 years</w:t>
            </w:r>
          </w:p>
        </w:tc>
      </w:tr>
      <w:tr w:rsidR="00E475E3" w:rsidRPr="00E475E3" w14:paraId="1EB9C604" w14:textId="77777777" w:rsidTr="00062033">
        <w:tc>
          <w:tcPr>
            <w:tcW w:w="1674" w:type="pct"/>
          </w:tcPr>
          <w:p w14:paraId="58555F71" w14:textId="77777777" w:rsidR="00062033" w:rsidRPr="00E475E3" w:rsidRDefault="00E469FB" w:rsidP="00062033">
            <w:pPr>
              <w:pStyle w:val="NoSpacing"/>
              <w:rPr>
                <w:color w:val="004F6B"/>
              </w:rPr>
            </w:pPr>
            <w:sdt>
              <w:sdtPr>
                <w:rPr>
                  <w:color w:val="004F6B"/>
                </w:rPr>
                <w:id w:val="173025996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18 to 24 years</w:t>
            </w:r>
          </w:p>
        </w:tc>
        <w:tc>
          <w:tcPr>
            <w:tcW w:w="1668" w:type="pct"/>
          </w:tcPr>
          <w:p w14:paraId="5E3B4C7D" w14:textId="77777777" w:rsidR="00062033" w:rsidRPr="00E475E3" w:rsidRDefault="00E469FB" w:rsidP="00062033">
            <w:pPr>
              <w:pStyle w:val="NoSpacing"/>
              <w:rPr>
                <w:color w:val="004F6B"/>
              </w:rPr>
            </w:pPr>
            <w:sdt>
              <w:sdtPr>
                <w:rPr>
                  <w:color w:val="004F6B"/>
                </w:rPr>
                <w:id w:val="115541711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25 to 49 years</w:t>
            </w:r>
          </w:p>
        </w:tc>
        <w:tc>
          <w:tcPr>
            <w:tcW w:w="1659" w:type="pct"/>
          </w:tcPr>
          <w:p w14:paraId="23F23A78" w14:textId="77777777" w:rsidR="00062033" w:rsidRPr="00E475E3" w:rsidRDefault="00E469FB" w:rsidP="00062033">
            <w:pPr>
              <w:pStyle w:val="NoSpacing"/>
              <w:rPr>
                <w:color w:val="004F6B"/>
              </w:rPr>
            </w:pPr>
            <w:sdt>
              <w:sdtPr>
                <w:rPr>
                  <w:color w:val="004F6B"/>
                </w:rPr>
                <w:id w:val="1010645954"/>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50 to 64 years</w:t>
            </w:r>
          </w:p>
        </w:tc>
      </w:tr>
      <w:tr w:rsidR="00062033" w:rsidRPr="00E475E3" w14:paraId="0360B2E7" w14:textId="77777777" w:rsidTr="00062033">
        <w:tc>
          <w:tcPr>
            <w:tcW w:w="1674" w:type="pct"/>
          </w:tcPr>
          <w:p w14:paraId="57EE58AD" w14:textId="77777777" w:rsidR="00062033" w:rsidRPr="00E475E3" w:rsidRDefault="00E469FB" w:rsidP="00062033">
            <w:pPr>
              <w:pStyle w:val="NoSpacing"/>
              <w:rPr>
                <w:color w:val="004F6B"/>
              </w:rPr>
            </w:pPr>
            <w:sdt>
              <w:sdtPr>
                <w:rPr>
                  <w:color w:val="004F6B"/>
                </w:rPr>
                <w:id w:val="191073096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65 to 79 years</w:t>
            </w:r>
          </w:p>
        </w:tc>
        <w:tc>
          <w:tcPr>
            <w:tcW w:w="1668" w:type="pct"/>
          </w:tcPr>
          <w:p w14:paraId="6DCCBACA" w14:textId="77777777" w:rsidR="00062033" w:rsidRPr="00E475E3" w:rsidRDefault="00E469FB" w:rsidP="00062033">
            <w:pPr>
              <w:pStyle w:val="NoSpacing"/>
              <w:rPr>
                <w:color w:val="004F6B"/>
              </w:rPr>
            </w:pPr>
            <w:sdt>
              <w:sdtPr>
                <w:rPr>
                  <w:color w:val="004F6B"/>
                </w:rPr>
                <w:id w:val="-23701615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80+ years</w:t>
            </w:r>
          </w:p>
        </w:tc>
        <w:tc>
          <w:tcPr>
            <w:tcW w:w="1659" w:type="pct"/>
          </w:tcPr>
          <w:p w14:paraId="6226BE55" w14:textId="77777777" w:rsidR="00062033" w:rsidRPr="00E475E3" w:rsidRDefault="00E469FB" w:rsidP="00062033">
            <w:pPr>
              <w:pStyle w:val="NoSpacing"/>
              <w:rPr>
                <w:color w:val="004F6B"/>
              </w:rPr>
            </w:pPr>
            <w:sdt>
              <w:sdtPr>
                <w:rPr>
                  <w:color w:val="004F6B"/>
                </w:rPr>
                <w:id w:val="-210564540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bl>
    <w:p w14:paraId="732FCF73" w14:textId="77777777" w:rsidR="00062033" w:rsidRPr="00E475E3" w:rsidRDefault="00062033" w:rsidP="00062033">
      <w:pPr>
        <w:pStyle w:val="NoSpacing"/>
        <w:rPr>
          <w:b/>
          <w:bCs/>
          <w:color w:val="004F6B"/>
        </w:rPr>
      </w:pPr>
    </w:p>
    <w:p w14:paraId="2FBBEA3D" w14:textId="5FA5B579" w:rsidR="00062033" w:rsidRPr="00E475E3" w:rsidRDefault="00062033" w:rsidP="00062033">
      <w:pPr>
        <w:pStyle w:val="NoSpacing"/>
        <w:numPr>
          <w:ilvl w:val="0"/>
          <w:numId w:val="22"/>
        </w:numPr>
        <w:rPr>
          <w:b/>
          <w:bCs/>
          <w:color w:val="004F6B"/>
        </w:rPr>
      </w:pPr>
      <w:r w:rsidRPr="00E475E3">
        <w:rPr>
          <w:b/>
          <w:bCs/>
          <w:color w:val="004F6B"/>
        </w:rPr>
        <w:t>How would you describe your gender?</w:t>
      </w:r>
    </w:p>
    <w:tbl>
      <w:tblPr>
        <w:tblStyle w:val="TableGrid"/>
        <w:tblW w:w="0" w:type="auto"/>
        <w:tblLook w:val="04A0" w:firstRow="1" w:lastRow="0" w:firstColumn="1" w:lastColumn="0" w:noHBand="0" w:noVBand="1"/>
      </w:tblPr>
      <w:tblGrid>
        <w:gridCol w:w="3208"/>
        <w:gridCol w:w="3210"/>
        <w:gridCol w:w="3210"/>
      </w:tblGrid>
      <w:tr w:rsidR="00E475E3" w:rsidRPr="00E475E3" w14:paraId="643187BA" w14:textId="77777777" w:rsidTr="008A0A92">
        <w:tc>
          <w:tcPr>
            <w:tcW w:w="3209" w:type="dxa"/>
          </w:tcPr>
          <w:p w14:paraId="5715E0FA" w14:textId="77777777" w:rsidR="00062033" w:rsidRPr="00E475E3" w:rsidRDefault="00E469FB" w:rsidP="00062033">
            <w:pPr>
              <w:pStyle w:val="NoSpacing"/>
              <w:rPr>
                <w:color w:val="004F6B"/>
              </w:rPr>
            </w:pPr>
            <w:sdt>
              <w:sdtPr>
                <w:rPr>
                  <w:color w:val="004F6B"/>
                </w:rPr>
                <w:id w:val="-70217659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Woman</w:t>
            </w:r>
          </w:p>
        </w:tc>
        <w:tc>
          <w:tcPr>
            <w:tcW w:w="3210" w:type="dxa"/>
          </w:tcPr>
          <w:p w14:paraId="7D64C736" w14:textId="77777777" w:rsidR="00062033" w:rsidRPr="00E475E3" w:rsidRDefault="00E469FB" w:rsidP="00062033">
            <w:pPr>
              <w:pStyle w:val="NoSpacing"/>
              <w:rPr>
                <w:color w:val="004F6B"/>
              </w:rPr>
            </w:pPr>
            <w:sdt>
              <w:sdtPr>
                <w:rPr>
                  <w:color w:val="004F6B"/>
                </w:rPr>
                <w:id w:val="117345420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Man</w:t>
            </w:r>
          </w:p>
        </w:tc>
        <w:tc>
          <w:tcPr>
            <w:tcW w:w="3210" w:type="dxa"/>
          </w:tcPr>
          <w:p w14:paraId="1E3B4E24" w14:textId="77777777" w:rsidR="00062033" w:rsidRPr="00E475E3" w:rsidRDefault="00E469FB" w:rsidP="00062033">
            <w:pPr>
              <w:pStyle w:val="NoSpacing"/>
              <w:rPr>
                <w:color w:val="004F6B"/>
              </w:rPr>
            </w:pPr>
            <w:sdt>
              <w:sdtPr>
                <w:rPr>
                  <w:color w:val="004F6B"/>
                </w:rPr>
                <w:id w:val="205819837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n-binary</w:t>
            </w:r>
          </w:p>
        </w:tc>
      </w:tr>
      <w:tr w:rsidR="00E475E3" w:rsidRPr="00E475E3" w14:paraId="6C055E9C" w14:textId="77777777" w:rsidTr="008A0A92">
        <w:tc>
          <w:tcPr>
            <w:tcW w:w="3209" w:type="dxa"/>
          </w:tcPr>
          <w:p w14:paraId="5B30E3CE" w14:textId="77777777" w:rsidR="00062033" w:rsidRPr="00E475E3" w:rsidRDefault="00E469FB" w:rsidP="00062033">
            <w:pPr>
              <w:pStyle w:val="NoSpacing"/>
              <w:rPr>
                <w:color w:val="004F6B"/>
              </w:rPr>
            </w:pPr>
            <w:sdt>
              <w:sdtPr>
                <w:rPr>
                  <w:color w:val="004F6B"/>
                </w:rPr>
                <w:id w:val="-186357602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Inter-sex</w:t>
            </w:r>
          </w:p>
        </w:tc>
        <w:tc>
          <w:tcPr>
            <w:tcW w:w="3210" w:type="dxa"/>
          </w:tcPr>
          <w:p w14:paraId="7DA02BA0" w14:textId="77777777" w:rsidR="00062033" w:rsidRPr="00E475E3" w:rsidRDefault="00E469FB" w:rsidP="00062033">
            <w:pPr>
              <w:pStyle w:val="NoSpacing"/>
              <w:rPr>
                <w:color w:val="004F6B"/>
              </w:rPr>
            </w:pPr>
            <w:sdt>
              <w:sdtPr>
                <w:rPr>
                  <w:color w:val="004F6B"/>
                </w:rPr>
                <w:id w:val="89973430"/>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c>
          <w:tcPr>
            <w:tcW w:w="3210" w:type="dxa"/>
          </w:tcPr>
          <w:p w14:paraId="04B69882" w14:textId="77777777" w:rsidR="00062033" w:rsidRPr="00E475E3" w:rsidRDefault="00062033" w:rsidP="00062033">
            <w:pPr>
              <w:pStyle w:val="NoSpacing"/>
              <w:rPr>
                <w:color w:val="004F6B"/>
              </w:rPr>
            </w:pPr>
          </w:p>
        </w:tc>
      </w:tr>
      <w:tr w:rsidR="00062033" w:rsidRPr="00E475E3" w14:paraId="417C6829" w14:textId="77777777" w:rsidTr="008A0A92">
        <w:tc>
          <w:tcPr>
            <w:tcW w:w="9629" w:type="dxa"/>
            <w:gridSpan w:val="3"/>
          </w:tcPr>
          <w:p w14:paraId="250B6708" w14:textId="77777777" w:rsidR="00062033" w:rsidRPr="00E475E3" w:rsidRDefault="00E469FB" w:rsidP="00062033">
            <w:pPr>
              <w:pStyle w:val="NoSpacing"/>
              <w:rPr>
                <w:color w:val="004F6B"/>
              </w:rPr>
            </w:pPr>
            <w:sdt>
              <w:sdtPr>
                <w:rPr>
                  <w:color w:val="004F6B"/>
                </w:rPr>
                <w:id w:val="78099831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to self-describe:</w:t>
            </w:r>
          </w:p>
        </w:tc>
      </w:tr>
    </w:tbl>
    <w:p w14:paraId="192076F0" w14:textId="77777777" w:rsidR="00062033" w:rsidRPr="00E475E3" w:rsidRDefault="00062033" w:rsidP="00062033">
      <w:pPr>
        <w:pStyle w:val="NoSpacing"/>
        <w:rPr>
          <w:b/>
          <w:bCs/>
          <w:color w:val="004F6B"/>
        </w:rPr>
      </w:pPr>
    </w:p>
    <w:p w14:paraId="5CB4C6F5" w14:textId="062D764F" w:rsidR="00062033" w:rsidRPr="00E475E3" w:rsidRDefault="00062033" w:rsidP="00062033">
      <w:pPr>
        <w:pStyle w:val="NoSpacing"/>
        <w:numPr>
          <w:ilvl w:val="0"/>
          <w:numId w:val="22"/>
        </w:numPr>
        <w:rPr>
          <w:b/>
          <w:bCs/>
          <w:color w:val="004F6B"/>
        </w:rPr>
      </w:pPr>
      <w:r w:rsidRPr="00E475E3">
        <w:rPr>
          <w:b/>
          <w:bCs/>
          <w:color w:val="004F6B"/>
        </w:rPr>
        <w:t>Is your gender identity the same as the sex you were assigned at bir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3210"/>
        <w:gridCol w:w="3210"/>
      </w:tblGrid>
      <w:tr w:rsidR="00062033" w:rsidRPr="00E475E3" w14:paraId="7542B849" w14:textId="77777777" w:rsidTr="008A0A92">
        <w:tc>
          <w:tcPr>
            <w:tcW w:w="1666" w:type="pct"/>
            <w:hideMark/>
          </w:tcPr>
          <w:p w14:paraId="1E418B95" w14:textId="77777777" w:rsidR="00062033" w:rsidRPr="00E475E3" w:rsidRDefault="00E469FB" w:rsidP="00062033">
            <w:pPr>
              <w:pStyle w:val="NoSpacing"/>
              <w:rPr>
                <w:color w:val="004F6B"/>
              </w:rPr>
            </w:pPr>
            <w:sdt>
              <w:sdtPr>
                <w:rPr>
                  <w:color w:val="004F6B"/>
                </w:rPr>
                <w:id w:val="54626286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w:t>
            </w:r>
          </w:p>
        </w:tc>
        <w:tc>
          <w:tcPr>
            <w:tcW w:w="1667" w:type="pct"/>
            <w:hideMark/>
          </w:tcPr>
          <w:p w14:paraId="5394A028" w14:textId="77777777" w:rsidR="00062033" w:rsidRPr="00E475E3" w:rsidRDefault="00E469FB" w:rsidP="00062033">
            <w:pPr>
              <w:pStyle w:val="NoSpacing"/>
              <w:rPr>
                <w:color w:val="004F6B"/>
              </w:rPr>
            </w:pPr>
            <w:sdt>
              <w:sdtPr>
                <w:rPr>
                  <w:color w:val="004F6B"/>
                </w:rPr>
                <w:id w:val="32587302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w:t>
            </w:r>
          </w:p>
        </w:tc>
        <w:tc>
          <w:tcPr>
            <w:tcW w:w="1667" w:type="pct"/>
            <w:hideMark/>
          </w:tcPr>
          <w:p w14:paraId="07D0EDE2" w14:textId="77777777" w:rsidR="00062033" w:rsidRPr="00E475E3" w:rsidRDefault="00E469FB" w:rsidP="00062033">
            <w:pPr>
              <w:pStyle w:val="NoSpacing"/>
              <w:rPr>
                <w:color w:val="004F6B"/>
              </w:rPr>
            </w:pPr>
            <w:sdt>
              <w:sdtPr>
                <w:rPr>
                  <w:color w:val="004F6B"/>
                </w:rPr>
                <w:id w:val="27621590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bl>
    <w:p w14:paraId="4C15DA15" w14:textId="77777777" w:rsidR="00062033" w:rsidRPr="00E475E3" w:rsidRDefault="00062033" w:rsidP="00062033">
      <w:pPr>
        <w:pStyle w:val="NoSpacing"/>
        <w:rPr>
          <w:b/>
          <w:bCs/>
          <w:color w:val="004F6B"/>
        </w:rPr>
      </w:pPr>
    </w:p>
    <w:p w14:paraId="1BA4C9C6" w14:textId="34376476" w:rsidR="00062033" w:rsidRPr="00E475E3" w:rsidRDefault="00062033" w:rsidP="00062033">
      <w:pPr>
        <w:pStyle w:val="NoSpacing"/>
        <w:numPr>
          <w:ilvl w:val="0"/>
          <w:numId w:val="22"/>
        </w:numPr>
        <w:rPr>
          <w:b/>
          <w:bCs/>
          <w:color w:val="004F6B"/>
        </w:rPr>
      </w:pPr>
      <w:r w:rsidRPr="00E475E3">
        <w:rPr>
          <w:b/>
          <w:bCs/>
          <w:color w:val="004F6B"/>
        </w:rPr>
        <w:t>What is your sexual orientation?</w:t>
      </w:r>
    </w:p>
    <w:tbl>
      <w:tblPr>
        <w:tblW w:w="500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256"/>
        <w:gridCol w:w="3118"/>
        <w:gridCol w:w="3254"/>
      </w:tblGrid>
      <w:tr w:rsidR="00E475E3" w:rsidRPr="00E475E3" w14:paraId="2A56B41A" w14:textId="77777777" w:rsidTr="008A0A92">
        <w:tc>
          <w:tcPr>
            <w:tcW w:w="1691" w:type="pct"/>
            <w:tcBorders>
              <w:top w:val="single" w:sz="4" w:space="0" w:color="auto"/>
              <w:left w:val="single" w:sz="4" w:space="0" w:color="auto"/>
              <w:bottom w:val="single" w:sz="4" w:space="0" w:color="auto"/>
              <w:right w:val="single" w:sz="4" w:space="0" w:color="auto"/>
            </w:tcBorders>
            <w:hideMark/>
          </w:tcPr>
          <w:bookmarkStart w:id="2" w:name="_Hlk90567695"/>
          <w:p w14:paraId="1BDD7125" w14:textId="77777777" w:rsidR="00062033" w:rsidRPr="00E475E3" w:rsidRDefault="00E469FB" w:rsidP="00062033">
            <w:pPr>
              <w:pStyle w:val="NoSpacing"/>
              <w:rPr>
                <w:color w:val="004F6B"/>
              </w:rPr>
            </w:pPr>
            <w:sdt>
              <w:sdtPr>
                <w:rPr>
                  <w:color w:val="004F6B"/>
                </w:rPr>
                <w:id w:val="-157704005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Asexual</w:t>
            </w:r>
          </w:p>
        </w:tc>
        <w:tc>
          <w:tcPr>
            <w:tcW w:w="1619" w:type="pct"/>
            <w:tcBorders>
              <w:top w:val="single" w:sz="4" w:space="0" w:color="auto"/>
              <w:left w:val="single" w:sz="4" w:space="0" w:color="auto"/>
              <w:bottom w:val="single" w:sz="4" w:space="0" w:color="auto"/>
              <w:right w:val="single" w:sz="4" w:space="0" w:color="auto"/>
            </w:tcBorders>
          </w:tcPr>
          <w:p w14:paraId="194A6578" w14:textId="77777777" w:rsidR="00062033" w:rsidRPr="00E475E3" w:rsidRDefault="00E469FB" w:rsidP="00062033">
            <w:pPr>
              <w:pStyle w:val="NoSpacing"/>
              <w:rPr>
                <w:color w:val="004F6B"/>
              </w:rPr>
            </w:pPr>
            <w:sdt>
              <w:sdtPr>
                <w:rPr>
                  <w:color w:val="004F6B"/>
                </w:rPr>
                <w:id w:val="62127211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Bisexual</w:t>
            </w:r>
          </w:p>
        </w:tc>
        <w:tc>
          <w:tcPr>
            <w:tcW w:w="1690" w:type="pct"/>
            <w:tcBorders>
              <w:top w:val="single" w:sz="4" w:space="0" w:color="auto"/>
              <w:left w:val="single" w:sz="4" w:space="0" w:color="auto"/>
              <w:bottom w:val="single" w:sz="4" w:space="0" w:color="auto"/>
              <w:right w:val="single" w:sz="4" w:space="0" w:color="auto"/>
            </w:tcBorders>
          </w:tcPr>
          <w:p w14:paraId="56237BF1" w14:textId="77777777" w:rsidR="00062033" w:rsidRPr="00E475E3" w:rsidRDefault="00E469FB" w:rsidP="00062033">
            <w:pPr>
              <w:pStyle w:val="NoSpacing"/>
              <w:rPr>
                <w:color w:val="004F6B"/>
              </w:rPr>
            </w:pPr>
            <w:sdt>
              <w:sdtPr>
                <w:rPr>
                  <w:color w:val="004F6B"/>
                </w:rPr>
                <w:id w:val="-64528162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Gay man</w:t>
            </w:r>
          </w:p>
        </w:tc>
      </w:tr>
      <w:tr w:rsidR="00E475E3" w:rsidRPr="00E475E3" w14:paraId="297E56F1" w14:textId="77777777" w:rsidTr="008A0A92">
        <w:tc>
          <w:tcPr>
            <w:tcW w:w="1691" w:type="pct"/>
            <w:tcBorders>
              <w:top w:val="single" w:sz="4" w:space="0" w:color="auto"/>
              <w:left w:val="single" w:sz="4" w:space="0" w:color="auto"/>
              <w:bottom w:val="single" w:sz="4" w:space="0" w:color="auto"/>
              <w:right w:val="single" w:sz="4" w:space="0" w:color="auto"/>
            </w:tcBorders>
            <w:hideMark/>
          </w:tcPr>
          <w:p w14:paraId="5B482455" w14:textId="77777777" w:rsidR="00062033" w:rsidRPr="00E475E3" w:rsidRDefault="00E469FB" w:rsidP="00062033">
            <w:pPr>
              <w:pStyle w:val="NoSpacing"/>
              <w:rPr>
                <w:color w:val="004F6B"/>
              </w:rPr>
            </w:pPr>
            <w:sdt>
              <w:sdtPr>
                <w:rPr>
                  <w:color w:val="004F6B"/>
                </w:rPr>
                <w:id w:val="-131232345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Heterosexual/Straight</w:t>
            </w:r>
          </w:p>
        </w:tc>
        <w:tc>
          <w:tcPr>
            <w:tcW w:w="1619" w:type="pct"/>
            <w:tcBorders>
              <w:top w:val="single" w:sz="4" w:space="0" w:color="auto"/>
              <w:left w:val="single" w:sz="4" w:space="0" w:color="auto"/>
              <w:bottom w:val="single" w:sz="4" w:space="0" w:color="auto"/>
              <w:right w:val="single" w:sz="4" w:space="0" w:color="auto"/>
            </w:tcBorders>
          </w:tcPr>
          <w:p w14:paraId="79A6B761" w14:textId="77777777" w:rsidR="00062033" w:rsidRPr="00E475E3" w:rsidRDefault="00E469FB" w:rsidP="00062033">
            <w:pPr>
              <w:pStyle w:val="NoSpacing"/>
              <w:rPr>
                <w:color w:val="004F6B"/>
              </w:rPr>
            </w:pPr>
            <w:sdt>
              <w:sdtPr>
                <w:rPr>
                  <w:color w:val="004F6B"/>
                </w:rPr>
                <w:id w:val="161987621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Lesbian/Gay woman</w:t>
            </w:r>
          </w:p>
        </w:tc>
        <w:tc>
          <w:tcPr>
            <w:tcW w:w="1690" w:type="pct"/>
            <w:tcBorders>
              <w:top w:val="single" w:sz="4" w:space="0" w:color="auto"/>
              <w:left w:val="single" w:sz="4" w:space="0" w:color="auto"/>
              <w:bottom w:val="single" w:sz="4" w:space="0" w:color="auto"/>
              <w:right w:val="single" w:sz="4" w:space="0" w:color="auto"/>
            </w:tcBorders>
          </w:tcPr>
          <w:p w14:paraId="0BD5F0AA" w14:textId="77777777" w:rsidR="00062033" w:rsidRPr="00E475E3" w:rsidRDefault="00E469FB" w:rsidP="00062033">
            <w:pPr>
              <w:pStyle w:val="NoSpacing"/>
              <w:rPr>
                <w:color w:val="004F6B"/>
              </w:rPr>
            </w:pPr>
            <w:sdt>
              <w:sdtPr>
                <w:rPr>
                  <w:color w:val="004F6B"/>
                </w:rPr>
                <w:id w:val="93832914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ansexual</w:t>
            </w:r>
          </w:p>
        </w:tc>
      </w:tr>
      <w:tr w:rsidR="00E475E3" w:rsidRPr="00E475E3" w14:paraId="10BDC58F" w14:textId="77777777" w:rsidTr="008A0A92">
        <w:tc>
          <w:tcPr>
            <w:tcW w:w="1691" w:type="pct"/>
            <w:tcBorders>
              <w:top w:val="single" w:sz="4" w:space="0" w:color="auto"/>
              <w:left w:val="single" w:sz="4" w:space="0" w:color="auto"/>
              <w:bottom w:val="single" w:sz="4" w:space="0" w:color="auto"/>
              <w:right w:val="single" w:sz="4" w:space="0" w:color="auto"/>
            </w:tcBorders>
          </w:tcPr>
          <w:p w14:paraId="6EDA2354" w14:textId="77777777" w:rsidR="00062033" w:rsidRPr="00E475E3" w:rsidRDefault="00E469FB" w:rsidP="00062033">
            <w:pPr>
              <w:pStyle w:val="NoSpacing"/>
              <w:rPr>
                <w:color w:val="004F6B"/>
              </w:rPr>
            </w:pPr>
            <w:sdt>
              <w:sdtPr>
                <w:rPr>
                  <w:color w:val="004F6B"/>
                </w:rPr>
                <w:id w:val="89902640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c>
          <w:tcPr>
            <w:tcW w:w="1619" w:type="pct"/>
            <w:tcBorders>
              <w:top w:val="single" w:sz="4" w:space="0" w:color="auto"/>
              <w:left w:val="single" w:sz="4" w:space="0" w:color="auto"/>
              <w:bottom w:val="single" w:sz="4" w:space="0" w:color="auto"/>
              <w:right w:val="single" w:sz="4" w:space="0" w:color="auto"/>
            </w:tcBorders>
          </w:tcPr>
          <w:p w14:paraId="418A4E2B" w14:textId="77777777" w:rsidR="00062033" w:rsidRPr="00E475E3" w:rsidRDefault="00062033" w:rsidP="00062033">
            <w:pPr>
              <w:pStyle w:val="NoSpacing"/>
              <w:rPr>
                <w:color w:val="004F6B"/>
              </w:rPr>
            </w:pPr>
          </w:p>
        </w:tc>
        <w:tc>
          <w:tcPr>
            <w:tcW w:w="1690" w:type="pct"/>
            <w:tcBorders>
              <w:top w:val="single" w:sz="4" w:space="0" w:color="auto"/>
              <w:left w:val="single" w:sz="4" w:space="0" w:color="auto"/>
              <w:bottom w:val="single" w:sz="4" w:space="0" w:color="auto"/>
              <w:right w:val="single" w:sz="4" w:space="0" w:color="auto"/>
            </w:tcBorders>
          </w:tcPr>
          <w:p w14:paraId="71E59CD0" w14:textId="77777777" w:rsidR="00062033" w:rsidRPr="00E475E3" w:rsidRDefault="00062033" w:rsidP="00062033">
            <w:pPr>
              <w:pStyle w:val="NoSpacing"/>
              <w:rPr>
                <w:color w:val="004F6B"/>
              </w:rPr>
            </w:pPr>
          </w:p>
        </w:tc>
      </w:tr>
      <w:tr w:rsidR="00062033" w:rsidRPr="00E475E3" w14:paraId="45942655" w14:textId="77777777" w:rsidTr="008A0A92">
        <w:tc>
          <w:tcPr>
            <w:tcW w:w="5000" w:type="pct"/>
            <w:gridSpan w:val="3"/>
            <w:tcBorders>
              <w:top w:val="single" w:sz="4" w:space="0" w:color="auto"/>
              <w:left w:val="single" w:sz="4" w:space="0" w:color="auto"/>
              <w:bottom w:val="single" w:sz="4" w:space="0" w:color="auto"/>
              <w:right w:val="single" w:sz="4" w:space="0" w:color="auto"/>
            </w:tcBorders>
            <w:hideMark/>
          </w:tcPr>
          <w:p w14:paraId="5B50CB4D" w14:textId="77777777" w:rsidR="00062033" w:rsidRPr="00E475E3" w:rsidRDefault="00E469FB" w:rsidP="00062033">
            <w:pPr>
              <w:pStyle w:val="NoSpacing"/>
              <w:rPr>
                <w:color w:val="004F6B"/>
              </w:rPr>
            </w:pPr>
            <w:sdt>
              <w:sdtPr>
                <w:rPr>
                  <w:color w:val="004F6B"/>
                </w:rPr>
                <w:id w:val="4727047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to self-describe:</w:t>
            </w:r>
          </w:p>
        </w:tc>
      </w:tr>
      <w:bookmarkEnd w:id="2"/>
    </w:tbl>
    <w:p w14:paraId="62CDB85B" w14:textId="77777777" w:rsidR="00062033" w:rsidRPr="00E475E3" w:rsidRDefault="00062033" w:rsidP="00062033">
      <w:pPr>
        <w:pStyle w:val="NoSpacing"/>
        <w:rPr>
          <w:b/>
          <w:bCs/>
          <w:color w:val="004F6B"/>
        </w:rPr>
      </w:pPr>
    </w:p>
    <w:p w14:paraId="13E96277" w14:textId="77777777" w:rsidR="00062033" w:rsidRPr="00E475E3" w:rsidRDefault="00062033" w:rsidP="00062033">
      <w:pPr>
        <w:pStyle w:val="NoSpacing"/>
        <w:numPr>
          <w:ilvl w:val="0"/>
          <w:numId w:val="22"/>
        </w:numPr>
        <w:rPr>
          <w:b/>
          <w:bCs/>
          <w:color w:val="004F6B"/>
        </w:rPr>
      </w:pPr>
      <w:r w:rsidRPr="00E475E3">
        <w:rPr>
          <w:b/>
          <w:bCs/>
          <w:color w:val="004F6B"/>
        </w:rPr>
        <w:t>Please describe your ethnicity:</w:t>
      </w:r>
    </w:p>
    <w:tbl>
      <w:tblPr>
        <w:tblStyle w:val="TableGrid"/>
        <w:tblW w:w="0" w:type="auto"/>
        <w:tblLook w:val="04A0" w:firstRow="1" w:lastRow="0" w:firstColumn="1" w:lastColumn="0" w:noHBand="0" w:noVBand="1"/>
      </w:tblPr>
      <w:tblGrid>
        <w:gridCol w:w="4814"/>
        <w:gridCol w:w="4814"/>
      </w:tblGrid>
      <w:tr w:rsidR="00E475E3" w:rsidRPr="00E475E3" w14:paraId="2D9B3195" w14:textId="77777777" w:rsidTr="008A0A92">
        <w:tc>
          <w:tcPr>
            <w:tcW w:w="4814" w:type="dxa"/>
          </w:tcPr>
          <w:p w14:paraId="7B7330CA" w14:textId="77777777" w:rsidR="00062033" w:rsidRPr="00E475E3" w:rsidRDefault="00E469FB" w:rsidP="008A0A92">
            <w:pPr>
              <w:pStyle w:val="NoSpacing"/>
              <w:rPr>
                <w:bCs/>
                <w:color w:val="004F6B"/>
              </w:rPr>
            </w:pPr>
            <w:sdt>
              <w:sdtPr>
                <w:rPr>
                  <w:bCs/>
                  <w:color w:val="004F6B"/>
                </w:rPr>
                <w:id w:val="878432171"/>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rab</w:t>
            </w:r>
          </w:p>
        </w:tc>
        <w:tc>
          <w:tcPr>
            <w:tcW w:w="4815" w:type="dxa"/>
          </w:tcPr>
          <w:p w14:paraId="0D23B31E" w14:textId="77777777" w:rsidR="00062033" w:rsidRPr="00E475E3" w:rsidRDefault="00E469FB" w:rsidP="008A0A92">
            <w:pPr>
              <w:pStyle w:val="NoSpacing"/>
              <w:rPr>
                <w:bCs/>
                <w:color w:val="004F6B"/>
              </w:rPr>
            </w:pPr>
            <w:sdt>
              <w:sdtPr>
                <w:rPr>
                  <w:bCs/>
                  <w:color w:val="004F6B"/>
                </w:rPr>
                <w:id w:val="1541706356"/>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Mixed / Multiple ethnic groups: Black African and White</w:t>
            </w:r>
          </w:p>
        </w:tc>
      </w:tr>
      <w:tr w:rsidR="00E475E3" w:rsidRPr="00E475E3" w14:paraId="7227C562" w14:textId="77777777" w:rsidTr="008A0A92">
        <w:tc>
          <w:tcPr>
            <w:tcW w:w="4814" w:type="dxa"/>
          </w:tcPr>
          <w:p w14:paraId="35C9F6FF" w14:textId="77777777" w:rsidR="00062033" w:rsidRPr="00E475E3" w:rsidRDefault="00E469FB" w:rsidP="008A0A92">
            <w:pPr>
              <w:pStyle w:val="NoSpacing"/>
              <w:rPr>
                <w:bCs/>
                <w:color w:val="004F6B"/>
              </w:rPr>
            </w:pPr>
            <w:sdt>
              <w:sdtPr>
                <w:rPr>
                  <w:bCs/>
                  <w:color w:val="004F6B"/>
                </w:rPr>
                <w:id w:val="-1551376668"/>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sian / Asian British: Bangladeshi</w:t>
            </w:r>
          </w:p>
        </w:tc>
        <w:tc>
          <w:tcPr>
            <w:tcW w:w="4815" w:type="dxa"/>
          </w:tcPr>
          <w:p w14:paraId="2015749F" w14:textId="77777777" w:rsidR="00062033" w:rsidRPr="00E475E3" w:rsidRDefault="00E469FB" w:rsidP="008A0A92">
            <w:pPr>
              <w:pStyle w:val="NoSpacing"/>
              <w:rPr>
                <w:bCs/>
                <w:color w:val="004F6B"/>
              </w:rPr>
            </w:pPr>
            <w:sdt>
              <w:sdtPr>
                <w:rPr>
                  <w:bCs/>
                  <w:color w:val="004F6B"/>
                </w:rPr>
                <w:id w:val="1550643144"/>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Mixed / Multiple ethnic groups: Black Caribbean and White</w:t>
            </w:r>
          </w:p>
        </w:tc>
      </w:tr>
      <w:tr w:rsidR="00E475E3" w:rsidRPr="00E475E3" w14:paraId="0D0E7282" w14:textId="77777777" w:rsidTr="008A0A92">
        <w:tc>
          <w:tcPr>
            <w:tcW w:w="4814" w:type="dxa"/>
          </w:tcPr>
          <w:p w14:paraId="7ACC47B2" w14:textId="77777777" w:rsidR="00062033" w:rsidRPr="00E475E3" w:rsidRDefault="00E469FB" w:rsidP="008A0A92">
            <w:pPr>
              <w:pStyle w:val="NoSpacing"/>
              <w:rPr>
                <w:bCs/>
                <w:color w:val="004F6B"/>
              </w:rPr>
            </w:pPr>
            <w:sdt>
              <w:sdtPr>
                <w:rPr>
                  <w:bCs/>
                  <w:color w:val="004F6B"/>
                </w:rPr>
                <w:id w:val="-157150151"/>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sian / Asian British: Chinese</w:t>
            </w:r>
          </w:p>
        </w:tc>
        <w:tc>
          <w:tcPr>
            <w:tcW w:w="4815" w:type="dxa"/>
          </w:tcPr>
          <w:p w14:paraId="09E764B0" w14:textId="77777777" w:rsidR="00062033" w:rsidRPr="00E475E3" w:rsidRDefault="00E469FB" w:rsidP="008A0A92">
            <w:pPr>
              <w:pStyle w:val="NoSpacing"/>
              <w:rPr>
                <w:bCs/>
                <w:color w:val="004F6B"/>
              </w:rPr>
            </w:pPr>
            <w:sdt>
              <w:sdtPr>
                <w:rPr>
                  <w:bCs/>
                  <w:color w:val="004F6B"/>
                </w:rPr>
                <w:id w:val="10138973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Mixed / Multiple ethnic groups: Any other Mixed / Multiple ethnic groups background</w:t>
            </w:r>
          </w:p>
        </w:tc>
      </w:tr>
      <w:tr w:rsidR="00E475E3" w:rsidRPr="00E475E3" w14:paraId="74BC6EC0" w14:textId="77777777" w:rsidTr="008A0A92">
        <w:tc>
          <w:tcPr>
            <w:tcW w:w="4814" w:type="dxa"/>
          </w:tcPr>
          <w:p w14:paraId="7E4B8C09" w14:textId="77777777" w:rsidR="00062033" w:rsidRPr="00E475E3" w:rsidRDefault="00E469FB" w:rsidP="008A0A92">
            <w:pPr>
              <w:pStyle w:val="NoSpacing"/>
              <w:rPr>
                <w:bCs/>
                <w:color w:val="004F6B"/>
              </w:rPr>
            </w:pPr>
            <w:sdt>
              <w:sdtPr>
                <w:rPr>
                  <w:bCs/>
                  <w:color w:val="004F6B"/>
                </w:rPr>
                <w:id w:val="60947104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sian / Asian British: Indian</w:t>
            </w:r>
          </w:p>
        </w:tc>
        <w:tc>
          <w:tcPr>
            <w:tcW w:w="4815" w:type="dxa"/>
          </w:tcPr>
          <w:p w14:paraId="334838EB" w14:textId="77777777" w:rsidR="00062033" w:rsidRPr="00E475E3" w:rsidRDefault="00E469FB" w:rsidP="008A0A92">
            <w:pPr>
              <w:pStyle w:val="NoSpacing"/>
              <w:rPr>
                <w:bCs/>
                <w:color w:val="004F6B"/>
              </w:rPr>
            </w:pPr>
            <w:sdt>
              <w:sdtPr>
                <w:rPr>
                  <w:bCs/>
                  <w:color w:val="004F6B"/>
                </w:rPr>
                <w:id w:val="-170178069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White: British / English / Northern Irish / Scottish / Welsh</w:t>
            </w:r>
          </w:p>
        </w:tc>
      </w:tr>
      <w:tr w:rsidR="00E475E3" w:rsidRPr="00E475E3" w14:paraId="78BC0EF5" w14:textId="77777777" w:rsidTr="008A0A92">
        <w:tc>
          <w:tcPr>
            <w:tcW w:w="4814" w:type="dxa"/>
          </w:tcPr>
          <w:p w14:paraId="7BF1C4B7" w14:textId="77777777" w:rsidR="00062033" w:rsidRPr="00E475E3" w:rsidRDefault="00E469FB" w:rsidP="008A0A92">
            <w:pPr>
              <w:pStyle w:val="NoSpacing"/>
              <w:rPr>
                <w:bCs/>
                <w:color w:val="004F6B"/>
              </w:rPr>
            </w:pPr>
            <w:sdt>
              <w:sdtPr>
                <w:rPr>
                  <w:bCs/>
                  <w:color w:val="004F6B"/>
                </w:rPr>
                <w:id w:val="80998373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sian / Asian British: Pakistani</w:t>
            </w:r>
          </w:p>
          <w:p w14:paraId="0514A22F" w14:textId="77777777" w:rsidR="00062033" w:rsidRPr="00E475E3" w:rsidRDefault="00062033" w:rsidP="008A0A92">
            <w:pPr>
              <w:pStyle w:val="NoSpacing"/>
              <w:rPr>
                <w:bCs/>
                <w:color w:val="004F6B"/>
              </w:rPr>
            </w:pPr>
          </w:p>
        </w:tc>
        <w:tc>
          <w:tcPr>
            <w:tcW w:w="4815" w:type="dxa"/>
          </w:tcPr>
          <w:p w14:paraId="039EA8BD" w14:textId="77777777" w:rsidR="00062033" w:rsidRPr="00E475E3" w:rsidRDefault="00E469FB" w:rsidP="008A0A92">
            <w:pPr>
              <w:pStyle w:val="NoSpacing"/>
              <w:rPr>
                <w:bCs/>
                <w:color w:val="004F6B"/>
              </w:rPr>
            </w:pPr>
            <w:sdt>
              <w:sdtPr>
                <w:rPr>
                  <w:bCs/>
                  <w:color w:val="004F6B"/>
                </w:rPr>
                <w:id w:val="-1113973322"/>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White: Irish</w:t>
            </w:r>
          </w:p>
        </w:tc>
      </w:tr>
      <w:tr w:rsidR="00E475E3" w:rsidRPr="00E475E3" w14:paraId="0C082C63" w14:textId="77777777" w:rsidTr="008A0A92">
        <w:tc>
          <w:tcPr>
            <w:tcW w:w="4814" w:type="dxa"/>
          </w:tcPr>
          <w:p w14:paraId="6196C4F6" w14:textId="77777777" w:rsidR="00062033" w:rsidRPr="00E475E3" w:rsidRDefault="00E469FB" w:rsidP="008A0A92">
            <w:pPr>
              <w:pStyle w:val="NoSpacing"/>
              <w:rPr>
                <w:bCs/>
                <w:color w:val="004F6B"/>
              </w:rPr>
            </w:pPr>
            <w:sdt>
              <w:sdtPr>
                <w:rPr>
                  <w:bCs/>
                  <w:color w:val="004F6B"/>
                </w:rPr>
                <w:id w:val="-108729628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sian / Asian British: Any other Asian / Asian British background</w:t>
            </w:r>
          </w:p>
        </w:tc>
        <w:tc>
          <w:tcPr>
            <w:tcW w:w="4815" w:type="dxa"/>
          </w:tcPr>
          <w:p w14:paraId="700F0A39" w14:textId="77777777" w:rsidR="00062033" w:rsidRPr="00E475E3" w:rsidRDefault="00E469FB" w:rsidP="008A0A92">
            <w:pPr>
              <w:pStyle w:val="NoSpacing"/>
              <w:rPr>
                <w:bCs/>
                <w:color w:val="004F6B"/>
              </w:rPr>
            </w:pPr>
            <w:sdt>
              <w:sdtPr>
                <w:rPr>
                  <w:bCs/>
                  <w:color w:val="004F6B"/>
                </w:rPr>
                <w:id w:val="1952275296"/>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White: Gypsy, </w:t>
            </w:r>
            <w:proofErr w:type="gramStart"/>
            <w:r w:rsidR="00062033" w:rsidRPr="00E475E3">
              <w:rPr>
                <w:bCs/>
                <w:color w:val="004F6B"/>
              </w:rPr>
              <w:t>Traveller</w:t>
            </w:r>
            <w:proofErr w:type="gramEnd"/>
            <w:r w:rsidR="00062033" w:rsidRPr="00E475E3">
              <w:rPr>
                <w:bCs/>
                <w:color w:val="004F6B"/>
              </w:rPr>
              <w:t xml:space="preserve"> or Irish Traveller</w:t>
            </w:r>
          </w:p>
        </w:tc>
      </w:tr>
      <w:tr w:rsidR="00E475E3" w:rsidRPr="00E475E3" w14:paraId="784CD456" w14:textId="77777777" w:rsidTr="008A0A92">
        <w:tc>
          <w:tcPr>
            <w:tcW w:w="4814" w:type="dxa"/>
          </w:tcPr>
          <w:p w14:paraId="309B9939" w14:textId="77777777" w:rsidR="00062033" w:rsidRPr="00E475E3" w:rsidRDefault="00E469FB" w:rsidP="008A0A92">
            <w:pPr>
              <w:pStyle w:val="NoSpacing"/>
              <w:rPr>
                <w:bCs/>
                <w:color w:val="004F6B"/>
              </w:rPr>
            </w:pPr>
            <w:sdt>
              <w:sdtPr>
                <w:rPr>
                  <w:bCs/>
                  <w:color w:val="004F6B"/>
                </w:rPr>
                <w:id w:val="-1628704831"/>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Black / Black British: African</w:t>
            </w:r>
          </w:p>
          <w:p w14:paraId="5C51EF94" w14:textId="77777777" w:rsidR="00062033" w:rsidRPr="00E475E3" w:rsidRDefault="00062033" w:rsidP="008A0A92">
            <w:pPr>
              <w:pStyle w:val="NoSpacing"/>
              <w:rPr>
                <w:bCs/>
                <w:color w:val="004F6B"/>
              </w:rPr>
            </w:pPr>
          </w:p>
        </w:tc>
        <w:tc>
          <w:tcPr>
            <w:tcW w:w="4815" w:type="dxa"/>
          </w:tcPr>
          <w:p w14:paraId="4E60F2BB" w14:textId="77777777" w:rsidR="00062033" w:rsidRPr="00E475E3" w:rsidRDefault="00E469FB" w:rsidP="008A0A92">
            <w:pPr>
              <w:pStyle w:val="NoSpacing"/>
              <w:rPr>
                <w:bCs/>
                <w:color w:val="004F6B"/>
              </w:rPr>
            </w:pPr>
            <w:sdt>
              <w:sdtPr>
                <w:rPr>
                  <w:bCs/>
                  <w:color w:val="004F6B"/>
                </w:rPr>
                <w:id w:val="132053695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White: Roma</w:t>
            </w:r>
          </w:p>
        </w:tc>
      </w:tr>
      <w:tr w:rsidR="00E475E3" w:rsidRPr="00E475E3" w14:paraId="7CD0BC43" w14:textId="77777777" w:rsidTr="008A0A92">
        <w:tc>
          <w:tcPr>
            <w:tcW w:w="4814" w:type="dxa"/>
          </w:tcPr>
          <w:p w14:paraId="367AD05E" w14:textId="77777777" w:rsidR="00062033" w:rsidRPr="00E475E3" w:rsidRDefault="00E469FB" w:rsidP="008A0A92">
            <w:pPr>
              <w:pStyle w:val="NoSpacing"/>
              <w:rPr>
                <w:bCs/>
                <w:color w:val="004F6B"/>
              </w:rPr>
            </w:pPr>
            <w:sdt>
              <w:sdtPr>
                <w:rPr>
                  <w:bCs/>
                  <w:color w:val="004F6B"/>
                </w:rPr>
                <w:id w:val="-1855409307"/>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Black / Black British: Caribbean</w:t>
            </w:r>
          </w:p>
          <w:p w14:paraId="209879FF" w14:textId="77777777" w:rsidR="00062033" w:rsidRPr="00E475E3" w:rsidRDefault="00062033" w:rsidP="008A0A92">
            <w:pPr>
              <w:pStyle w:val="NoSpacing"/>
              <w:rPr>
                <w:bCs/>
                <w:color w:val="004F6B"/>
              </w:rPr>
            </w:pPr>
          </w:p>
        </w:tc>
        <w:tc>
          <w:tcPr>
            <w:tcW w:w="4815" w:type="dxa"/>
          </w:tcPr>
          <w:p w14:paraId="148CE8EE" w14:textId="77777777" w:rsidR="00062033" w:rsidRPr="00E475E3" w:rsidRDefault="00E469FB" w:rsidP="008A0A92">
            <w:pPr>
              <w:pStyle w:val="NoSpacing"/>
              <w:rPr>
                <w:bCs/>
                <w:color w:val="004F6B"/>
              </w:rPr>
            </w:pPr>
            <w:sdt>
              <w:sdtPr>
                <w:rPr>
                  <w:bCs/>
                  <w:color w:val="004F6B"/>
                </w:rPr>
                <w:id w:val="624048059"/>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White: Any other White background</w:t>
            </w:r>
          </w:p>
        </w:tc>
      </w:tr>
      <w:tr w:rsidR="00E475E3" w:rsidRPr="00E475E3" w14:paraId="238955CA" w14:textId="77777777" w:rsidTr="008A0A92">
        <w:tc>
          <w:tcPr>
            <w:tcW w:w="4814" w:type="dxa"/>
          </w:tcPr>
          <w:p w14:paraId="6ED35351" w14:textId="77777777" w:rsidR="00062033" w:rsidRPr="00E475E3" w:rsidRDefault="00E469FB" w:rsidP="008A0A92">
            <w:pPr>
              <w:pStyle w:val="NoSpacing"/>
              <w:rPr>
                <w:bCs/>
                <w:color w:val="004F6B"/>
              </w:rPr>
            </w:pPr>
            <w:sdt>
              <w:sdtPr>
                <w:rPr>
                  <w:bCs/>
                  <w:color w:val="004F6B"/>
                </w:rPr>
                <w:id w:val="-1182971130"/>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Black / Black British: Any other Black / Black British background</w:t>
            </w:r>
          </w:p>
        </w:tc>
        <w:tc>
          <w:tcPr>
            <w:tcW w:w="4815" w:type="dxa"/>
          </w:tcPr>
          <w:p w14:paraId="3C3049BB" w14:textId="77777777" w:rsidR="00062033" w:rsidRPr="00E475E3" w:rsidRDefault="00E469FB" w:rsidP="008A0A92">
            <w:pPr>
              <w:pStyle w:val="NoSpacing"/>
              <w:rPr>
                <w:bCs/>
                <w:color w:val="004F6B"/>
              </w:rPr>
            </w:pPr>
            <w:sdt>
              <w:sdtPr>
                <w:rPr>
                  <w:bCs/>
                  <w:color w:val="004F6B"/>
                </w:rPr>
                <w:id w:val="-1825343052"/>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Any other ethnic group</w:t>
            </w:r>
          </w:p>
        </w:tc>
      </w:tr>
      <w:tr w:rsidR="00062033" w:rsidRPr="00E475E3" w14:paraId="222A3AEB" w14:textId="77777777" w:rsidTr="008A0A92">
        <w:tc>
          <w:tcPr>
            <w:tcW w:w="4814" w:type="dxa"/>
          </w:tcPr>
          <w:p w14:paraId="66ACEB77" w14:textId="77777777" w:rsidR="00062033" w:rsidRPr="00E475E3" w:rsidRDefault="00E469FB" w:rsidP="008A0A92">
            <w:pPr>
              <w:pStyle w:val="NoSpacing"/>
              <w:rPr>
                <w:bCs/>
                <w:color w:val="004F6B"/>
              </w:rPr>
            </w:pPr>
            <w:sdt>
              <w:sdtPr>
                <w:rPr>
                  <w:bCs/>
                  <w:color w:val="004F6B"/>
                </w:rPr>
                <w:id w:val="682254553"/>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Mixed / Multiple ethnic groups: Asian and White</w:t>
            </w:r>
          </w:p>
        </w:tc>
        <w:tc>
          <w:tcPr>
            <w:tcW w:w="4815" w:type="dxa"/>
          </w:tcPr>
          <w:p w14:paraId="12D22035" w14:textId="77777777" w:rsidR="00062033" w:rsidRPr="00E475E3" w:rsidRDefault="00E469FB" w:rsidP="008A0A92">
            <w:pPr>
              <w:pStyle w:val="NoSpacing"/>
              <w:rPr>
                <w:bCs/>
                <w:color w:val="004F6B"/>
              </w:rPr>
            </w:pPr>
            <w:sdt>
              <w:sdtPr>
                <w:rPr>
                  <w:bCs/>
                  <w:color w:val="004F6B"/>
                </w:rPr>
                <w:id w:val="-532725190"/>
                <w14:checkbox>
                  <w14:checked w14:val="0"/>
                  <w14:checkedState w14:val="2612" w14:font="MS Gothic"/>
                  <w14:uncheckedState w14:val="2610" w14:font="MS Gothic"/>
                </w14:checkbox>
              </w:sdtPr>
              <w:sdtEndPr/>
              <w:sdtContent>
                <w:r w:rsidR="00062033" w:rsidRPr="00E475E3">
                  <w:rPr>
                    <w:rFonts w:ascii="Segoe UI Symbol" w:hAnsi="Segoe UI Symbol" w:cs="Segoe UI Symbol"/>
                    <w:bCs/>
                    <w:color w:val="004F6B"/>
                  </w:rPr>
                  <w:t>☐</w:t>
                </w:r>
              </w:sdtContent>
            </w:sdt>
            <w:r w:rsidR="00062033" w:rsidRPr="00E475E3">
              <w:rPr>
                <w:bCs/>
                <w:color w:val="004F6B"/>
              </w:rPr>
              <w:t xml:space="preserve"> Prefer not to say</w:t>
            </w:r>
          </w:p>
        </w:tc>
      </w:tr>
    </w:tbl>
    <w:p w14:paraId="172E8FCA" w14:textId="77777777" w:rsidR="00062033" w:rsidRPr="00E475E3" w:rsidRDefault="00062033" w:rsidP="00062033">
      <w:pPr>
        <w:pStyle w:val="NoSpacing"/>
        <w:rPr>
          <w:b/>
          <w:bCs/>
          <w:color w:val="004F6B"/>
        </w:rPr>
      </w:pPr>
    </w:p>
    <w:p w14:paraId="7FBE6F27" w14:textId="77777777" w:rsidR="00062033" w:rsidRPr="00E475E3" w:rsidRDefault="00062033" w:rsidP="00062033">
      <w:pPr>
        <w:pStyle w:val="NoSpacing"/>
        <w:rPr>
          <w:b/>
          <w:bCs/>
          <w:color w:val="004F6B"/>
        </w:rPr>
      </w:pPr>
    </w:p>
    <w:p w14:paraId="5F8F7128" w14:textId="12019C16" w:rsidR="00062033" w:rsidRPr="00E475E3" w:rsidRDefault="00062033" w:rsidP="00062033">
      <w:pPr>
        <w:pStyle w:val="NoSpacing"/>
        <w:numPr>
          <w:ilvl w:val="0"/>
          <w:numId w:val="22"/>
        </w:numPr>
        <w:rPr>
          <w:b/>
          <w:bCs/>
          <w:color w:val="004F6B"/>
        </w:rPr>
      </w:pPr>
      <w:r w:rsidRPr="00E475E3">
        <w:rPr>
          <w:b/>
          <w:bCs/>
          <w:color w:val="004F6B"/>
        </w:rPr>
        <w:lastRenderedPageBreak/>
        <w:t>Please describe your religion or beliefs:</w:t>
      </w:r>
    </w:p>
    <w:tbl>
      <w:tblPr>
        <w:tblStyle w:val="TableGrid"/>
        <w:tblW w:w="0" w:type="auto"/>
        <w:tblLook w:val="04A0" w:firstRow="1" w:lastRow="0" w:firstColumn="1" w:lastColumn="0" w:noHBand="0" w:noVBand="1"/>
      </w:tblPr>
      <w:tblGrid>
        <w:gridCol w:w="3208"/>
        <w:gridCol w:w="3210"/>
        <w:gridCol w:w="3210"/>
      </w:tblGrid>
      <w:tr w:rsidR="00E475E3" w:rsidRPr="00E475E3" w14:paraId="55373852" w14:textId="77777777" w:rsidTr="008A0A92">
        <w:tc>
          <w:tcPr>
            <w:tcW w:w="3209" w:type="dxa"/>
          </w:tcPr>
          <w:p w14:paraId="1CF4E30D" w14:textId="77777777" w:rsidR="00062033" w:rsidRPr="00E475E3" w:rsidRDefault="00E469FB" w:rsidP="00062033">
            <w:pPr>
              <w:pStyle w:val="NoSpacing"/>
              <w:rPr>
                <w:color w:val="004F6B"/>
              </w:rPr>
            </w:pPr>
            <w:sdt>
              <w:sdtPr>
                <w:rPr>
                  <w:color w:val="004F6B"/>
                </w:rPr>
                <w:id w:val="-180407737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Buddhist</w:t>
            </w:r>
          </w:p>
        </w:tc>
        <w:tc>
          <w:tcPr>
            <w:tcW w:w="3210" w:type="dxa"/>
          </w:tcPr>
          <w:p w14:paraId="79B72331" w14:textId="77777777" w:rsidR="00062033" w:rsidRPr="00E475E3" w:rsidRDefault="00E469FB" w:rsidP="00062033">
            <w:pPr>
              <w:pStyle w:val="NoSpacing"/>
              <w:rPr>
                <w:color w:val="004F6B"/>
              </w:rPr>
            </w:pPr>
            <w:sdt>
              <w:sdtPr>
                <w:rPr>
                  <w:color w:val="004F6B"/>
                </w:rPr>
                <w:id w:val="79850091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Christian</w:t>
            </w:r>
          </w:p>
        </w:tc>
        <w:tc>
          <w:tcPr>
            <w:tcW w:w="3210" w:type="dxa"/>
          </w:tcPr>
          <w:p w14:paraId="01CDF4DB" w14:textId="77777777" w:rsidR="00062033" w:rsidRPr="00E475E3" w:rsidRDefault="00E469FB" w:rsidP="00062033">
            <w:pPr>
              <w:pStyle w:val="NoSpacing"/>
              <w:rPr>
                <w:color w:val="004F6B"/>
              </w:rPr>
            </w:pPr>
            <w:sdt>
              <w:sdtPr>
                <w:rPr>
                  <w:color w:val="004F6B"/>
                </w:rPr>
                <w:id w:val="-100644106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Hindu</w:t>
            </w:r>
          </w:p>
        </w:tc>
      </w:tr>
      <w:tr w:rsidR="00E475E3" w:rsidRPr="00E475E3" w14:paraId="681C09C1" w14:textId="77777777" w:rsidTr="008A0A92">
        <w:tc>
          <w:tcPr>
            <w:tcW w:w="3209" w:type="dxa"/>
          </w:tcPr>
          <w:p w14:paraId="42787590" w14:textId="77777777" w:rsidR="00062033" w:rsidRPr="00E475E3" w:rsidRDefault="00E469FB" w:rsidP="00062033">
            <w:pPr>
              <w:pStyle w:val="NoSpacing"/>
              <w:rPr>
                <w:color w:val="004F6B"/>
              </w:rPr>
            </w:pPr>
            <w:sdt>
              <w:sdtPr>
                <w:rPr>
                  <w:color w:val="004F6B"/>
                </w:rPr>
                <w:id w:val="161339609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Jewish</w:t>
            </w:r>
          </w:p>
        </w:tc>
        <w:tc>
          <w:tcPr>
            <w:tcW w:w="3210" w:type="dxa"/>
          </w:tcPr>
          <w:p w14:paraId="2242E2A4" w14:textId="77777777" w:rsidR="00062033" w:rsidRPr="00E475E3" w:rsidRDefault="00E469FB" w:rsidP="00062033">
            <w:pPr>
              <w:pStyle w:val="NoSpacing"/>
              <w:rPr>
                <w:color w:val="004F6B"/>
              </w:rPr>
            </w:pPr>
            <w:sdt>
              <w:sdtPr>
                <w:rPr>
                  <w:color w:val="004F6B"/>
                </w:rPr>
                <w:id w:val="1267575514"/>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Muslim</w:t>
            </w:r>
          </w:p>
        </w:tc>
        <w:tc>
          <w:tcPr>
            <w:tcW w:w="3210" w:type="dxa"/>
          </w:tcPr>
          <w:p w14:paraId="7AFD726F" w14:textId="77777777" w:rsidR="00062033" w:rsidRPr="00E475E3" w:rsidRDefault="00E469FB" w:rsidP="00062033">
            <w:pPr>
              <w:pStyle w:val="NoSpacing"/>
              <w:rPr>
                <w:color w:val="004F6B"/>
              </w:rPr>
            </w:pPr>
            <w:sdt>
              <w:sdtPr>
                <w:rPr>
                  <w:color w:val="004F6B"/>
                </w:rPr>
                <w:id w:val="203229993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Sikh</w:t>
            </w:r>
          </w:p>
        </w:tc>
      </w:tr>
      <w:tr w:rsidR="00E475E3" w:rsidRPr="00E475E3" w14:paraId="75FE59AA" w14:textId="77777777" w:rsidTr="008A0A92">
        <w:tc>
          <w:tcPr>
            <w:tcW w:w="3209" w:type="dxa"/>
          </w:tcPr>
          <w:p w14:paraId="16AF0DA7" w14:textId="77777777" w:rsidR="00062033" w:rsidRPr="00E475E3" w:rsidRDefault="00E469FB" w:rsidP="00062033">
            <w:pPr>
              <w:pStyle w:val="NoSpacing"/>
              <w:rPr>
                <w:color w:val="004F6B"/>
              </w:rPr>
            </w:pPr>
            <w:sdt>
              <w:sdtPr>
                <w:rPr>
                  <w:color w:val="004F6B"/>
                </w:rPr>
                <w:id w:val="150184938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 religion</w:t>
            </w:r>
          </w:p>
        </w:tc>
        <w:tc>
          <w:tcPr>
            <w:tcW w:w="3210" w:type="dxa"/>
          </w:tcPr>
          <w:p w14:paraId="54AB7FA8" w14:textId="77777777" w:rsidR="00062033" w:rsidRPr="00E475E3" w:rsidRDefault="00E469FB" w:rsidP="00062033">
            <w:pPr>
              <w:pStyle w:val="NoSpacing"/>
              <w:rPr>
                <w:color w:val="004F6B"/>
              </w:rPr>
            </w:pPr>
            <w:sdt>
              <w:sdtPr>
                <w:rPr>
                  <w:color w:val="004F6B"/>
                </w:rPr>
                <w:id w:val="-209662151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c>
          <w:tcPr>
            <w:tcW w:w="3210" w:type="dxa"/>
          </w:tcPr>
          <w:p w14:paraId="524D2E84" w14:textId="77777777" w:rsidR="00062033" w:rsidRPr="00E475E3" w:rsidRDefault="00062033" w:rsidP="00062033">
            <w:pPr>
              <w:pStyle w:val="NoSpacing"/>
              <w:rPr>
                <w:color w:val="004F6B"/>
              </w:rPr>
            </w:pPr>
          </w:p>
        </w:tc>
      </w:tr>
      <w:tr w:rsidR="00062033" w:rsidRPr="00E475E3" w14:paraId="7DADB199" w14:textId="77777777" w:rsidTr="008A0A92">
        <w:tc>
          <w:tcPr>
            <w:tcW w:w="9629" w:type="dxa"/>
            <w:gridSpan w:val="3"/>
          </w:tcPr>
          <w:p w14:paraId="39C2B52F" w14:textId="77777777" w:rsidR="00062033" w:rsidRPr="00E475E3" w:rsidRDefault="00E469FB" w:rsidP="00062033">
            <w:pPr>
              <w:pStyle w:val="NoSpacing"/>
              <w:rPr>
                <w:color w:val="004F6B"/>
              </w:rPr>
            </w:pPr>
            <w:sdt>
              <w:sdtPr>
                <w:rPr>
                  <w:color w:val="004F6B"/>
                </w:rPr>
                <w:id w:val="-166076567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Other religion or belief (please specify):</w:t>
            </w:r>
          </w:p>
        </w:tc>
      </w:tr>
    </w:tbl>
    <w:p w14:paraId="04BDB8E8" w14:textId="77777777" w:rsidR="00062033" w:rsidRPr="00E475E3" w:rsidRDefault="00062033" w:rsidP="00062033">
      <w:pPr>
        <w:pStyle w:val="NoSpacing"/>
        <w:rPr>
          <w:b/>
          <w:bCs/>
          <w:color w:val="004F6B"/>
        </w:rPr>
      </w:pPr>
    </w:p>
    <w:p w14:paraId="0B833F82" w14:textId="7111FE40" w:rsidR="00062033" w:rsidRPr="00E475E3" w:rsidRDefault="00062033" w:rsidP="00062033">
      <w:pPr>
        <w:pStyle w:val="NoSpacing"/>
        <w:numPr>
          <w:ilvl w:val="0"/>
          <w:numId w:val="22"/>
        </w:numPr>
        <w:rPr>
          <w:b/>
          <w:bCs/>
          <w:color w:val="004F6B"/>
        </w:rPr>
      </w:pPr>
      <w:r w:rsidRPr="00E475E3">
        <w:rPr>
          <w:b/>
          <w:bCs/>
          <w:color w:val="004F6B"/>
        </w:rPr>
        <w:t>Please describe your marital or civil partnership status:</w:t>
      </w:r>
    </w:p>
    <w:tbl>
      <w:tblPr>
        <w:tblW w:w="500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256"/>
        <w:gridCol w:w="3118"/>
        <w:gridCol w:w="3254"/>
      </w:tblGrid>
      <w:tr w:rsidR="00E475E3" w:rsidRPr="00E475E3" w14:paraId="10EBCC73" w14:textId="77777777" w:rsidTr="008A0A92">
        <w:tc>
          <w:tcPr>
            <w:tcW w:w="1691" w:type="pct"/>
            <w:tcBorders>
              <w:top w:val="single" w:sz="4" w:space="0" w:color="auto"/>
              <w:left w:val="single" w:sz="4" w:space="0" w:color="auto"/>
              <w:bottom w:val="single" w:sz="4" w:space="0" w:color="auto"/>
              <w:right w:val="single" w:sz="4" w:space="0" w:color="auto"/>
            </w:tcBorders>
            <w:hideMark/>
          </w:tcPr>
          <w:p w14:paraId="45281AB2" w14:textId="77777777" w:rsidR="00062033" w:rsidRPr="00E475E3" w:rsidRDefault="00E469FB" w:rsidP="00062033">
            <w:pPr>
              <w:pStyle w:val="NoSpacing"/>
              <w:rPr>
                <w:color w:val="004F6B"/>
              </w:rPr>
            </w:pPr>
            <w:sdt>
              <w:sdtPr>
                <w:rPr>
                  <w:color w:val="004F6B"/>
                </w:rPr>
                <w:id w:val="-1480537080"/>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Single</w:t>
            </w:r>
          </w:p>
        </w:tc>
        <w:tc>
          <w:tcPr>
            <w:tcW w:w="1619" w:type="pct"/>
            <w:tcBorders>
              <w:top w:val="single" w:sz="4" w:space="0" w:color="auto"/>
              <w:left w:val="single" w:sz="4" w:space="0" w:color="auto"/>
              <w:bottom w:val="single" w:sz="4" w:space="0" w:color="auto"/>
              <w:right w:val="single" w:sz="4" w:space="0" w:color="auto"/>
            </w:tcBorders>
          </w:tcPr>
          <w:p w14:paraId="2E94E88B" w14:textId="77777777" w:rsidR="00062033" w:rsidRPr="00E475E3" w:rsidRDefault="00E469FB" w:rsidP="00062033">
            <w:pPr>
              <w:pStyle w:val="NoSpacing"/>
              <w:rPr>
                <w:color w:val="004F6B"/>
              </w:rPr>
            </w:pPr>
            <w:sdt>
              <w:sdtPr>
                <w:rPr>
                  <w:color w:val="004F6B"/>
                </w:rPr>
                <w:id w:val="-128334567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Co-habiting</w:t>
            </w:r>
          </w:p>
        </w:tc>
        <w:tc>
          <w:tcPr>
            <w:tcW w:w="1690" w:type="pct"/>
            <w:tcBorders>
              <w:top w:val="single" w:sz="4" w:space="0" w:color="auto"/>
              <w:left w:val="single" w:sz="4" w:space="0" w:color="auto"/>
              <w:bottom w:val="single" w:sz="4" w:space="0" w:color="auto"/>
              <w:right w:val="single" w:sz="4" w:space="0" w:color="auto"/>
            </w:tcBorders>
          </w:tcPr>
          <w:p w14:paraId="21A9FA15" w14:textId="77777777" w:rsidR="00062033" w:rsidRPr="00E475E3" w:rsidRDefault="00E469FB" w:rsidP="00062033">
            <w:pPr>
              <w:pStyle w:val="NoSpacing"/>
              <w:rPr>
                <w:color w:val="004F6B"/>
              </w:rPr>
            </w:pPr>
            <w:sdt>
              <w:sdtPr>
                <w:rPr>
                  <w:color w:val="004F6B"/>
                </w:rPr>
                <w:id w:val="31176154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In a civil partnership</w:t>
            </w:r>
          </w:p>
        </w:tc>
      </w:tr>
      <w:tr w:rsidR="00E475E3" w:rsidRPr="00E475E3" w14:paraId="41093C05" w14:textId="77777777" w:rsidTr="008A0A92">
        <w:tc>
          <w:tcPr>
            <w:tcW w:w="1691" w:type="pct"/>
            <w:tcBorders>
              <w:top w:val="single" w:sz="4" w:space="0" w:color="auto"/>
              <w:left w:val="single" w:sz="4" w:space="0" w:color="auto"/>
              <w:bottom w:val="single" w:sz="4" w:space="0" w:color="auto"/>
              <w:right w:val="single" w:sz="4" w:space="0" w:color="auto"/>
            </w:tcBorders>
            <w:hideMark/>
          </w:tcPr>
          <w:p w14:paraId="410F22EE" w14:textId="77777777" w:rsidR="00062033" w:rsidRPr="00E475E3" w:rsidRDefault="00E469FB" w:rsidP="00062033">
            <w:pPr>
              <w:pStyle w:val="NoSpacing"/>
              <w:rPr>
                <w:color w:val="004F6B"/>
              </w:rPr>
            </w:pPr>
            <w:sdt>
              <w:sdtPr>
                <w:rPr>
                  <w:color w:val="004F6B"/>
                </w:rPr>
                <w:id w:val="-130107060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Married</w:t>
            </w:r>
          </w:p>
        </w:tc>
        <w:tc>
          <w:tcPr>
            <w:tcW w:w="1619" w:type="pct"/>
            <w:tcBorders>
              <w:top w:val="single" w:sz="4" w:space="0" w:color="auto"/>
              <w:left w:val="single" w:sz="4" w:space="0" w:color="auto"/>
              <w:bottom w:val="single" w:sz="4" w:space="0" w:color="auto"/>
              <w:right w:val="single" w:sz="4" w:space="0" w:color="auto"/>
            </w:tcBorders>
          </w:tcPr>
          <w:p w14:paraId="7CBBE56A" w14:textId="77777777" w:rsidR="00062033" w:rsidRPr="00E475E3" w:rsidRDefault="00E469FB" w:rsidP="00062033">
            <w:pPr>
              <w:pStyle w:val="NoSpacing"/>
              <w:rPr>
                <w:color w:val="004F6B"/>
              </w:rPr>
            </w:pPr>
            <w:sdt>
              <w:sdtPr>
                <w:rPr>
                  <w:color w:val="004F6B"/>
                </w:rPr>
                <w:id w:val="181537466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Separated</w:t>
            </w:r>
          </w:p>
        </w:tc>
        <w:tc>
          <w:tcPr>
            <w:tcW w:w="1690" w:type="pct"/>
            <w:tcBorders>
              <w:top w:val="single" w:sz="4" w:space="0" w:color="auto"/>
              <w:left w:val="single" w:sz="4" w:space="0" w:color="auto"/>
              <w:bottom w:val="single" w:sz="4" w:space="0" w:color="auto"/>
              <w:right w:val="single" w:sz="4" w:space="0" w:color="auto"/>
            </w:tcBorders>
          </w:tcPr>
          <w:p w14:paraId="4F5D155C" w14:textId="77777777" w:rsidR="00062033" w:rsidRPr="00E475E3" w:rsidRDefault="00E469FB" w:rsidP="00062033">
            <w:pPr>
              <w:pStyle w:val="NoSpacing"/>
              <w:rPr>
                <w:color w:val="004F6B"/>
              </w:rPr>
            </w:pPr>
            <w:sdt>
              <w:sdtPr>
                <w:rPr>
                  <w:color w:val="004F6B"/>
                </w:rPr>
                <w:id w:val="180542487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Widowed</w:t>
            </w:r>
          </w:p>
        </w:tc>
      </w:tr>
      <w:tr w:rsidR="00062033" w:rsidRPr="00E475E3" w14:paraId="551E729A" w14:textId="77777777" w:rsidTr="008A0A92">
        <w:tc>
          <w:tcPr>
            <w:tcW w:w="3310" w:type="pct"/>
            <w:gridSpan w:val="2"/>
            <w:tcBorders>
              <w:top w:val="single" w:sz="4" w:space="0" w:color="auto"/>
              <w:left w:val="single" w:sz="4" w:space="0" w:color="auto"/>
              <w:bottom w:val="single" w:sz="4" w:space="0" w:color="auto"/>
              <w:right w:val="single" w:sz="4" w:space="0" w:color="auto"/>
            </w:tcBorders>
          </w:tcPr>
          <w:p w14:paraId="1A505E3D" w14:textId="77777777" w:rsidR="00062033" w:rsidRPr="00E475E3" w:rsidRDefault="00E469FB" w:rsidP="00062033">
            <w:pPr>
              <w:pStyle w:val="NoSpacing"/>
              <w:rPr>
                <w:color w:val="004F6B"/>
              </w:rPr>
            </w:pPr>
            <w:sdt>
              <w:sdtPr>
                <w:rPr>
                  <w:color w:val="004F6B"/>
                </w:rPr>
                <w:id w:val="-156371319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Divorced/Dissolved civil partnership</w:t>
            </w:r>
          </w:p>
        </w:tc>
        <w:tc>
          <w:tcPr>
            <w:tcW w:w="1690" w:type="pct"/>
            <w:tcBorders>
              <w:top w:val="single" w:sz="4" w:space="0" w:color="auto"/>
              <w:left w:val="single" w:sz="4" w:space="0" w:color="auto"/>
              <w:bottom w:val="single" w:sz="4" w:space="0" w:color="auto"/>
              <w:right w:val="single" w:sz="4" w:space="0" w:color="auto"/>
            </w:tcBorders>
          </w:tcPr>
          <w:p w14:paraId="183C1C82" w14:textId="77777777" w:rsidR="00062033" w:rsidRPr="00E475E3" w:rsidRDefault="00E469FB" w:rsidP="00062033">
            <w:pPr>
              <w:pStyle w:val="NoSpacing"/>
              <w:rPr>
                <w:color w:val="004F6B"/>
              </w:rPr>
            </w:pPr>
            <w:sdt>
              <w:sdtPr>
                <w:rPr>
                  <w:color w:val="004F6B"/>
                </w:rPr>
                <w:id w:val="195929666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bl>
    <w:p w14:paraId="33CD2A07" w14:textId="77777777" w:rsidR="00062033" w:rsidRPr="00E475E3" w:rsidRDefault="00062033" w:rsidP="00062033">
      <w:pPr>
        <w:pStyle w:val="NoSpacing"/>
        <w:rPr>
          <w:b/>
          <w:bCs/>
          <w:color w:val="004F6B"/>
        </w:rPr>
      </w:pPr>
    </w:p>
    <w:p w14:paraId="0C1F73D0" w14:textId="3E03D347" w:rsidR="00062033" w:rsidRPr="00E475E3" w:rsidRDefault="00062033" w:rsidP="00062033">
      <w:pPr>
        <w:pStyle w:val="NoSpacing"/>
        <w:numPr>
          <w:ilvl w:val="0"/>
          <w:numId w:val="22"/>
        </w:numPr>
        <w:rPr>
          <w:b/>
          <w:bCs/>
          <w:color w:val="004F6B"/>
        </w:rPr>
      </w:pPr>
      <w:r w:rsidRPr="00E475E3">
        <w:rPr>
          <w:b/>
          <w:bCs/>
          <w:color w:val="004F6B"/>
        </w:rPr>
        <w:t>Please describe your pregnancy or maternity status:</w:t>
      </w:r>
    </w:p>
    <w:tbl>
      <w:tblPr>
        <w:tblStyle w:val="TableGrid"/>
        <w:tblW w:w="0" w:type="auto"/>
        <w:tblLook w:val="04A0" w:firstRow="1" w:lastRow="0" w:firstColumn="1" w:lastColumn="0" w:noHBand="0" w:noVBand="1"/>
      </w:tblPr>
      <w:tblGrid>
        <w:gridCol w:w="3208"/>
        <w:gridCol w:w="3210"/>
        <w:gridCol w:w="3210"/>
      </w:tblGrid>
      <w:tr w:rsidR="00E475E3" w:rsidRPr="00E475E3" w14:paraId="06D77CCE" w14:textId="77777777" w:rsidTr="008A0A92">
        <w:tc>
          <w:tcPr>
            <w:tcW w:w="3209" w:type="dxa"/>
          </w:tcPr>
          <w:p w14:paraId="2DAA9B53" w14:textId="77777777" w:rsidR="00062033" w:rsidRPr="00E475E3" w:rsidRDefault="00E469FB" w:rsidP="00062033">
            <w:pPr>
              <w:pStyle w:val="NoSpacing"/>
              <w:rPr>
                <w:color w:val="004F6B"/>
              </w:rPr>
            </w:pPr>
            <w:sdt>
              <w:sdtPr>
                <w:rPr>
                  <w:color w:val="004F6B"/>
                </w:rPr>
                <w:id w:val="123150955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Currently pregnant</w:t>
            </w:r>
          </w:p>
        </w:tc>
        <w:tc>
          <w:tcPr>
            <w:tcW w:w="3210" w:type="dxa"/>
          </w:tcPr>
          <w:p w14:paraId="051591CD" w14:textId="77777777" w:rsidR="00062033" w:rsidRPr="00E475E3" w:rsidRDefault="00E469FB" w:rsidP="00062033">
            <w:pPr>
              <w:pStyle w:val="NoSpacing"/>
              <w:rPr>
                <w:color w:val="004F6B"/>
              </w:rPr>
            </w:pPr>
            <w:sdt>
              <w:sdtPr>
                <w:rPr>
                  <w:color w:val="004F6B"/>
                </w:rPr>
                <w:id w:val="151218129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Currently breastfeeding</w:t>
            </w:r>
          </w:p>
        </w:tc>
        <w:tc>
          <w:tcPr>
            <w:tcW w:w="3210" w:type="dxa"/>
          </w:tcPr>
          <w:p w14:paraId="2787265D" w14:textId="77777777" w:rsidR="00062033" w:rsidRPr="00E475E3" w:rsidRDefault="00E469FB" w:rsidP="00062033">
            <w:pPr>
              <w:pStyle w:val="NoSpacing"/>
              <w:rPr>
                <w:color w:val="004F6B"/>
              </w:rPr>
            </w:pPr>
            <w:sdt>
              <w:sdtPr>
                <w:rPr>
                  <w:color w:val="004F6B"/>
                </w:rPr>
                <w:id w:val="200623726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t applicable</w:t>
            </w:r>
          </w:p>
        </w:tc>
      </w:tr>
      <w:tr w:rsidR="00062033" w:rsidRPr="00E475E3" w14:paraId="43000923" w14:textId="77777777" w:rsidTr="008A0A92">
        <w:tc>
          <w:tcPr>
            <w:tcW w:w="6419" w:type="dxa"/>
            <w:gridSpan w:val="2"/>
          </w:tcPr>
          <w:p w14:paraId="13DB9519" w14:textId="77777777" w:rsidR="00062033" w:rsidRPr="00E475E3" w:rsidRDefault="00E469FB" w:rsidP="00062033">
            <w:pPr>
              <w:pStyle w:val="NoSpacing"/>
              <w:rPr>
                <w:color w:val="004F6B"/>
              </w:rPr>
            </w:pPr>
            <w:sdt>
              <w:sdtPr>
                <w:rPr>
                  <w:color w:val="004F6B"/>
                </w:rPr>
                <w:id w:val="102945729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Given birth in the last 26 weeks</w:t>
            </w:r>
          </w:p>
        </w:tc>
        <w:tc>
          <w:tcPr>
            <w:tcW w:w="3210" w:type="dxa"/>
          </w:tcPr>
          <w:p w14:paraId="69F3A4A4" w14:textId="77777777" w:rsidR="00062033" w:rsidRPr="00E475E3" w:rsidRDefault="00E469FB" w:rsidP="00062033">
            <w:pPr>
              <w:pStyle w:val="NoSpacing"/>
              <w:rPr>
                <w:color w:val="004F6B"/>
              </w:rPr>
            </w:pPr>
            <w:sdt>
              <w:sdtPr>
                <w:rPr>
                  <w:color w:val="004F6B"/>
                </w:rPr>
                <w:id w:val="107217170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bl>
    <w:p w14:paraId="0D07A91E" w14:textId="77777777" w:rsidR="00062033" w:rsidRPr="00E475E3" w:rsidRDefault="00062033" w:rsidP="00062033">
      <w:pPr>
        <w:pStyle w:val="NoSpacing"/>
        <w:rPr>
          <w:b/>
          <w:bCs/>
          <w:color w:val="004F6B"/>
        </w:rPr>
      </w:pPr>
      <w:bookmarkStart w:id="3" w:name="_Hlk90569731"/>
    </w:p>
    <w:p w14:paraId="58F83480" w14:textId="34F74465" w:rsidR="00062033" w:rsidRPr="00E475E3" w:rsidRDefault="00062033" w:rsidP="00062033">
      <w:pPr>
        <w:pStyle w:val="NoSpacing"/>
        <w:numPr>
          <w:ilvl w:val="0"/>
          <w:numId w:val="22"/>
        </w:numPr>
        <w:rPr>
          <w:b/>
          <w:bCs/>
          <w:color w:val="004F6B"/>
        </w:rPr>
      </w:pPr>
      <w:r w:rsidRPr="00E475E3">
        <w:rPr>
          <w:b/>
          <w:bCs/>
          <w:color w:val="004F6B"/>
        </w:rPr>
        <w:t xml:space="preserve">Please identify if you have a disability. </w:t>
      </w:r>
      <w:r w:rsidRPr="00E475E3">
        <w:rPr>
          <w:b/>
          <w:bCs/>
          <w:i/>
          <w:iCs/>
          <w:color w:val="004F6B"/>
        </w:rPr>
        <w:t>Please tick all that apply.</w:t>
      </w:r>
      <w:r w:rsidRPr="00E475E3">
        <w:rPr>
          <w:b/>
          <w:bCs/>
          <w:color w:val="004F6B"/>
        </w:rPr>
        <w:t xml:space="preserve"> </w:t>
      </w:r>
      <w:bookmarkStart w:id="4" w:name="_Hlk90569464"/>
    </w:p>
    <w:tbl>
      <w:tblPr>
        <w:tblStyle w:val="TableGrid"/>
        <w:tblW w:w="0" w:type="auto"/>
        <w:tblLook w:val="04A0" w:firstRow="1" w:lastRow="0" w:firstColumn="1" w:lastColumn="0" w:noHBand="0" w:noVBand="1"/>
      </w:tblPr>
      <w:tblGrid>
        <w:gridCol w:w="5097"/>
        <w:gridCol w:w="4531"/>
      </w:tblGrid>
      <w:tr w:rsidR="00E475E3" w:rsidRPr="00E475E3" w14:paraId="1DB9BE90" w14:textId="77777777" w:rsidTr="008A0A92">
        <w:tc>
          <w:tcPr>
            <w:tcW w:w="5098" w:type="dxa"/>
          </w:tcPr>
          <w:bookmarkStart w:id="5" w:name="_Hlk90569779"/>
          <w:bookmarkEnd w:id="3"/>
          <w:bookmarkEnd w:id="4"/>
          <w:p w14:paraId="4502F2EF" w14:textId="77777777" w:rsidR="00062033" w:rsidRPr="00E475E3" w:rsidRDefault="00E469FB" w:rsidP="00062033">
            <w:pPr>
              <w:pStyle w:val="NoSpacing"/>
              <w:rPr>
                <w:color w:val="004F6B"/>
              </w:rPr>
            </w:pPr>
            <w:sdt>
              <w:sdtPr>
                <w:rPr>
                  <w:color w:val="004F6B"/>
                </w:rPr>
                <w:id w:val="-161997849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w:t>
            </w:r>
          </w:p>
        </w:tc>
        <w:tc>
          <w:tcPr>
            <w:tcW w:w="4531" w:type="dxa"/>
          </w:tcPr>
          <w:p w14:paraId="1D2E8BE6" w14:textId="77777777" w:rsidR="00062033" w:rsidRPr="00E475E3" w:rsidRDefault="00E469FB" w:rsidP="00062033">
            <w:pPr>
              <w:pStyle w:val="NoSpacing"/>
              <w:rPr>
                <w:color w:val="004F6B"/>
              </w:rPr>
            </w:pPr>
            <w:sdt>
              <w:sdtPr>
                <w:rPr>
                  <w:color w:val="004F6B"/>
                </w:rPr>
                <w:id w:val="155056534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Learning disability or difficulties</w:t>
            </w:r>
          </w:p>
        </w:tc>
      </w:tr>
      <w:tr w:rsidR="00E475E3" w:rsidRPr="00E475E3" w14:paraId="03E9A565" w14:textId="77777777" w:rsidTr="008A0A92">
        <w:tc>
          <w:tcPr>
            <w:tcW w:w="5098" w:type="dxa"/>
          </w:tcPr>
          <w:p w14:paraId="79D06324" w14:textId="77777777" w:rsidR="00062033" w:rsidRPr="00E475E3" w:rsidRDefault="00E469FB" w:rsidP="00062033">
            <w:pPr>
              <w:pStyle w:val="NoSpacing"/>
              <w:rPr>
                <w:color w:val="004F6B"/>
              </w:rPr>
            </w:pPr>
            <w:sdt>
              <w:sdtPr>
                <w:rPr>
                  <w:color w:val="004F6B"/>
                </w:rPr>
                <w:id w:val="152682636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c>
          <w:tcPr>
            <w:tcW w:w="4531" w:type="dxa"/>
          </w:tcPr>
          <w:p w14:paraId="4A784B32" w14:textId="77777777" w:rsidR="00062033" w:rsidRPr="00E475E3" w:rsidRDefault="00E469FB" w:rsidP="00062033">
            <w:pPr>
              <w:pStyle w:val="NoSpacing"/>
              <w:rPr>
                <w:color w:val="004F6B"/>
              </w:rPr>
            </w:pPr>
            <w:sdt>
              <w:sdtPr>
                <w:rPr>
                  <w:color w:val="004F6B"/>
                </w:rPr>
                <w:id w:val="108710984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Mental health condition</w:t>
            </w:r>
          </w:p>
        </w:tc>
      </w:tr>
      <w:tr w:rsidR="00E475E3" w:rsidRPr="00E475E3" w14:paraId="62C51D8D" w14:textId="77777777" w:rsidTr="008A0A92">
        <w:tc>
          <w:tcPr>
            <w:tcW w:w="5098" w:type="dxa"/>
          </w:tcPr>
          <w:p w14:paraId="357ABA35" w14:textId="77777777" w:rsidR="00062033" w:rsidRPr="00E475E3" w:rsidRDefault="00E469FB" w:rsidP="00062033">
            <w:pPr>
              <w:pStyle w:val="NoSpacing"/>
              <w:rPr>
                <w:color w:val="004F6B"/>
              </w:rPr>
            </w:pPr>
            <w:sdt>
              <w:sdtPr>
                <w:rPr>
                  <w:color w:val="004F6B"/>
                </w:rPr>
                <w:id w:val="82748109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Physical or mobility impairment</w:t>
            </w:r>
          </w:p>
        </w:tc>
        <w:tc>
          <w:tcPr>
            <w:tcW w:w="4531" w:type="dxa"/>
          </w:tcPr>
          <w:p w14:paraId="404644AB" w14:textId="77777777" w:rsidR="00062033" w:rsidRPr="00E475E3" w:rsidRDefault="00E469FB" w:rsidP="00062033">
            <w:pPr>
              <w:pStyle w:val="NoSpacing"/>
              <w:rPr>
                <w:color w:val="004F6B"/>
              </w:rPr>
            </w:pPr>
            <w:sdt>
              <w:sdtPr>
                <w:rPr>
                  <w:color w:val="004F6B"/>
                </w:rPr>
                <w:id w:val="883599635"/>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Long term condition</w:t>
            </w:r>
          </w:p>
        </w:tc>
      </w:tr>
      <w:tr w:rsidR="00E475E3" w:rsidRPr="00E475E3" w14:paraId="6768B4FF" w14:textId="77777777" w:rsidTr="008A0A92">
        <w:tc>
          <w:tcPr>
            <w:tcW w:w="5098" w:type="dxa"/>
          </w:tcPr>
          <w:p w14:paraId="3F0B845D" w14:textId="77777777" w:rsidR="00062033" w:rsidRPr="00E475E3" w:rsidRDefault="00E469FB" w:rsidP="00062033">
            <w:pPr>
              <w:pStyle w:val="NoSpacing"/>
              <w:rPr>
                <w:color w:val="004F6B"/>
              </w:rPr>
            </w:pPr>
            <w:sdt>
              <w:sdtPr>
                <w:rPr>
                  <w:color w:val="004F6B"/>
                </w:rPr>
                <w:id w:val="201810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Sensory impairment</w:t>
            </w:r>
          </w:p>
        </w:tc>
        <w:tc>
          <w:tcPr>
            <w:tcW w:w="4531" w:type="dxa"/>
          </w:tcPr>
          <w:p w14:paraId="37E1AAF8" w14:textId="77777777" w:rsidR="00062033" w:rsidRPr="00E475E3" w:rsidRDefault="00062033" w:rsidP="00062033">
            <w:pPr>
              <w:pStyle w:val="NoSpacing"/>
              <w:rPr>
                <w:color w:val="004F6B"/>
              </w:rPr>
            </w:pPr>
          </w:p>
        </w:tc>
      </w:tr>
      <w:tr w:rsidR="00062033" w:rsidRPr="00E475E3" w14:paraId="5F60ED3C" w14:textId="77777777" w:rsidTr="008A0A92">
        <w:tc>
          <w:tcPr>
            <w:tcW w:w="9629" w:type="dxa"/>
            <w:gridSpan w:val="2"/>
          </w:tcPr>
          <w:p w14:paraId="36F490B9" w14:textId="77777777" w:rsidR="00062033" w:rsidRPr="00E475E3" w:rsidRDefault="00E469FB" w:rsidP="00062033">
            <w:pPr>
              <w:pStyle w:val="NoSpacing"/>
              <w:rPr>
                <w:color w:val="004F6B"/>
              </w:rPr>
            </w:pPr>
            <w:sdt>
              <w:sdtPr>
                <w:rPr>
                  <w:color w:val="004F6B"/>
                </w:rPr>
                <w:id w:val="-33715988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Other – please specify:</w:t>
            </w:r>
          </w:p>
        </w:tc>
      </w:tr>
      <w:bookmarkEnd w:id="5"/>
    </w:tbl>
    <w:p w14:paraId="694D0D07" w14:textId="77777777" w:rsidR="00062033" w:rsidRPr="00E475E3" w:rsidRDefault="00062033" w:rsidP="00062033">
      <w:pPr>
        <w:pStyle w:val="NoSpacing"/>
        <w:rPr>
          <w:b/>
          <w:bCs/>
          <w:color w:val="004F6B"/>
        </w:rPr>
      </w:pPr>
    </w:p>
    <w:p w14:paraId="247A0372" w14:textId="3EB60E3D" w:rsidR="00062033" w:rsidRPr="00E475E3" w:rsidRDefault="00062033" w:rsidP="00062033">
      <w:pPr>
        <w:pStyle w:val="NoSpacing"/>
        <w:numPr>
          <w:ilvl w:val="0"/>
          <w:numId w:val="22"/>
        </w:numPr>
        <w:rPr>
          <w:b/>
          <w:bCs/>
          <w:color w:val="004F6B"/>
        </w:rPr>
      </w:pPr>
      <w:r w:rsidRPr="00E475E3">
        <w:rPr>
          <w:b/>
          <w:bCs/>
          <w:color w:val="004F6B"/>
        </w:rPr>
        <w:t xml:space="preserve">Please identify if you have any long-term conditions. </w:t>
      </w:r>
      <w:r w:rsidRPr="00E475E3">
        <w:rPr>
          <w:b/>
          <w:bCs/>
          <w:i/>
          <w:iCs/>
          <w:color w:val="004F6B"/>
        </w:rPr>
        <w:t>Please tick all that apply.</w:t>
      </w:r>
      <w:r w:rsidRPr="00E475E3">
        <w:rPr>
          <w:b/>
          <w:bCs/>
          <w:color w:val="004F6B"/>
        </w:rPr>
        <w:t xml:space="preserve"> </w:t>
      </w:r>
    </w:p>
    <w:tbl>
      <w:tblPr>
        <w:tblStyle w:val="TableGrid"/>
        <w:tblW w:w="0" w:type="auto"/>
        <w:tblLook w:val="04A0" w:firstRow="1" w:lastRow="0" w:firstColumn="1" w:lastColumn="0" w:noHBand="0" w:noVBand="1"/>
      </w:tblPr>
      <w:tblGrid>
        <w:gridCol w:w="5664"/>
        <w:gridCol w:w="3964"/>
      </w:tblGrid>
      <w:tr w:rsidR="00E475E3" w:rsidRPr="00E475E3" w14:paraId="06B9E9AF" w14:textId="77777777" w:rsidTr="008A0A92">
        <w:tc>
          <w:tcPr>
            <w:tcW w:w="5665" w:type="dxa"/>
          </w:tcPr>
          <w:p w14:paraId="77E2EE6C" w14:textId="77777777" w:rsidR="00062033" w:rsidRPr="00E475E3" w:rsidRDefault="00E469FB" w:rsidP="00062033">
            <w:pPr>
              <w:pStyle w:val="NoSpacing"/>
              <w:rPr>
                <w:color w:val="004F6B"/>
              </w:rPr>
            </w:pPr>
            <w:sdt>
              <w:sdtPr>
                <w:rPr>
                  <w:color w:val="004F6B"/>
                </w:rPr>
                <w:id w:val="29125430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w:t>
            </w:r>
          </w:p>
        </w:tc>
        <w:tc>
          <w:tcPr>
            <w:tcW w:w="3964" w:type="dxa"/>
          </w:tcPr>
          <w:p w14:paraId="57E1A669" w14:textId="77777777" w:rsidR="00062033" w:rsidRPr="00E475E3" w:rsidRDefault="00E469FB" w:rsidP="00062033">
            <w:pPr>
              <w:pStyle w:val="NoSpacing"/>
              <w:rPr>
                <w:color w:val="004F6B"/>
              </w:rPr>
            </w:pPr>
            <w:sdt>
              <w:sdtPr>
                <w:rPr>
                  <w:color w:val="004F6B"/>
                </w:rPr>
                <w:id w:val="-21373708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r w:rsidR="00E475E3" w:rsidRPr="00E475E3" w14:paraId="65475EEE" w14:textId="77777777" w:rsidTr="008A0A92">
        <w:tc>
          <w:tcPr>
            <w:tcW w:w="5665" w:type="dxa"/>
          </w:tcPr>
          <w:p w14:paraId="25468264" w14:textId="77777777" w:rsidR="00062033" w:rsidRPr="00E475E3" w:rsidRDefault="00E469FB" w:rsidP="00062033">
            <w:pPr>
              <w:pStyle w:val="NoSpacing"/>
              <w:rPr>
                <w:color w:val="004F6B"/>
              </w:rPr>
            </w:pPr>
            <w:sdt>
              <w:sdtPr>
                <w:rPr>
                  <w:color w:val="004F6B"/>
                </w:rPr>
                <w:id w:val="110438545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Asthma, </w:t>
            </w:r>
            <w:proofErr w:type="gramStart"/>
            <w:r w:rsidR="00062033" w:rsidRPr="00E475E3">
              <w:rPr>
                <w:color w:val="004F6B"/>
              </w:rPr>
              <w:t>COPD</w:t>
            </w:r>
            <w:proofErr w:type="gramEnd"/>
            <w:r w:rsidR="00062033" w:rsidRPr="00E475E3">
              <w:rPr>
                <w:color w:val="004F6B"/>
              </w:rPr>
              <w:t xml:space="preserve"> or respiratory condition</w:t>
            </w:r>
          </w:p>
        </w:tc>
        <w:tc>
          <w:tcPr>
            <w:tcW w:w="3964" w:type="dxa"/>
          </w:tcPr>
          <w:p w14:paraId="1D05096D" w14:textId="77777777" w:rsidR="00062033" w:rsidRPr="00E475E3" w:rsidRDefault="00E469FB" w:rsidP="00062033">
            <w:pPr>
              <w:pStyle w:val="NoSpacing"/>
              <w:rPr>
                <w:color w:val="004F6B"/>
              </w:rPr>
            </w:pPr>
            <w:sdt>
              <w:sdtPr>
                <w:rPr>
                  <w:color w:val="004F6B"/>
                </w:rPr>
                <w:id w:val="66482506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Diabetes</w:t>
            </w:r>
          </w:p>
        </w:tc>
      </w:tr>
      <w:tr w:rsidR="00E475E3" w:rsidRPr="00E475E3" w14:paraId="294C17BF" w14:textId="77777777" w:rsidTr="008A0A92">
        <w:tc>
          <w:tcPr>
            <w:tcW w:w="5665" w:type="dxa"/>
          </w:tcPr>
          <w:p w14:paraId="7E11C379" w14:textId="77777777" w:rsidR="00062033" w:rsidRPr="00E475E3" w:rsidRDefault="00E469FB" w:rsidP="00062033">
            <w:pPr>
              <w:pStyle w:val="NoSpacing"/>
              <w:rPr>
                <w:color w:val="004F6B"/>
              </w:rPr>
            </w:pPr>
            <w:sdt>
              <w:sdtPr>
                <w:rPr>
                  <w:color w:val="004F6B"/>
                </w:rPr>
                <w:id w:val="105812765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Blindness or severe visual impairment</w:t>
            </w:r>
          </w:p>
        </w:tc>
        <w:tc>
          <w:tcPr>
            <w:tcW w:w="3964" w:type="dxa"/>
          </w:tcPr>
          <w:p w14:paraId="0A84F232" w14:textId="77777777" w:rsidR="00062033" w:rsidRPr="00E475E3" w:rsidRDefault="00E469FB" w:rsidP="00062033">
            <w:pPr>
              <w:pStyle w:val="NoSpacing"/>
              <w:rPr>
                <w:color w:val="004F6B"/>
              </w:rPr>
            </w:pPr>
            <w:sdt>
              <w:sdtPr>
                <w:rPr>
                  <w:color w:val="004F6B"/>
                </w:rPr>
                <w:id w:val="-162044856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Epilepsy</w:t>
            </w:r>
          </w:p>
        </w:tc>
      </w:tr>
      <w:tr w:rsidR="00E475E3" w:rsidRPr="00E475E3" w14:paraId="66ED9B42" w14:textId="77777777" w:rsidTr="008A0A92">
        <w:tc>
          <w:tcPr>
            <w:tcW w:w="5665" w:type="dxa"/>
          </w:tcPr>
          <w:p w14:paraId="6737BAF9" w14:textId="77777777" w:rsidR="00062033" w:rsidRPr="00E475E3" w:rsidRDefault="00E469FB" w:rsidP="00062033">
            <w:pPr>
              <w:pStyle w:val="NoSpacing"/>
              <w:rPr>
                <w:color w:val="004F6B"/>
              </w:rPr>
            </w:pPr>
            <w:sdt>
              <w:sdtPr>
                <w:rPr>
                  <w:color w:val="004F6B"/>
                </w:rPr>
                <w:id w:val="-255141292"/>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Cancer</w:t>
            </w:r>
          </w:p>
        </w:tc>
        <w:tc>
          <w:tcPr>
            <w:tcW w:w="3964" w:type="dxa"/>
          </w:tcPr>
          <w:p w14:paraId="600CD253" w14:textId="77777777" w:rsidR="00062033" w:rsidRPr="00E475E3" w:rsidRDefault="00E469FB" w:rsidP="00062033">
            <w:pPr>
              <w:pStyle w:val="NoSpacing"/>
              <w:rPr>
                <w:color w:val="004F6B"/>
              </w:rPr>
            </w:pPr>
            <w:sdt>
              <w:sdtPr>
                <w:rPr>
                  <w:color w:val="004F6B"/>
                </w:rPr>
                <w:id w:val="805893501"/>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Hypertension</w:t>
            </w:r>
          </w:p>
        </w:tc>
      </w:tr>
      <w:tr w:rsidR="00E475E3" w:rsidRPr="00E475E3" w14:paraId="16B3F33B" w14:textId="77777777" w:rsidTr="008A0A92">
        <w:tc>
          <w:tcPr>
            <w:tcW w:w="5665" w:type="dxa"/>
          </w:tcPr>
          <w:p w14:paraId="446A1C67" w14:textId="77777777" w:rsidR="00062033" w:rsidRPr="00E475E3" w:rsidRDefault="00E469FB" w:rsidP="00062033">
            <w:pPr>
              <w:pStyle w:val="NoSpacing"/>
              <w:rPr>
                <w:color w:val="004F6B"/>
              </w:rPr>
            </w:pPr>
            <w:sdt>
              <w:sdtPr>
                <w:rPr>
                  <w:color w:val="004F6B"/>
                </w:rPr>
                <w:id w:val="60971087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Cardiovascular condition (including stroke)</w:t>
            </w:r>
          </w:p>
        </w:tc>
        <w:tc>
          <w:tcPr>
            <w:tcW w:w="3964" w:type="dxa"/>
          </w:tcPr>
          <w:p w14:paraId="35D064B3" w14:textId="77777777" w:rsidR="00062033" w:rsidRPr="00E475E3" w:rsidRDefault="00E469FB" w:rsidP="00062033">
            <w:pPr>
              <w:pStyle w:val="NoSpacing"/>
              <w:rPr>
                <w:color w:val="004F6B"/>
              </w:rPr>
            </w:pPr>
            <w:sdt>
              <w:sdtPr>
                <w:rPr>
                  <w:color w:val="004F6B"/>
                </w:rPr>
                <w:id w:val="72618887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Learning disability</w:t>
            </w:r>
          </w:p>
        </w:tc>
      </w:tr>
      <w:tr w:rsidR="00E475E3" w:rsidRPr="00E475E3" w14:paraId="2F17AB09" w14:textId="77777777" w:rsidTr="008A0A92">
        <w:tc>
          <w:tcPr>
            <w:tcW w:w="5665" w:type="dxa"/>
          </w:tcPr>
          <w:p w14:paraId="1086EDDC" w14:textId="77777777" w:rsidR="00062033" w:rsidRPr="00E475E3" w:rsidRDefault="00E469FB" w:rsidP="00062033">
            <w:pPr>
              <w:pStyle w:val="NoSpacing"/>
              <w:rPr>
                <w:color w:val="004F6B"/>
              </w:rPr>
            </w:pPr>
            <w:sdt>
              <w:sdtPr>
                <w:rPr>
                  <w:color w:val="004F6B"/>
                </w:rPr>
                <w:id w:val="206537424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w:t>
            </w:r>
            <w:proofErr w:type="gramStart"/>
            <w:r w:rsidR="00062033" w:rsidRPr="00E475E3">
              <w:rPr>
                <w:color w:val="004F6B"/>
              </w:rPr>
              <w:t>Chronic kidney disease</w:t>
            </w:r>
            <w:proofErr w:type="gramEnd"/>
          </w:p>
        </w:tc>
        <w:tc>
          <w:tcPr>
            <w:tcW w:w="3964" w:type="dxa"/>
          </w:tcPr>
          <w:p w14:paraId="235FD914" w14:textId="77777777" w:rsidR="00062033" w:rsidRPr="00E475E3" w:rsidRDefault="00E469FB" w:rsidP="00062033">
            <w:pPr>
              <w:pStyle w:val="NoSpacing"/>
              <w:rPr>
                <w:color w:val="004F6B"/>
              </w:rPr>
            </w:pPr>
            <w:sdt>
              <w:sdtPr>
                <w:rPr>
                  <w:color w:val="004F6B"/>
                </w:rPr>
                <w:id w:val="-2019920483"/>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Mental health condition</w:t>
            </w:r>
          </w:p>
        </w:tc>
      </w:tr>
      <w:tr w:rsidR="00E475E3" w:rsidRPr="00E475E3" w14:paraId="7EB0E1D0" w14:textId="77777777" w:rsidTr="008A0A92">
        <w:tc>
          <w:tcPr>
            <w:tcW w:w="5665" w:type="dxa"/>
          </w:tcPr>
          <w:p w14:paraId="3A0938C9" w14:textId="77777777" w:rsidR="00062033" w:rsidRPr="00E475E3" w:rsidRDefault="00E469FB" w:rsidP="00062033">
            <w:pPr>
              <w:pStyle w:val="NoSpacing"/>
              <w:rPr>
                <w:color w:val="004F6B"/>
              </w:rPr>
            </w:pPr>
            <w:sdt>
              <w:sdtPr>
                <w:rPr>
                  <w:color w:val="004F6B"/>
                </w:rPr>
                <w:id w:val="1918208884"/>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Deafness or severe hearing impairment</w:t>
            </w:r>
          </w:p>
        </w:tc>
        <w:tc>
          <w:tcPr>
            <w:tcW w:w="3964" w:type="dxa"/>
          </w:tcPr>
          <w:p w14:paraId="0ED4398F" w14:textId="77777777" w:rsidR="00062033" w:rsidRPr="00E475E3" w:rsidRDefault="00E469FB" w:rsidP="00062033">
            <w:pPr>
              <w:pStyle w:val="NoSpacing"/>
              <w:rPr>
                <w:color w:val="004F6B"/>
              </w:rPr>
            </w:pPr>
            <w:sdt>
              <w:sdtPr>
                <w:rPr>
                  <w:color w:val="004F6B"/>
                </w:rPr>
                <w:id w:val="1371034017"/>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Musculoskeletal condition</w:t>
            </w:r>
          </w:p>
        </w:tc>
      </w:tr>
      <w:tr w:rsidR="00E475E3" w:rsidRPr="00E475E3" w14:paraId="4452F24A" w14:textId="77777777" w:rsidTr="008A0A92">
        <w:tc>
          <w:tcPr>
            <w:tcW w:w="5665" w:type="dxa"/>
          </w:tcPr>
          <w:p w14:paraId="62D3D19C" w14:textId="77777777" w:rsidR="00062033" w:rsidRPr="00E475E3" w:rsidRDefault="00E469FB" w:rsidP="00062033">
            <w:pPr>
              <w:pStyle w:val="NoSpacing"/>
              <w:rPr>
                <w:color w:val="004F6B"/>
              </w:rPr>
            </w:pPr>
            <w:sdt>
              <w:sdtPr>
                <w:rPr>
                  <w:color w:val="004F6B"/>
                </w:rPr>
                <w:id w:val="978267034"/>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 - Dementia</w:t>
            </w:r>
          </w:p>
        </w:tc>
        <w:tc>
          <w:tcPr>
            <w:tcW w:w="3964" w:type="dxa"/>
          </w:tcPr>
          <w:p w14:paraId="731D40FC" w14:textId="77777777" w:rsidR="00062033" w:rsidRPr="00E475E3" w:rsidRDefault="00062033" w:rsidP="00062033">
            <w:pPr>
              <w:pStyle w:val="NoSpacing"/>
              <w:rPr>
                <w:color w:val="004F6B"/>
              </w:rPr>
            </w:pPr>
          </w:p>
        </w:tc>
      </w:tr>
      <w:tr w:rsidR="00062033" w:rsidRPr="00E475E3" w14:paraId="72F69DD6" w14:textId="77777777" w:rsidTr="008A0A92">
        <w:tc>
          <w:tcPr>
            <w:tcW w:w="9629" w:type="dxa"/>
            <w:gridSpan w:val="2"/>
          </w:tcPr>
          <w:p w14:paraId="3D25ECB5" w14:textId="77777777" w:rsidR="00062033" w:rsidRPr="00E475E3" w:rsidRDefault="00E469FB" w:rsidP="00062033">
            <w:pPr>
              <w:pStyle w:val="NoSpacing"/>
              <w:rPr>
                <w:color w:val="004F6B"/>
              </w:rPr>
            </w:pPr>
            <w:sdt>
              <w:sdtPr>
                <w:rPr>
                  <w:color w:val="004F6B"/>
                </w:rPr>
                <w:id w:val="-818115850"/>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Other – please specify:</w:t>
            </w:r>
          </w:p>
        </w:tc>
      </w:tr>
    </w:tbl>
    <w:p w14:paraId="01A92BEA" w14:textId="77777777" w:rsidR="00062033" w:rsidRPr="00E475E3" w:rsidRDefault="00062033" w:rsidP="00062033">
      <w:pPr>
        <w:pStyle w:val="NoSpacing"/>
        <w:rPr>
          <w:b/>
          <w:bCs/>
          <w:color w:val="004F6B"/>
        </w:rPr>
      </w:pPr>
    </w:p>
    <w:p w14:paraId="7A1222E2" w14:textId="5BEBD722" w:rsidR="00062033" w:rsidRPr="00E475E3" w:rsidRDefault="00062033" w:rsidP="00062033">
      <w:pPr>
        <w:pStyle w:val="NoSpacing"/>
        <w:numPr>
          <w:ilvl w:val="0"/>
          <w:numId w:val="22"/>
        </w:numPr>
        <w:rPr>
          <w:b/>
          <w:bCs/>
          <w:color w:val="004F6B"/>
        </w:rPr>
      </w:pPr>
      <w:r w:rsidRPr="00E475E3">
        <w:rPr>
          <w:b/>
          <w:bCs/>
          <w:color w:val="004F6B"/>
        </w:rPr>
        <w:t xml:space="preserve">Are you a </w:t>
      </w:r>
      <w:proofErr w:type="spellStart"/>
      <w:r w:rsidRPr="00E475E3">
        <w:rPr>
          <w:b/>
          <w:bCs/>
          <w:color w:val="004F6B"/>
        </w:rPr>
        <w:t>carer</w:t>
      </w:r>
      <w:proofErr w:type="spellEnd"/>
      <w:r w:rsidRPr="00E475E3">
        <w:rPr>
          <w:b/>
          <w:bCs/>
          <w:color w:val="004F6B"/>
        </w:rPr>
        <w:t>?</w:t>
      </w:r>
    </w:p>
    <w:tbl>
      <w:tblPr>
        <w:tblStyle w:val="TableGrid"/>
        <w:tblW w:w="0" w:type="auto"/>
        <w:tblLook w:val="04A0" w:firstRow="1" w:lastRow="0" w:firstColumn="1" w:lastColumn="0" w:noHBand="0" w:noVBand="1"/>
      </w:tblPr>
      <w:tblGrid>
        <w:gridCol w:w="3208"/>
        <w:gridCol w:w="3210"/>
        <w:gridCol w:w="3210"/>
      </w:tblGrid>
      <w:tr w:rsidR="00062033" w:rsidRPr="00E475E3" w14:paraId="495F937A" w14:textId="77777777" w:rsidTr="008A0A92">
        <w:tc>
          <w:tcPr>
            <w:tcW w:w="3209" w:type="dxa"/>
          </w:tcPr>
          <w:p w14:paraId="24D139F4" w14:textId="77777777" w:rsidR="00062033" w:rsidRPr="00E475E3" w:rsidRDefault="00E469FB" w:rsidP="00062033">
            <w:pPr>
              <w:pStyle w:val="NoSpacing"/>
              <w:rPr>
                <w:color w:val="004F6B"/>
              </w:rPr>
            </w:pPr>
            <w:sdt>
              <w:sdtPr>
                <w:rPr>
                  <w:color w:val="004F6B"/>
                </w:rPr>
                <w:id w:val="-192382748"/>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Yes</w:t>
            </w:r>
          </w:p>
        </w:tc>
        <w:tc>
          <w:tcPr>
            <w:tcW w:w="3210" w:type="dxa"/>
          </w:tcPr>
          <w:p w14:paraId="09A9173E" w14:textId="77777777" w:rsidR="00062033" w:rsidRPr="00E475E3" w:rsidRDefault="00E469FB" w:rsidP="00062033">
            <w:pPr>
              <w:pStyle w:val="NoSpacing"/>
              <w:rPr>
                <w:color w:val="004F6B"/>
              </w:rPr>
            </w:pPr>
            <w:sdt>
              <w:sdtPr>
                <w:rPr>
                  <w:color w:val="004F6B"/>
                </w:rPr>
                <w:id w:val="-1179964576"/>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No</w:t>
            </w:r>
          </w:p>
        </w:tc>
        <w:tc>
          <w:tcPr>
            <w:tcW w:w="3210" w:type="dxa"/>
          </w:tcPr>
          <w:p w14:paraId="36ED5195" w14:textId="77777777" w:rsidR="00062033" w:rsidRPr="00E475E3" w:rsidRDefault="00E469FB" w:rsidP="00062033">
            <w:pPr>
              <w:pStyle w:val="NoSpacing"/>
              <w:rPr>
                <w:color w:val="004F6B"/>
              </w:rPr>
            </w:pPr>
            <w:sdt>
              <w:sdtPr>
                <w:rPr>
                  <w:color w:val="004F6B"/>
                </w:rPr>
                <w:id w:val="572792949"/>
                <w14:checkbox>
                  <w14:checked w14:val="0"/>
                  <w14:checkedState w14:val="2612" w14:font="MS Gothic"/>
                  <w14:uncheckedState w14:val="2610" w14:font="MS Gothic"/>
                </w14:checkbox>
              </w:sdtPr>
              <w:sdtEndPr/>
              <w:sdtContent>
                <w:r w:rsidR="00062033" w:rsidRPr="00E475E3">
                  <w:rPr>
                    <w:rFonts w:ascii="Segoe UI Symbol" w:hAnsi="Segoe UI Symbol" w:cs="Segoe UI Symbol"/>
                    <w:color w:val="004F6B"/>
                  </w:rPr>
                  <w:t>☐</w:t>
                </w:r>
              </w:sdtContent>
            </w:sdt>
            <w:r w:rsidR="00062033" w:rsidRPr="00E475E3">
              <w:rPr>
                <w:color w:val="004F6B"/>
              </w:rPr>
              <w:t xml:space="preserve"> Prefer not to say</w:t>
            </w:r>
          </w:p>
        </w:tc>
      </w:tr>
    </w:tbl>
    <w:p w14:paraId="31E9D727" w14:textId="77777777" w:rsidR="00062033" w:rsidRPr="00E475E3" w:rsidRDefault="00062033" w:rsidP="006708C4">
      <w:pPr>
        <w:pStyle w:val="NoSpacing"/>
        <w:rPr>
          <w:color w:val="004F6B"/>
        </w:rPr>
      </w:pPr>
    </w:p>
    <w:p w14:paraId="76F4BA42" w14:textId="0BFBA488" w:rsidR="00062682" w:rsidRPr="00E475E3" w:rsidRDefault="00FD33F6" w:rsidP="00062682">
      <w:pPr>
        <w:pStyle w:val="Heading2"/>
        <w:rPr>
          <w:color w:val="004F6B"/>
        </w:rPr>
      </w:pPr>
      <w:r w:rsidRPr="00E475E3">
        <w:rPr>
          <w:color w:val="004F6B"/>
        </w:rPr>
        <w:t>Thank you for completing our survey – you can t</w:t>
      </w:r>
      <w:r w:rsidR="00CE3666" w:rsidRPr="00E475E3">
        <w:rPr>
          <w:color w:val="004F6B"/>
        </w:rPr>
        <w:t>ell us more</w:t>
      </w:r>
      <w:r w:rsidRPr="00E475E3">
        <w:rPr>
          <w:color w:val="004F6B"/>
        </w:rPr>
        <w:t xml:space="preserve"> here:</w:t>
      </w:r>
    </w:p>
    <w:p w14:paraId="356E1519" w14:textId="7B6915D5" w:rsidR="009760DE" w:rsidRPr="00E475E3" w:rsidRDefault="00062682" w:rsidP="00062682">
      <w:pPr>
        <w:rPr>
          <w:color w:val="004F6B"/>
        </w:rPr>
      </w:pPr>
      <w:r w:rsidRPr="00E475E3">
        <w:rPr>
          <w:color w:val="004F6B"/>
        </w:rPr>
        <w:t xml:space="preserve">If you have used a Dentist, please tell us about your experience by leaving a review on our Feedback Centre: </w:t>
      </w:r>
      <w:hyperlink r:id="rId16" w:history="1">
        <w:r w:rsidRPr="00E475E3">
          <w:rPr>
            <w:rStyle w:val="Hyperlink"/>
            <w:color w:val="004F6B"/>
          </w:rPr>
          <w:t>https://healthwatcheastsussex.co.uk/services/</w:t>
        </w:r>
      </w:hyperlink>
      <w:r w:rsidRPr="00E475E3">
        <w:rPr>
          <w:color w:val="004F6B"/>
        </w:rPr>
        <w:t xml:space="preserve"> </w:t>
      </w:r>
    </w:p>
    <w:p w14:paraId="1916C0C4" w14:textId="16C25F0C" w:rsidR="00062682" w:rsidRPr="00E475E3" w:rsidRDefault="00062682" w:rsidP="00060BAC">
      <w:pPr>
        <w:shd w:val="clear" w:color="auto" w:fill="FFFFFF" w:themeFill="background1"/>
        <w:rPr>
          <w:color w:val="004F6B"/>
        </w:rPr>
      </w:pPr>
      <w:r w:rsidRPr="00E475E3">
        <w:rPr>
          <w:color w:val="004F6B"/>
        </w:rPr>
        <w:t xml:space="preserve">If you need support in accessing health and care services, please contact our Information &amp; Signposting service via: </w:t>
      </w:r>
      <w:hyperlink r:id="rId17" w:history="1">
        <w:r w:rsidRPr="00E475E3">
          <w:rPr>
            <w:rStyle w:val="Hyperlink"/>
            <w:color w:val="004F6B"/>
          </w:rPr>
          <w:t>enquiries@healthwatcheastsussex.co.uk</w:t>
        </w:r>
      </w:hyperlink>
      <w:r w:rsidRPr="00E475E3">
        <w:rPr>
          <w:color w:val="004F6B"/>
        </w:rPr>
        <w:t xml:space="preserve"> or 0333 101 4007</w:t>
      </w:r>
    </w:p>
    <w:p w14:paraId="0DE001C8" w14:textId="56D1816D" w:rsidR="00062682" w:rsidRPr="00E475E3" w:rsidRDefault="00062682" w:rsidP="00060BAC">
      <w:pPr>
        <w:shd w:val="clear" w:color="auto" w:fill="FFFFFF" w:themeFill="background1"/>
        <w:rPr>
          <w:color w:val="004F6B"/>
        </w:rPr>
      </w:pPr>
      <w:r w:rsidRPr="00E475E3">
        <w:rPr>
          <w:color w:val="004F6B"/>
        </w:rPr>
        <w:t>All reports are be published via the Healthwatch East Sussex website:</w:t>
      </w:r>
      <w:r w:rsidRPr="00E475E3">
        <w:rPr>
          <w:color w:val="004F6B"/>
        </w:rPr>
        <w:br/>
      </w:r>
      <w:hyperlink r:id="rId18" w:history="1">
        <w:r w:rsidRPr="00E475E3">
          <w:rPr>
            <w:rStyle w:val="Hyperlink"/>
            <w:color w:val="004F6B"/>
          </w:rPr>
          <w:t>https://healthwatcheastsussex.co.uk/</w:t>
        </w:r>
      </w:hyperlink>
      <w:r w:rsidRPr="00E475E3">
        <w:rPr>
          <w:color w:val="004F6B"/>
        </w:rPr>
        <w:t xml:space="preserve">  </w:t>
      </w:r>
      <w:r w:rsidRPr="00E475E3">
        <w:rPr>
          <w:rFonts w:ascii="Trebuchet MS" w:eastAsia="Calibri" w:hAnsi="Trebuchet MS" w:cs="Times New Roman"/>
          <w:noProof/>
          <w:color w:val="004F6B"/>
        </w:rPr>
        <mc:AlternateContent>
          <mc:Choice Requires="wpg">
            <w:drawing>
              <wp:anchor distT="0" distB="0" distL="114300" distR="114300" simplePos="0" relativeHeight="251658240" behindDoc="0" locked="0" layoutInCell="1" allowOverlap="1" wp14:anchorId="5F5EB75C" wp14:editId="466102B2">
                <wp:simplePos x="0" y="0"/>
                <wp:positionH relativeFrom="margin">
                  <wp:posOffset>107950</wp:posOffset>
                </wp:positionH>
                <wp:positionV relativeFrom="paragraph">
                  <wp:posOffset>474345</wp:posOffset>
                </wp:positionV>
                <wp:extent cx="5895975" cy="723900"/>
                <wp:effectExtent l="0" t="0" r="9525" b="0"/>
                <wp:wrapSquare wrapText="bothSides"/>
                <wp:docPr id="4" name="Group 4"/>
                <wp:cNvGraphicFramePr/>
                <a:graphic xmlns:a="http://schemas.openxmlformats.org/drawingml/2006/main">
                  <a:graphicData uri="http://schemas.microsoft.com/office/word/2010/wordprocessingGroup">
                    <wpg:wgp>
                      <wpg:cNvGrpSpPr/>
                      <wpg:grpSpPr>
                        <a:xfrm>
                          <a:off x="0" y="0"/>
                          <a:ext cx="5895975" cy="723900"/>
                          <a:chOff x="0" y="0"/>
                          <a:chExt cx="4991100" cy="767080"/>
                        </a:xfrm>
                      </wpg:grpSpPr>
                      <wps:wsp>
                        <wps:cNvPr id="25" name="Text Box 2"/>
                        <wps:cNvSpPr txBox="1">
                          <a:spLocks noChangeArrowheads="1"/>
                        </wps:cNvSpPr>
                        <wps:spPr bwMode="auto">
                          <a:xfrm>
                            <a:off x="238125" y="428625"/>
                            <a:ext cx="2857500" cy="313055"/>
                          </a:xfrm>
                          <a:prstGeom prst="rect">
                            <a:avLst/>
                          </a:prstGeom>
                          <a:noFill/>
                          <a:ln w="9525">
                            <a:noFill/>
                            <a:miter lim="800000"/>
                            <a:headEnd/>
                            <a:tailEnd/>
                          </a:ln>
                        </wps:spPr>
                        <wps:txbx>
                          <w:txbxContent>
                            <w:p w14:paraId="6983BDE3" w14:textId="77777777" w:rsidR="00407C70" w:rsidRPr="006E6098" w:rsidRDefault="00407C70" w:rsidP="00060BAC">
                              <w:pPr>
                                <w:shd w:val="clear" w:color="auto" w:fill="FFFFFF" w:themeFill="background1"/>
                                <w:rPr>
                                  <w:rFonts w:ascii="Trebuchet MS" w:hAnsi="Trebuchet MS"/>
                                  <w:color w:val="E73E97"/>
                                </w:rPr>
                              </w:pPr>
                              <w:r w:rsidRPr="006E6098">
                                <w:rPr>
                                  <w:rFonts w:ascii="Trebuchet MS" w:hAnsi="Trebuchet MS"/>
                                  <w:color w:val="E73E97"/>
                                </w:rPr>
                                <w:t>enquiries@healthwatcheastsussex.co.uk</w:t>
                              </w:r>
                            </w:p>
                          </w:txbxContent>
                        </wps:txbx>
                        <wps:bodyPr rot="0" vert="horz" wrap="square" lIns="91440" tIns="45720" rIns="91440" bIns="45720" anchor="t" anchorCtr="0">
                          <a:noAutofit/>
                        </wps:bodyPr>
                      </wps:wsp>
                      <wps:wsp>
                        <wps:cNvPr id="217" name="Text Box 2"/>
                        <wps:cNvSpPr txBox="1">
                          <a:spLocks noChangeArrowheads="1"/>
                        </wps:cNvSpPr>
                        <wps:spPr bwMode="auto">
                          <a:xfrm>
                            <a:off x="228600" y="57150"/>
                            <a:ext cx="1352550" cy="294640"/>
                          </a:xfrm>
                          <a:prstGeom prst="rect">
                            <a:avLst/>
                          </a:prstGeom>
                          <a:noFill/>
                          <a:ln w="9525">
                            <a:noFill/>
                            <a:miter lim="800000"/>
                            <a:headEnd/>
                            <a:tailEnd/>
                          </a:ln>
                        </wps:spPr>
                        <wps:txbx>
                          <w:txbxContent>
                            <w:p w14:paraId="7E18917E" w14:textId="77777777" w:rsidR="00407C70" w:rsidRPr="006E6098" w:rsidRDefault="00407C70" w:rsidP="00060BAC">
                              <w:pPr>
                                <w:shd w:val="clear" w:color="auto" w:fill="FFFFFF" w:themeFill="background1"/>
                                <w:rPr>
                                  <w:rFonts w:ascii="Trebuchet MS" w:hAnsi="Trebuchet MS"/>
                                  <w:color w:val="E73E97"/>
                                </w:rPr>
                              </w:pPr>
                              <w:r w:rsidRPr="006E6098">
                                <w:rPr>
                                  <w:rFonts w:ascii="Trebuchet MS" w:hAnsi="Trebuchet MS"/>
                                  <w:color w:val="E73E97"/>
                                </w:rPr>
                                <w:t>0333 101 4007</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1475" cy="358775"/>
                          </a:xfrm>
                          <a:prstGeom prst="rect">
                            <a:avLst/>
                          </a:prstGeom>
                        </pic:spPr>
                      </pic:pic>
                      <pic:pic xmlns:pic="http://schemas.openxmlformats.org/drawingml/2006/picture">
                        <pic:nvPicPr>
                          <pic:cNvPr id="24" name="Picture 2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409575"/>
                            <a:ext cx="370205" cy="357505"/>
                          </a:xfrm>
                          <a:prstGeom prst="rect">
                            <a:avLst/>
                          </a:prstGeom>
                        </pic:spPr>
                      </pic:pic>
                      <pic:pic xmlns:pic="http://schemas.openxmlformats.org/drawingml/2006/picture">
                        <pic:nvPicPr>
                          <pic:cNvPr id="26" name="Picture 2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190875" y="0"/>
                            <a:ext cx="370205" cy="357505"/>
                          </a:xfrm>
                          <a:prstGeom prst="rect">
                            <a:avLst/>
                          </a:prstGeom>
                        </pic:spPr>
                      </pic:pic>
                      <wps:wsp>
                        <wps:cNvPr id="27" name="Text Box 2"/>
                        <wps:cNvSpPr txBox="1">
                          <a:spLocks noChangeArrowheads="1"/>
                        </wps:cNvSpPr>
                        <wps:spPr bwMode="auto">
                          <a:xfrm>
                            <a:off x="3486150" y="38100"/>
                            <a:ext cx="1504950" cy="294640"/>
                          </a:xfrm>
                          <a:prstGeom prst="rect">
                            <a:avLst/>
                          </a:prstGeom>
                          <a:solidFill>
                            <a:schemeClr val="bg1"/>
                          </a:solidFill>
                          <a:ln w="9525">
                            <a:noFill/>
                            <a:miter lim="800000"/>
                            <a:headEnd/>
                            <a:tailEnd/>
                          </a:ln>
                        </wps:spPr>
                        <wps:txbx>
                          <w:txbxContent>
                            <w:p w14:paraId="0F927B6C" w14:textId="77777777" w:rsidR="00407C70" w:rsidRPr="006E6098" w:rsidRDefault="00407C70" w:rsidP="00060BAC">
                              <w:pPr>
                                <w:shd w:val="clear" w:color="auto" w:fill="FFFFFF" w:themeFill="background1"/>
                                <w:rPr>
                                  <w:rFonts w:ascii="Trebuchet MS" w:hAnsi="Trebuchet MS"/>
                                  <w:color w:val="E73E97"/>
                                </w:rPr>
                              </w:pPr>
                              <w:proofErr w:type="spellStart"/>
                              <w:r w:rsidRPr="006E6098">
                                <w:rPr>
                                  <w:rFonts w:ascii="Trebuchet MS" w:hAnsi="Trebuchet MS"/>
                                  <w:color w:val="E73E97"/>
                                </w:rPr>
                                <w:t>Healthwatchesussex</w:t>
                              </w:r>
                              <w:proofErr w:type="spellEnd"/>
                            </w:p>
                          </w:txbxContent>
                        </wps:txbx>
                        <wps:bodyPr rot="0" vert="horz" wrap="square" lIns="91440" tIns="45720" rIns="91440" bIns="45720" anchor="t" anchorCtr="0">
                          <a:noAutofit/>
                        </wps:bodyPr>
                      </wps:wsp>
                      <pic:pic xmlns:pic="http://schemas.openxmlformats.org/drawingml/2006/picture">
                        <pic:nvPicPr>
                          <pic:cNvPr id="28" name="Picture 28"/>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200400" y="371475"/>
                            <a:ext cx="370205" cy="357505"/>
                          </a:xfrm>
                          <a:prstGeom prst="rect">
                            <a:avLst/>
                          </a:prstGeom>
                        </pic:spPr>
                      </pic:pic>
                      <wps:wsp>
                        <wps:cNvPr id="29" name="Text Box 2"/>
                        <wps:cNvSpPr txBox="1">
                          <a:spLocks noChangeArrowheads="1"/>
                        </wps:cNvSpPr>
                        <wps:spPr bwMode="auto">
                          <a:xfrm>
                            <a:off x="3457575" y="409575"/>
                            <a:ext cx="1362075" cy="313055"/>
                          </a:xfrm>
                          <a:prstGeom prst="rect">
                            <a:avLst/>
                          </a:prstGeom>
                          <a:solidFill>
                            <a:schemeClr val="bg1"/>
                          </a:solidFill>
                          <a:ln w="9525">
                            <a:noFill/>
                            <a:miter lim="800000"/>
                            <a:headEnd/>
                            <a:tailEnd/>
                          </a:ln>
                        </wps:spPr>
                        <wps:txbx>
                          <w:txbxContent>
                            <w:p w14:paraId="0195A066" w14:textId="77777777" w:rsidR="00407C70" w:rsidRPr="00B372E8" w:rsidRDefault="00407C70" w:rsidP="00060BAC">
                              <w:pPr>
                                <w:shd w:val="clear" w:color="auto" w:fill="FFFFFF" w:themeFill="background1"/>
                                <w:rPr>
                                  <w:rFonts w:ascii="Trebuchet MS" w:hAnsi="Trebuchet MS"/>
                                  <w:color w:val="004F6B"/>
                                </w:rPr>
                              </w:pPr>
                              <w:r w:rsidRPr="00B372E8">
                                <w:rPr>
                                  <w:rFonts w:ascii="Trebuchet MS" w:hAnsi="Trebuchet MS"/>
                                  <w:color w:val="004F6B"/>
                                </w:rPr>
                                <w:t>@</w:t>
                              </w:r>
                              <w:r w:rsidRPr="006E6098">
                                <w:rPr>
                                  <w:rFonts w:ascii="Trebuchet MS" w:hAnsi="Trebuchet MS"/>
                                  <w:color w:val="E73E97"/>
                                </w:rPr>
                                <w:t>Healthwatch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5EB75C" id="Group 4" o:spid="_x0000_s1026" style="position:absolute;margin-left:8.5pt;margin-top:37.35pt;width:464.25pt;height:57pt;z-index:251658240;mso-position-horizontal-relative:margin;mso-width-relative:margin;mso-height-relative:margin" coordsize="49911,7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">
                <v:shapetype id="_x0000_t202" coordsize="21600,21600" o:spt="202" path="m,l,21600r21600,l21600,xe">
                  <v:stroke joinstyle="miter"/>
                  <v:path gradientshapeok="t" o:connecttype="rect"/>
                </v:shapetype>
                <v:shape id="Text Box 2" o:spid="_x0000_s1027" type="#_x0000_t202" style="position:absolute;left:2381;top:4286;width:2857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6983BDE3" w14:textId="77777777" w:rsidR="00407C70" w:rsidRPr="006E6098" w:rsidRDefault="00407C70" w:rsidP="00060BAC">
                        <w:pPr>
                          <w:shd w:val="clear" w:color="auto" w:fill="FFFFFF" w:themeFill="background1"/>
                          <w:rPr>
                            <w:rFonts w:ascii="Trebuchet MS" w:hAnsi="Trebuchet MS"/>
                            <w:color w:val="E73E97"/>
                          </w:rPr>
                        </w:pPr>
                        <w:r w:rsidRPr="006E6098">
                          <w:rPr>
                            <w:rFonts w:ascii="Trebuchet MS" w:hAnsi="Trebuchet MS"/>
                            <w:color w:val="E73E97"/>
                          </w:rPr>
                          <w:t>enquiries@healthwatcheastsussex.co.uk</w:t>
                        </w:r>
                      </w:p>
                    </w:txbxContent>
                  </v:textbox>
                </v:shape>
                <v:shape id="Text Box 2" o:spid="_x0000_s1028" type="#_x0000_t202" style="position:absolute;left:2286;top:571;width:13525;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E18917E" w14:textId="77777777" w:rsidR="00407C70" w:rsidRPr="006E6098" w:rsidRDefault="00407C70" w:rsidP="00060BAC">
                        <w:pPr>
                          <w:shd w:val="clear" w:color="auto" w:fill="FFFFFF" w:themeFill="background1"/>
                          <w:rPr>
                            <w:rFonts w:ascii="Trebuchet MS" w:hAnsi="Trebuchet MS"/>
                            <w:color w:val="E73E97"/>
                          </w:rPr>
                        </w:pPr>
                        <w:r w:rsidRPr="006E6098">
                          <w:rPr>
                            <w:rFonts w:ascii="Trebuchet MS" w:hAnsi="Trebuchet MS"/>
                            <w:color w:val="E73E97"/>
                          </w:rPr>
                          <w:t>0333 101 4007</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3714;height:3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">
                  <v:imagedata r:id="rId23" o:title=""/>
                </v:shape>
                <v:shape id="Picture 24" o:spid="_x0000_s1030" type="#_x0000_t75" style="position:absolute;top:4095;width:3702;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">
                  <v:imagedata r:id="rId24" o:title=""/>
                </v:shape>
                <v:shape id="Picture 26" o:spid="_x0000_s1031" type="#_x0000_t75" style="position:absolute;left:31908;width:3702;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">
                  <v:imagedata r:id="rId25" o:title=""/>
                </v:shape>
                <v:shape id="Text Box 2" o:spid="_x0000_s1032" type="#_x0000_t202" style="position:absolute;left:34861;top:381;width:15050;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" fillcolor="white [3212]" stroked="f">
                  <v:textbox>
                    <w:txbxContent>
                      <w:p w14:paraId="0F927B6C" w14:textId="77777777" w:rsidR="00407C70" w:rsidRPr="006E6098" w:rsidRDefault="00407C70" w:rsidP="00060BAC">
                        <w:pPr>
                          <w:shd w:val="clear" w:color="auto" w:fill="FFFFFF" w:themeFill="background1"/>
                          <w:rPr>
                            <w:rFonts w:ascii="Trebuchet MS" w:hAnsi="Trebuchet MS"/>
                            <w:color w:val="E73E97"/>
                          </w:rPr>
                        </w:pPr>
                        <w:proofErr w:type="spellStart"/>
                        <w:r w:rsidRPr="006E6098">
                          <w:rPr>
                            <w:rFonts w:ascii="Trebuchet MS" w:hAnsi="Trebuchet MS"/>
                            <w:color w:val="E73E97"/>
                          </w:rPr>
                          <w:t>Healthwatchesussex</w:t>
                        </w:r>
                        <w:proofErr w:type="spellEnd"/>
                      </w:p>
                    </w:txbxContent>
                  </v:textbox>
                </v:shape>
                <v:shape id="Picture 28" o:spid="_x0000_s1033" type="#_x0000_t75" style="position:absolute;left:32004;top:3714;width:3702;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">
                  <v:imagedata r:id="rId26" o:title=""/>
                </v:shape>
                <v:shape id="Text Box 2" o:spid="_x0000_s1034" type="#_x0000_t202" style="position:absolute;left:34575;top:4095;width:13621;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" fillcolor="white [3212]" stroked="f">
                  <v:textbox>
                    <w:txbxContent>
                      <w:p w14:paraId="0195A066" w14:textId="77777777" w:rsidR="00407C70" w:rsidRPr="00B372E8" w:rsidRDefault="00407C70" w:rsidP="00060BAC">
                        <w:pPr>
                          <w:shd w:val="clear" w:color="auto" w:fill="FFFFFF" w:themeFill="background1"/>
                          <w:rPr>
                            <w:rFonts w:ascii="Trebuchet MS" w:hAnsi="Trebuchet MS"/>
                            <w:color w:val="004F6B"/>
                          </w:rPr>
                        </w:pPr>
                        <w:r w:rsidRPr="00B372E8">
                          <w:rPr>
                            <w:rFonts w:ascii="Trebuchet MS" w:hAnsi="Trebuchet MS"/>
                            <w:color w:val="004F6B"/>
                          </w:rPr>
                          <w:t>@</w:t>
                        </w:r>
                        <w:r w:rsidRPr="006E6098">
                          <w:rPr>
                            <w:rFonts w:ascii="Trebuchet MS" w:hAnsi="Trebuchet MS"/>
                            <w:color w:val="E73E97"/>
                          </w:rPr>
                          <w:t>HealthwatchES</w:t>
                        </w:r>
                      </w:p>
                    </w:txbxContent>
                  </v:textbox>
                </v:shape>
                <w10:wrap type="square" anchorx="margin"/>
              </v:group>
            </w:pict>
          </mc:Fallback>
        </mc:AlternateContent>
      </w:r>
    </w:p>
    <w:sectPr w:rsidR="00062682" w:rsidRPr="00E475E3" w:rsidSect="009A5C11">
      <w:pgSz w:w="11906" w:h="16838"/>
      <w:pgMar w:top="1134" w:right="1134"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86465" w14:textId="77777777" w:rsidR="00A92293" w:rsidRDefault="00A92293" w:rsidP="0029203D">
      <w:pPr>
        <w:spacing w:after="0" w:line="240" w:lineRule="auto"/>
      </w:pPr>
      <w:r>
        <w:separator/>
      </w:r>
    </w:p>
  </w:endnote>
  <w:endnote w:type="continuationSeparator" w:id="0">
    <w:p w14:paraId="44528348" w14:textId="77777777" w:rsidR="00A92293" w:rsidRDefault="00A92293" w:rsidP="0029203D">
      <w:pPr>
        <w:spacing w:after="0" w:line="240" w:lineRule="auto"/>
      </w:pPr>
      <w:r>
        <w:continuationSeparator/>
      </w:r>
    </w:p>
  </w:endnote>
  <w:endnote w:type="continuationNotice" w:id="1">
    <w:p w14:paraId="3FF70BC5" w14:textId="77777777" w:rsidR="00A92293" w:rsidRDefault="00A922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iberationSans">
    <w:altName w:val="Calibri"/>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781371"/>
      <w:docPartObj>
        <w:docPartGallery w:val="Page Numbers (Bottom of Page)"/>
        <w:docPartUnique/>
      </w:docPartObj>
    </w:sdtPr>
    <w:sdtEndPr/>
    <w:sdtContent>
      <w:sdt>
        <w:sdtPr>
          <w:id w:val="-1769616900"/>
          <w:docPartObj>
            <w:docPartGallery w:val="Page Numbers (Top of Page)"/>
            <w:docPartUnique/>
          </w:docPartObj>
        </w:sdtPr>
        <w:sdtEndPr/>
        <w:sdtContent>
          <w:p w14:paraId="0051EF43" w14:textId="624A07D4" w:rsidR="00407C70" w:rsidRDefault="00407C70">
            <w:pPr>
              <w:pStyle w:val="Footer"/>
              <w:jc w:val="right"/>
            </w:pPr>
            <w:r w:rsidRPr="00034CE3">
              <w:rPr>
                <w:color w:val="auto"/>
              </w:rPr>
              <w:t xml:space="preserve">Page </w:t>
            </w:r>
            <w:r w:rsidRPr="00034CE3">
              <w:rPr>
                <w:b/>
                <w:bCs/>
                <w:color w:val="auto"/>
                <w:szCs w:val="24"/>
              </w:rPr>
              <w:fldChar w:fldCharType="begin"/>
            </w:r>
            <w:r w:rsidRPr="00034CE3">
              <w:rPr>
                <w:b/>
                <w:bCs/>
                <w:color w:val="auto"/>
              </w:rPr>
              <w:instrText xml:space="preserve"> PAGE </w:instrText>
            </w:r>
            <w:r w:rsidRPr="00034CE3">
              <w:rPr>
                <w:b/>
                <w:bCs/>
                <w:color w:val="auto"/>
                <w:szCs w:val="24"/>
              </w:rPr>
              <w:fldChar w:fldCharType="separate"/>
            </w:r>
            <w:r w:rsidRPr="00034CE3">
              <w:rPr>
                <w:b/>
                <w:bCs/>
                <w:noProof/>
                <w:color w:val="auto"/>
              </w:rPr>
              <w:t>2</w:t>
            </w:r>
            <w:r w:rsidRPr="00034CE3">
              <w:rPr>
                <w:b/>
                <w:bCs/>
                <w:color w:val="auto"/>
                <w:szCs w:val="24"/>
              </w:rPr>
              <w:fldChar w:fldCharType="end"/>
            </w:r>
            <w:r w:rsidRPr="00034CE3">
              <w:rPr>
                <w:color w:val="auto"/>
              </w:rPr>
              <w:t xml:space="preserve"> of </w:t>
            </w:r>
            <w:r w:rsidRPr="00034CE3">
              <w:rPr>
                <w:b/>
                <w:bCs/>
                <w:color w:val="auto"/>
                <w:szCs w:val="24"/>
              </w:rPr>
              <w:fldChar w:fldCharType="begin"/>
            </w:r>
            <w:r w:rsidRPr="00034CE3">
              <w:rPr>
                <w:b/>
                <w:bCs/>
                <w:color w:val="auto"/>
              </w:rPr>
              <w:instrText xml:space="preserve"> NUMPAGES  </w:instrText>
            </w:r>
            <w:r w:rsidRPr="00034CE3">
              <w:rPr>
                <w:b/>
                <w:bCs/>
                <w:color w:val="auto"/>
                <w:szCs w:val="24"/>
              </w:rPr>
              <w:fldChar w:fldCharType="separate"/>
            </w:r>
            <w:r w:rsidRPr="00034CE3">
              <w:rPr>
                <w:b/>
                <w:bCs/>
                <w:noProof/>
                <w:color w:val="auto"/>
              </w:rPr>
              <w:t>2</w:t>
            </w:r>
            <w:r w:rsidRPr="00034CE3">
              <w:rPr>
                <w:b/>
                <w:bCs/>
                <w:color w:val="auto"/>
                <w:szCs w:val="24"/>
              </w:rPr>
              <w:fldChar w:fldCharType="end"/>
            </w:r>
          </w:p>
        </w:sdtContent>
      </w:sdt>
    </w:sdtContent>
  </w:sdt>
  <w:p w14:paraId="547526B6" w14:textId="77777777" w:rsidR="00407C70" w:rsidRDefault="00407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A405B" w14:textId="77777777" w:rsidR="00A92293" w:rsidRDefault="00A92293" w:rsidP="0029203D">
      <w:pPr>
        <w:spacing w:after="0" w:line="240" w:lineRule="auto"/>
      </w:pPr>
      <w:r>
        <w:separator/>
      </w:r>
    </w:p>
  </w:footnote>
  <w:footnote w:type="continuationSeparator" w:id="0">
    <w:p w14:paraId="126ECD28" w14:textId="77777777" w:rsidR="00A92293" w:rsidRDefault="00A92293" w:rsidP="0029203D">
      <w:pPr>
        <w:spacing w:after="0" w:line="240" w:lineRule="auto"/>
      </w:pPr>
      <w:r>
        <w:continuationSeparator/>
      </w:r>
    </w:p>
  </w:footnote>
  <w:footnote w:type="continuationNotice" w:id="1">
    <w:p w14:paraId="6FCFA694" w14:textId="77777777" w:rsidR="00A92293" w:rsidRDefault="00A922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0E82" w14:textId="65C3EBB0" w:rsidR="00407C70" w:rsidRDefault="00407C70" w:rsidP="007F3921">
    <w:pPr>
      <w:pStyle w:val="Header"/>
      <w:jc w:val="right"/>
    </w:pPr>
    <w:r>
      <w:rPr>
        <w:noProof/>
      </w:rPr>
      <w:drawing>
        <wp:inline distT="0" distB="0" distL="0" distR="0" wp14:anchorId="2835ABF6" wp14:editId="6EE8B239">
          <wp:extent cx="1943100" cy="485775"/>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100" cy="485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7B97"/>
    <w:multiLevelType w:val="hybridMultilevel"/>
    <w:tmpl w:val="59F81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279C5"/>
    <w:multiLevelType w:val="hybridMultilevel"/>
    <w:tmpl w:val="91BECE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1B6E9A"/>
    <w:multiLevelType w:val="hybridMultilevel"/>
    <w:tmpl w:val="9244BC7C"/>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325901"/>
    <w:multiLevelType w:val="hybridMultilevel"/>
    <w:tmpl w:val="D02CD2F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D6469BB"/>
    <w:multiLevelType w:val="hybridMultilevel"/>
    <w:tmpl w:val="508462A0"/>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9C23D8"/>
    <w:multiLevelType w:val="hybridMultilevel"/>
    <w:tmpl w:val="AC0244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4BD59A2"/>
    <w:multiLevelType w:val="hybridMultilevel"/>
    <w:tmpl w:val="3D58D0B2"/>
    <w:lvl w:ilvl="0" w:tplc="748219F0">
      <w:start w:val="1"/>
      <w:numFmt w:val="decimal"/>
      <w:lvlText w:val="%1."/>
      <w:lvlJc w:val="left"/>
      <w:pPr>
        <w:ind w:left="360" w:hanging="360"/>
      </w:pPr>
      <w:rPr>
        <w:rFonts w:ascii="Trebuchet MS" w:hAnsi="Trebuchet MS" w:hint="default"/>
        <w:b/>
        <w:bCs/>
        <w:color w:val="auto"/>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B62F6F"/>
    <w:multiLevelType w:val="hybridMultilevel"/>
    <w:tmpl w:val="3488AF94"/>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7365A5"/>
    <w:multiLevelType w:val="hybridMultilevel"/>
    <w:tmpl w:val="C016C69C"/>
    <w:lvl w:ilvl="0" w:tplc="A47E10AA">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A60753"/>
    <w:multiLevelType w:val="hybridMultilevel"/>
    <w:tmpl w:val="655AB6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E95491"/>
    <w:multiLevelType w:val="hybridMultilevel"/>
    <w:tmpl w:val="3D58D0B2"/>
    <w:lvl w:ilvl="0" w:tplc="748219F0">
      <w:start w:val="1"/>
      <w:numFmt w:val="decimal"/>
      <w:lvlText w:val="%1."/>
      <w:lvlJc w:val="left"/>
      <w:pPr>
        <w:ind w:left="360" w:hanging="360"/>
      </w:pPr>
      <w:rPr>
        <w:rFonts w:ascii="Trebuchet MS" w:hAnsi="Trebuchet MS" w:hint="default"/>
        <w:b/>
        <w:bCs/>
        <w:color w:val="auto"/>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8E609B"/>
    <w:multiLevelType w:val="hybridMultilevel"/>
    <w:tmpl w:val="B57AB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0B7176"/>
    <w:multiLevelType w:val="hybridMultilevel"/>
    <w:tmpl w:val="F9B89E78"/>
    <w:lvl w:ilvl="0" w:tplc="16B4470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2C5D8F"/>
    <w:multiLevelType w:val="hybridMultilevel"/>
    <w:tmpl w:val="F3267A8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84224C3"/>
    <w:multiLevelType w:val="hybridMultilevel"/>
    <w:tmpl w:val="2430B0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8E14B6"/>
    <w:multiLevelType w:val="hybridMultilevel"/>
    <w:tmpl w:val="9168DA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92763D"/>
    <w:multiLevelType w:val="hybridMultilevel"/>
    <w:tmpl w:val="A50436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135007"/>
    <w:multiLevelType w:val="hybridMultilevel"/>
    <w:tmpl w:val="4596E6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52B66D5"/>
    <w:multiLevelType w:val="hybridMultilevel"/>
    <w:tmpl w:val="20721914"/>
    <w:lvl w:ilvl="0" w:tplc="67C804FE">
      <w:start w:val="1"/>
      <w:numFmt w:val="bullet"/>
      <w:pStyle w:val="Bullet"/>
      <w:lvlText w:val=""/>
      <w:lvlJc w:val="left"/>
      <w:pPr>
        <w:ind w:left="720" w:hanging="360"/>
      </w:pPr>
      <w:rPr>
        <w:rFonts w:ascii="Symbol" w:hAnsi="Symbol" w:hint="default"/>
        <w:color w:val="009CD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156D36"/>
    <w:multiLevelType w:val="hybridMultilevel"/>
    <w:tmpl w:val="0D6AEE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DE20B6"/>
    <w:multiLevelType w:val="hybridMultilevel"/>
    <w:tmpl w:val="57B2E4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A867BF"/>
    <w:multiLevelType w:val="hybridMultilevel"/>
    <w:tmpl w:val="BF5CD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3A57F4"/>
    <w:multiLevelType w:val="hybridMultilevel"/>
    <w:tmpl w:val="D036365C"/>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8481B"/>
    <w:multiLevelType w:val="hybridMultilevel"/>
    <w:tmpl w:val="F92465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E51ADA"/>
    <w:multiLevelType w:val="hybridMultilevel"/>
    <w:tmpl w:val="A78E86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4C66C31"/>
    <w:multiLevelType w:val="hybridMultilevel"/>
    <w:tmpl w:val="B1348D12"/>
    <w:lvl w:ilvl="0" w:tplc="16B4470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2B58C0"/>
    <w:multiLevelType w:val="hybridMultilevel"/>
    <w:tmpl w:val="D8D890FC"/>
    <w:lvl w:ilvl="0" w:tplc="A4CEDC2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95D7D2D"/>
    <w:multiLevelType w:val="hybridMultilevel"/>
    <w:tmpl w:val="E6D888B4"/>
    <w:lvl w:ilvl="0" w:tplc="E9E804D4">
      <w:start w:val="5"/>
      <w:numFmt w:val="decimal"/>
      <w:lvlText w:val="%1."/>
      <w:lvlJc w:val="left"/>
      <w:pPr>
        <w:ind w:left="732" w:hanging="299"/>
        <w:jc w:val="right"/>
      </w:pPr>
      <w:rPr>
        <w:rFonts w:ascii="Arial" w:eastAsia="Arial" w:hAnsi="Arial" w:cs="Arial" w:hint="default"/>
        <w:spacing w:val="-1"/>
        <w:w w:val="100"/>
        <w:sz w:val="26"/>
        <w:szCs w:val="26"/>
      </w:rPr>
    </w:lvl>
    <w:lvl w:ilvl="1" w:tplc="ACF6CCAE">
      <w:numFmt w:val="bullet"/>
      <w:lvlText w:val="•"/>
      <w:lvlJc w:val="left"/>
      <w:pPr>
        <w:ind w:left="760" w:hanging="299"/>
      </w:pPr>
      <w:rPr>
        <w:rFonts w:hint="default"/>
      </w:rPr>
    </w:lvl>
    <w:lvl w:ilvl="2" w:tplc="EC16BA90">
      <w:numFmt w:val="bullet"/>
      <w:lvlText w:val="•"/>
      <w:lvlJc w:val="left"/>
      <w:pPr>
        <w:ind w:left="1833" w:hanging="299"/>
      </w:pPr>
      <w:rPr>
        <w:rFonts w:hint="default"/>
      </w:rPr>
    </w:lvl>
    <w:lvl w:ilvl="3" w:tplc="D2C0B0C4">
      <w:numFmt w:val="bullet"/>
      <w:lvlText w:val="•"/>
      <w:lvlJc w:val="left"/>
      <w:pPr>
        <w:ind w:left="2906" w:hanging="299"/>
      </w:pPr>
      <w:rPr>
        <w:rFonts w:hint="default"/>
      </w:rPr>
    </w:lvl>
    <w:lvl w:ilvl="4" w:tplc="D65C3D86">
      <w:numFmt w:val="bullet"/>
      <w:lvlText w:val="•"/>
      <w:lvlJc w:val="left"/>
      <w:pPr>
        <w:ind w:left="3980" w:hanging="299"/>
      </w:pPr>
      <w:rPr>
        <w:rFonts w:hint="default"/>
      </w:rPr>
    </w:lvl>
    <w:lvl w:ilvl="5" w:tplc="AFC49618">
      <w:numFmt w:val="bullet"/>
      <w:lvlText w:val="•"/>
      <w:lvlJc w:val="left"/>
      <w:pPr>
        <w:ind w:left="5053" w:hanging="299"/>
      </w:pPr>
      <w:rPr>
        <w:rFonts w:hint="default"/>
      </w:rPr>
    </w:lvl>
    <w:lvl w:ilvl="6" w:tplc="95C65DE6">
      <w:numFmt w:val="bullet"/>
      <w:lvlText w:val="•"/>
      <w:lvlJc w:val="left"/>
      <w:pPr>
        <w:ind w:left="6126" w:hanging="299"/>
      </w:pPr>
      <w:rPr>
        <w:rFonts w:hint="default"/>
      </w:rPr>
    </w:lvl>
    <w:lvl w:ilvl="7" w:tplc="C1684924">
      <w:numFmt w:val="bullet"/>
      <w:lvlText w:val="•"/>
      <w:lvlJc w:val="left"/>
      <w:pPr>
        <w:ind w:left="7200" w:hanging="299"/>
      </w:pPr>
      <w:rPr>
        <w:rFonts w:hint="default"/>
      </w:rPr>
    </w:lvl>
    <w:lvl w:ilvl="8" w:tplc="50122C36">
      <w:numFmt w:val="bullet"/>
      <w:lvlText w:val="•"/>
      <w:lvlJc w:val="left"/>
      <w:pPr>
        <w:ind w:left="8273" w:hanging="299"/>
      </w:pPr>
      <w:rPr>
        <w:rFonts w:hint="default"/>
      </w:rPr>
    </w:lvl>
  </w:abstractNum>
  <w:abstractNum w:abstractNumId="28" w15:restartNumberingAfterBreak="0">
    <w:nsid w:val="5B8C40D8"/>
    <w:multiLevelType w:val="hybridMultilevel"/>
    <w:tmpl w:val="A2BEDB60"/>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F45AFA"/>
    <w:multiLevelType w:val="hybridMultilevel"/>
    <w:tmpl w:val="CA2211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913BD9"/>
    <w:multiLevelType w:val="hybridMultilevel"/>
    <w:tmpl w:val="F056971A"/>
    <w:lvl w:ilvl="0" w:tplc="32D206A0">
      <w:start w:val="1"/>
      <w:numFmt w:val="decimal"/>
      <w:lvlText w:val="%1."/>
      <w:lvlJc w:val="left"/>
      <w:pPr>
        <w:ind w:left="360" w:hanging="360"/>
      </w:pPr>
      <w:rPr>
        <w:rFonts w:ascii="Trebuchet MS" w:hAnsi="Trebuchet MS" w:hint="default"/>
        <w:b/>
        <w:bCs/>
        <w:i w:val="0"/>
        <w:iCs w:val="0"/>
        <w:color w:val="auto"/>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675471"/>
    <w:multiLevelType w:val="hybridMultilevel"/>
    <w:tmpl w:val="51407D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E5F7C32"/>
    <w:multiLevelType w:val="hybridMultilevel"/>
    <w:tmpl w:val="9800E5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5395B6F"/>
    <w:multiLevelType w:val="hybridMultilevel"/>
    <w:tmpl w:val="53508508"/>
    <w:lvl w:ilvl="0" w:tplc="16B4470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B25A70"/>
    <w:multiLevelType w:val="hybridMultilevel"/>
    <w:tmpl w:val="989AED68"/>
    <w:lvl w:ilvl="0" w:tplc="16B4470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062670"/>
    <w:multiLevelType w:val="hybridMultilevel"/>
    <w:tmpl w:val="80C0B146"/>
    <w:lvl w:ilvl="0" w:tplc="423ED31E">
      <w:start w:val="17"/>
      <w:numFmt w:val="decimal"/>
      <w:lvlText w:val="%1."/>
      <w:lvlJc w:val="left"/>
      <w:pPr>
        <w:ind w:left="313" w:hanging="444"/>
        <w:jc w:val="right"/>
      </w:pPr>
      <w:rPr>
        <w:rFonts w:ascii="Arial" w:eastAsia="Arial" w:hAnsi="Arial" w:cs="Arial" w:hint="default"/>
        <w:spacing w:val="-1"/>
        <w:w w:val="100"/>
        <w:sz w:val="26"/>
        <w:szCs w:val="26"/>
      </w:rPr>
    </w:lvl>
    <w:lvl w:ilvl="1" w:tplc="E4343AA2">
      <w:numFmt w:val="bullet"/>
      <w:lvlText w:val="•"/>
      <w:lvlJc w:val="left"/>
      <w:pPr>
        <w:ind w:left="1304" w:hanging="444"/>
      </w:pPr>
      <w:rPr>
        <w:rFonts w:hint="default"/>
      </w:rPr>
    </w:lvl>
    <w:lvl w:ilvl="2" w:tplc="BAFCEF3C">
      <w:numFmt w:val="bullet"/>
      <w:lvlText w:val="•"/>
      <w:lvlJc w:val="left"/>
      <w:pPr>
        <w:ind w:left="2289" w:hanging="444"/>
      </w:pPr>
      <w:rPr>
        <w:rFonts w:hint="default"/>
      </w:rPr>
    </w:lvl>
    <w:lvl w:ilvl="3" w:tplc="86783486">
      <w:numFmt w:val="bullet"/>
      <w:lvlText w:val="•"/>
      <w:lvlJc w:val="left"/>
      <w:pPr>
        <w:ind w:left="3273" w:hanging="444"/>
      </w:pPr>
      <w:rPr>
        <w:rFonts w:hint="default"/>
      </w:rPr>
    </w:lvl>
    <w:lvl w:ilvl="4" w:tplc="62BE8950">
      <w:numFmt w:val="bullet"/>
      <w:lvlText w:val="•"/>
      <w:lvlJc w:val="left"/>
      <w:pPr>
        <w:ind w:left="4258" w:hanging="444"/>
      </w:pPr>
      <w:rPr>
        <w:rFonts w:hint="default"/>
      </w:rPr>
    </w:lvl>
    <w:lvl w:ilvl="5" w:tplc="6752514A">
      <w:numFmt w:val="bullet"/>
      <w:lvlText w:val="•"/>
      <w:lvlJc w:val="left"/>
      <w:pPr>
        <w:ind w:left="5242" w:hanging="444"/>
      </w:pPr>
      <w:rPr>
        <w:rFonts w:hint="default"/>
      </w:rPr>
    </w:lvl>
    <w:lvl w:ilvl="6" w:tplc="DE4453D8">
      <w:numFmt w:val="bullet"/>
      <w:lvlText w:val="•"/>
      <w:lvlJc w:val="left"/>
      <w:pPr>
        <w:ind w:left="6227" w:hanging="444"/>
      </w:pPr>
      <w:rPr>
        <w:rFonts w:hint="default"/>
      </w:rPr>
    </w:lvl>
    <w:lvl w:ilvl="7" w:tplc="FE1E5282">
      <w:numFmt w:val="bullet"/>
      <w:lvlText w:val="•"/>
      <w:lvlJc w:val="left"/>
      <w:pPr>
        <w:ind w:left="7211" w:hanging="444"/>
      </w:pPr>
      <w:rPr>
        <w:rFonts w:hint="default"/>
      </w:rPr>
    </w:lvl>
    <w:lvl w:ilvl="8" w:tplc="AA98232C">
      <w:numFmt w:val="bullet"/>
      <w:lvlText w:val="•"/>
      <w:lvlJc w:val="left"/>
      <w:pPr>
        <w:ind w:left="8196" w:hanging="444"/>
      </w:pPr>
      <w:rPr>
        <w:rFonts w:hint="default"/>
      </w:rPr>
    </w:lvl>
  </w:abstractNum>
  <w:abstractNum w:abstractNumId="36" w15:restartNumberingAfterBreak="0">
    <w:nsid w:val="7AFB4CFE"/>
    <w:multiLevelType w:val="hybridMultilevel"/>
    <w:tmpl w:val="D26885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F33299A"/>
    <w:multiLevelType w:val="hybridMultilevel"/>
    <w:tmpl w:val="0BA8AC42"/>
    <w:lvl w:ilvl="0" w:tplc="AFFE3A84">
      <w:start w:val="1"/>
      <w:numFmt w:val="decimal"/>
      <w:lvlText w:val="%1."/>
      <w:lvlJc w:val="left"/>
      <w:pPr>
        <w:ind w:left="36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0"/>
  </w:num>
  <w:num w:numId="3">
    <w:abstractNumId w:val="17"/>
  </w:num>
  <w:num w:numId="4">
    <w:abstractNumId w:val="21"/>
  </w:num>
  <w:num w:numId="5">
    <w:abstractNumId w:val="15"/>
  </w:num>
  <w:num w:numId="6">
    <w:abstractNumId w:val="16"/>
  </w:num>
  <w:num w:numId="7">
    <w:abstractNumId w:val="33"/>
  </w:num>
  <w:num w:numId="8">
    <w:abstractNumId w:val="26"/>
  </w:num>
  <w:num w:numId="9">
    <w:abstractNumId w:val="27"/>
  </w:num>
  <w:num w:numId="10">
    <w:abstractNumId w:val="35"/>
  </w:num>
  <w:num w:numId="11">
    <w:abstractNumId w:val="9"/>
  </w:num>
  <w:num w:numId="12">
    <w:abstractNumId w:val="0"/>
  </w:num>
  <w:num w:numId="13">
    <w:abstractNumId w:val="25"/>
  </w:num>
  <w:num w:numId="14">
    <w:abstractNumId w:val="34"/>
  </w:num>
  <w:num w:numId="15">
    <w:abstractNumId w:val="12"/>
  </w:num>
  <w:num w:numId="16">
    <w:abstractNumId w:val="1"/>
  </w:num>
  <w:num w:numId="17">
    <w:abstractNumId w:val="6"/>
  </w:num>
  <w:num w:numId="18">
    <w:abstractNumId w:val="30"/>
  </w:num>
  <w:num w:numId="19">
    <w:abstractNumId w:val="19"/>
  </w:num>
  <w:num w:numId="20">
    <w:abstractNumId w:val="29"/>
  </w:num>
  <w:num w:numId="21">
    <w:abstractNumId w:val="31"/>
  </w:num>
  <w:num w:numId="22">
    <w:abstractNumId w:val="2"/>
  </w:num>
  <w:num w:numId="23">
    <w:abstractNumId w:val="3"/>
  </w:num>
  <w:num w:numId="24">
    <w:abstractNumId w:val="36"/>
  </w:num>
  <w:num w:numId="25">
    <w:abstractNumId w:val="5"/>
  </w:num>
  <w:num w:numId="26">
    <w:abstractNumId w:val="4"/>
  </w:num>
  <w:num w:numId="27">
    <w:abstractNumId w:val="24"/>
  </w:num>
  <w:num w:numId="28">
    <w:abstractNumId w:val="20"/>
  </w:num>
  <w:num w:numId="29">
    <w:abstractNumId w:val="11"/>
  </w:num>
  <w:num w:numId="30">
    <w:abstractNumId w:val="8"/>
  </w:num>
  <w:num w:numId="31">
    <w:abstractNumId w:val="13"/>
  </w:num>
  <w:num w:numId="32">
    <w:abstractNumId w:val="7"/>
  </w:num>
  <w:num w:numId="33">
    <w:abstractNumId w:val="22"/>
  </w:num>
  <w:num w:numId="34">
    <w:abstractNumId w:val="28"/>
  </w:num>
  <w:num w:numId="35">
    <w:abstractNumId w:val="32"/>
  </w:num>
  <w:num w:numId="36">
    <w:abstractNumId w:val="14"/>
  </w:num>
  <w:num w:numId="37">
    <w:abstractNumId w:val="23"/>
  </w:num>
  <w:num w:numId="38">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ealthwatch"/>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tTS3MDMzNrQEMpV0lIJTi4sz8/NACgxrAcEaoGMsAAAA"/>
  </w:docVars>
  <w:rsids>
    <w:rsidRoot w:val="00801D5D"/>
    <w:rsid w:val="00001C16"/>
    <w:rsid w:val="00004971"/>
    <w:rsid w:val="00004C26"/>
    <w:rsid w:val="00007532"/>
    <w:rsid w:val="00007B9F"/>
    <w:rsid w:val="00013E9F"/>
    <w:rsid w:val="00014D82"/>
    <w:rsid w:val="000151AF"/>
    <w:rsid w:val="00021BEF"/>
    <w:rsid w:val="00022445"/>
    <w:rsid w:val="00022AA6"/>
    <w:rsid w:val="0002398C"/>
    <w:rsid w:val="00024DEA"/>
    <w:rsid w:val="00032CE6"/>
    <w:rsid w:val="00034CE3"/>
    <w:rsid w:val="000369BD"/>
    <w:rsid w:val="000403CF"/>
    <w:rsid w:val="00043426"/>
    <w:rsid w:val="000434A9"/>
    <w:rsid w:val="00046283"/>
    <w:rsid w:val="00047D70"/>
    <w:rsid w:val="000523D6"/>
    <w:rsid w:val="000572D7"/>
    <w:rsid w:val="000600F3"/>
    <w:rsid w:val="000603F4"/>
    <w:rsid w:val="00060BAC"/>
    <w:rsid w:val="00062033"/>
    <w:rsid w:val="00062682"/>
    <w:rsid w:val="00062F6F"/>
    <w:rsid w:val="00065C2D"/>
    <w:rsid w:val="00066EFA"/>
    <w:rsid w:val="00073FE5"/>
    <w:rsid w:val="00074B6A"/>
    <w:rsid w:val="00075541"/>
    <w:rsid w:val="000765C6"/>
    <w:rsid w:val="00080313"/>
    <w:rsid w:val="000859A3"/>
    <w:rsid w:val="000900A5"/>
    <w:rsid w:val="00090287"/>
    <w:rsid w:val="0009515C"/>
    <w:rsid w:val="000956E6"/>
    <w:rsid w:val="00096DB1"/>
    <w:rsid w:val="000A2562"/>
    <w:rsid w:val="000A3119"/>
    <w:rsid w:val="000A33F3"/>
    <w:rsid w:val="000A395D"/>
    <w:rsid w:val="000A3B91"/>
    <w:rsid w:val="000A5020"/>
    <w:rsid w:val="000B1912"/>
    <w:rsid w:val="000B2A03"/>
    <w:rsid w:val="000B368F"/>
    <w:rsid w:val="000B6FCF"/>
    <w:rsid w:val="000C4104"/>
    <w:rsid w:val="000C4491"/>
    <w:rsid w:val="000C54E9"/>
    <w:rsid w:val="000C66D4"/>
    <w:rsid w:val="000D4E7B"/>
    <w:rsid w:val="000E1816"/>
    <w:rsid w:val="000E2249"/>
    <w:rsid w:val="000E40B2"/>
    <w:rsid w:val="000E42BD"/>
    <w:rsid w:val="000E57D4"/>
    <w:rsid w:val="000F08E2"/>
    <w:rsid w:val="000F23C4"/>
    <w:rsid w:val="000F27CD"/>
    <w:rsid w:val="000F45EB"/>
    <w:rsid w:val="000F673A"/>
    <w:rsid w:val="000F7FB5"/>
    <w:rsid w:val="0010034F"/>
    <w:rsid w:val="00100CE2"/>
    <w:rsid w:val="001016B1"/>
    <w:rsid w:val="00101907"/>
    <w:rsid w:val="0010363F"/>
    <w:rsid w:val="00107416"/>
    <w:rsid w:val="00107DFD"/>
    <w:rsid w:val="0011040C"/>
    <w:rsid w:val="00111EDC"/>
    <w:rsid w:val="00112A4C"/>
    <w:rsid w:val="00115566"/>
    <w:rsid w:val="00116B30"/>
    <w:rsid w:val="00121321"/>
    <w:rsid w:val="00122449"/>
    <w:rsid w:val="00123AEF"/>
    <w:rsid w:val="00124F67"/>
    <w:rsid w:val="001269BB"/>
    <w:rsid w:val="00127B29"/>
    <w:rsid w:val="00130A20"/>
    <w:rsid w:val="00132844"/>
    <w:rsid w:val="0013377D"/>
    <w:rsid w:val="00136B66"/>
    <w:rsid w:val="001426CF"/>
    <w:rsid w:val="0014356D"/>
    <w:rsid w:val="00145DF4"/>
    <w:rsid w:val="00150D2D"/>
    <w:rsid w:val="0015315F"/>
    <w:rsid w:val="00156905"/>
    <w:rsid w:val="00157A88"/>
    <w:rsid w:val="00160528"/>
    <w:rsid w:val="001612A1"/>
    <w:rsid w:val="0016177D"/>
    <w:rsid w:val="00162C40"/>
    <w:rsid w:val="00164116"/>
    <w:rsid w:val="00165DBB"/>
    <w:rsid w:val="00165DBC"/>
    <w:rsid w:val="00166A4C"/>
    <w:rsid w:val="001678E8"/>
    <w:rsid w:val="00171122"/>
    <w:rsid w:val="00171B90"/>
    <w:rsid w:val="00173225"/>
    <w:rsid w:val="001733EC"/>
    <w:rsid w:val="00176337"/>
    <w:rsid w:val="0017654B"/>
    <w:rsid w:val="00177371"/>
    <w:rsid w:val="00182142"/>
    <w:rsid w:val="001821F2"/>
    <w:rsid w:val="00182E84"/>
    <w:rsid w:val="0018412E"/>
    <w:rsid w:val="001925DE"/>
    <w:rsid w:val="001933DA"/>
    <w:rsid w:val="001943F6"/>
    <w:rsid w:val="001A0B8D"/>
    <w:rsid w:val="001A283B"/>
    <w:rsid w:val="001A3926"/>
    <w:rsid w:val="001A4E0E"/>
    <w:rsid w:val="001A73C7"/>
    <w:rsid w:val="001A7A15"/>
    <w:rsid w:val="001B3011"/>
    <w:rsid w:val="001B3C6B"/>
    <w:rsid w:val="001C11F6"/>
    <w:rsid w:val="001C261B"/>
    <w:rsid w:val="001C2CED"/>
    <w:rsid w:val="001C360E"/>
    <w:rsid w:val="001C4D33"/>
    <w:rsid w:val="001D54D5"/>
    <w:rsid w:val="001D5FDE"/>
    <w:rsid w:val="001D6F7F"/>
    <w:rsid w:val="001E05F6"/>
    <w:rsid w:val="001E08FE"/>
    <w:rsid w:val="001E191D"/>
    <w:rsid w:val="001E2255"/>
    <w:rsid w:val="001E4627"/>
    <w:rsid w:val="001E609A"/>
    <w:rsid w:val="001E77B6"/>
    <w:rsid w:val="001F1790"/>
    <w:rsid w:val="001F456A"/>
    <w:rsid w:val="001F578F"/>
    <w:rsid w:val="001F664A"/>
    <w:rsid w:val="001F70EB"/>
    <w:rsid w:val="002033DF"/>
    <w:rsid w:val="00203460"/>
    <w:rsid w:val="002045D0"/>
    <w:rsid w:val="00204CB1"/>
    <w:rsid w:val="002057DC"/>
    <w:rsid w:val="00205FC7"/>
    <w:rsid w:val="00210157"/>
    <w:rsid w:val="00210161"/>
    <w:rsid w:val="00213E00"/>
    <w:rsid w:val="002163B2"/>
    <w:rsid w:val="0021645A"/>
    <w:rsid w:val="00217BF2"/>
    <w:rsid w:val="002229F3"/>
    <w:rsid w:val="002231EA"/>
    <w:rsid w:val="00224FED"/>
    <w:rsid w:val="00225719"/>
    <w:rsid w:val="002344D3"/>
    <w:rsid w:val="002347B8"/>
    <w:rsid w:val="00237207"/>
    <w:rsid w:val="002377C4"/>
    <w:rsid w:val="00243685"/>
    <w:rsid w:val="00244344"/>
    <w:rsid w:val="002471E5"/>
    <w:rsid w:val="00247AD1"/>
    <w:rsid w:val="0025253E"/>
    <w:rsid w:val="00252642"/>
    <w:rsid w:val="00253370"/>
    <w:rsid w:val="00265314"/>
    <w:rsid w:val="002666B1"/>
    <w:rsid w:val="00266A18"/>
    <w:rsid w:val="00267ECC"/>
    <w:rsid w:val="00274065"/>
    <w:rsid w:val="0027459C"/>
    <w:rsid w:val="00274F02"/>
    <w:rsid w:val="00275B41"/>
    <w:rsid w:val="00275DC0"/>
    <w:rsid w:val="002809BD"/>
    <w:rsid w:val="00280A19"/>
    <w:rsid w:val="00282864"/>
    <w:rsid w:val="00283E0C"/>
    <w:rsid w:val="00286FA9"/>
    <w:rsid w:val="00290050"/>
    <w:rsid w:val="00290472"/>
    <w:rsid w:val="00290724"/>
    <w:rsid w:val="0029203D"/>
    <w:rsid w:val="00293491"/>
    <w:rsid w:val="002A06A6"/>
    <w:rsid w:val="002A2C1C"/>
    <w:rsid w:val="002A30EC"/>
    <w:rsid w:val="002A6C6A"/>
    <w:rsid w:val="002A6E24"/>
    <w:rsid w:val="002B06C5"/>
    <w:rsid w:val="002B331F"/>
    <w:rsid w:val="002C0B15"/>
    <w:rsid w:val="002C3B25"/>
    <w:rsid w:val="002C47A5"/>
    <w:rsid w:val="002C4E36"/>
    <w:rsid w:val="002C4FD3"/>
    <w:rsid w:val="002C576B"/>
    <w:rsid w:val="002C5BC4"/>
    <w:rsid w:val="002C6FDE"/>
    <w:rsid w:val="002D09C7"/>
    <w:rsid w:val="002D18A8"/>
    <w:rsid w:val="002D39F5"/>
    <w:rsid w:val="002D4EE5"/>
    <w:rsid w:val="002E30B9"/>
    <w:rsid w:val="002E387C"/>
    <w:rsid w:val="002E62F8"/>
    <w:rsid w:val="002E6317"/>
    <w:rsid w:val="002F00F3"/>
    <w:rsid w:val="002F19D1"/>
    <w:rsid w:val="002F2BD4"/>
    <w:rsid w:val="002F2F07"/>
    <w:rsid w:val="002F3E44"/>
    <w:rsid w:val="00303EB3"/>
    <w:rsid w:val="00304D81"/>
    <w:rsid w:val="00314DF0"/>
    <w:rsid w:val="00316EEC"/>
    <w:rsid w:val="00324DD7"/>
    <w:rsid w:val="003251AD"/>
    <w:rsid w:val="003253C8"/>
    <w:rsid w:val="00327407"/>
    <w:rsid w:val="0033168D"/>
    <w:rsid w:val="0033523A"/>
    <w:rsid w:val="003354E9"/>
    <w:rsid w:val="00337510"/>
    <w:rsid w:val="00340A3C"/>
    <w:rsid w:val="00344306"/>
    <w:rsid w:val="00344EF2"/>
    <w:rsid w:val="00345271"/>
    <w:rsid w:val="00346719"/>
    <w:rsid w:val="003472B2"/>
    <w:rsid w:val="003520C6"/>
    <w:rsid w:val="0035274A"/>
    <w:rsid w:val="003541DE"/>
    <w:rsid w:val="00362DA0"/>
    <w:rsid w:val="003642B6"/>
    <w:rsid w:val="0036629A"/>
    <w:rsid w:val="00370522"/>
    <w:rsid w:val="003709F1"/>
    <w:rsid w:val="00373CD8"/>
    <w:rsid w:val="003740ED"/>
    <w:rsid w:val="00375B09"/>
    <w:rsid w:val="00376D83"/>
    <w:rsid w:val="00377A73"/>
    <w:rsid w:val="00380BE5"/>
    <w:rsid w:val="0038125F"/>
    <w:rsid w:val="0038478D"/>
    <w:rsid w:val="0038523A"/>
    <w:rsid w:val="00386DC7"/>
    <w:rsid w:val="0038776C"/>
    <w:rsid w:val="00387D3B"/>
    <w:rsid w:val="0039042F"/>
    <w:rsid w:val="00392C81"/>
    <w:rsid w:val="00393AC0"/>
    <w:rsid w:val="0039416F"/>
    <w:rsid w:val="00394243"/>
    <w:rsid w:val="0039468D"/>
    <w:rsid w:val="00397C86"/>
    <w:rsid w:val="003A0422"/>
    <w:rsid w:val="003A1500"/>
    <w:rsid w:val="003A4523"/>
    <w:rsid w:val="003B07A2"/>
    <w:rsid w:val="003B1F48"/>
    <w:rsid w:val="003B3D93"/>
    <w:rsid w:val="003B7919"/>
    <w:rsid w:val="003C0A0A"/>
    <w:rsid w:val="003C78AB"/>
    <w:rsid w:val="003D142F"/>
    <w:rsid w:val="003D2DD1"/>
    <w:rsid w:val="003D42AC"/>
    <w:rsid w:val="003D5E80"/>
    <w:rsid w:val="003E10CC"/>
    <w:rsid w:val="003E24DF"/>
    <w:rsid w:val="003E297E"/>
    <w:rsid w:val="003E3510"/>
    <w:rsid w:val="003E38DA"/>
    <w:rsid w:val="003F2481"/>
    <w:rsid w:val="003F2959"/>
    <w:rsid w:val="003F62BB"/>
    <w:rsid w:val="003F7B8A"/>
    <w:rsid w:val="004000B5"/>
    <w:rsid w:val="00404CBB"/>
    <w:rsid w:val="00407680"/>
    <w:rsid w:val="004076FE"/>
    <w:rsid w:val="00407C70"/>
    <w:rsid w:val="0041177A"/>
    <w:rsid w:val="00412624"/>
    <w:rsid w:val="00412B72"/>
    <w:rsid w:val="0042330C"/>
    <w:rsid w:val="0042575C"/>
    <w:rsid w:val="00426386"/>
    <w:rsid w:val="00426CF4"/>
    <w:rsid w:val="00427A47"/>
    <w:rsid w:val="0043119A"/>
    <w:rsid w:val="00432D1C"/>
    <w:rsid w:val="00434403"/>
    <w:rsid w:val="004358E5"/>
    <w:rsid w:val="004405AD"/>
    <w:rsid w:val="00440C46"/>
    <w:rsid w:val="00442445"/>
    <w:rsid w:val="00442487"/>
    <w:rsid w:val="004439C6"/>
    <w:rsid w:val="00444231"/>
    <w:rsid w:val="00445DBD"/>
    <w:rsid w:val="00446A06"/>
    <w:rsid w:val="00447318"/>
    <w:rsid w:val="004528C4"/>
    <w:rsid w:val="00453F08"/>
    <w:rsid w:val="00455327"/>
    <w:rsid w:val="0045532C"/>
    <w:rsid w:val="00455E2E"/>
    <w:rsid w:val="00456938"/>
    <w:rsid w:val="004616A7"/>
    <w:rsid w:val="00462D15"/>
    <w:rsid w:val="0046368F"/>
    <w:rsid w:val="004668C9"/>
    <w:rsid w:val="0046717E"/>
    <w:rsid w:val="00467651"/>
    <w:rsid w:val="00473CD5"/>
    <w:rsid w:val="00475DE6"/>
    <w:rsid w:val="00476A47"/>
    <w:rsid w:val="00480C80"/>
    <w:rsid w:val="00481618"/>
    <w:rsid w:val="00484064"/>
    <w:rsid w:val="00486669"/>
    <w:rsid w:val="00487340"/>
    <w:rsid w:val="00487949"/>
    <w:rsid w:val="004879B5"/>
    <w:rsid w:val="004A049E"/>
    <w:rsid w:val="004A2853"/>
    <w:rsid w:val="004A34EE"/>
    <w:rsid w:val="004A4ECE"/>
    <w:rsid w:val="004A4EDE"/>
    <w:rsid w:val="004B03DB"/>
    <w:rsid w:val="004B4235"/>
    <w:rsid w:val="004B5543"/>
    <w:rsid w:val="004B55D5"/>
    <w:rsid w:val="004B5CE5"/>
    <w:rsid w:val="004B600A"/>
    <w:rsid w:val="004B794E"/>
    <w:rsid w:val="004C4902"/>
    <w:rsid w:val="004C50CC"/>
    <w:rsid w:val="004D7C13"/>
    <w:rsid w:val="004D7E8A"/>
    <w:rsid w:val="004E025D"/>
    <w:rsid w:val="004E18C3"/>
    <w:rsid w:val="004E3354"/>
    <w:rsid w:val="004E6761"/>
    <w:rsid w:val="004E6E28"/>
    <w:rsid w:val="004E7981"/>
    <w:rsid w:val="004F2BF9"/>
    <w:rsid w:val="004F4F50"/>
    <w:rsid w:val="004F7178"/>
    <w:rsid w:val="0050061F"/>
    <w:rsid w:val="0050227E"/>
    <w:rsid w:val="0050727F"/>
    <w:rsid w:val="00511B0B"/>
    <w:rsid w:val="00511E10"/>
    <w:rsid w:val="00512F7A"/>
    <w:rsid w:val="00514CD4"/>
    <w:rsid w:val="00515483"/>
    <w:rsid w:val="00516288"/>
    <w:rsid w:val="00517C0B"/>
    <w:rsid w:val="00521E76"/>
    <w:rsid w:val="00527C1D"/>
    <w:rsid w:val="0053293E"/>
    <w:rsid w:val="00532BE1"/>
    <w:rsid w:val="0053322B"/>
    <w:rsid w:val="005407F7"/>
    <w:rsid w:val="00540F5F"/>
    <w:rsid w:val="00541259"/>
    <w:rsid w:val="00542F6F"/>
    <w:rsid w:val="00543D7A"/>
    <w:rsid w:val="00543F84"/>
    <w:rsid w:val="005446DA"/>
    <w:rsid w:val="0055017D"/>
    <w:rsid w:val="0055472A"/>
    <w:rsid w:val="00557234"/>
    <w:rsid w:val="00557A74"/>
    <w:rsid w:val="00561800"/>
    <w:rsid w:val="0056318C"/>
    <w:rsid w:val="00567A4E"/>
    <w:rsid w:val="005703BD"/>
    <w:rsid w:val="00576BEC"/>
    <w:rsid w:val="0057799A"/>
    <w:rsid w:val="005800EC"/>
    <w:rsid w:val="0058039E"/>
    <w:rsid w:val="00580405"/>
    <w:rsid w:val="00583E91"/>
    <w:rsid w:val="00587592"/>
    <w:rsid w:val="00587849"/>
    <w:rsid w:val="00592B19"/>
    <w:rsid w:val="005978A7"/>
    <w:rsid w:val="005A3244"/>
    <w:rsid w:val="005A4B43"/>
    <w:rsid w:val="005A4C9B"/>
    <w:rsid w:val="005A55CB"/>
    <w:rsid w:val="005B102E"/>
    <w:rsid w:val="005B4ECA"/>
    <w:rsid w:val="005B5014"/>
    <w:rsid w:val="005C101F"/>
    <w:rsid w:val="005C13D5"/>
    <w:rsid w:val="005C36DE"/>
    <w:rsid w:val="005D380B"/>
    <w:rsid w:val="005D56C6"/>
    <w:rsid w:val="005D7BCF"/>
    <w:rsid w:val="005D7EA8"/>
    <w:rsid w:val="005E0E19"/>
    <w:rsid w:val="005E1F4D"/>
    <w:rsid w:val="005E25C2"/>
    <w:rsid w:val="005E2C53"/>
    <w:rsid w:val="005E32B4"/>
    <w:rsid w:val="005E354A"/>
    <w:rsid w:val="005E3FB9"/>
    <w:rsid w:val="005E6F3C"/>
    <w:rsid w:val="005E7AD2"/>
    <w:rsid w:val="005F033A"/>
    <w:rsid w:val="005F4F76"/>
    <w:rsid w:val="005F5268"/>
    <w:rsid w:val="005F64AD"/>
    <w:rsid w:val="005F72EC"/>
    <w:rsid w:val="005F7736"/>
    <w:rsid w:val="005F775D"/>
    <w:rsid w:val="00602B06"/>
    <w:rsid w:val="006041F9"/>
    <w:rsid w:val="00607AF6"/>
    <w:rsid w:val="00610F65"/>
    <w:rsid w:val="006129A1"/>
    <w:rsid w:val="00612E15"/>
    <w:rsid w:val="0061360E"/>
    <w:rsid w:val="00616BBC"/>
    <w:rsid w:val="00617B17"/>
    <w:rsid w:val="006208DD"/>
    <w:rsid w:val="006215D5"/>
    <w:rsid w:val="00621DB9"/>
    <w:rsid w:val="00621DC4"/>
    <w:rsid w:val="0062399B"/>
    <w:rsid w:val="006241CA"/>
    <w:rsid w:val="006255CF"/>
    <w:rsid w:val="00627D53"/>
    <w:rsid w:val="00632963"/>
    <w:rsid w:val="006340FC"/>
    <w:rsid w:val="00636815"/>
    <w:rsid w:val="0063747E"/>
    <w:rsid w:val="00643397"/>
    <w:rsid w:val="006451BA"/>
    <w:rsid w:val="00647E2B"/>
    <w:rsid w:val="00650CA8"/>
    <w:rsid w:val="006542A5"/>
    <w:rsid w:val="006545D7"/>
    <w:rsid w:val="00655630"/>
    <w:rsid w:val="00656916"/>
    <w:rsid w:val="00656F44"/>
    <w:rsid w:val="0066299F"/>
    <w:rsid w:val="00664718"/>
    <w:rsid w:val="00664F2C"/>
    <w:rsid w:val="0066545B"/>
    <w:rsid w:val="006663CA"/>
    <w:rsid w:val="00667DEA"/>
    <w:rsid w:val="00667E78"/>
    <w:rsid w:val="006708C4"/>
    <w:rsid w:val="00671ABB"/>
    <w:rsid w:val="00671CAC"/>
    <w:rsid w:val="00674D27"/>
    <w:rsid w:val="0067678F"/>
    <w:rsid w:val="006826C0"/>
    <w:rsid w:val="00684B13"/>
    <w:rsid w:val="00684F80"/>
    <w:rsid w:val="00686D39"/>
    <w:rsid w:val="00693E23"/>
    <w:rsid w:val="006956CB"/>
    <w:rsid w:val="00696B03"/>
    <w:rsid w:val="006A0D82"/>
    <w:rsid w:val="006A1A1D"/>
    <w:rsid w:val="006A60A4"/>
    <w:rsid w:val="006B0070"/>
    <w:rsid w:val="006B2EC1"/>
    <w:rsid w:val="006B3711"/>
    <w:rsid w:val="006B379D"/>
    <w:rsid w:val="006B61D8"/>
    <w:rsid w:val="006C0B1D"/>
    <w:rsid w:val="006C5B49"/>
    <w:rsid w:val="006C7EA6"/>
    <w:rsid w:val="006D0854"/>
    <w:rsid w:val="006D130E"/>
    <w:rsid w:val="006D1597"/>
    <w:rsid w:val="006D2292"/>
    <w:rsid w:val="006D472E"/>
    <w:rsid w:val="006D4CDC"/>
    <w:rsid w:val="006D5203"/>
    <w:rsid w:val="006D731B"/>
    <w:rsid w:val="006E0CBD"/>
    <w:rsid w:val="006E4D8B"/>
    <w:rsid w:val="006E6098"/>
    <w:rsid w:val="006E7FB8"/>
    <w:rsid w:val="006F34E7"/>
    <w:rsid w:val="006F4366"/>
    <w:rsid w:val="006F6A1E"/>
    <w:rsid w:val="006F6E3A"/>
    <w:rsid w:val="0070004C"/>
    <w:rsid w:val="0070033D"/>
    <w:rsid w:val="007005BA"/>
    <w:rsid w:val="00705B4E"/>
    <w:rsid w:val="0070793D"/>
    <w:rsid w:val="00714284"/>
    <w:rsid w:val="0071493E"/>
    <w:rsid w:val="007247A3"/>
    <w:rsid w:val="00724AA0"/>
    <w:rsid w:val="00731345"/>
    <w:rsid w:val="00741605"/>
    <w:rsid w:val="00743CAE"/>
    <w:rsid w:val="007504A8"/>
    <w:rsid w:val="00750A45"/>
    <w:rsid w:val="00750FDB"/>
    <w:rsid w:val="00752EFC"/>
    <w:rsid w:val="00754948"/>
    <w:rsid w:val="00756EEB"/>
    <w:rsid w:val="00760FA4"/>
    <w:rsid w:val="007611E2"/>
    <w:rsid w:val="00761B0B"/>
    <w:rsid w:val="00764CA8"/>
    <w:rsid w:val="00780225"/>
    <w:rsid w:val="00780E22"/>
    <w:rsid w:val="00781358"/>
    <w:rsid w:val="00781407"/>
    <w:rsid w:val="00782054"/>
    <w:rsid w:val="00782C4B"/>
    <w:rsid w:val="007831B7"/>
    <w:rsid w:val="00783D39"/>
    <w:rsid w:val="00787B94"/>
    <w:rsid w:val="00790FD5"/>
    <w:rsid w:val="00792AC8"/>
    <w:rsid w:val="00793838"/>
    <w:rsid w:val="00794310"/>
    <w:rsid w:val="00797322"/>
    <w:rsid w:val="00797420"/>
    <w:rsid w:val="007A250C"/>
    <w:rsid w:val="007A47CA"/>
    <w:rsid w:val="007A6B9F"/>
    <w:rsid w:val="007B091D"/>
    <w:rsid w:val="007B16C3"/>
    <w:rsid w:val="007B1F68"/>
    <w:rsid w:val="007B27E1"/>
    <w:rsid w:val="007B3573"/>
    <w:rsid w:val="007B4246"/>
    <w:rsid w:val="007B7336"/>
    <w:rsid w:val="007C06B3"/>
    <w:rsid w:val="007C2561"/>
    <w:rsid w:val="007C3734"/>
    <w:rsid w:val="007C5748"/>
    <w:rsid w:val="007C6178"/>
    <w:rsid w:val="007C693D"/>
    <w:rsid w:val="007C7AB8"/>
    <w:rsid w:val="007D020A"/>
    <w:rsid w:val="007D05EA"/>
    <w:rsid w:val="007D3216"/>
    <w:rsid w:val="007D3E0C"/>
    <w:rsid w:val="007D5934"/>
    <w:rsid w:val="007D59E5"/>
    <w:rsid w:val="007E3925"/>
    <w:rsid w:val="007E42C2"/>
    <w:rsid w:val="007E4DB2"/>
    <w:rsid w:val="007E6B95"/>
    <w:rsid w:val="007E7268"/>
    <w:rsid w:val="007F2ECD"/>
    <w:rsid w:val="007F3921"/>
    <w:rsid w:val="007F4121"/>
    <w:rsid w:val="007F6560"/>
    <w:rsid w:val="008000F0"/>
    <w:rsid w:val="00800AEC"/>
    <w:rsid w:val="00801AB2"/>
    <w:rsid w:val="00801D5D"/>
    <w:rsid w:val="00803088"/>
    <w:rsid w:val="00803EF8"/>
    <w:rsid w:val="0080416A"/>
    <w:rsid w:val="00813512"/>
    <w:rsid w:val="008264B6"/>
    <w:rsid w:val="00827845"/>
    <w:rsid w:val="00831D89"/>
    <w:rsid w:val="00832AB6"/>
    <w:rsid w:val="008333AA"/>
    <w:rsid w:val="00833E4D"/>
    <w:rsid w:val="00840470"/>
    <w:rsid w:val="00840721"/>
    <w:rsid w:val="0084145A"/>
    <w:rsid w:val="00842773"/>
    <w:rsid w:val="0084357D"/>
    <w:rsid w:val="00843F78"/>
    <w:rsid w:val="008441D1"/>
    <w:rsid w:val="008445F1"/>
    <w:rsid w:val="008475D9"/>
    <w:rsid w:val="0085022D"/>
    <w:rsid w:val="00854323"/>
    <w:rsid w:val="00856DDA"/>
    <w:rsid w:val="00856F78"/>
    <w:rsid w:val="00860554"/>
    <w:rsid w:val="00860868"/>
    <w:rsid w:val="00863623"/>
    <w:rsid w:val="00863E26"/>
    <w:rsid w:val="008659D2"/>
    <w:rsid w:val="00866521"/>
    <w:rsid w:val="00870E04"/>
    <w:rsid w:val="008714DB"/>
    <w:rsid w:val="00871599"/>
    <w:rsid w:val="00873FFC"/>
    <w:rsid w:val="00876B84"/>
    <w:rsid w:val="00877D4C"/>
    <w:rsid w:val="00881C76"/>
    <w:rsid w:val="00883E89"/>
    <w:rsid w:val="00884E03"/>
    <w:rsid w:val="00886D42"/>
    <w:rsid w:val="00887430"/>
    <w:rsid w:val="0089281B"/>
    <w:rsid w:val="00892F4B"/>
    <w:rsid w:val="0089349D"/>
    <w:rsid w:val="008949D8"/>
    <w:rsid w:val="00896206"/>
    <w:rsid w:val="008967FA"/>
    <w:rsid w:val="00896932"/>
    <w:rsid w:val="00897DF1"/>
    <w:rsid w:val="008A0D93"/>
    <w:rsid w:val="008A3A91"/>
    <w:rsid w:val="008A48C9"/>
    <w:rsid w:val="008B0432"/>
    <w:rsid w:val="008B1622"/>
    <w:rsid w:val="008B279A"/>
    <w:rsid w:val="008C3531"/>
    <w:rsid w:val="008D216C"/>
    <w:rsid w:val="008D2EC6"/>
    <w:rsid w:val="008D31DD"/>
    <w:rsid w:val="008D757E"/>
    <w:rsid w:val="008D7FE4"/>
    <w:rsid w:val="008E5861"/>
    <w:rsid w:val="008E66D1"/>
    <w:rsid w:val="008E7FA5"/>
    <w:rsid w:val="008F28F1"/>
    <w:rsid w:val="008F2CE8"/>
    <w:rsid w:val="008F3FB8"/>
    <w:rsid w:val="008F4651"/>
    <w:rsid w:val="008F5A53"/>
    <w:rsid w:val="008F794F"/>
    <w:rsid w:val="009020C9"/>
    <w:rsid w:val="0090266A"/>
    <w:rsid w:val="00903AD4"/>
    <w:rsid w:val="009063F7"/>
    <w:rsid w:val="009066DE"/>
    <w:rsid w:val="00907B9F"/>
    <w:rsid w:val="00910456"/>
    <w:rsid w:val="009112D1"/>
    <w:rsid w:val="00911D23"/>
    <w:rsid w:val="009121D2"/>
    <w:rsid w:val="009127BD"/>
    <w:rsid w:val="00912CD6"/>
    <w:rsid w:val="00921CCF"/>
    <w:rsid w:val="00921E9C"/>
    <w:rsid w:val="009221A0"/>
    <w:rsid w:val="009227A3"/>
    <w:rsid w:val="00922FB9"/>
    <w:rsid w:val="00926521"/>
    <w:rsid w:val="0092730B"/>
    <w:rsid w:val="00927CA3"/>
    <w:rsid w:val="00931A46"/>
    <w:rsid w:val="0093420D"/>
    <w:rsid w:val="00934F50"/>
    <w:rsid w:val="009412AC"/>
    <w:rsid w:val="009418EE"/>
    <w:rsid w:val="00943E2F"/>
    <w:rsid w:val="00945911"/>
    <w:rsid w:val="009478A3"/>
    <w:rsid w:val="00950C3B"/>
    <w:rsid w:val="00957A35"/>
    <w:rsid w:val="00960F15"/>
    <w:rsid w:val="00961422"/>
    <w:rsid w:val="0096164E"/>
    <w:rsid w:val="00961D57"/>
    <w:rsid w:val="00962446"/>
    <w:rsid w:val="00962715"/>
    <w:rsid w:val="00963FBC"/>
    <w:rsid w:val="00964F35"/>
    <w:rsid w:val="00971B75"/>
    <w:rsid w:val="00972388"/>
    <w:rsid w:val="009748B3"/>
    <w:rsid w:val="009760DE"/>
    <w:rsid w:val="00980D9A"/>
    <w:rsid w:val="00983D92"/>
    <w:rsid w:val="009847BE"/>
    <w:rsid w:val="009862D0"/>
    <w:rsid w:val="00986C0F"/>
    <w:rsid w:val="00987337"/>
    <w:rsid w:val="0099430A"/>
    <w:rsid w:val="00994BE5"/>
    <w:rsid w:val="00995A08"/>
    <w:rsid w:val="009A11A6"/>
    <w:rsid w:val="009A147A"/>
    <w:rsid w:val="009A177B"/>
    <w:rsid w:val="009A3BB9"/>
    <w:rsid w:val="009A4E3E"/>
    <w:rsid w:val="009A5C11"/>
    <w:rsid w:val="009B0601"/>
    <w:rsid w:val="009B1CE9"/>
    <w:rsid w:val="009B70E3"/>
    <w:rsid w:val="009B71F7"/>
    <w:rsid w:val="009C20FA"/>
    <w:rsid w:val="009C6E7E"/>
    <w:rsid w:val="009C7CB6"/>
    <w:rsid w:val="009D3796"/>
    <w:rsid w:val="009D398C"/>
    <w:rsid w:val="009D528C"/>
    <w:rsid w:val="009E0758"/>
    <w:rsid w:val="009E0B56"/>
    <w:rsid w:val="009E0C23"/>
    <w:rsid w:val="009E124E"/>
    <w:rsid w:val="009E1568"/>
    <w:rsid w:val="009E206B"/>
    <w:rsid w:val="009E3A25"/>
    <w:rsid w:val="009E3AD6"/>
    <w:rsid w:val="009E3B1D"/>
    <w:rsid w:val="009E3E4C"/>
    <w:rsid w:val="009E45A1"/>
    <w:rsid w:val="009E54EA"/>
    <w:rsid w:val="009F006D"/>
    <w:rsid w:val="009F02EF"/>
    <w:rsid w:val="009F0A28"/>
    <w:rsid w:val="009F0B41"/>
    <w:rsid w:val="009F142F"/>
    <w:rsid w:val="009F2874"/>
    <w:rsid w:val="009F5084"/>
    <w:rsid w:val="009F62BE"/>
    <w:rsid w:val="009F6B2E"/>
    <w:rsid w:val="009F7D33"/>
    <w:rsid w:val="00A002E0"/>
    <w:rsid w:val="00A006C7"/>
    <w:rsid w:val="00A03A4C"/>
    <w:rsid w:val="00A04B27"/>
    <w:rsid w:val="00A05F1C"/>
    <w:rsid w:val="00A063EF"/>
    <w:rsid w:val="00A07468"/>
    <w:rsid w:val="00A10017"/>
    <w:rsid w:val="00A11AAF"/>
    <w:rsid w:val="00A12D42"/>
    <w:rsid w:val="00A22560"/>
    <w:rsid w:val="00A22673"/>
    <w:rsid w:val="00A22C22"/>
    <w:rsid w:val="00A22EFA"/>
    <w:rsid w:val="00A23649"/>
    <w:rsid w:val="00A27D7C"/>
    <w:rsid w:val="00A30DAF"/>
    <w:rsid w:val="00A33254"/>
    <w:rsid w:val="00A3380A"/>
    <w:rsid w:val="00A35ED4"/>
    <w:rsid w:val="00A362A4"/>
    <w:rsid w:val="00A4477F"/>
    <w:rsid w:val="00A462A7"/>
    <w:rsid w:val="00A46C41"/>
    <w:rsid w:val="00A55928"/>
    <w:rsid w:val="00A625A6"/>
    <w:rsid w:val="00A62988"/>
    <w:rsid w:val="00A675BF"/>
    <w:rsid w:val="00A705AA"/>
    <w:rsid w:val="00A70634"/>
    <w:rsid w:val="00A75AD5"/>
    <w:rsid w:val="00A8061F"/>
    <w:rsid w:val="00A806B4"/>
    <w:rsid w:val="00A81CD6"/>
    <w:rsid w:val="00A837CC"/>
    <w:rsid w:val="00A84811"/>
    <w:rsid w:val="00A85D26"/>
    <w:rsid w:val="00A877AA"/>
    <w:rsid w:val="00A87D34"/>
    <w:rsid w:val="00A87E3D"/>
    <w:rsid w:val="00A91234"/>
    <w:rsid w:val="00A91AA3"/>
    <w:rsid w:val="00A92293"/>
    <w:rsid w:val="00A92C49"/>
    <w:rsid w:val="00A93FB8"/>
    <w:rsid w:val="00A94C20"/>
    <w:rsid w:val="00A95176"/>
    <w:rsid w:val="00A958D2"/>
    <w:rsid w:val="00A96223"/>
    <w:rsid w:val="00A96FA2"/>
    <w:rsid w:val="00A97686"/>
    <w:rsid w:val="00AA09AC"/>
    <w:rsid w:val="00AA14F1"/>
    <w:rsid w:val="00AA30BF"/>
    <w:rsid w:val="00AA450B"/>
    <w:rsid w:val="00AA6B07"/>
    <w:rsid w:val="00AB1FD7"/>
    <w:rsid w:val="00AB3B55"/>
    <w:rsid w:val="00AB56E5"/>
    <w:rsid w:val="00AB799F"/>
    <w:rsid w:val="00AC2FC5"/>
    <w:rsid w:val="00AC4FFB"/>
    <w:rsid w:val="00AC501B"/>
    <w:rsid w:val="00AD067F"/>
    <w:rsid w:val="00AD21A9"/>
    <w:rsid w:val="00AD3018"/>
    <w:rsid w:val="00AD6591"/>
    <w:rsid w:val="00AD6CAD"/>
    <w:rsid w:val="00AD7276"/>
    <w:rsid w:val="00AD7588"/>
    <w:rsid w:val="00AD7BCF"/>
    <w:rsid w:val="00AE1F3F"/>
    <w:rsid w:val="00AE37DE"/>
    <w:rsid w:val="00AE6222"/>
    <w:rsid w:val="00AE6712"/>
    <w:rsid w:val="00AF07A0"/>
    <w:rsid w:val="00AF281A"/>
    <w:rsid w:val="00AF4BB0"/>
    <w:rsid w:val="00AF6D3A"/>
    <w:rsid w:val="00AF705C"/>
    <w:rsid w:val="00B01DAD"/>
    <w:rsid w:val="00B043A4"/>
    <w:rsid w:val="00B04C7B"/>
    <w:rsid w:val="00B055F3"/>
    <w:rsid w:val="00B07FFC"/>
    <w:rsid w:val="00B10126"/>
    <w:rsid w:val="00B10C1C"/>
    <w:rsid w:val="00B10E99"/>
    <w:rsid w:val="00B113CA"/>
    <w:rsid w:val="00B12ED6"/>
    <w:rsid w:val="00B20174"/>
    <w:rsid w:val="00B20AAB"/>
    <w:rsid w:val="00B23D73"/>
    <w:rsid w:val="00B25DAD"/>
    <w:rsid w:val="00B260CD"/>
    <w:rsid w:val="00B27A43"/>
    <w:rsid w:val="00B30971"/>
    <w:rsid w:val="00B34121"/>
    <w:rsid w:val="00B345E0"/>
    <w:rsid w:val="00B36502"/>
    <w:rsid w:val="00B36594"/>
    <w:rsid w:val="00B37D82"/>
    <w:rsid w:val="00B42343"/>
    <w:rsid w:val="00B4314E"/>
    <w:rsid w:val="00B431A5"/>
    <w:rsid w:val="00B43BE1"/>
    <w:rsid w:val="00B44798"/>
    <w:rsid w:val="00B45243"/>
    <w:rsid w:val="00B46EA9"/>
    <w:rsid w:val="00B51758"/>
    <w:rsid w:val="00B51908"/>
    <w:rsid w:val="00B52CA7"/>
    <w:rsid w:val="00B531B6"/>
    <w:rsid w:val="00B60573"/>
    <w:rsid w:val="00B61518"/>
    <w:rsid w:val="00B61D82"/>
    <w:rsid w:val="00B64087"/>
    <w:rsid w:val="00B6754C"/>
    <w:rsid w:val="00B67E61"/>
    <w:rsid w:val="00B7240D"/>
    <w:rsid w:val="00B7458B"/>
    <w:rsid w:val="00B75A36"/>
    <w:rsid w:val="00B75B44"/>
    <w:rsid w:val="00B80CD0"/>
    <w:rsid w:val="00B87AAD"/>
    <w:rsid w:val="00B901FA"/>
    <w:rsid w:val="00B90BEC"/>
    <w:rsid w:val="00B92143"/>
    <w:rsid w:val="00B9680C"/>
    <w:rsid w:val="00B96A62"/>
    <w:rsid w:val="00B96C72"/>
    <w:rsid w:val="00BA48D3"/>
    <w:rsid w:val="00BA7AB3"/>
    <w:rsid w:val="00BB05F9"/>
    <w:rsid w:val="00BB2C1A"/>
    <w:rsid w:val="00BB64EB"/>
    <w:rsid w:val="00BC07D7"/>
    <w:rsid w:val="00BC46F2"/>
    <w:rsid w:val="00BC4CD7"/>
    <w:rsid w:val="00BC5315"/>
    <w:rsid w:val="00BC6661"/>
    <w:rsid w:val="00BD38F6"/>
    <w:rsid w:val="00BD4509"/>
    <w:rsid w:val="00BE2F44"/>
    <w:rsid w:val="00BE3714"/>
    <w:rsid w:val="00BE398C"/>
    <w:rsid w:val="00BE4E3A"/>
    <w:rsid w:val="00BE4E81"/>
    <w:rsid w:val="00BE58DA"/>
    <w:rsid w:val="00BE6056"/>
    <w:rsid w:val="00BE6122"/>
    <w:rsid w:val="00BF1353"/>
    <w:rsid w:val="00BF2058"/>
    <w:rsid w:val="00BF4317"/>
    <w:rsid w:val="00BF5332"/>
    <w:rsid w:val="00BF545B"/>
    <w:rsid w:val="00BF5F0B"/>
    <w:rsid w:val="00BF63FA"/>
    <w:rsid w:val="00BF67DA"/>
    <w:rsid w:val="00C006D0"/>
    <w:rsid w:val="00C00702"/>
    <w:rsid w:val="00C00EC5"/>
    <w:rsid w:val="00C02E4D"/>
    <w:rsid w:val="00C03BC0"/>
    <w:rsid w:val="00C05347"/>
    <w:rsid w:val="00C06410"/>
    <w:rsid w:val="00C11652"/>
    <w:rsid w:val="00C129EF"/>
    <w:rsid w:val="00C13652"/>
    <w:rsid w:val="00C1557C"/>
    <w:rsid w:val="00C22850"/>
    <w:rsid w:val="00C24011"/>
    <w:rsid w:val="00C270FE"/>
    <w:rsid w:val="00C306CD"/>
    <w:rsid w:val="00C314E8"/>
    <w:rsid w:val="00C315F7"/>
    <w:rsid w:val="00C3362B"/>
    <w:rsid w:val="00C346BE"/>
    <w:rsid w:val="00C35A39"/>
    <w:rsid w:val="00C36EF6"/>
    <w:rsid w:val="00C37E71"/>
    <w:rsid w:val="00C4100D"/>
    <w:rsid w:val="00C412EF"/>
    <w:rsid w:val="00C4333B"/>
    <w:rsid w:val="00C43AE5"/>
    <w:rsid w:val="00C43FAB"/>
    <w:rsid w:val="00C4597A"/>
    <w:rsid w:val="00C45B6B"/>
    <w:rsid w:val="00C4681A"/>
    <w:rsid w:val="00C46EBE"/>
    <w:rsid w:val="00C47FCE"/>
    <w:rsid w:val="00C500E8"/>
    <w:rsid w:val="00C51BAE"/>
    <w:rsid w:val="00C51E58"/>
    <w:rsid w:val="00C521AE"/>
    <w:rsid w:val="00C529A9"/>
    <w:rsid w:val="00C536A4"/>
    <w:rsid w:val="00C540AF"/>
    <w:rsid w:val="00C54634"/>
    <w:rsid w:val="00C553F1"/>
    <w:rsid w:val="00C60E4A"/>
    <w:rsid w:val="00C619CE"/>
    <w:rsid w:val="00C66FDE"/>
    <w:rsid w:val="00C719A0"/>
    <w:rsid w:val="00C72F36"/>
    <w:rsid w:val="00C732EE"/>
    <w:rsid w:val="00C771C6"/>
    <w:rsid w:val="00C7756C"/>
    <w:rsid w:val="00C806D8"/>
    <w:rsid w:val="00C82AFB"/>
    <w:rsid w:val="00C83271"/>
    <w:rsid w:val="00C83EF5"/>
    <w:rsid w:val="00C86F0C"/>
    <w:rsid w:val="00C87212"/>
    <w:rsid w:val="00C8781C"/>
    <w:rsid w:val="00C90953"/>
    <w:rsid w:val="00C92088"/>
    <w:rsid w:val="00C9496C"/>
    <w:rsid w:val="00C9499E"/>
    <w:rsid w:val="00C963D7"/>
    <w:rsid w:val="00C97520"/>
    <w:rsid w:val="00CA0D94"/>
    <w:rsid w:val="00CA1184"/>
    <w:rsid w:val="00CA1293"/>
    <w:rsid w:val="00CA34F3"/>
    <w:rsid w:val="00CA6449"/>
    <w:rsid w:val="00CB2375"/>
    <w:rsid w:val="00CB27FC"/>
    <w:rsid w:val="00CB3C86"/>
    <w:rsid w:val="00CB57F9"/>
    <w:rsid w:val="00CB6875"/>
    <w:rsid w:val="00CB7641"/>
    <w:rsid w:val="00CC174F"/>
    <w:rsid w:val="00CC2441"/>
    <w:rsid w:val="00CC3FC7"/>
    <w:rsid w:val="00CC5FFF"/>
    <w:rsid w:val="00CC6CB4"/>
    <w:rsid w:val="00CC77ED"/>
    <w:rsid w:val="00CD5ABF"/>
    <w:rsid w:val="00CD646C"/>
    <w:rsid w:val="00CE0105"/>
    <w:rsid w:val="00CE064A"/>
    <w:rsid w:val="00CE2D1F"/>
    <w:rsid w:val="00CE3666"/>
    <w:rsid w:val="00CE50AB"/>
    <w:rsid w:val="00CE58DE"/>
    <w:rsid w:val="00CE6E91"/>
    <w:rsid w:val="00CF1658"/>
    <w:rsid w:val="00CF273C"/>
    <w:rsid w:val="00CF3421"/>
    <w:rsid w:val="00CF3EC0"/>
    <w:rsid w:val="00CF5056"/>
    <w:rsid w:val="00CF7683"/>
    <w:rsid w:val="00D01054"/>
    <w:rsid w:val="00D015C2"/>
    <w:rsid w:val="00D03805"/>
    <w:rsid w:val="00D043DC"/>
    <w:rsid w:val="00D05127"/>
    <w:rsid w:val="00D11B51"/>
    <w:rsid w:val="00D143E7"/>
    <w:rsid w:val="00D14465"/>
    <w:rsid w:val="00D20A62"/>
    <w:rsid w:val="00D23214"/>
    <w:rsid w:val="00D233DD"/>
    <w:rsid w:val="00D26517"/>
    <w:rsid w:val="00D272E6"/>
    <w:rsid w:val="00D31990"/>
    <w:rsid w:val="00D370CD"/>
    <w:rsid w:val="00D37744"/>
    <w:rsid w:val="00D37F94"/>
    <w:rsid w:val="00D42987"/>
    <w:rsid w:val="00D43246"/>
    <w:rsid w:val="00D43685"/>
    <w:rsid w:val="00D47F95"/>
    <w:rsid w:val="00D51389"/>
    <w:rsid w:val="00D517D8"/>
    <w:rsid w:val="00D51BA0"/>
    <w:rsid w:val="00D51E2D"/>
    <w:rsid w:val="00D522E1"/>
    <w:rsid w:val="00D52A93"/>
    <w:rsid w:val="00D547FD"/>
    <w:rsid w:val="00D54B3C"/>
    <w:rsid w:val="00D5791D"/>
    <w:rsid w:val="00D57DC6"/>
    <w:rsid w:val="00D624A8"/>
    <w:rsid w:val="00D62878"/>
    <w:rsid w:val="00D62C13"/>
    <w:rsid w:val="00D62DFB"/>
    <w:rsid w:val="00D72845"/>
    <w:rsid w:val="00D75738"/>
    <w:rsid w:val="00D76C2D"/>
    <w:rsid w:val="00D77690"/>
    <w:rsid w:val="00D80132"/>
    <w:rsid w:val="00D80A19"/>
    <w:rsid w:val="00D81EA0"/>
    <w:rsid w:val="00D86583"/>
    <w:rsid w:val="00D86E57"/>
    <w:rsid w:val="00D963E5"/>
    <w:rsid w:val="00DA035A"/>
    <w:rsid w:val="00DA34CC"/>
    <w:rsid w:val="00DA6DB4"/>
    <w:rsid w:val="00DA7AEA"/>
    <w:rsid w:val="00DB26A5"/>
    <w:rsid w:val="00DB28A3"/>
    <w:rsid w:val="00DB5007"/>
    <w:rsid w:val="00DB5A44"/>
    <w:rsid w:val="00DB676C"/>
    <w:rsid w:val="00DB6B57"/>
    <w:rsid w:val="00DC0E08"/>
    <w:rsid w:val="00DC2C72"/>
    <w:rsid w:val="00DC4C6C"/>
    <w:rsid w:val="00DC6BC8"/>
    <w:rsid w:val="00DD2BDA"/>
    <w:rsid w:val="00DD481B"/>
    <w:rsid w:val="00DD4844"/>
    <w:rsid w:val="00DD5001"/>
    <w:rsid w:val="00DD70FB"/>
    <w:rsid w:val="00DE0D83"/>
    <w:rsid w:val="00DE1853"/>
    <w:rsid w:val="00DE27D8"/>
    <w:rsid w:val="00DE2F08"/>
    <w:rsid w:val="00DE5DCD"/>
    <w:rsid w:val="00DE6D82"/>
    <w:rsid w:val="00DF09DD"/>
    <w:rsid w:val="00DF13B8"/>
    <w:rsid w:val="00DF32F2"/>
    <w:rsid w:val="00DF5E06"/>
    <w:rsid w:val="00E013DA"/>
    <w:rsid w:val="00E015D6"/>
    <w:rsid w:val="00E07415"/>
    <w:rsid w:val="00E118AE"/>
    <w:rsid w:val="00E14737"/>
    <w:rsid w:val="00E14981"/>
    <w:rsid w:val="00E1665A"/>
    <w:rsid w:val="00E215F2"/>
    <w:rsid w:val="00E2290B"/>
    <w:rsid w:val="00E23768"/>
    <w:rsid w:val="00E30947"/>
    <w:rsid w:val="00E31418"/>
    <w:rsid w:val="00E358CD"/>
    <w:rsid w:val="00E35DD8"/>
    <w:rsid w:val="00E37437"/>
    <w:rsid w:val="00E37CDD"/>
    <w:rsid w:val="00E438DF"/>
    <w:rsid w:val="00E468AC"/>
    <w:rsid w:val="00E475E3"/>
    <w:rsid w:val="00E47FC6"/>
    <w:rsid w:val="00E50348"/>
    <w:rsid w:val="00E506AE"/>
    <w:rsid w:val="00E51F6E"/>
    <w:rsid w:val="00E52263"/>
    <w:rsid w:val="00E52360"/>
    <w:rsid w:val="00E57C7D"/>
    <w:rsid w:val="00E60FC7"/>
    <w:rsid w:val="00E60FDC"/>
    <w:rsid w:val="00E6288B"/>
    <w:rsid w:val="00E65FC6"/>
    <w:rsid w:val="00E67688"/>
    <w:rsid w:val="00E72301"/>
    <w:rsid w:val="00E72D0E"/>
    <w:rsid w:val="00E74C96"/>
    <w:rsid w:val="00E752C7"/>
    <w:rsid w:val="00E768E1"/>
    <w:rsid w:val="00E76E90"/>
    <w:rsid w:val="00E87842"/>
    <w:rsid w:val="00E90582"/>
    <w:rsid w:val="00E91AF6"/>
    <w:rsid w:val="00E92A04"/>
    <w:rsid w:val="00E96B2D"/>
    <w:rsid w:val="00E96CB4"/>
    <w:rsid w:val="00EA074C"/>
    <w:rsid w:val="00EA16B1"/>
    <w:rsid w:val="00EA25B7"/>
    <w:rsid w:val="00EA3AFE"/>
    <w:rsid w:val="00EA426E"/>
    <w:rsid w:val="00EA48A5"/>
    <w:rsid w:val="00EA54ED"/>
    <w:rsid w:val="00EB407D"/>
    <w:rsid w:val="00EB4FF5"/>
    <w:rsid w:val="00EB56F5"/>
    <w:rsid w:val="00EB71D3"/>
    <w:rsid w:val="00EC171D"/>
    <w:rsid w:val="00EC3614"/>
    <w:rsid w:val="00EC3D80"/>
    <w:rsid w:val="00EC584F"/>
    <w:rsid w:val="00EC678C"/>
    <w:rsid w:val="00EC76E2"/>
    <w:rsid w:val="00EC78EF"/>
    <w:rsid w:val="00ED0823"/>
    <w:rsid w:val="00ED137E"/>
    <w:rsid w:val="00ED17C2"/>
    <w:rsid w:val="00ED265E"/>
    <w:rsid w:val="00ED3C13"/>
    <w:rsid w:val="00ED47E7"/>
    <w:rsid w:val="00ED5111"/>
    <w:rsid w:val="00EE01A2"/>
    <w:rsid w:val="00EE0B15"/>
    <w:rsid w:val="00EE4442"/>
    <w:rsid w:val="00EF2134"/>
    <w:rsid w:val="00EF2A92"/>
    <w:rsid w:val="00EF346E"/>
    <w:rsid w:val="00EF5E58"/>
    <w:rsid w:val="00F01588"/>
    <w:rsid w:val="00F0206D"/>
    <w:rsid w:val="00F026C5"/>
    <w:rsid w:val="00F0403A"/>
    <w:rsid w:val="00F059EF"/>
    <w:rsid w:val="00F05C45"/>
    <w:rsid w:val="00F10BB1"/>
    <w:rsid w:val="00F110E6"/>
    <w:rsid w:val="00F11680"/>
    <w:rsid w:val="00F11AF3"/>
    <w:rsid w:val="00F11D64"/>
    <w:rsid w:val="00F13803"/>
    <w:rsid w:val="00F2223B"/>
    <w:rsid w:val="00F230C0"/>
    <w:rsid w:val="00F307DF"/>
    <w:rsid w:val="00F31873"/>
    <w:rsid w:val="00F32807"/>
    <w:rsid w:val="00F35E29"/>
    <w:rsid w:val="00F36907"/>
    <w:rsid w:val="00F375F4"/>
    <w:rsid w:val="00F40C79"/>
    <w:rsid w:val="00F43077"/>
    <w:rsid w:val="00F50007"/>
    <w:rsid w:val="00F50AE2"/>
    <w:rsid w:val="00F52EF6"/>
    <w:rsid w:val="00F53C50"/>
    <w:rsid w:val="00F57929"/>
    <w:rsid w:val="00F57B8E"/>
    <w:rsid w:val="00F60281"/>
    <w:rsid w:val="00F60F7B"/>
    <w:rsid w:val="00F63D89"/>
    <w:rsid w:val="00F65E3F"/>
    <w:rsid w:val="00F71383"/>
    <w:rsid w:val="00F715B3"/>
    <w:rsid w:val="00F71EEE"/>
    <w:rsid w:val="00F73191"/>
    <w:rsid w:val="00F73C9A"/>
    <w:rsid w:val="00F765BF"/>
    <w:rsid w:val="00F81732"/>
    <w:rsid w:val="00F82BDE"/>
    <w:rsid w:val="00F835AA"/>
    <w:rsid w:val="00F83CCD"/>
    <w:rsid w:val="00F845A2"/>
    <w:rsid w:val="00F8541E"/>
    <w:rsid w:val="00F90D9C"/>
    <w:rsid w:val="00F90E09"/>
    <w:rsid w:val="00F93663"/>
    <w:rsid w:val="00F95081"/>
    <w:rsid w:val="00F9543A"/>
    <w:rsid w:val="00F96009"/>
    <w:rsid w:val="00F960F3"/>
    <w:rsid w:val="00F96A52"/>
    <w:rsid w:val="00FA0BC4"/>
    <w:rsid w:val="00FA1078"/>
    <w:rsid w:val="00FA2BF1"/>
    <w:rsid w:val="00FA3427"/>
    <w:rsid w:val="00FA5DB9"/>
    <w:rsid w:val="00FB062C"/>
    <w:rsid w:val="00FB6FFF"/>
    <w:rsid w:val="00FB7B23"/>
    <w:rsid w:val="00FC6606"/>
    <w:rsid w:val="00FC6D4D"/>
    <w:rsid w:val="00FD1D71"/>
    <w:rsid w:val="00FD3316"/>
    <w:rsid w:val="00FD33F6"/>
    <w:rsid w:val="00FD34E3"/>
    <w:rsid w:val="00FD7758"/>
    <w:rsid w:val="00FE0AC8"/>
    <w:rsid w:val="00FE0E06"/>
    <w:rsid w:val="00FE4787"/>
    <w:rsid w:val="00FE5316"/>
    <w:rsid w:val="00FE5E55"/>
    <w:rsid w:val="00FE6429"/>
    <w:rsid w:val="00FF3E76"/>
    <w:rsid w:val="00FF4B09"/>
    <w:rsid w:val="00FF4B6B"/>
    <w:rsid w:val="00FF55DC"/>
    <w:rsid w:val="00FF7873"/>
    <w:rsid w:val="21C3653E"/>
    <w:rsid w:val="235DD421"/>
    <w:rsid w:val="28D72B26"/>
    <w:rsid w:val="2A5EDADE"/>
    <w:rsid w:val="2BAC69DE"/>
    <w:rsid w:val="37C47B09"/>
    <w:rsid w:val="38F61EE7"/>
    <w:rsid w:val="3CE9FD46"/>
    <w:rsid w:val="5D75D85D"/>
    <w:rsid w:val="619BF4C9"/>
    <w:rsid w:val="7FF4BC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7AE02"/>
  <w15:chartTrackingRefBased/>
  <w15:docId w15:val="{61A14C64-11A4-4410-BB22-9C68BEE6E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C70"/>
    <w:rPr>
      <w:color w:val="000000" w:themeColor="text1"/>
      <w:sz w:val="24"/>
    </w:rPr>
  </w:style>
  <w:style w:type="paragraph" w:styleId="Heading1">
    <w:name w:val="heading 1"/>
    <w:basedOn w:val="Normal"/>
    <w:next w:val="Normal"/>
    <w:link w:val="Heading1Char"/>
    <w:uiPriority w:val="9"/>
    <w:qFormat/>
    <w:rsid w:val="00FF3E76"/>
    <w:pPr>
      <w:spacing w:after="120" w:line="288" w:lineRule="auto"/>
      <w:outlineLvl w:val="0"/>
    </w:pPr>
    <w:rPr>
      <w:b/>
      <w:color w:val="FFFFFF" w:themeColor="background1"/>
      <w:sz w:val="40"/>
      <w:szCs w:val="40"/>
      <w:bdr w:val="single" w:sz="12" w:space="0" w:color="DB3B8E" w:themeColor="accent2"/>
      <w:shd w:val="clear" w:color="auto" w:fill="DB3B8E" w:themeFill="accent2"/>
    </w:rPr>
  </w:style>
  <w:style w:type="paragraph" w:styleId="Heading2">
    <w:name w:val="heading 2"/>
    <w:basedOn w:val="Normal"/>
    <w:next w:val="Normal"/>
    <w:link w:val="Heading2Char"/>
    <w:uiPriority w:val="9"/>
    <w:unhideWhenUsed/>
    <w:qFormat/>
    <w:rsid w:val="00801D5D"/>
    <w:pPr>
      <w:spacing w:after="240" w:line="240" w:lineRule="auto"/>
      <w:outlineLvl w:val="1"/>
    </w:pPr>
    <w:rPr>
      <w:b/>
      <w:sz w:val="28"/>
      <w:szCs w:val="28"/>
    </w:rPr>
  </w:style>
  <w:style w:type="paragraph" w:styleId="Heading3">
    <w:name w:val="heading 3"/>
    <w:basedOn w:val="Normal"/>
    <w:next w:val="Normal"/>
    <w:link w:val="Heading3Char"/>
    <w:uiPriority w:val="9"/>
    <w:unhideWhenUsed/>
    <w:qFormat/>
    <w:rsid w:val="00801D5D"/>
    <w:pPr>
      <w:spacing w:after="120" w:line="240" w:lineRule="auto"/>
      <w:outlineLvl w:val="2"/>
    </w:pPr>
    <w:rPr>
      <w:color w:val="009CD0" w:themeColor="accent1"/>
      <w:sz w:val="26"/>
      <w:szCs w:val="26"/>
    </w:rPr>
  </w:style>
  <w:style w:type="paragraph" w:styleId="Heading4">
    <w:name w:val="heading 4"/>
    <w:basedOn w:val="Normal"/>
    <w:next w:val="Normal"/>
    <w:link w:val="Heading4Char"/>
    <w:uiPriority w:val="9"/>
    <w:semiHidden/>
    <w:unhideWhenUsed/>
    <w:qFormat/>
    <w:rsid w:val="007D020A"/>
    <w:pPr>
      <w:keepNext/>
      <w:keepLines/>
      <w:spacing w:before="40" w:after="0"/>
      <w:outlineLvl w:val="3"/>
    </w:pPr>
    <w:rPr>
      <w:rFonts w:asciiTheme="majorHAnsi" w:eastAsiaTheme="majorEastAsia" w:hAnsiTheme="majorHAnsi" w:cstheme="majorBidi"/>
      <w:i/>
      <w:iCs/>
      <w:color w:val="00749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D5D"/>
    <w:pPr>
      <w:ind w:left="720"/>
      <w:contextualSpacing/>
    </w:pPr>
  </w:style>
  <w:style w:type="character" w:customStyle="1" w:styleId="Heading1Char">
    <w:name w:val="Heading 1 Char"/>
    <w:basedOn w:val="DefaultParagraphFont"/>
    <w:link w:val="Heading1"/>
    <w:uiPriority w:val="9"/>
    <w:rsid w:val="00FF3E76"/>
    <w:rPr>
      <w:b/>
      <w:color w:val="FFFFFF" w:themeColor="background1"/>
      <w:sz w:val="40"/>
      <w:szCs w:val="40"/>
      <w:bdr w:val="single" w:sz="12" w:space="0" w:color="DB3B8E" w:themeColor="accent2"/>
    </w:rPr>
  </w:style>
  <w:style w:type="character" w:customStyle="1" w:styleId="Heading2Char">
    <w:name w:val="Heading 2 Char"/>
    <w:basedOn w:val="DefaultParagraphFont"/>
    <w:link w:val="Heading2"/>
    <w:uiPriority w:val="9"/>
    <w:rsid w:val="00801D5D"/>
    <w:rPr>
      <w:b/>
      <w:color w:val="004C6A" w:themeColor="text2"/>
      <w:sz w:val="28"/>
      <w:szCs w:val="28"/>
    </w:rPr>
  </w:style>
  <w:style w:type="character" w:customStyle="1" w:styleId="Heading3Char">
    <w:name w:val="Heading 3 Char"/>
    <w:basedOn w:val="DefaultParagraphFont"/>
    <w:link w:val="Heading3"/>
    <w:uiPriority w:val="9"/>
    <w:rsid w:val="00801D5D"/>
    <w:rPr>
      <w:color w:val="009CD0" w:themeColor="accent1"/>
      <w:sz w:val="26"/>
      <w:szCs w:val="26"/>
    </w:rPr>
  </w:style>
  <w:style w:type="paragraph" w:styleId="BodyText">
    <w:name w:val="Body Text"/>
    <w:basedOn w:val="Normal"/>
    <w:link w:val="BodyTextChar"/>
    <w:uiPriority w:val="99"/>
    <w:unhideWhenUsed/>
    <w:rsid w:val="00801D5D"/>
    <w:pPr>
      <w:spacing w:line="240" w:lineRule="auto"/>
    </w:pPr>
  </w:style>
  <w:style w:type="character" w:customStyle="1" w:styleId="BodyTextChar">
    <w:name w:val="Body Text Char"/>
    <w:basedOn w:val="DefaultParagraphFont"/>
    <w:link w:val="BodyText"/>
    <w:uiPriority w:val="99"/>
    <w:rsid w:val="00801D5D"/>
    <w:rPr>
      <w:color w:val="004C6A" w:themeColor="text2"/>
    </w:rPr>
  </w:style>
  <w:style w:type="paragraph" w:customStyle="1" w:styleId="Bullet">
    <w:name w:val="Bullet"/>
    <w:basedOn w:val="ListParagraph"/>
    <w:qFormat/>
    <w:rsid w:val="0029203D"/>
    <w:pPr>
      <w:numPr>
        <w:numId w:val="1"/>
      </w:numPr>
      <w:spacing w:line="240" w:lineRule="auto"/>
      <w:contextualSpacing w:val="0"/>
    </w:pPr>
  </w:style>
  <w:style w:type="paragraph" w:styleId="Header">
    <w:name w:val="header"/>
    <w:basedOn w:val="Normal"/>
    <w:link w:val="HeaderChar"/>
    <w:uiPriority w:val="99"/>
    <w:unhideWhenUsed/>
    <w:rsid w:val="00292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03D"/>
    <w:rPr>
      <w:color w:val="004C6A" w:themeColor="text2"/>
    </w:rPr>
  </w:style>
  <w:style w:type="paragraph" w:styleId="Footer">
    <w:name w:val="footer"/>
    <w:basedOn w:val="Normal"/>
    <w:link w:val="FooterChar"/>
    <w:uiPriority w:val="99"/>
    <w:unhideWhenUsed/>
    <w:rsid w:val="00292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03D"/>
    <w:rPr>
      <w:color w:val="004C6A" w:themeColor="text2"/>
    </w:rPr>
  </w:style>
  <w:style w:type="table" w:styleId="TableGrid">
    <w:name w:val="Table Grid"/>
    <w:basedOn w:val="TableNormal"/>
    <w:uiPriority w:val="39"/>
    <w:rsid w:val="00292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3D5E80"/>
    <w:pPr>
      <w:pBdr>
        <w:top w:val="single" w:sz="12" w:space="4" w:color="8ABE23" w:themeColor="accent3"/>
        <w:left w:val="single" w:sz="36" w:space="0" w:color="E8F6CE" w:themeColor="accent3" w:themeTint="33"/>
        <w:bottom w:val="single" w:sz="18" w:space="1" w:color="E8F6CE" w:themeColor="accent3" w:themeTint="33"/>
        <w:right w:val="single" w:sz="18" w:space="4" w:color="E8F6CE" w:themeColor="accent3" w:themeTint="33"/>
      </w:pBdr>
      <w:shd w:val="clear" w:color="auto" w:fill="E8F6CE" w:themeFill="accent3" w:themeFillTint="33"/>
      <w:spacing w:before="360" w:after="0" w:line="240" w:lineRule="auto"/>
    </w:pPr>
    <w:rPr>
      <w:sz w:val="28"/>
      <w:szCs w:val="28"/>
    </w:rPr>
  </w:style>
  <w:style w:type="character" w:customStyle="1" w:styleId="QuoteChar">
    <w:name w:val="Quote Char"/>
    <w:basedOn w:val="DefaultParagraphFont"/>
    <w:link w:val="Quote"/>
    <w:uiPriority w:val="29"/>
    <w:rsid w:val="003D5E80"/>
    <w:rPr>
      <w:color w:val="004C6A" w:themeColor="text2"/>
      <w:sz w:val="28"/>
      <w:szCs w:val="28"/>
      <w:shd w:val="clear" w:color="auto" w:fill="E8F6CE" w:themeFill="accent3" w:themeFillTint="33"/>
    </w:rPr>
  </w:style>
  <w:style w:type="paragraph" w:customStyle="1" w:styleId="Quotesource">
    <w:name w:val="Quote source"/>
    <w:basedOn w:val="Normal"/>
    <w:qFormat/>
    <w:rsid w:val="003D5E80"/>
    <w:pPr>
      <w:pBdr>
        <w:top w:val="single" w:sz="12" w:space="1" w:color="E8F6CE" w:themeColor="accent3" w:themeTint="33"/>
        <w:left w:val="single" w:sz="12" w:space="4" w:color="E8F6CE" w:themeColor="accent3" w:themeTint="33"/>
        <w:bottom w:val="single" w:sz="36" w:space="1" w:color="E8F6CE" w:themeColor="accent3" w:themeTint="33"/>
        <w:right w:val="single" w:sz="12" w:space="4" w:color="E8F6CE" w:themeColor="accent3" w:themeTint="33"/>
      </w:pBdr>
      <w:shd w:val="clear" w:color="auto" w:fill="E8F6CE" w:themeFill="accent3" w:themeFillTint="33"/>
      <w:spacing w:after="360"/>
    </w:pPr>
    <w:rPr>
      <w:rFonts w:cs="Times New Roman (Body CS)"/>
      <w:color w:val="009CD0" w:themeColor="accent1"/>
    </w:rPr>
  </w:style>
  <w:style w:type="paragraph" w:styleId="FootnoteText">
    <w:name w:val="footnote text"/>
    <w:basedOn w:val="Normal"/>
    <w:link w:val="FootnoteTextChar"/>
    <w:uiPriority w:val="99"/>
    <w:semiHidden/>
    <w:unhideWhenUsed/>
    <w:rsid w:val="00182E84"/>
    <w:pPr>
      <w:spacing w:after="240" w:line="240" w:lineRule="auto"/>
    </w:pPr>
    <w:rPr>
      <w:sz w:val="20"/>
      <w:szCs w:val="20"/>
    </w:rPr>
  </w:style>
  <w:style w:type="character" w:customStyle="1" w:styleId="FootnoteTextChar">
    <w:name w:val="Footnote Text Char"/>
    <w:basedOn w:val="DefaultParagraphFont"/>
    <w:link w:val="FootnoteText"/>
    <w:uiPriority w:val="99"/>
    <w:semiHidden/>
    <w:rsid w:val="00182E84"/>
    <w:rPr>
      <w:color w:val="004C6A" w:themeColor="text2"/>
      <w:sz w:val="20"/>
      <w:szCs w:val="20"/>
    </w:rPr>
  </w:style>
  <w:style w:type="character" w:styleId="FootnoteReference">
    <w:name w:val="footnote reference"/>
    <w:basedOn w:val="DefaultParagraphFont"/>
    <w:uiPriority w:val="99"/>
    <w:semiHidden/>
    <w:unhideWhenUsed/>
    <w:rsid w:val="00182E84"/>
    <w:rPr>
      <w:vertAlign w:val="superscript"/>
    </w:rPr>
  </w:style>
  <w:style w:type="character" w:styleId="Hyperlink">
    <w:name w:val="Hyperlink"/>
    <w:basedOn w:val="DefaultParagraphFont"/>
    <w:uiPriority w:val="99"/>
    <w:unhideWhenUsed/>
    <w:rsid w:val="00182E84"/>
    <w:rPr>
      <w:color w:val="DB3B8E" w:themeColor="hyperlink"/>
      <w:u w:val="single"/>
    </w:rPr>
  </w:style>
  <w:style w:type="character" w:customStyle="1" w:styleId="UnresolvedMention1">
    <w:name w:val="Unresolved Mention1"/>
    <w:basedOn w:val="DefaultParagraphFont"/>
    <w:uiPriority w:val="99"/>
    <w:semiHidden/>
    <w:unhideWhenUsed/>
    <w:rsid w:val="00182E84"/>
    <w:rPr>
      <w:color w:val="605E5C"/>
      <w:shd w:val="clear" w:color="auto" w:fill="E1DFDD"/>
    </w:rPr>
  </w:style>
  <w:style w:type="paragraph" w:customStyle="1" w:styleId="line">
    <w:name w:val="line"/>
    <w:basedOn w:val="Normal"/>
    <w:qFormat/>
    <w:rsid w:val="00A22EFA"/>
    <w:pPr>
      <w:pBdr>
        <w:bottom w:val="single" w:sz="4" w:space="1" w:color="FFFFFF" w:themeColor="background1"/>
      </w:pBdr>
    </w:pPr>
  </w:style>
  <w:style w:type="character" w:styleId="IntenseEmphasis">
    <w:name w:val="Intense Emphasis"/>
    <w:basedOn w:val="DefaultParagraphFont"/>
    <w:uiPriority w:val="21"/>
    <w:qFormat/>
    <w:rsid w:val="00CD5ABF"/>
    <w:rPr>
      <w:i/>
      <w:iCs/>
      <w:color w:val="009CD0" w:themeColor="accent1"/>
    </w:rPr>
  </w:style>
  <w:style w:type="paragraph" w:customStyle="1" w:styleId="CaseStudy">
    <w:name w:val="Case Study"/>
    <w:basedOn w:val="Normal"/>
    <w:qFormat/>
    <w:rsid w:val="00EB4FF5"/>
    <w:pPr>
      <w:pBdr>
        <w:top w:val="single" w:sz="12" w:space="4" w:color="8ABE23" w:themeColor="accent3"/>
      </w:pBdr>
    </w:pPr>
  </w:style>
  <w:style w:type="table" w:styleId="TableGridLight">
    <w:name w:val="Grid Table Light"/>
    <w:basedOn w:val="TableNormal"/>
    <w:uiPriority w:val="40"/>
    <w:rsid w:val="003472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ealthwatch">
    <w:name w:val="Healthwatch"/>
    <w:basedOn w:val="TableGridLight"/>
    <w:uiPriority w:val="99"/>
    <w:rsid w:val="00F2223B"/>
    <w:pPr>
      <w:spacing w:before="100" w:after="100"/>
    </w:pPr>
    <w:rPr>
      <w:color w:val="FFFFFF" w:themeColor="background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Theme="majorHAnsi" w:hAnsiTheme="majorHAnsi"/>
        <w:b/>
        <w:color w:val="FFFFFF" w:themeColor="background2"/>
      </w:rPr>
      <w:tblPr/>
      <w:tcPr>
        <w:shd w:val="clear" w:color="auto" w:fill="DB3B8E" w:themeFill="accent2"/>
      </w:tcPr>
    </w:tblStylePr>
    <w:tblStylePr w:type="lastRow">
      <w:tblPr/>
      <w:tcPr>
        <w:shd w:val="clear" w:color="auto" w:fill="DEEAF6" w:themeFill="accent5" w:themeFillTint="33"/>
      </w:tcPr>
    </w:tblStylePr>
    <w:tblStylePr w:type="band1Horz">
      <w:rPr>
        <w:rFonts w:asciiTheme="majorHAnsi" w:hAnsiTheme="majorHAnsi"/>
        <w:color w:val="004C6A" w:themeColor="text2"/>
      </w:rPr>
      <w:tblPr/>
      <w:tcPr>
        <w:shd w:val="clear" w:color="auto" w:fill="BDD6EE" w:themeFill="accent5" w:themeFillTint="66"/>
      </w:tcPr>
    </w:tblStylePr>
    <w:tblStylePr w:type="band2Horz">
      <w:rPr>
        <w:rFonts w:asciiTheme="majorHAnsi" w:hAnsiTheme="majorHAnsi"/>
        <w:color w:val="004C6A" w:themeColor="text2"/>
      </w:rPr>
      <w:tblPr/>
      <w:tcPr>
        <w:shd w:val="clear" w:color="auto" w:fill="BDD6EE" w:themeFill="accent5" w:themeFillTint="66"/>
      </w:tcPr>
    </w:tblStylePr>
  </w:style>
  <w:style w:type="character" w:customStyle="1" w:styleId="Heading4Char">
    <w:name w:val="Heading 4 Char"/>
    <w:basedOn w:val="DefaultParagraphFont"/>
    <w:link w:val="Heading4"/>
    <w:uiPriority w:val="9"/>
    <w:semiHidden/>
    <w:rsid w:val="007D020A"/>
    <w:rPr>
      <w:rFonts w:asciiTheme="majorHAnsi" w:eastAsiaTheme="majorEastAsia" w:hAnsiTheme="majorHAnsi" w:cstheme="majorBidi"/>
      <w:i/>
      <w:iCs/>
      <w:color w:val="00749B" w:themeColor="accent1" w:themeShade="BF"/>
    </w:rPr>
  </w:style>
  <w:style w:type="character" w:styleId="CommentReference">
    <w:name w:val="annotation reference"/>
    <w:basedOn w:val="DefaultParagraphFont"/>
    <w:uiPriority w:val="99"/>
    <w:semiHidden/>
    <w:unhideWhenUsed/>
    <w:rsid w:val="00D62C13"/>
    <w:rPr>
      <w:sz w:val="16"/>
      <w:szCs w:val="16"/>
    </w:rPr>
  </w:style>
  <w:style w:type="paragraph" w:styleId="CommentText">
    <w:name w:val="annotation text"/>
    <w:basedOn w:val="Normal"/>
    <w:link w:val="CommentTextChar"/>
    <w:uiPriority w:val="99"/>
    <w:unhideWhenUsed/>
    <w:rsid w:val="00D62C13"/>
    <w:pPr>
      <w:spacing w:line="240" w:lineRule="auto"/>
    </w:pPr>
    <w:rPr>
      <w:sz w:val="20"/>
      <w:szCs w:val="20"/>
    </w:rPr>
  </w:style>
  <w:style w:type="character" w:customStyle="1" w:styleId="CommentTextChar">
    <w:name w:val="Comment Text Char"/>
    <w:basedOn w:val="DefaultParagraphFont"/>
    <w:link w:val="CommentText"/>
    <w:uiPriority w:val="99"/>
    <w:rsid w:val="00D62C13"/>
    <w:rPr>
      <w:color w:val="004C6A" w:themeColor="text2"/>
      <w:sz w:val="20"/>
      <w:szCs w:val="20"/>
    </w:rPr>
  </w:style>
  <w:style w:type="paragraph" w:styleId="CommentSubject">
    <w:name w:val="annotation subject"/>
    <w:basedOn w:val="CommentText"/>
    <w:next w:val="CommentText"/>
    <w:link w:val="CommentSubjectChar"/>
    <w:uiPriority w:val="99"/>
    <w:semiHidden/>
    <w:unhideWhenUsed/>
    <w:rsid w:val="00D62C13"/>
    <w:rPr>
      <w:b/>
      <w:bCs/>
    </w:rPr>
  </w:style>
  <w:style w:type="character" w:customStyle="1" w:styleId="CommentSubjectChar">
    <w:name w:val="Comment Subject Char"/>
    <w:basedOn w:val="CommentTextChar"/>
    <w:link w:val="CommentSubject"/>
    <w:uiPriority w:val="99"/>
    <w:semiHidden/>
    <w:rsid w:val="00D62C13"/>
    <w:rPr>
      <w:b/>
      <w:bCs/>
      <w:color w:val="004C6A" w:themeColor="text2"/>
      <w:sz w:val="20"/>
      <w:szCs w:val="20"/>
    </w:rPr>
  </w:style>
  <w:style w:type="paragraph" w:styleId="BalloonText">
    <w:name w:val="Balloon Text"/>
    <w:basedOn w:val="Normal"/>
    <w:link w:val="BalloonTextChar"/>
    <w:uiPriority w:val="99"/>
    <w:semiHidden/>
    <w:unhideWhenUsed/>
    <w:rsid w:val="00D62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C13"/>
    <w:rPr>
      <w:rFonts w:ascii="Segoe UI" w:hAnsi="Segoe UI" w:cs="Segoe UI"/>
      <w:color w:val="004C6A" w:themeColor="text2"/>
      <w:sz w:val="18"/>
      <w:szCs w:val="18"/>
    </w:rPr>
  </w:style>
  <w:style w:type="paragraph" w:styleId="Revision">
    <w:name w:val="Revision"/>
    <w:hidden/>
    <w:uiPriority w:val="99"/>
    <w:semiHidden/>
    <w:rsid w:val="002809BD"/>
    <w:pPr>
      <w:spacing w:after="0" w:line="240" w:lineRule="auto"/>
    </w:pPr>
    <w:rPr>
      <w:color w:val="004C6A" w:themeColor="text2"/>
    </w:rPr>
  </w:style>
  <w:style w:type="paragraph" w:styleId="TOCHeading">
    <w:name w:val="TOC Heading"/>
    <w:basedOn w:val="Heading1"/>
    <w:next w:val="Normal"/>
    <w:uiPriority w:val="39"/>
    <w:unhideWhenUsed/>
    <w:qFormat/>
    <w:rsid w:val="0014356D"/>
    <w:pPr>
      <w:keepNext/>
      <w:keepLines/>
      <w:spacing w:before="240" w:after="0" w:line="259" w:lineRule="auto"/>
      <w:outlineLvl w:val="9"/>
    </w:pPr>
    <w:rPr>
      <w:rFonts w:asciiTheme="majorHAnsi" w:eastAsiaTheme="majorEastAsia" w:hAnsiTheme="majorHAnsi" w:cstheme="majorBidi"/>
      <w:b w:val="0"/>
      <w:color w:val="00749B" w:themeColor="accent1" w:themeShade="BF"/>
      <w:sz w:val="32"/>
      <w:szCs w:val="32"/>
      <w:bdr w:val="none" w:sz="0" w:space="0" w:color="auto"/>
      <w:shd w:val="clear" w:color="auto" w:fill="auto"/>
      <w:lang w:val="en-US"/>
    </w:rPr>
  </w:style>
  <w:style w:type="paragraph" w:styleId="TOC1">
    <w:name w:val="toc 1"/>
    <w:basedOn w:val="Normal"/>
    <w:next w:val="Normal"/>
    <w:autoRedefine/>
    <w:uiPriority w:val="39"/>
    <w:unhideWhenUsed/>
    <w:rsid w:val="00FB7B23"/>
    <w:pPr>
      <w:spacing w:after="100"/>
    </w:pPr>
  </w:style>
  <w:style w:type="paragraph" w:styleId="TOC2">
    <w:name w:val="toc 2"/>
    <w:basedOn w:val="Normal"/>
    <w:next w:val="Normal"/>
    <w:autoRedefine/>
    <w:uiPriority w:val="39"/>
    <w:unhideWhenUsed/>
    <w:rsid w:val="00FB7B23"/>
    <w:pPr>
      <w:spacing w:after="100"/>
      <w:ind w:left="220"/>
    </w:pPr>
  </w:style>
  <w:style w:type="paragraph" w:styleId="TOC3">
    <w:name w:val="toc 3"/>
    <w:basedOn w:val="Normal"/>
    <w:next w:val="Normal"/>
    <w:autoRedefine/>
    <w:uiPriority w:val="39"/>
    <w:unhideWhenUsed/>
    <w:rsid w:val="00FB7B23"/>
    <w:pPr>
      <w:spacing w:after="100"/>
      <w:ind w:left="440"/>
    </w:pPr>
  </w:style>
  <w:style w:type="paragraph" w:styleId="NoSpacing">
    <w:name w:val="No Spacing"/>
    <w:uiPriority w:val="1"/>
    <w:qFormat/>
    <w:rsid w:val="007E6B95"/>
    <w:pPr>
      <w:spacing w:after="0" w:line="240" w:lineRule="auto"/>
    </w:pPr>
    <w:rPr>
      <w:color w:val="004C6A" w:themeColor="text2"/>
    </w:rPr>
  </w:style>
  <w:style w:type="character" w:styleId="UnresolvedMention">
    <w:name w:val="Unresolved Mention"/>
    <w:basedOn w:val="DefaultParagraphFont"/>
    <w:uiPriority w:val="99"/>
    <w:semiHidden/>
    <w:unhideWhenUsed/>
    <w:rsid w:val="00DE2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7895">
      <w:bodyDiv w:val="1"/>
      <w:marLeft w:val="0"/>
      <w:marRight w:val="0"/>
      <w:marTop w:val="0"/>
      <w:marBottom w:val="0"/>
      <w:divBdr>
        <w:top w:val="none" w:sz="0" w:space="0" w:color="auto"/>
        <w:left w:val="none" w:sz="0" w:space="0" w:color="auto"/>
        <w:bottom w:val="none" w:sz="0" w:space="0" w:color="auto"/>
        <w:right w:val="none" w:sz="0" w:space="0" w:color="auto"/>
      </w:divBdr>
    </w:div>
    <w:div w:id="515727733">
      <w:bodyDiv w:val="1"/>
      <w:marLeft w:val="0"/>
      <w:marRight w:val="0"/>
      <w:marTop w:val="0"/>
      <w:marBottom w:val="0"/>
      <w:divBdr>
        <w:top w:val="none" w:sz="0" w:space="0" w:color="auto"/>
        <w:left w:val="none" w:sz="0" w:space="0" w:color="auto"/>
        <w:bottom w:val="none" w:sz="0" w:space="0" w:color="auto"/>
        <w:right w:val="none" w:sz="0" w:space="0" w:color="auto"/>
      </w:divBdr>
    </w:div>
    <w:div w:id="1903176607">
      <w:bodyDiv w:val="1"/>
      <w:marLeft w:val="0"/>
      <w:marRight w:val="0"/>
      <w:marTop w:val="0"/>
      <w:marBottom w:val="0"/>
      <w:divBdr>
        <w:top w:val="none" w:sz="0" w:space="0" w:color="auto"/>
        <w:left w:val="none" w:sz="0" w:space="0" w:color="auto"/>
        <w:bottom w:val="none" w:sz="0" w:space="0" w:color="auto"/>
        <w:right w:val="none" w:sz="0" w:space="0" w:color="auto"/>
      </w:divBdr>
      <w:divsChild>
        <w:div w:id="722019215">
          <w:marLeft w:val="0"/>
          <w:marRight w:val="0"/>
          <w:marTop w:val="0"/>
          <w:marBottom w:val="0"/>
          <w:divBdr>
            <w:top w:val="none" w:sz="0" w:space="0" w:color="auto"/>
            <w:left w:val="none" w:sz="0" w:space="0" w:color="auto"/>
            <w:bottom w:val="none" w:sz="0" w:space="0" w:color="auto"/>
            <w:right w:val="none" w:sz="0" w:space="0" w:color="auto"/>
          </w:divBdr>
        </w:div>
        <w:div w:id="933167830">
          <w:marLeft w:val="0"/>
          <w:marRight w:val="0"/>
          <w:marTop w:val="0"/>
          <w:marBottom w:val="0"/>
          <w:divBdr>
            <w:top w:val="none" w:sz="0" w:space="0" w:color="auto"/>
            <w:left w:val="none" w:sz="0" w:space="0" w:color="auto"/>
            <w:bottom w:val="none" w:sz="0" w:space="0" w:color="auto"/>
            <w:right w:val="none" w:sz="0" w:space="0" w:color="auto"/>
          </w:divBdr>
        </w:div>
        <w:div w:id="1400862088">
          <w:marLeft w:val="0"/>
          <w:marRight w:val="0"/>
          <w:marTop w:val="0"/>
          <w:marBottom w:val="0"/>
          <w:divBdr>
            <w:top w:val="none" w:sz="0" w:space="0" w:color="auto"/>
            <w:left w:val="none" w:sz="0" w:space="0" w:color="auto"/>
            <w:bottom w:val="none" w:sz="0" w:space="0" w:color="auto"/>
            <w:right w:val="none" w:sz="0" w:space="0" w:color="auto"/>
          </w:divBdr>
        </w:div>
        <w:div w:id="330370915">
          <w:marLeft w:val="0"/>
          <w:marRight w:val="0"/>
          <w:marTop w:val="0"/>
          <w:marBottom w:val="0"/>
          <w:divBdr>
            <w:top w:val="none" w:sz="0" w:space="0" w:color="auto"/>
            <w:left w:val="none" w:sz="0" w:space="0" w:color="auto"/>
            <w:bottom w:val="none" w:sz="0" w:space="0" w:color="auto"/>
            <w:right w:val="none" w:sz="0" w:space="0" w:color="auto"/>
          </w:divBdr>
        </w:div>
        <w:div w:id="1553080052">
          <w:marLeft w:val="0"/>
          <w:marRight w:val="0"/>
          <w:marTop w:val="0"/>
          <w:marBottom w:val="0"/>
          <w:divBdr>
            <w:top w:val="none" w:sz="0" w:space="0" w:color="auto"/>
            <w:left w:val="none" w:sz="0" w:space="0" w:color="auto"/>
            <w:bottom w:val="none" w:sz="0" w:space="0" w:color="auto"/>
            <w:right w:val="none" w:sz="0" w:space="0" w:color="auto"/>
          </w:divBdr>
        </w:div>
        <w:div w:id="2133132954">
          <w:marLeft w:val="0"/>
          <w:marRight w:val="0"/>
          <w:marTop w:val="0"/>
          <w:marBottom w:val="0"/>
          <w:divBdr>
            <w:top w:val="none" w:sz="0" w:space="0" w:color="auto"/>
            <w:left w:val="none" w:sz="0" w:space="0" w:color="auto"/>
            <w:bottom w:val="none" w:sz="0" w:space="0" w:color="auto"/>
            <w:right w:val="none" w:sz="0" w:space="0" w:color="auto"/>
          </w:divBdr>
        </w:div>
        <w:div w:id="1086728697">
          <w:marLeft w:val="0"/>
          <w:marRight w:val="0"/>
          <w:marTop w:val="0"/>
          <w:marBottom w:val="0"/>
          <w:divBdr>
            <w:top w:val="none" w:sz="0" w:space="0" w:color="auto"/>
            <w:left w:val="none" w:sz="0" w:space="0" w:color="auto"/>
            <w:bottom w:val="none" w:sz="0" w:space="0" w:color="auto"/>
            <w:right w:val="none" w:sz="0" w:space="0" w:color="auto"/>
          </w:divBdr>
        </w:div>
        <w:div w:id="935404578">
          <w:marLeft w:val="0"/>
          <w:marRight w:val="0"/>
          <w:marTop w:val="0"/>
          <w:marBottom w:val="0"/>
          <w:divBdr>
            <w:top w:val="none" w:sz="0" w:space="0" w:color="auto"/>
            <w:left w:val="none" w:sz="0" w:space="0" w:color="auto"/>
            <w:bottom w:val="none" w:sz="0" w:space="0" w:color="auto"/>
            <w:right w:val="none" w:sz="0" w:space="0" w:color="auto"/>
          </w:divBdr>
        </w:div>
        <w:div w:id="854879929">
          <w:marLeft w:val="0"/>
          <w:marRight w:val="0"/>
          <w:marTop w:val="0"/>
          <w:marBottom w:val="0"/>
          <w:divBdr>
            <w:top w:val="none" w:sz="0" w:space="0" w:color="auto"/>
            <w:left w:val="none" w:sz="0" w:space="0" w:color="auto"/>
            <w:bottom w:val="none" w:sz="0" w:space="0" w:color="auto"/>
            <w:right w:val="none" w:sz="0" w:space="0" w:color="auto"/>
          </w:divBdr>
        </w:div>
        <w:div w:id="1613978599">
          <w:marLeft w:val="0"/>
          <w:marRight w:val="0"/>
          <w:marTop w:val="0"/>
          <w:marBottom w:val="0"/>
          <w:divBdr>
            <w:top w:val="none" w:sz="0" w:space="0" w:color="auto"/>
            <w:left w:val="none" w:sz="0" w:space="0" w:color="auto"/>
            <w:bottom w:val="none" w:sz="0" w:space="0" w:color="auto"/>
            <w:right w:val="none" w:sz="0" w:space="0" w:color="auto"/>
          </w:divBdr>
        </w:div>
        <w:div w:id="13575845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quiries@healthwatcheastsussex.co.uk" TargetMode="External"/><Relationship Id="rId18" Type="http://schemas.openxmlformats.org/officeDocument/2006/relationships/hyperlink" Target="https://healthwatcheastsussex.co.uk/"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www.surveymonkey.co.uk/r/HWESNHS1112022" TargetMode="External"/><Relationship Id="rId17" Type="http://schemas.openxmlformats.org/officeDocument/2006/relationships/hyperlink" Target="mailto:enquiries@healthwatcheastsussex.co.uk"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https://healthwatcheastsussex.co.uk/service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Healthwatch">
      <a:dk1>
        <a:sysClr val="windowText" lastClr="000000"/>
      </a:dk1>
      <a:lt1>
        <a:sysClr val="window" lastClr="FFFFFF"/>
      </a:lt1>
      <a:dk2>
        <a:srgbClr val="004C6A"/>
      </a:dk2>
      <a:lt2>
        <a:srgbClr val="FFFFFF"/>
      </a:lt2>
      <a:accent1>
        <a:srgbClr val="009CD0"/>
      </a:accent1>
      <a:accent2>
        <a:srgbClr val="DB3B8E"/>
      </a:accent2>
      <a:accent3>
        <a:srgbClr val="8ABE23"/>
      </a:accent3>
      <a:accent4>
        <a:srgbClr val="009F98"/>
      </a:accent4>
      <a:accent5>
        <a:srgbClr val="5B9BD5"/>
      </a:accent5>
      <a:accent6>
        <a:srgbClr val="70AD47"/>
      </a:accent6>
      <a:hlink>
        <a:srgbClr val="DB3B8E"/>
      </a:hlink>
      <a:folHlink>
        <a:srgbClr val="009CD0"/>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A0F74F7DACFC4DB6E0A1D9B680600E" ma:contentTypeVersion="13" ma:contentTypeDescription="Create a new document." ma:contentTypeScope="" ma:versionID="3969d21f83df39a716246e7e19c2486e">
  <xsd:schema xmlns:xsd="http://www.w3.org/2001/XMLSchema" xmlns:xs="http://www.w3.org/2001/XMLSchema" xmlns:p="http://schemas.microsoft.com/office/2006/metadata/properties" xmlns:ns2="dcf441ee-7d3e-4678-b5b1-a7fe3c869130" xmlns:ns3="1e19627a-5f4b-42e1-bad4-005737219ea0" targetNamespace="http://schemas.microsoft.com/office/2006/metadata/properties" ma:root="true" ma:fieldsID="74f34199047f8172b9937f607c9086ec" ns2:_="" ns3:_="">
    <xsd:import namespace="dcf441ee-7d3e-4678-b5b1-a7fe3c869130"/>
    <xsd:import namespace="1e19627a-5f4b-42e1-bad4-005737219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441ee-7d3e-4678-b5b1-a7fe3c86913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19627a-5f4b-42e1-bad4-005737219ea0"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87A3AB-A7FE-4B18-8C72-B602AD4D8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441ee-7d3e-4678-b5b1-a7fe3c869130"/>
    <ds:schemaRef ds:uri="1e19627a-5f4b-42e1-bad4-005737219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946D03-3767-45DA-97D7-9307B13FECBF}">
  <ds:schemaRefs>
    <ds:schemaRef ds:uri="http://schemas.microsoft.com/sharepoint/v3/contenttype/forms"/>
  </ds:schemaRefs>
</ds:datastoreItem>
</file>

<file path=customXml/itemProps3.xml><?xml version="1.0" encoding="utf-8"?>
<ds:datastoreItem xmlns:ds="http://schemas.openxmlformats.org/officeDocument/2006/customXml" ds:itemID="{FC5F0190-9D96-45AA-8329-5062A67728AE}">
  <ds:schemaRefs>
    <ds:schemaRef ds:uri="http://schemas.openxmlformats.org/officeDocument/2006/bibliography"/>
  </ds:schemaRefs>
</ds:datastoreItem>
</file>

<file path=customXml/itemProps4.xml><?xml version="1.0" encoding="utf-8"?>
<ds:datastoreItem xmlns:ds="http://schemas.openxmlformats.org/officeDocument/2006/customXml" ds:itemID="{B4B6100F-97A2-4F5B-A8E1-0D4CB5F315AD}">
  <ds:schemaRefs>
    <ds:schemaRef ds:uri="http://purl.org/dc/terms/"/>
    <ds:schemaRef ds:uri="http://www.w3.org/XML/1998/namespace"/>
    <ds:schemaRef ds:uri="dcf441ee-7d3e-4678-b5b1-a7fe3c869130"/>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1e19627a-5f4b-42e1-bad4-005737219ea0"/>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7</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Links>
    <vt:vector size="18" baseType="variant">
      <vt:variant>
        <vt:i4>7340148</vt:i4>
      </vt:variant>
      <vt:variant>
        <vt:i4>6</vt:i4>
      </vt:variant>
      <vt:variant>
        <vt:i4>0</vt:i4>
      </vt:variant>
      <vt:variant>
        <vt:i4>5</vt:i4>
      </vt:variant>
      <vt:variant>
        <vt:lpwstr>http://www.healthwatcheastsussex.co.uk/</vt:lpwstr>
      </vt:variant>
      <vt:variant>
        <vt:lpwstr/>
      </vt:variant>
      <vt:variant>
        <vt:i4>3080293</vt:i4>
      </vt:variant>
      <vt:variant>
        <vt:i4>3</vt:i4>
      </vt:variant>
      <vt:variant>
        <vt:i4>0</vt:i4>
      </vt:variant>
      <vt:variant>
        <vt:i4>5</vt:i4>
      </vt:variant>
      <vt:variant>
        <vt:lpwstr>https://healthwatcheastsussex.co.uk/privacy-policy/</vt:lpwstr>
      </vt:variant>
      <vt:variant>
        <vt:lpwstr/>
      </vt:variant>
      <vt:variant>
        <vt:i4>6160418</vt:i4>
      </vt:variant>
      <vt:variant>
        <vt:i4>0</vt:i4>
      </vt:variant>
      <vt:variant>
        <vt:i4>0</vt:i4>
      </vt:variant>
      <vt:variant>
        <vt:i4>5</vt:i4>
      </vt:variant>
      <vt:variant>
        <vt:lpwstr>mailto:enquiries@healthwatcheastsussex.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Doyle</dc:creator>
  <cp:keywords/>
  <dc:description/>
  <cp:lastModifiedBy>Simon Kiley</cp:lastModifiedBy>
  <cp:revision>38</cp:revision>
  <cp:lastPrinted>2022-04-04T08:25:00Z</cp:lastPrinted>
  <dcterms:created xsi:type="dcterms:W3CDTF">2022-04-01T14:24:00Z</dcterms:created>
  <dcterms:modified xsi:type="dcterms:W3CDTF">2022-04-0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0F74F7DACFC4DB6E0A1D9B680600E</vt:lpwstr>
  </property>
  <property fmtid="{D5CDD505-2E9C-101B-9397-08002B2CF9AE}" pid="3" name="_dlc_DocIdItemGuid">
    <vt:lpwstr>d005dd2a-3be9-4560-be95-4a527c411226</vt:lpwstr>
  </property>
</Properties>
</file>